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2A3CD8" w14:textId="77777777" w:rsidR="004A4DFD" w:rsidRDefault="004A4DFD" w:rsidP="004A4DFD">
      <w:bookmarkStart w:id="0" w:name="_Hlk43656489"/>
      <w:bookmarkEnd w:id="0"/>
    </w:p>
    <w:p w14:paraId="5D6D0235" w14:textId="77777777" w:rsidR="004A4DFD" w:rsidRDefault="004A4DFD" w:rsidP="004A4DFD"/>
    <w:p w14:paraId="39FA9FFE" w14:textId="77777777" w:rsidR="004A4DFD" w:rsidRDefault="004A4DFD" w:rsidP="004A4DFD"/>
    <w:p w14:paraId="5ED8ACF6" w14:textId="77777777" w:rsidR="00C051CC" w:rsidRPr="00C051CC" w:rsidRDefault="00C051CC" w:rsidP="00C051CC">
      <w:pPr>
        <w:jc w:val="center"/>
        <w:rPr>
          <w:sz w:val="52"/>
          <w:szCs w:val="52"/>
        </w:rPr>
      </w:pPr>
      <w:r w:rsidRPr="00C051CC">
        <w:rPr>
          <w:sz w:val="52"/>
          <w:szCs w:val="52"/>
        </w:rPr>
        <w:t>Aplicação Móvel de Organização</w:t>
      </w:r>
    </w:p>
    <w:p w14:paraId="39704377" w14:textId="77777777" w:rsidR="004A4DFD" w:rsidRDefault="004A4DFD" w:rsidP="004A4DFD"/>
    <w:p w14:paraId="22D90DDD" w14:textId="77777777" w:rsidR="004A4DFD" w:rsidRPr="00C051CC" w:rsidRDefault="0011205F" w:rsidP="00C051CC">
      <w:pPr>
        <w:jc w:val="center"/>
        <w:rPr>
          <w:sz w:val="48"/>
          <w:szCs w:val="48"/>
        </w:rPr>
      </w:pPr>
      <w:r w:rsidRPr="00C051CC">
        <w:rPr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59AE7EC0" wp14:editId="16416CA3">
            <wp:simplePos x="0" y="0"/>
            <wp:positionH relativeFrom="margin">
              <wp:align>center</wp:align>
            </wp:positionH>
            <wp:positionV relativeFrom="margin">
              <wp:posOffset>1542917</wp:posOffset>
            </wp:positionV>
            <wp:extent cx="4876800" cy="4876800"/>
            <wp:effectExtent l="0" t="0" r="0" b="0"/>
            <wp:wrapSquare wrapText="bothSides"/>
            <wp:docPr id="1" name="Imagem 1" descr="Uma imagem com pra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eb_hi_res_51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051CC" w:rsidRPr="00C051CC">
        <w:rPr>
          <w:sz w:val="48"/>
          <w:szCs w:val="48"/>
        </w:rPr>
        <w:t xml:space="preserve">Manual de </w:t>
      </w:r>
      <w:r w:rsidR="00DE0790">
        <w:rPr>
          <w:sz w:val="48"/>
          <w:szCs w:val="48"/>
        </w:rPr>
        <w:t>Utiliza</w:t>
      </w:r>
      <w:r w:rsidR="00521EE1">
        <w:rPr>
          <w:sz w:val="48"/>
          <w:szCs w:val="48"/>
        </w:rPr>
        <w:t>ção</w:t>
      </w:r>
    </w:p>
    <w:p w14:paraId="7BF5A4C2" w14:textId="77777777" w:rsidR="00764215" w:rsidRDefault="00764215">
      <w:pPr>
        <w:rPr>
          <w:sz w:val="44"/>
          <w:szCs w:val="44"/>
        </w:rPr>
      </w:pPr>
      <w:r>
        <w:rPr>
          <w:sz w:val="44"/>
          <w:szCs w:val="44"/>
        </w:rPr>
        <w:br w:type="page"/>
      </w:r>
    </w:p>
    <w:p w14:paraId="19BE9FA3" w14:textId="77777777" w:rsidR="00764215" w:rsidRDefault="00764215" w:rsidP="00764215">
      <w:pPr>
        <w:jc w:val="center"/>
        <w:rPr>
          <w:sz w:val="44"/>
          <w:szCs w:val="44"/>
        </w:rPr>
      </w:pPr>
    </w:p>
    <w:p w14:paraId="40FEFF1D" w14:textId="77777777" w:rsidR="00764215" w:rsidRDefault="00764215">
      <w:pPr>
        <w:rPr>
          <w:sz w:val="44"/>
          <w:szCs w:val="44"/>
        </w:rPr>
      </w:pPr>
      <w:r>
        <w:rPr>
          <w:sz w:val="44"/>
          <w:szCs w:val="44"/>
        </w:rPr>
        <w:br w:type="page"/>
      </w:r>
    </w:p>
    <w:sdt>
      <w:sdtPr>
        <w:rPr>
          <w:rFonts w:ascii="Google Sans" w:eastAsiaTheme="minorHAnsi" w:hAnsi="Google Sans" w:cstheme="minorBidi"/>
          <w:color w:val="auto"/>
          <w:sz w:val="22"/>
          <w:szCs w:val="22"/>
          <w:lang w:eastAsia="en-US"/>
        </w:rPr>
        <w:id w:val="-145177729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8DDFA4" w14:textId="77777777" w:rsidR="00B00DA4" w:rsidRPr="00F72631" w:rsidRDefault="00B00DA4">
          <w:pPr>
            <w:pStyle w:val="Cabealhodondice"/>
            <w:rPr>
              <w:rFonts w:ascii="Google Sans Medium" w:hAnsi="Google Sans Medium"/>
              <w:color w:val="auto"/>
              <w:sz w:val="36"/>
              <w:szCs w:val="36"/>
            </w:rPr>
          </w:pPr>
          <w:r w:rsidRPr="00F72631">
            <w:rPr>
              <w:rFonts w:ascii="Google Sans Medium" w:hAnsi="Google Sans Medium"/>
              <w:color w:val="auto"/>
              <w:sz w:val="36"/>
              <w:szCs w:val="36"/>
            </w:rPr>
            <w:t>Conteúdo</w:t>
          </w:r>
        </w:p>
        <w:p w14:paraId="0AC963D5" w14:textId="77777777" w:rsidR="00705B8E" w:rsidRPr="00705B8E" w:rsidRDefault="00705B8E" w:rsidP="00705B8E">
          <w:pPr>
            <w:rPr>
              <w:lang w:eastAsia="pt-PT"/>
            </w:rPr>
          </w:pPr>
        </w:p>
        <w:p w14:paraId="6B07A044" w14:textId="49F899E4" w:rsidR="0072176B" w:rsidRPr="0072176B" w:rsidRDefault="00B00DA4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r w:rsidRPr="0072176B">
            <w:fldChar w:fldCharType="begin"/>
          </w:r>
          <w:r w:rsidRPr="0072176B">
            <w:instrText xml:space="preserve"> TOC \o "1-3" \h \z \u </w:instrText>
          </w:r>
          <w:r w:rsidRPr="0072176B">
            <w:fldChar w:fldCharType="separate"/>
          </w:r>
          <w:hyperlink w:anchor="_Toc43676203" w:history="1">
            <w:r w:rsidR="0072176B" w:rsidRPr="0072176B">
              <w:rPr>
                <w:rStyle w:val="Hiperligao"/>
                <w:noProof/>
              </w:rPr>
              <w:t>Introdução</w:t>
            </w:r>
            <w:r w:rsidR="0072176B" w:rsidRPr="0072176B">
              <w:rPr>
                <w:noProof/>
                <w:webHidden/>
              </w:rPr>
              <w:tab/>
            </w:r>
            <w:r w:rsidR="0072176B" w:rsidRPr="0072176B">
              <w:rPr>
                <w:noProof/>
                <w:webHidden/>
              </w:rPr>
              <w:fldChar w:fldCharType="begin"/>
            </w:r>
            <w:r w:rsidR="0072176B" w:rsidRPr="0072176B">
              <w:rPr>
                <w:noProof/>
                <w:webHidden/>
              </w:rPr>
              <w:instrText xml:space="preserve"> PAGEREF _Toc43676203 \h </w:instrText>
            </w:r>
            <w:r w:rsidR="0072176B" w:rsidRPr="0072176B">
              <w:rPr>
                <w:noProof/>
                <w:webHidden/>
              </w:rPr>
            </w:r>
            <w:r w:rsidR="0072176B" w:rsidRPr="0072176B">
              <w:rPr>
                <w:noProof/>
                <w:webHidden/>
              </w:rPr>
              <w:fldChar w:fldCharType="separate"/>
            </w:r>
            <w:r w:rsidR="007878E1">
              <w:rPr>
                <w:noProof/>
                <w:webHidden/>
              </w:rPr>
              <w:t>4</w:t>
            </w:r>
            <w:r w:rsidR="0072176B" w:rsidRPr="0072176B">
              <w:rPr>
                <w:noProof/>
                <w:webHidden/>
              </w:rPr>
              <w:fldChar w:fldCharType="end"/>
            </w:r>
          </w:hyperlink>
        </w:p>
        <w:p w14:paraId="1E9C5242" w14:textId="0F176673" w:rsidR="0072176B" w:rsidRPr="0072176B" w:rsidRDefault="005C78A9">
          <w:pPr>
            <w:pStyle w:val="ndice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43676204" w:history="1">
            <w:r w:rsidR="0072176B" w:rsidRPr="0072176B">
              <w:rPr>
                <w:rStyle w:val="Hiperligao"/>
                <w:noProof/>
              </w:rPr>
              <w:t>1.</w:t>
            </w:r>
            <w:r w:rsidR="0072176B" w:rsidRPr="0072176B">
              <w:rPr>
                <w:rFonts w:eastAsiaTheme="minorEastAsia"/>
                <w:noProof/>
                <w:lang w:eastAsia="pt-PT"/>
              </w:rPr>
              <w:tab/>
            </w:r>
            <w:r w:rsidR="0072176B" w:rsidRPr="0072176B">
              <w:rPr>
                <w:rStyle w:val="Hiperligao"/>
                <w:noProof/>
              </w:rPr>
              <w:t>Como instalar</w:t>
            </w:r>
            <w:r w:rsidR="0072176B" w:rsidRPr="0072176B">
              <w:rPr>
                <w:noProof/>
                <w:webHidden/>
              </w:rPr>
              <w:tab/>
            </w:r>
            <w:r w:rsidR="0072176B" w:rsidRPr="0072176B">
              <w:rPr>
                <w:noProof/>
                <w:webHidden/>
              </w:rPr>
              <w:fldChar w:fldCharType="begin"/>
            </w:r>
            <w:r w:rsidR="0072176B" w:rsidRPr="0072176B">
              <w:rPr>
                <w:noProof/>
                <w:webHidden/>
              </w:rPr>
              <w:instrText xml:space="preserve"> PAGEREF _Toc43676204 \h </w:instrText>
            </w:r>
            <w:r w:rsidR="0072176B" w:rsidRPr="0072176B">
              <w:rPr>
                <w:noProof/>
                <w:webHidden/>
              </w:rPr>
            </w:r>
            <w:r w:rsidR="0072176B" w:rsidRPr="0072176B">
              <w:rPr>
                <w:noProof/>
                <w:webHidden/>
              </w:rPr>
              <w:fldChar w:fldCharType="separate"/>
            </w:r>
            <w:r w:rsidR="007878E1">
              <w:rPr>
                <w:noProof/>
                <w:webHidden/>
              </w:rPr>
              <w:t>5</w:t>
            </w:r>
            <w:r w:rsidR="0072176B" w:rsidRPr="0072176B">
              <w:rPr>
                <w:noProof/>
                <w:webHidden/>
              </w:rPr>
              <w:fldChar w:fldCharType="end"/>
            </w:r>
          </w:hyperlink>
        </w:p>
        <w:p w14:paraId="6E0C63B3" w14:textId="21510A73" w:rsidR="0072176B" w:rsidRPr="0072176B" w:rsidRDefault="005C78A9">
          <w:pPr>
            <w:pStyle w:val="ndice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43676205" w:history="1">
            <w:r w:rsidR="0072176B" w:rsidRPr="0072176B">
              <w:rPr>
                <w:rStyle w:val="Hiperligao"/>
                <w:noProof/>
              </w:rPr>
              <w:t>2.</w:t>
            </w:r>
            <w:r w:rsidR="0072176B" w:rsidRPr="0072176B">
              <w:rPr>
                <w:rFonts w:eastAsiaTheme="minorEastAsia"/>
                <w:noProof/>
                <w:lang w:eastAsia="pt-PT"/>
              </w:rPr>
              <w:tab/>
            </w:r>
            <w:r w:rsidR="0072176B" w:rsidRPr="0072176B">
              <w:rPr>
                <w:rStyle w:val="Hiperligao"/>
                <w:noProof/>
              </w:rPr>
              <w:t>Criar uma conta</w:t>
            </w:r>
            <w:r w:rsidR="0072176B" w:rsidRPr="0072176B">
              <w:rPr>
                <w:noProof/>
                <w:webHidden/>
              </w:rPr>
              <w:tab/>
            </w:r>
            <w:r w:rsidR="0072176B" w:rsidRPr="0072176B">
              <w:rPr>
                <w:noProof/>
                <w:webHidden/>
              </w:rPr>
              <w:fldChar w:fldCharType="begin"/>
            </w:r>
            <w:r w:rsidR="0072176B" w:rsidRPr="0072176B">
              <w:rPr>
                <w:noProof/>
                <w:webHidden/>
              </w:rPr>
              <w:instrText xml:space="preserve"> PAGEREF _Toc43676205 \h </w:instrText>
            </w:r>
            <w:r w:rsidR="0072176B" w:rsidRPr="0072176B">
              <w:rPr>
                <w:noProof/>
                <w:webHidden/>
              </w:rPr>
            </w:r>
            <w:r w:rsidR="0072176B" w:rsidRPr="0072176B">
              <w:rPr>
                <w:noProof/>
                <w:webHidden/>
              </w:rPr>
              <w:fldChar w:fldCharType="separate"/>
            </w:r>
            <w:r w:rsidR="007878E1">
              <w:rPr>
                <w:noProof/>
                <w:webHidden/>
              </w:rPr>
              <w:t>6</w:t>
            </w:r>
            <w:r w:rsidR="0072176B" w:rsidRPr="0072176B">
              <w:rPr>
                <w:noProof/>
                <w:webHidden/>
              </w:rPr>
              <w:fldChar w:fldCharType="end"/>
            </w:r>
          </w:hyperlink>
        </w:p>
        <w:p w14:paraId="6C59ACEE" w14:textId="5C4A7B90" w:rsidR="0072176B" w:rsidRPr="0072176B" w:rsidRDefault="005C78A9">
          <w:pPr>
            <w:pStyle w:val="ndice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43676206" w:history="1">
            <w:r w:rsidR="0072176B" w:rsidRPr="0072176B">
              <w:rPr>
                <w:rStyle w:val="Hiperligao"/>
                <w:noProof/>
              </w:rPr>
              <w:t>3.</w:t>
            </w:r>
            <w:r w:rsidR="0072176B" w:rsidRPr="0072176B">
              <w:rPr>
                <w:rFonts w:eastAsiaTheme="minorEastAsia"/>
                <w:noProof/>
                <w:lang w:eastAsia="pt-PT"/>
              </w:rPr>
              <w:tab/>
            </w:r>
            <w:r w:rsidR="0072176B" w:rsidRPr="0072176B">
              <w:rPr>
                <w:rStyle w:val="Hiperligao"/>
                <w:noProof/>
              </w:rPr>
              <w:t>Iniciar sessão na sua conta</w:t>
            </w:r>
            <w:r w:rsidR="0072176B" w:rsidRPr="0072176B">
              <w:rPr>
                <w:noProof/>
                <w:webHidden/>
              </w:rPr>
              <w:tab/>
            </w:r>
            <w:r w:rsidR="0072176B" w:rsidRPr="0072176B">
              <w:rPr>
                <w:noProof/>
                <w:webHidden/>
              </w:rPr>
              <w:fldChar w:fldCharType="begin"/>
            </w:r>
            <w:r w:rsidR="0072176B" w:rsidRPr="0072176B">
              <w:rPr>
                <w:noProof/>
                <w:webHidden/>
              </w:rPr>
              <w:instrText xml:space="preserve"> PAGEREF _Toc43676206 \h </w:instrText>
            </w:r>
            <w:r w:rsidR="0072176B" w:rsidRPr="0072176B">
              <w:rPr>
                <w:noProof/>
                <w:webHidden/>
              </w:rPr>
            </w:r>
            <w:r w:rsidR="0072176B" w:rsidRPr="0072176B">
              <w:rPr>
                <w:noProof/>
                <w:webHidden/>
              </w:rPr>
              <w:fldChar w:fldCharType="separate"/>
            </w:r>
            <w:r w:rsidR="007878E1">
              <w:rPr>
                <w:noProof/>
                <w:webHidden/>
              </w:rPr>
              <w:t>8</w:t>
            </w:r>
            <w:r w:rsidR="0072176B" w:rsidRPr="0072176B">
              <w:rPr>
                <w:noProof/>
                <w:webHidden/>
              </w:rPr>
              <w:fldChar w:fldCharType="end"/>
            </w:r>
          </w:hyperlink>
        </w:p>
        <w:p w14:paraId="474C1DAC" w14:textId="4FDB1D2B" w:rsidR="0072176B" w:rsidRPr="0072176B" w:rsidRDefault="005C78A9">
          <w:pPr>
            <w:pStyle w:val="ndice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43676207" w:history="1">
            <w:r w:rsidR="0072176B" w:rsidRPr="0072176B">
              <w:rPr>
                <w:rStyle w:val="Hiperligao"/>
                <w:noProof/>
              </w:rPr>
              <w:t>4.</w:t>
            </w:r>
            <w:r w:rsidR="0072176B" w:rsidRPr="0072176B">
              <w:rPr>
                <w:rFonts w:eastAsiaTheme="minorEastAsia"/>
                <w:noProof/>
                <w:lang w:eastAsia="pt-PT"/>
              </w:rPr>
              <w:tab/>
            </w:r>
            <w:r w:rsidR="0072176B" w:rsidRPr="0072176B">
              <w:rPr>
                <w:rStyle w:val="Hiperligao"/>
                <w:noProof/>
              </w:rPr>
              <w:t>Recuperar a sua conta</w:t>
            </w:r>
            <w:r w:rsidR="0072176B" w:rsidRPr="0072176B">
              <w:rPr>
                <w:noProof/>
                <w:webHidden/>
              </w:rPr>
              <w:tab/>
            </w:r>
            <w:r w:rsidR="0072176B" w:rsidRPr="0072176B">
              <w:rPr>
                <w:noProof/>
                <w:webHidden/>
              </w:rPr>
              <w:fldChar w:fldCharType="begin"/>
            </w:r>
            <w:r w:rsidR="0072176B" w:rsidRPr="0072176B">
              <w:rPr>
                <w:noProof/>
                <w:webHidden/>
              </w:rPr>
              <w:instrText xml:space="preserve"> PAGEREF _Toc43676207 \h </w:instrText>
            </w:r>
            <w:r w:rsidR="0072176B" w:rsidRPr="0072176B">
              <w:rPr>
                <w:noProof/>
                <w:webHidden/>
              </w:rPr>
            </w:r>
            <w:r w:rsidR="0072176B" w:rsidRPr="0072176B">
              <w:rPr>
                <w:noProof/>
                <w:webHidden/>
              </w:rPr>
              <w:fldChar w:fldCharType="separate"/>
            </w:r>
            <w:r w:rsidR="007878E1">
              <w:rPr>
                <w:noProof/>
                <w:webHidden/>
              </w:rPr>
              <w:t>10</w:t>
            </w:r>
            <w:r w:rsidR="0072176B" w:rsidRPr="0072176B">
              <w:rPr>
                <w:noProof/>
                <w:webHidden/>
              </w:rPr>
              <w:fldChar w:fldCharType="end"/>
            </w:r>
          </w:hyperlink>
        </w:p>
        <w:p w14:paraId="4E1B2906" w14:textId="6B0E4982" w:rsidR="0072176B" w:rsidRPr="0072176B" w:rsidRDefault="005C78A9">
          <w:pPr>
            <w:pStyle w:val="ndice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43676208" w:history="1">
            <w:r w:rsidR="0072176B" w:rsidRPr="0072176B">
              <w:rPr>
                <w:rStyle w:val="Hiperligao"/>
                <w:noProof/>
              </w:rPr>
              <w:t>5.</w:t>
            </w:r>
            <w:r w:rsidR="0072176B" w:rsidRPr="0072176B">
              <w:rPr>
                <w:rFonts w:eastAsiaTheme="minorEastAsia"/>
                <w:noProof/>
                <w:lang w:eastAsia="pt-PT"/>
              </w:rPr>
              <w:tab/>
            </w:r>
            <w:r w:rsidR="0072176B" w:rsidRPr="0072176B">
              <w:rPr>
                <w:rStyle w:val="Hiperligao"/>
                <w:noProof/>
              </w:rPr>
              <w:t>Editar o nome e/ou foto do perfil</w:t>
            </w:r>
            <w:r w:rsidR="0072176B" w:rsidRPr="0072176B">
              <w:rPr>
                <w:noProof/>
                <w:webHidden/>
              </w:rPr>
              <w:tab/>
            </w:r>
            <w:r w:rsidR="0072176B" w:rsidRPr="0072176B">
              <w:rPr>
                <w:noProof/>
                <w:webHidden/>
              </w:rPr>
              <w:fldChar w:fldCharType="begin"/>
            </w:r>
            <w:r w:rsidR="0072176B" w:rsidRPr="0072176B">
              <w:rPr>
                <w:noProof/>
                <w:webHidden/>
              </w:rPr>
              <w:instrText xml:space="preserve"> PAGEREF _Toc43676208 \h </w:instrText>
            </w:r>
            <w:r w:rsidR="0072176B" w:rsidRPr="0072176B">
              <w:rPr>
                <w:noProof/>
                <w:webHidden/>
              </w:rPr>
            </w:r>
            <w:r w:rsidR="0072176B" w:rsidRPr="0072176B">
              <w:rPr>
                <w:noProof/>
                <w:webHidden/>
              </w:rPr>
              <w:fldChar w:fldCharType="separate"/>
            </w:r>
            <w:r w:rsidR="007878E1">
              <w:rPr>
                <w:noProof/>
                <w:webHidden/>
              </w:rPr>
              <w:t>12</w:t>
            </w:r>
            <w:r w:rsidR="0072176B" w:rsidRPr="0072176B">
              <w:rPr>
                <w:noProof/>
                <w:webHidden/>
              </w:rPr>
              <w:fldChar w:fldCharType="end"/>
            </w:r>
          </w:hyperlink>
        </w:p>
        <w:p w14:paraId="0301A758" w14:textId="569F0C6F" w:rsidR="0072176B" w:rsidRPr="0072176B" w:rsidRDefault="005C78A9">
          <w:pPr>
            <w:pStyle w:val="ndice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43676209" w:history="1">
            <w:r w:rsidR="0072176B" w:rsidRPr="0072176B">
              <w:rPr>
                <w:rStyle w:val="Hiperligao"/>
                <w:noProof/>
              </w:rPr>
              <w:t>6.</w:t>
            </w:r>
            <w:r w:rsidR="0072176B" w:rsidRPr="0072176B">
              <w:rPr>
                <w:rFonts w:eastAsiaTheme="minorEastAsia"/>
                <w:noProof/>
                <w:lang w:eastAsia="pt-PT"/>
              </w:rPr>
              <w:tab/>
            </w:r>
            <w:r w:rsidR="0072176B" w:rsidRPr="0072176B">
              <w:rPr>
                <w:rStyle w:val="Hiperligao"/>
                <w:noProof/>
              </w:rPr>
              <w:t>Alterar o e-mail</w:t>
            </w:r>
            <w:r w:rsidR="0072176B" w:rsidRPr="0072176B">
              <w:rPr>
                <w:noProof/>
                <w:webHidden/>
              </w:rPr>
              <w:tab/>
            </w:r>
            <w:r w:rsidR="0072176B" w:rsidRPr="0072176B">
              <w:rPr>
                <w:noProof/>
                <w:webHidden/>
              </w:rPr>
              <w:fldChar w:fldCharType="begin"/>
            </w:r>
            <w:r w:rsidR="0072176B" w:rsidRPr="0072176B">
              <w:rPr>
                <w:noProof/>
                <w:webHidden/>
              </w:rPr>
              <w:instrText xml:space="preserve"> PAGEREF _Toc43676209 \h </w:instrText>
            </w:r>
            <w:r w:rsidR="0072176B" w:rsidRPr="0072176B">
              <w:rPr>
                <w:noProof/>
                <w:webHidden/>
              </w:rPr>
            </w:r>
            <w:r w:rsidR="0072176B" w:rsidRPr="0072176B">
              <w:rPr>
                <w:noProof/>
                <w:webHidden/>
              </w:rPr>
              <w:fldChar w:fldCharType="separate"/>
            </w:r>
            <w:r w:rsidR="007878E1">
              <w:rPr>
                <w:noProof/>
                <w:webHidden/>
              </w:rPr>
              <w:t>14</w:t>
            </w:r>
            <w:r w:rsidR="0072176B" w:rsidRPr="0072176B">
              <w:rPr>
                <w:noProof/>
                <w:webHidden/>
              </w:rPr>
              <w:fldChar w:fldCharType="end"/>
            </w:r>
          </w:hyperlink>
        </w:p>
        <w:p w14:paraId="717D9E7A" w14:textId="36D6C17A" w:rsidR="0072176B" w:rsidRPr="0072176B" w:rsidRDefault="005C78A9">
          <w:pPr>
            <w:pStyle w:val="ndice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43676210" w:history="1">
            <w:r w:rsidR="0072176B" w:rsidRPr="0072176B">
              <w:rPr>
                <w:rStyle w:val="Hiperligao"/>
                <w:noProof/>
              </w:rPr>
              <w:t>7.</w:t>
            </w:r>
            <w:r w:rsidR="0072176B" w:rsidRPr="0072176B">
              <w:rPr>
                <w:rFonts w:eastAsiaTheme="minorEastAsia"/>
                <w:noProof/>
                <w:lang w:eastAsia="pt-PT"/>
              </w:rPr>
              <w:tab/>
            </w:r>
            <w:r w:rsidR="0072176B" w:rsidRPr="0072176B">
              <w:rPr>
                <w:rStyle w:val="Hiperligao"/>
                <w:noProof/>
              </w:rPr>
              <w:t>Alterar a palavra-passe</w:t>
            </w:r>
            <w:r w:rsidR="0072176B" w:rsidRPr="0072176B">
              <w:rPr>
                <w:noProof/>
                <w:webHidden/>
              </w:rPr>
              <w:tab/>
            </w:r>
            <w:r w:rsidR="0072176B" w:rsidRPr="0072176B">
              <w:rPr>
                <w:noProof/>
                <w:webHidden/>
              </w:rPr>
              <w:fldChar w:fldCharType="begin"/>
            </w:r>
            <w:r w:rsidR="0072176B" w:rsidRPr="0072176B">
              <w:rPr>
                <w:noProof/>
                <w:webHidden/>
              </w:rPr>
              <w:instrText xml:space="preserve"> PAGEREF _Toc43676210 \h </w:instrText>
            </w:r>
            <w:r w:rsidR="0072176B" w:rsidRPr="0072176B">
              <w:rPr>
                <w:noProof/>
                <w:webHidden/>
              </w:rPr>
            </w:r>
            <w:r w:rsidR="0072176B" w:rsidRPr="0072176B">
              <w:rPr>
                <w:noProof/>
                <w:webHidden/>
              </w:rPr>
              <w:fldChar w:fldCharType="separate"/>
            </w:r>
            <w:r w:rsidR="007878E1">
              <w:rPr>
                <w:noProof/>
                <w:webHidden/>
              </w:rPr>
              <w:t>16</w:t>
            </w:r>
            <w:r w:rsidR="0072176B" w:rsidRPr="0072176B">
              <w:rPr>
                <w:noProof/>
                <w:webHidden/>
              </w:rPr>
              <w:fldChar w:fldCharType="end"/>
            </w:r>
          </w:hyperlink>
        </w:p>
        <w:p w14:paraId="7B35A169" w14:textId="2B21E0C1" w:rsidR="0072176B" w:rsidRPr="0072176B" w:rsidRDefault="005C78A9">
          <w:pPr>
            <w:pStyle w:val="ndice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43676211" w:history="1">
            <w:r w:rsidR="0072176B" w:rsidRPr="0072176B">
              <w:rPr>
                <w:rStyle w:val="Hiperligao"/>
                <w:noProof/>
              </w:rPr>
              <w:t>8.</w:t>
            </w:r>
            <w:r w:rsidR="0072176B" w:rsidRPr="0072176B">
              <w:rPr>
                <w:rFonts w:eastAsiaTheme="minorEastAsia"/>
                <w:noProof/>
                <w:lang w:eastAsia="pt-PT"/>
              </w:rPr>
              <w:tab/>
            </w:r>
            <w:r w:rsidR="0072176B" w:rsidRPr="0072176B">
              <w:rPr>
                <w:rStyle w:val="Hiperligao"/>
                <w:noProof/>
              </w:rPr>
              <w:t>Eliminar a sua conta</w:t>
            </w:r>
            <w:r w:rsidR="0072176B" w:rsidRPr="0072176B">
              <w:rPr>
                <w:noProof/>
                <w:webHidden/>
              </w:rPr>
              <w:tab/>
            </w:r>
            <w:r w:rsidR="0072176B" w:rsidRPr="0072176B">
              <w:rPr>
                <w:noProof/>
                <w:webHidden/>
              </w:rPr>
              <w:fldChar w:fldCharType="begin"/>
            </w:r>
            <w:r w:rsidR="0072176B" w:rsidRPr="0072176B">
              <w:rPr>
                <w:noProof/>
                <w:webHidden/>
              </w:rPr>
              <w:instrText xml:space="preserve"> PAGEREF _Toc43676211 \h </w:instrText>
            </w:r>
            <w:r w:rsidR="0072176B" w:rsidRPr="0072176B">
              <w:rPr>
                <w:noProof/>
                <w:webHidden/>
              </w:rPr>
            </w:r>
            <w:r w:rsidR="0072176B" w:rsidRPr="0072176B">
              <w:rPr>
                <w:noProof/>
                <w:webHidden/>
              </w:rPr>
              <w:fldChar w:fldCharType="separate"/>
            </w:r>
            <w:r w:rsidR="007878E1">
              <w:rPr>
                <w:noProof/>
                <w:webHidden/>
              </w:rPr>
              <w:t>18</w:t>
            </w:r>
            <w:r w:rsidR="0072176B" w:rsidRPr="0072176B">
              <w:rPr>
                <w:noProof/>
                <w:webHidden/>
              </w:rPr>
              <w:fldChar w:fldCharType="end"/>
            </w:r>
          </w:hyperlink>
        </w:p>
        <w:p w14:paraId="537E2A10" w14:textId="29EB91F7" w:rsidR="0072176B" w:rsidRPr="0072176B" w:rsidRDefault="005C78A9">
          <w:pPr>
            <w:pStyle w:val="ndice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43676212" w:history="1">
            <w:r w:rsidR="0072176B" w:rsidRPr="0072176B">
              <w:rPr>
                <w:rStyle w:val="Hiperligao"/>
                <w:noProof/>
              </w:rPr>
              <w:t>9.</w:t>
            </w:r>
            <w:r w:rsidR="0072176B" w:rsidRPr="0072176B">
              <w:rPr>
                <w:rFonts w:eastAsiaTheme="minorEastAsia"/>
                <w:noProof/>
                <w:lang w:eastAsia="pt-PT"/>
              </w:rPr>
              <w:tab/>
            </w:r>
            <w:r w:rsidR="0072176B" w:rsidRPr="0072176B">
              <w:rPr>
                <w:rStyle w:val="Hiperligao"/>
                <w:noProof/>
              </w:rPr>
              <w:t>Terminar sessão</w:t>
            </w:r>
            <w:r w:rsidR="0072176B" w:rsidRPr="0072176B">
              <w:rPr>
                <w:noProof/>
                <w:webHidden/>
              </w:rPr>
              <w:tab/>
            </w:r>
            <w:r w:rsidR="0072176B" w:rsidRPr="0072176B">
              <w:rPr>
                <w:noProof/>
                <w:webHidden/>
              </w:rPr>
              <w:fldChar w:fldCharType="begin"/>
            </w:r>
            <w:r w:rsidR="0072176B" w:rsidRPr="0072176B">
              <w:rPr>
                <w:noProof/>
                <w:webHidden/>
              </w:rPr>
              <w:instrText xml:space="preserve"> PAGEREF _Toc43676212 \h </w:instrText>
            </w:r>
            <w:r w:rsidR="0072176B" w:rsidRPr="0072176B">
              <w:rPr>
                <w:noProof/>
                <w:webHidden/>
              </w:rPr>
            </w:r>
            <w:r w:rsidR="0072176B" w:rsidRPr="0072176B">
              <w:rPr>
                <w:noProof/>
                <w:webHidden/>
              </w:rPr>
              <w:fldChar w:fldCharType="separate"/>
            </w:r>
            <w:r w:rsidR="007878E1">
              <w:rPr>
                <w:noProof/>
                <w:webHidden/>
              </w:rPr>
              <w:t>20</w:t>
            </w:r>
            <w:r w:rsidR="0072176B" w:rsidRPr="0072176B">
              <w:rPr>
                <w:noProof/>
                <w:webHidden/>
              </w:rPr>
              <w:fldChar w:fldCharType="end"/>
            </w:r>
          </w:hyperlink>
        </w:p>
        <w:p w14:paraId="2A207777" w14:textId="62E2594F" w:rsidR="0072176B" w:rsidRPr="0072176B" w:rsidRDefault="005C78A9">
          <w:pPr>
            <w:pStyle w:val="ndice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43676213" w:history="1">
            <w:r w:rsidR="0072176B" w:rsidRPr="0072176B">
              <w:rPr>
                <w:rStyle w:val="Hiperligao"/>
                <w:noProof/>
              </w:rPr>
              <w:t>10.</w:t>
            </w:r>
            <w:r w:rsidR="0072176B" w:rsidRPr="0072176B">
              <w:rPr>
                <w:rFonts w:eastAsiaTheme="minorEastAsia"/>
                <w:noProof/>
                <w:lang w:eastAsia="pt-PT"/>
              </w:rPr>
              <w:t xml:space="preserve">  </w:t>
            </w:r>
            <w:r w:rsidR="00703049">
              <w:rPr>
                <w:rFonts w:eastAsiaTheme="minorEastAsia"/>
                <w:noProof/>
                <w:lang w:eastAsia="pt-PT"/>
              </w:rPr>
              <w:t xml:space="preserve"> </w:t>
            </w:r>
            <w:r w:rsidR="0072176B" w:rsidRPr="0072176B">
              <w:rPr>
                <w:rStyle w:val="Hiperligao"/>
                <w:noProof/>
              </w:rPr>
              <w:t>Acerca da Aplicação</w:t>
            </w:r>
            <w:r w:rsidR="0072176B" w:rsidRPr="0072176B">
              <w:rPr>
                <w:noProof/>
                <w:webHidden/>
              </w:rPr>
              <w:tab/>
            </w:r>
            <w:r w:rsidR="0072176B" w:rsidRPr="0072176B">
              <w:rPr>
                <w:noProof/>
                <w:webHidden/>
              </w:rPr>
              <w:fldChar w:fldCharType="begin"/>
            </w:r>
            <w:r w:rsidR="0072176B" w:rsidRPr="0072176B">
              <w:rPr>
                <w:noProof/>
                <w:webHidden/>
              </w:rPr>
              <w:instrText xml:space="preserve"> PAGEREF _Toc43676213 \h </w:instrText>
            </w:r>
            <w:r w:rsidR="0072176B" w:rsidRPr="0072176B">
              <w:rPr>
                <w:noProof/>
                <w:webHidden/>
              </w:rPr>
            </w:r>
            <w:r w:rsidR="0072176B" w:rsidRPr="0072176B">
              <w:rPr>
                <w:noProof/>
                <w:webHidden/>
              </w:rPr>
              <w:fldChar w:fldCharType="separate"/>
            </w:r>
            <w:r w:rsidR="007878E1">
              <w:rPr>
                <w:noProof/>
                <w:webHidden/>
              </w:rPr>
              <w:t>22</w:t>
            </w:r>
            <w:r w:rsidR="0072176B" w:rsidRPr="0072176B">
              <w:rPr>
                <w:noProof/>
                <w:webHidden/>
              </w:rPr>
              <w:fldChar w:fldCharType="end"/>
            </w:r>
          </w:hyperlink>
        </w:p>
        <w:p w14:paraId="3A93C6EE" w14:textId="45E25712" w:rsidR="0072176B" w:rsidRPr="0072176B" w:rsidRDefault="005C78A9">
          <w:pPr>
            <w:pStyle w:val="ndice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43676214" w:history="1">
            <w:r w:rsidR="0072176B" w:rsidRPr="0072176B">
              <w:rPr>
                <w:rStyle w:val="Hiperligao"/>
                <w:noProof/>
              </w:rPr>
              <w:t>11.</w:t>
            </w:r>
            <w:r w:rsidR="0072176B" w:rsidRPr="0072176B">
              <w:rPr>
                <w:rFonts w:eastAsiaTheme="minorEastAsia"/>
                <w:noProof/>
                <w:lang w:eastAsia="pt-PT"/>
              </w:rPr>
              <w:t xml:space="preserve">   </w:t>
            </w:r>
            <w:r w:rsidR="00703049">
              <w:rPr>
                <w:rFonts w:eastAsiaTheme="minorEastAsia"/>
                <w:noProof/>
                <w:lang w:eastAsia="pt-PT"/>
              </w:rPr>
              <w:t xml:space="preserve"> </w:t>
            </w:r>
            <w:r w:rsidR="0072176B" w:rsidRPr="0072176B">
              <w:rPr>
                <w:rStyle w:val="Hiperligao"/>
                <w:noProof/>
              </w:rPr>
              <w:t>Criar caixas</w:t>
            </w:r>
            <w:r w:rsidR="0072176B" w:rsidRPr="0072176B">
              <w:rPr>
                <w:noProof/>
                <w:webHidden/>
              </w:rPr>
              <w:tab/>
            </w:r>
            <w:r w:rsidR="0072176B" w:rsidRPr="0072176B">
              <w:rPr>
                <w:noProof/>
                <w:webHidden/>
              </w:rPr>
              <w:fldChar w:fldCharType="begin"/>
            </w:r>
            <w:r w:rsidR="0072176B" w:rsidRPr="0072176B">
              <w:rPr>
                <w:noProof/>
                <w:webHidden/>
              </w:rPr>
              <w:instrText xml:space="preserve"> PAGEREF _Toc43676214 \h </w:instrText>
            </w:r>
            <w:r w:rsidR="0072176B" w:rsidRPr="0072176B">
              <w:rPr>
                <w:noProof/>
                <w:webHidden/>
              </w:rPr>
            </w:r>
            <w:r w:rsidR="0072176B" w:rsidRPr="0072176B">
              <w:rPr>
                <w:noProof/>
                <w:webHidden/>
              </w:rPr>
              <w:fldChar w:fldCharType="separate"/>
            </w:r>
            <w:r w:rsidR="007878E1">
              <w:rPr>
                <w:noProof/>
                <w:webHidden/>
              </w:rPr>
              <w:t>24</w:t>
            </w:r>
            <w:r w:rsidR="0072176B" w:rsidRPr="0072176B">
              <w:rPr>
                <w:noProof/>
                <w:webHidden/>
              </w:rPr>
              <w:fldChar w:fldCharType="end"/>
            </w:r>
          </w:hyperlink>
        </w:p>
        <w:p w14:paraId="524362DD" w14:textId="1E3E7FA6" w:rsidR="0072176B" w:rsidRPr="0072176B" w:rsidRDefault="005C78A9">
          <w:pPr>
            <w:pStyle w:val="ndice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43676215" w:history="1">
            <w:r w:rsidR="0072176B" w:rsidRPr="0072176B">
              <w:rPr>
                <w:rStyle w:val="Hiperligao"/>
                <w:noProof/>
              </w:rPr>
              <w:t xml:space="preserve">12.   </w:t>
            </w:r>
            <w:r w:rsidR="00703049">
              <w:rPr>
                <w:rStyle w:val="Hiperligao"/>
                <w:noProof/>
              </w:rPr>
              <w:t xml:space="preserve"> </w:t>
            </w:r>
            <w:r w:rsidR="0072176B" w:rsidRPr="0072176B">
              <w:rPr>
                <w:rStyle w:val="Hiperligao"/>
                <w:noProof/>
              </w:rPr>
              <w:t>Consultar caixas</w:t>
            </w:r>
            <w:r w:rsidR="0072176B" w:rsidRPr="0072176B">
              <w:rPr>
                <w:noProof/>
                <w:webHidden/>
              </w:rPr>
              <w:tab/>
            </w:r>
            <w:r w:rsidR="0072176B" w:rsidRPr="0072176B">
              <w:rPr>
                <w:noProof/>
                <w:webHidden/>
              </w:rPr>
              <w:fldChar w:fldCharType="begin"/>
            </w:r>
            <w:r w:rsidR="0072176B" w:rsidRPr="0072176B">
              <w:rPr>
                <w:noProof/>
                <w:webHidden/>
              </w:rPr>
              <w:instrText xml:space="preserve"> PAGEREF _Toc43676215 \h </w:instrText>
            </w:r>
            <w:r w:rsidR="0072176B" w:rsidRPr="0072176B">
              <w:rPr>
                <w:noProof/>
                <w:webHidden/>
              </w:rPr>
            </w:r>
            <w:r w:rsidR="0072176B" w:rsidRPr="0072176B">
              <w:rPr>
                <w:noProof/>
                <w:webHidden/>
              </w:rPr>
              <w:fldChar w:fldCharType="separate"/>
            </w:r>
            <w:r w:rsidR="007878E1">
              <w:rPr>
                <w:noProof/>
                <w:webHidden/>
              </w:rPr>
              <w:t>26</w:t>
            </w:r>
            <w:r w:rsidR="0072176B" w:rsidRPr="0072176B">
              <w:rPr>
                <w:noProof/>
                <w:webHidden/>
              </w:rPr>
              <w:fldChar w:fldCharType="end"/>
            </w:r>
          </w:hyperlink>
        </w:p>
        <w:p w14:paraId="7E34A048" w14:textId="31917025" w:rsidR="0072176B" w:rsidRPr="0072176B" w:rsidRDefault="005C78A9">
          <w:pPr>
            <w:pStyle w:val="ndice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43676216" w:history="1">
            <w:r w:rsidR="0072176B" w:rsidRPr="0072176B">
              <w:rPr>
                <w:rStyle w:val="Hiperligao"/>
                <w:noProof/>
              </w:rPr>
              <w:t xml:space="preserve">13.   </w:t>
            </w:r>
            <w:r w:rsidR="00703049">
              <w:rPr>
                <w:rStyle w:val="Hiperligao"/>
                <w:noProof/>
              </w:rPr>
              <w:t xml:space="preserve"> </w:t>
            </w:r>
            <w:r w:rsidR="0072176B" w:rsidRPr="0072176B">
              <w:rPr>
                <w:rStyle w:val="Hiperligao"/>
                <w:noProof/>
              </w:rPr>
              <w:t>Editar caixas</w:t>
            </w:r>
            <w:r w:rsidR="0072176B" w:rsidRPr="0072176B">
              <w:rPr>
                <w:noProof/>
                <w:webHidden/>
              </w:rPr>
              <w:tab/>
            </w:r>
            <w:r w:rsidR="0072176B" w:rsidRPr="0072176B">
              <w:rPr>
                <w:noProof/>
                <w:webHidden/>
              </w:rPr>
              <w:fldChar w:fldCharType="begin"/>
            </w:r>
            <w:r w:rsidR="0072176B" w:rsidRPr="0072176B">
              <w:rPr>
                <w:noProof/>
                <w:webHidden/>
              </w:rPr>
              <w:instrText xml:space="preserve"> PAGEREF _Toc43676216 \h </w:instrText>
            </w:r>
            <w:r w:rsidR="0072176B" w:rsidRPr="0072176B">
              <w:rPr>
                <w:noProof/>
                <w:webHidden/>
              </w:rPr>
            </w:r>
            <w:r w:rsidR="0072176B" w:rsidRPr="0072176B">
              <w:rPr>
                <w:noProof/>
                <w:webHidden/>
              </w:rPr>
              <w:fldChar w:fldCharType="separate"/>
            </w:r>
            <w:r w:rsidR="007878E1">
              <w:rPr>
                <w:noProof/>
                <w:webHidden/>
              </w:rPr>
              <w:t>27</w:t>
            </w:r>
            <w:r w:rsidR="0072176B" w:rsidRPr="0072176B">
              <w:rPr>
                <w:noProof/>
                <w:webHidden/>
              </w:rPr>
              <w:fldChar w:fldCharType="end"/>
            </w:r>
          </w:hyperlink>
        </w:p>
        <w:p w14:paraId="43F5EEDB" w14:textId="0612A36D" w:rsidR="0072176B" w:rsidRPr="0072176B" w:rsidRDefault="005C78A9">
          <w:pPr>
            <w:pStyle w:val="ndice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43676217" w:history="1">
            <w:r w:rsidR="0072176B" w:rsidRPr="0072176B">
              <w:rPr>
                <w:rStyle w:val="Hiperligao"/>
                <w:noProof/>
              </w:rPr>
              <w:t>14.   Guardar código QR na galeria</w:t>
            </w:r>
            <w:r w:rsidR="0072176B" w:rsidRPr="0072176B">
              <w:rPr>
                <w:noProof/>
                <w:webHidden/>
              </w:rPr>
              <w:tab/>
            </w:r>
            <w:r w:rsidR="0072176B" w:rsidRPr="0072176B">
              <w:rPr>
                <w:noProof/>
                <w:webHidden/>
              </w:rPr>
              <w:fldChar w:fldCharType="begin"/>
            </w:r>
            <w:r w:rsidR="0072176B" w:rsidRPr="0072176B">
              <w:rPr>
                <w:noProof/>
                <w:webHidden/>
              </w:rPr>
              <w:instrText xml:space="preserve"> PAGEREF _Toc43676217 \h </w:instrText>
            </w:r>
            <w:r w:rsidR="0072176B" w:rsidRPr="0072176B">
              <w:rPr>
                <w:noProof/>
                <w:webHidden/>
              </w:rPr>
            </w:r>
            <w:r w:rsidR="0072176B" w:rsidRPr="0072176B">
              <w:rPr>
                <w:noProof/>
                <w:webHidden/>
              </w:rPr>
              <w:fldChar w:fldCharType="separate"/>
            </w:r>
            <w:r w:rsidR="007878E1">
              <w:rPr>
                <w:noProof/>
                <w:webHidden/>
              </w:rPr>
              <w:t>29</w:t>
            </w:r>
            <w:r w:rsidR="0072176B" w:rsidRPr="0072176B">
              <w:rPr>
                <w:noProof/>
                <w:webHidden/>
              </w:rPr>
              <w:fldChar w:fldCharType="end"/>
            </w:r>
          </w:hyperlink>
        </w:p>
        <w:p w14:paraId="4CD91569" w14:textId="6A99EBAA" w:rsidR="0072176B" w:rsidRPr="0072176B" w:rsidRDefault="005C78A9">
          <w:pPr>
            <w:pStyle w:val="ndice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43676218" w:history="1">
            <w:r w:rsidR="0072176B" w:rsidRPr="0072176B">
              <w:rPr>
                <w:rStyle w:val="Hiperligao"/>
                <w:noProof/>
              </w:rPr>
              <w:t>15.</w:t>
            </w:r>
            <w:r w:rsidR="0072176B" w:rsidRPr="0072176B">
              <w:rPr>
                <w:rFonts w:eastAsiaTheme="minorEastAsia"/>
                <w:noProof/>
                <w:lang w:eastAsia="pt-PT"/>
              </w:rPr>
              <w:t xml:space="preserve">   </w:t>
            </w:r>
            <w:r w:rsidR="00703049">
              <w:rPr>
                <w:rFonts w:eastAsiaTheme="minorEastAsia"/>
                <w:noProof/>
                <w:lang w:eastAsia="pt-PT"/>
              </w:rPr>
              <w:t xml:space="preserve"> </w:t>
            </w:r>
            <w:r w:rsidR="0072176B" w:rsidRPr="0072176B">
              <w:rPr>
                <w:rStyle w:val="Hiperligao"/>
                <w:noProof/>
              </w:rPr>
              <w:t>Eliminar caixas</w:t>
            </w:r>
            <w:r w:rsidR="0072176B" w:rsidRPr="0072176B">
              <w:rPr>
                <w:noProof/>
                <w:webHidden/>
              </w:rPr>
              <w:tab/>
            </w:r>
            <w:r w:rsidR="0072176B" w:rsidRPr="0072176B">
              <w:rPr>
                <w:noProof/>
                <w:webHidden/>
              </w:rPr>
              <w:fldChar w:fldCharType="begin"/>
            </w:r>
            <w:r w:rsidR="0072176B" w:rsidRPr="0072176B">
              <w:rPr>
                <w:noProof/>
                <w:webHidden/>
              </w:rPr>
              <w:instrText xml:space="preserve"> PAGEREF _Toc43676218 \h </w:instrText>
            </w:r>
            <w:r w:rsidR="0072176B" w:rsidRPr="0072176B">
              <w:rPr>
                <w:noProof/>
                <w:webHidden/>
              </w:rPr>
            </w:r>
            <w:r w:rsidR="0072176B" w:rsidRPr="0072176B">
              <w:rPr>
                <w:noProof/>
                <w:webHidden/>
              </w:rPr>
              <w:fldChar w:fldCharType="separate"/>
            </w:r>
            <w:r w:rsidR="007878E1">
              <w:rPr>
                <w:noProof/>
                <w:webHidden/>
              </w:rPr>
              <w:t>30</w:t>
            </w:r>
            <w:r w:rsidR="0072176B" w:rsidRPr="0072176B">
              <w:rPr>
                <w:noProof/>
                <w:webHidden/>
              </w:rPr>
              <w:fldChar w:fldCharType="end"/>
            </w:r>
          </w:hyperlink>
        </w:p>
        <w:p w14:paraId="3F172C6B" w14:textId="5489346E" w:rsidR="0072176B" w:rsidRPr="0072176B" w:rsidRDefault="005C78A9">
          <w:pPr>
            <w:pStyle w:val="ndice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43676219" w:history="1">
            <w:r w:rsidR="0072176B" w:rsidRPr="0072176B">
              <w:rPr>
                <w:rStyle w:val="Hiperligao"/>
                <w:noProof/>
              </w:rPr>
              <w:t xml:space="preserve">16.   </w:t>
            </w:r>
            <w:r w:rsidR="00703049">
              <w:rPr>
                <w:rStyle w:val="Hiperligao"/>
                <w:noProof/>
              </w:rPr>
              <w:t xml:space="preserve"> </w:t>
            </w:r>
            <w:r w:rsidR="0072176B" w:rsidRPr="0072176B">
              <w:rPr>
                <w:rStyle w:val="Hiperligao"/>
                <w:noProof/>
              </w:rPr>
              <w:t>Adicionar produtos às caixas</w:t>
            </w:r>
            <w:r w:rsidR="0072176B" w:rsidRPr="0072176B">
              <w:rPr>
                <w:noProof/>
                <w:webHidden/>
              </w:rPr>
              <w:tab/>
            </w:r>
            <w:r w:rsidR="0072176B" w:rsidRPr="0072176B">
              <w:rPr>
                <w:noProof/>
                <w:webHidden/>
              </w:rPr>
              <w:fldChar w:fldCharType="begin"/>
            </w:r>
            <w:r w:rsidR="0072176B" w:rsidRPr="0072176B">
              <w:rPr>
                <w:noProof/>
                <w:webHidden/>
              </w:rPr>
              <w:instrText xml:space="preserve"> PAGEREF _Toc43676219 \h </w:instrText>
            </w:r>
            <w:r w:rsidR="0072176B" w:rsidRPr="0072176B">
              <w:rPr>
                <w:noProof/>
                <w:webHidden/>
              </w:rPr>
            </w:r>
            <w:r w:rsidR="0072176B" w:rsidRPr="0072176B">
              <w:rPr>
                <w:noProof/>
                <w:webHidden/>
              </w:rPr>
              <w:fldChar w:fldCharType="separate"/>
            </w:r>
            <w:r w:rsidR="007878E1">
              <w:rPr>
                <w:noProof/>
                <w:webHidden/>
              </w:rPr>
              <w:t>32</w:t>
            </w:r>
            <w:r w:rsidR="0072176B" w:rsidRPr="0072176B">
              <w:rPr>
                <w:noProof/>
                <w:webHidden/>
              </w:rPr>
              <w:fldChar w:fldCharType="end"/>
            </w:r>
          </w:hyperlink>
        </w:p>
        <w:p w14:paraId="770FE573" w14:textId="4A8BB13C" w:rsidR="0072176B" w:rsidRPr="0072176B" w:rsidRDefault="005C78A9">
          <w:pPr>
            <w:pStyle w:val="ndice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43676220" w:history="1">
            <w:r w:rsidR="0072176B" w:rsidRPr="0072176B">
              <w:rPr>
                <w:rStyle w:val="Hiperligao"/>
                <w:noProof/>
              </w:rPr>
              <w:t xml:space="preserve">17.   </w:t>
            </w:r>
            <w:r w:rsidR="00703049">
              <w:rPr>
                <w:rStyle w:val="Hiperligao"/>
                <w:noProof/>
              </w:rPr>
              <w:t xml:space="preserve"> </w:t>
            </w:r>
            <w:r w:rsidR="0072176B" w:rsidRPr="0072176B">
              <w:rPr>
                <w:rStyle w:val="Hiperligao"/>
                <w:noProof/>
              </w:rPr>
              <w:t>Consultar produtos</w:t>
            </w:r>
            <w:r w:rsidR="0072176B" w:rsidRPr="0072176B">
              <w:rPr>
                <w:noProof/>
                <w:webHidden/>
              </w:rPr>
              <w:tab/>
            </w:r>
            <w:r w:rsidR="0072176B" w:rsidRPr="0072176B">
              <w:rPr>
                <w:noProof/>
                <w:webHidden/>
              </w:rPr>
              <w:fldChar w:fldCharType="begin"/>
            </w:r>
            <w:r w:rsidR="0072176B" w:rsidRPr="0072176B">
              <w:rPr>
                <w:noProof/>
                <w:webHidden/>
              </w:rPr>
              <w:instrText xml:space="preserve"> PAGEREF _Toc43676220 \h </w:instrText>
            </w:r>
            <w:r w:rsidR="0072176B" w:rsidRPr="0072176B">
              <w:rPr>
                <w:noProof/>
                <w:webHidden/>
              </w:rPr>
            </w:r>
            <w:r w:rsidR="0072176B" w:rsidRPr="0072176B">
              <w:rPr>
                <w:noProof/>
                <w:webHidden/>
              </w:rPr>
              <w:fldChar w:fldCharType="separate"/>
            </w:r>
            <w:r w:rsidR="007878E1">
              <w:rPr>
                <w:noProof/>
                <w:webHidden/>
              </w:rPr>
              <w:t>34</w:t>
            </w:r>
            <w:r w:rsidR="0072176B" w:rsidRPr="0072176B">
              <w:rPr>
                <w:noProof/>
                <w:webHidden/>
              </w:rPr>
              <w:fldChar w:fldCharType="end"/>
            </w:r>
          </w:hyperlink>
        </w:p>
        <w:p w14:paraId="37E27227" w14:textId="6781BC96" w:rsidR="0072176B" w:rsidRPr="0072176B" w:rsidRDefault="005C78A9">
          <w:pPr>
            <w:pStyle w:val="ndice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43676221" w:history="1">
            <w:r w:rsidR="0072176B" w:rsidRPr="0072176B">
              <w:rPr>
                <w:rStyle w:val="Hiperligao"/>
                <w:noProof/>
              </w:rPr>
              <w:t xml:space="preserve">18.   </w:t>
            </w:r>
            <w:r w:rsidR="00703049">
              <w:rPr>
                <w:rStyle w:val="Hiperligao"/>
                <w:noProof/>
              </w:rPr>
              <w:t xml:space="preserve"> </w:t>
            </w:r>
            <w:r w:rsidR="0072176B" w:rsidRPr="0072176B">
              <w:rPr>
                <w:rStyle w:val="Hiperligao"/>
                <w:noProof/>
              </w:rPr>
              <w:t>Editar produtos</w:t>
            </w:r>
            <w:r w:rsidR="0072176B" w:rsidRPr="0072176B">
              <w:rPr>
                <w:noProof/>
                <w:webHidden/>
              </w:rPr>
              <w:tab/>
            </w:r>
            <w:r w:rsidR="0072176B" w:rsidRPr="0072176B">
              <w:rPr>
                <w:noProof/>
                <w:webHidden/>
              </w:rPr>
              <w:fldChar w:fldCharType="begin"/>
            </w:r>
            <w:r w:rsidR="0072176B" w:rsidRPr="0072176B">
              <w:rPr>
                <w:noProof/>
                <w:webHidden/>
              </w:rPr>
              <w:instrText xml:space="preserve"> PAGEREF _Toc43676221 \h </w:instrText>
            </w:r>
            <w:r w:rsidR="0072176B" w:rsidRPr="0072176B">
              <w:rPr>
                <w:noProof/>
                <w:webHidden/>
              </w:rPr>
            </w:r>
            <w:r w:rsidR="0072176B" w:rsidRPr="0072176B">
              <w:rPr>
                <w:noProof/>
                <w:webHidden/>
              </w:rPr>
              <w:fldChar w:fldCharType="separate"/>
            </w:r>
            <w:r w:rsidR="007878E1">
              <w:rPr>
                <w:noProof/>
                <w:webHidden/>
              </w:rPr>
              <w:t>35</w:t>
            </w:r>
            <w:r w:rsidR="0072176B" w:rsidRPr="0072176B">
              <w:rPr>
                <w:noProof/>
                <w:webHidden/>
              </w:rPr>
              <w:fldChar w:fldCharType="end"/>
            </w:r>
          </w:hyperlink>
        </w:p>
        <w:p w14:paraId="054201F0" w14:textId="0654AB73" w:rsidR="0072176B" w:rsidRPr="0072176B" w:rsidRDefault="005C78A9">
          <w:pPr>
            <w:pStyle w:val="ndice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43676222" w:history="1">
            <w:r w:rsidR="0072176B" w:rsidRPr="0072176B">
              <w:rPr>
                <w:rStyle w:val="Hiperligao"/>
                <w:noProof/>
              </w:rPr>
              <w:t xml:space="preserve">19.   </w:t>
            </w:r>
            <w:r w:rsidR="00703049">
              <w:rPr>
                <w:rStyle w:val="Hiperligao"/>
                <w:noProof/>
              </w:rPr>
              <w:t xml:space="preserve"> </w:t>
            </w:r>
            <w:r w:rsidR="0072176B" w:rsidRPr="0072176B">
              <w:rPr>
                <w:rStyle w:val="Hiperligao"/>
                <w:noProof/>
              </w:rPr>
              <w:t>Eliminar produtos</w:t>
            </w:r>
            <w:r w:rsidR="0072176B" w:rsidRPr="0072176B">
              <w:rPr>
                <w:noProof/>
                <w:webHidden/>
              </w:rPr>
              <w:tab/>
            </w:r>
            <w:r w:rsidR="0072176B" w:rsidRPr="0072176B">
              <w:rPr>
                <w:noProof/>
                <w:webHidden/>
              </w:rPr>
              <w:fldChar w:fldCharType="begin"/>
            </w:r>
            <w:r w:rsidR="0072176B" w:rsidRPr="0072176B">
              <w:rPr>
                <w:noProof/>
                <w:webHidden/>
              </w:rPr>
              <w:instrText xml:space="preserve"> PAGEREF _Toc43676222 \h </w:instrText>
            </w:r>
            <w:r w:rsidR="0072176B" w:rsidRPr="0072176B">
              <w:rPr>
                <w:noProof/>
                <w:webHidden/>
              </w:rPr>
            </w:r>
            <w:r w:rsidR="0072176B" w:rsidRPr="0072176B">
              <w:rPr>
                <w:noProof/>
                <w:webHidden/>
              </w:rPr>
              <w:fldChar w:fldCharType="separate"/>
            </w:r>
            <w:r w:rsidR="007878E1">
              <w:rPr>
                <w:noProof/>
                <w:webHidden/>
              </w:rPr>
              <w:t>37</w:t>
            </w:r>
            <w:r w:rsidR="0072176B" w:rsidRPr="0072176B">
              <w:rPr>
                <w:noProof/>
                <w:webHidden/>
              </w:rPr>
              <w:fldChar w:fldCharType="end"/>
            </w:r>
          </w:hyperlink>
        </w:p>
        <w:p w14:paraId="5050F767" w14:textId="788B09DD" w:rsidR="0072176B" w:rsidRPr="0072176B" w:rsidRDefault="005C78A9">
          <w:pPr>
            <w:pStyle w:val="ndice1"/>
            <w:tabs>
              <w:tab w:val="left" w:pos="660"/>
              <w:tab w:val="right" w:leader="dot" w:pos="8494"/>
            </w:tabs>
            <w:rPr>
              <w:rFonts w:ascii="Google Sans Medium" w:eastAsiaTheme="minorEastAsia" w:hAnsi="Google Sans Medium"/>
              <w:noProof/>
              <w:lang w:eastAsia="pt-PT"/>
            </w:rPr>
          </w:pPr>
          <w:hyperlink w:anchor="_Toc43676223" w:history="1">
            <w:r w:rsidR="0072176B" w:rsidRPr="0072176B">
              <w:rPr>
                <w:rStyle w:val="Hiperligao"/>
                <w:noProof/>
              </w:rPr>
              <w:t>20.   Ler códigos QR</w:t>
            </w:r>
            <w:r w:rsidR="0072176B" w:rsidRPr="0072176B">
              <w:rPr>
                <w:noProof/>
                <w:webHidden/>
              </w:rPr>
              <w:tab/>
            </w:r>
            <w:r w:rsidR="0072176B" w:rsidRPr="0072176B">
              <w:rPr>
                <w:noProof/>
                <w:webHidden/>
              </w:rPr>
              <w:fldChar w:fldCharType="begin"/>
            </w:r>
            <w:r w:rsidR="0072176B" w:rsidRPr="0072176B">
              <w:rPr>
                <w:noProof/>
                <w:webHidden/>
              </w:rPr>
              <w:instrText xml:space="preserve"> PAGEREF _Toc43676223 \h </w:instrText>
            </w:r>
            <w:r w:rsidR="0072176B" w:rsidRPr="0072176B">
              <w:rPr>
                <w:noProof/>
                <w:webHidden/>
              </w:rPr>
            </w:r>
            <w:r w:rsidR="0072176B" w:rsidRPr="0072176B">
              <w:rPr>
                <w:noProof/>
                <w:webHidden/>
              </w:rPr>
              <w:fldChar w:fldCharType="separate"/>
            </w:r>
            <w:r w:rsidR="007878E1">
              <w:rPr>
                <w:noProof/>
                <w:webHidden/>
              </w:rPr>
              <w:t>39</w:t>
            </w:r>
            <w:r w:rsidR="0072176B" w:rsidRPr="0072176B">
              <w:rPr>
                <w:noProof/>
                <w:webHidden/>
              </w:rPr>
              <w:fldChar w:fldCharType="end"/>
            </w:r>
          </w:hyperlink>
        </w:p>
        <w:p w14:paraId="4D30127E" w14:textId="77777777" w:rsidR="00B00DA4" w:rsidRDefault="00B00DA4">
          <w:r w:rsidRPr="0072176B">
            <w:rPr>
              <w:b/>
              <w:bCs/>
            </w:rPr>
            <w:fldChar w:fldCharType="end"/>
          </w:r>
        </w:p>
      </w:sdtContent>
    </w:sdt>
    <w:p w14:paraId="48425114" w14:textId="77777777" w:rsidR="00421D14" w:rsidRDefault="00421D14" w:rsidP="00764215">
      <w:pPr>
        <w:rPr>
          <w:sz w:val="44"/>
          <w:szCs w:val="44"/>
        </w:rPr>
      </w:pPr>
    </w:p>
    <w:p w14:paraId="332D35EC" w14:textId="77777777" w:rsidR="00421D14" w:rsidRDefault="00421D14">
      <w:pPr>
        <w:rPr>
          <w:sz w:val="44"/>
          <w:szCs w:val="44"/>
        </w:rPr>
      </w:pPr>
      <w:r>
        <w:rPr>
          <w:sz w:val="44"/>
          <w:szCs w:val="44"/>
        </w:rPr>
        <w:br w:type="page"/>
      </w:r>
    </w:p>
    <w:p w14:paraId="687A676A" w14:textId="77777777" w:rsidR="00DB7870" w:rsidRPr="00F72631" w:rsidRDefault="00E2027C" w:rsidP="00DB7870">
      <w:pPr>
        <w:pStyle w:val="Ttulo1"/>
        <w:rPr>
          <w:rFonts w:ascii="Google Sans Medium" w:hAnsi="Google Sans Medium"/>
          <w:color w:val="auto"/>
          <w:sz w:val="36"/>
          <w:szCs w:val="36"/>
        </w:rPr>
      </w:pPr>
      <w:bookmarkStart w:id="1" w:name="_Toc43676203"/>
      <w:r w:rsidRPr="00F72631">
        <w:rPr>
          <w:rFonts w:ascii="Google Sans Medium" w:hAnsi="Google Sans Medium"/>
          <w:color w:val="auto"/>
          <w:sz w:val="36"/>
          <w:szCs w:val="36"/>
        </w:rPr>
        <w:lastRenderedPageBreak/>
        <w:t>Introdução</w:t>
      </w:r>
      <w:bookmarkEnd w:id="1"/>
    </w:p>
    <w:p w14:paraId="3ADE2EB1" w14:textId="77777777" w:rsidR="00A9394A" w:rsidRDefault="00A9394A" w:rsidP="00A9394A"/>
    <w:p w14:paraId="78B20654" w14:textId="77777777" w:rsidR="00B6444D" w:rsidRPr="00B6444D" w:rsidRDefault="00B6444D" w:rsidP="00C555E6">
      <w:pPr>
        <w:spacing w:line="360" w:lineRule="auto"/>
        <w:ind w:firstLine="709"/>
        <w:jc w:val="both"/>
        <w:rPr>
          <w:rFonts w:cs="Arial"/>
        </w:rPr>
      </w:pPr>
      <w:r w:rsidRPr="00B6444D">
        <w:rPr>
          <w:rFonts w:cs="Arial"/>
        </w:rPr>
        <w:t>A aplicação QRganize permite digitalmente gerir e organizar elementos, digitais ou não, recorrendo à criação de caixas virtuais que irão ter um código QR como identificador único. Com a simples leitura do código QR, através da aplicação, terá acesso aos elementos presentes nessa mesma caixa.</w:t>
      </w:r>
    </w:p>
    <w:p w14:paraId="60A9B009" w14:textId="77777777" w:rsidR="00B6444D" w:rsidRPr="00B6444D" w:rsidRDefault="00B6444D" w:rsidP="00C555E6">
      <w:pPr>
        <w:spacing w:line="360" w:lineRule="auto"/>
        <w:ind w:firstLine="709"/>
        <w:jc w:val="both"/>
        <w:rPr>
          <w:rFonts w:cs="Arial"/>
        </w:rPr>
      </w:pPr>
      <w:r w:rsidRPr="00B6444D">
        <w:rPr>
          <w:rFonts w:cs="Arial"/>
        </w:rPr>
        <w:t>Esta aplicação define uma melhor e mais sofisticada maneira de organização e gestão de produtos do nosso dia-a-dia, utilizando uma plataforma móvel para Android.</w:t>
      </w:r>
    </w:p>
    <w:p w14:paraId="68D33C48" w14:textId="77777777" w:rsidR="00B6444D" w:rsidRPr="00B6444D" w:rsidRDefault="00B6444D" w:rsidP="00C555E6">
      <w:pPr>
        <w:spacing w:line="360" w:lineRule="auto"/>
        <w:ind w:firstLine="709"/>
        <w:jc w:val="both"/>
        <w:rPr>
          <w:rFonts w:cs="Arial"/>
        </w:rPr>
      </w:pPr>
      <w:r w:rsidRPr="00B6444D">
        <w:rPr>
          <w:rFonts w:cs="Arial"/>
        </w:rPr>
        <w:t>Sendo uma aplicação que funciona sobre uma base de dados, desde que tenha acesso à sua conta QRganize, tem acesso às suas caixas e produtos em qualquer dispositivo Android com a aplicação instalada.</w:t>
      </w:r>
    </w:p>
    <w:p w14:paraId="0ABC8F65" w14:textId="77777777" w:rsidR="0098365F" w:rsidRDefault="00B6444D" w:rsidP="00C555E6">
      <w:pPr>
        <w:spacing w:line="360" w:lineRule="auto"/>
        <w:ind w:firstLine="709"/>
        <w:jc w:val="both"/>
        <w:rPr>
          <w:rFonts w:cs="Arial"/>
        </w:rPr>
      </w:pPr>
      <w:r w:rsidRPr="00B6444D">
        <w:rPr>
          <w:rFonts w:cs="Arial"/>
        </w:rPr>
        <w:t>Qualifico esta aplicação como uma ferramenta muito prática e dinâmica, permitindo ao utilizador gerir os seus dados pessoais, as suas caixas e respetivos elementos ou produtos, de forma extremamente funcional.</w:t>
      </w:r>
    </w:p>
    <w:p w14:paraId="7ED5C51E" w14:textId="77777777" w:rsidR="0098365F" w:rsidRDefault="0098365F">
      <w:pPr>
        <w:rPr>
          <w:rFonts w:cs="Arial"/>
        </w:rPr>
      </w:pPr>
      <w:r>
        <w:rPr>
          <w:rFonts w:cs="Arial"/>
        </w:rPr>
        <w:br w:type="page"/>
      </w:r>
    </w:p>
    <w:p w14:paraId="69F80F46" w14:textId="77777777" w:rsidR="003E4075" w:rsidRDefault="008D4091" w:rsidP="008D4091">
      <w:pPr>
        <w:pStyle w:val="Ttulo1"/>
        <w:numPr>
          <w:ilvl w:val="0"/>
          <w:numId w:val="1"/>
        </w:numPr>
        <w:rPr>
          <w:rFonts w:ascii="Google Sans Medium" w:hAnsi="Google Sans Medium"/>
          <w:color w:val="auto"/>
          <w:sz w:val="36"/>
          <w:szCs w:val="36"/>
        </w:rPr>
      </w:pPr>
      <w:bookmarkStart w:id="2" w:name="_Toc43676204"/>
      <w:r w:rsidRPr="00F72631">
        <w:rPr>
          <w:rFonts w:ascii="Google Sans Medium" w:hAnsi="Google Sans Medium"/>
          <w:color w:val="auto"/>
          <w:sz w:val="36"/>
          <w:szCs w:val="36"/>
        </w:rPr>
        <w:lastRenderedPageBreak/>
        <w:t>Como instalar</w:t>
      </w:r>
      <w:bookmarkEnd w:id="2"/>
    </w:p>
    <w:p w14:paraId="6C6EE88A" w14:textId="77777777" w:rsidR="00F72631" w:rsidRDefault="00B60D91" w:rsidP="006136EA">
      <w:pPr>
        <w:tabs>
          <w:tab w:val="left" w:pos="2630"/>
        </w:tabs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6F1575E" wp14:editId="53B1AD27">
            <wp:simplePos x="0" y="0"/>
            <wp:positionH relativeFrom="margin">
              <wp:posOffset>1474470</wp:posOffset>
            </wp:positionH>
            <wp:positionV relativeFrom="margin">
              <wp:posOffset>555625</wp:posOffset>
            </wp:positionV>
            <wp:extent cx="281305" cy="281305"/>
            <wp:effectExtent l="0" t="0" r="4445" b="4445"/>
            <wp:wrapNone/>
            <wp:docPr id="4" name="Imagem 4" descr="Google play play play store store icon - Micon Social Pa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Google play play play store store icon - Micon Social Pack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05" cy="281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136EA">
        <w:tab/>
      </w:r>
    </w:p>
    <w:p w14:paraId="75DBD67D" w14:textId="77777777" w:rsidR="00F72631" w:rsidRDefault="00B60D91" w:rsidP="00F72631">
      <w:r w:rsidRPr="00516F5E">
        <w:t>1º Passo – Dirija-se à</w:t>
      </w:r>
      <w:r w:rsidR="009340B2" w:rsidRPr="00516F5E">
        <w:t xml:space="preserve"> </w:t>
      </w:r>
      <w:r w:rsidR="00516F5E">
        <w:tab/>
      </w:r>
      <w:r w:rsidR="006136EA" w:rsidRPr="00516F5E">
        <w:t>e procure</w:t>
      </w:r>
      <w:r w:rsidR="00D9466E" w:rsidRPr="00516F5E">
        <w:t xml:space="preserve"> a aplicação “QRganize”</w:t>
      </w:r>
      <w:r w:rsidR="00982D0E">
        <w:t>.</w:t>
      </w:r>
    </w:p>
    <w:p w14:paraId="0DC06A08" w14:textId="77777777" w:rsidR="006C0EFB" w:rsidRDefault="006C0EFB" w:rsidP="00F72631"/>
    <w:p w14:paraId="29B068AF" w14:textId="77777777" w:rsidR="009657A6" w:rsidRDefault="009657A6" w:rsidP="00F72631">
      <w:r w:rsidRPr="00516F5E">
        <w:t xml:space="preserve">2º Passo </w:t>
      </w:r>
      <w:r w:rsidR="00966C39" w:rsidRPr="00516F5E">
        <w:t>–</w:t>
      </w:r>
      <w:r w:rsidRPr="00516F5E">
        <w:t xml:space="preserve"> </w:t>
      </w:r>
      <w:r w:rsidR="00966C39" w:rsidRPr="00516F5E">
        <w:t>Escolha a aplicação “QRganize”</w:t>
      </w:r>
      <w:r w:rsidR="00DA7497">
        <w:t>.</w:t>
      </w:r>
    </w:p>
    <w:p w14:paraId="6FACC8C1" w14:textId="0680BDFD" w:rsidR="00DA7497" w:rsidRDefault="00DA7497" w:rsidP="00F72631">
      <w:r>
        <w:rPr>
          <w:noProof/>
        </w:rPr>
        <w:drawing>
          <wp:inline distT="0" distB="0" distL="0" distR="0" wp14:anchorId="624CA29C" wp14:editId="16711C9E">
            <wp:extent cx="2910689" cy="836908"/>
            <wp:effectExtent l="0" t="0" r="4445" b="1905"/>
            <wp:docPr id="5" name="Imagem 5" descr="Uma imagem com desenh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lay print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63"/>
                    <a:stretch/>
                  </pic:blipFill>
                  <pic:spPr bwMode="auto">
                    <a:xfrm>
                      <a:off x="0" y="0"/>
                      <a:ext cx="3024319" cy="869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9E8362" w14:textId="5EB707B4" w:rsidR="00A815A1" w:rsidRDefault="00A815A1" w:rsidP="00F72631"/>
    <w:p w14:paraId="26231667" w14:textId="004DCF42" w:rsidR="00CA5300" w:rsidRDefault="00CA5300" w:rsidP="00CA5300">
      <w:r>
        <w:t>3</w:t>
      </w:r>
      <w:r w:rsidRPr="00516F5E">
        <w:t xml:space="preserve">º Passo – </w:t>
      </w:r>
      <w:r>
        <w:t>Instale</w:t>
      </w:r>
      <w:r w:rsidRPr="00516F5E">
        <w:t xml:space="preserve"> a aplicação “QRganize”</w:t>
      </w:r>
      <w:r>
        <w:t>.</w:t>
      </w:r>
    </w:p>
    <w:p w14:paraId="2B1F320E" w14:textId="1405499C" w:rsidR="00C05B7A" w:rsidRDefault="00281FFA" w:rsidP="00F72631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E9467A1" wp14:editId="3138A44B">
                <wp:simplePos x="0" y="0"/>
                <wp:positionH relativeFrom="column">
                  <wp:posOffset>1319251</wp:posOffset>
                </wp:positionH>
                <wp:positionV relativeFrom="paragraph">
                  <wp:posOffset>691236</wp:posOffset>
                </wp:positionV>
                <wp:extent cx="255422" cy="512064"/>
                <wp:effectExtent l="38100" t="0" r="30480" b="59690"/>
                <wp:wrapNone/>
                <wp:docPr id="2" name="Conexão reta unidirecion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5422" cy="51206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1F02B9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xão reta unidirecional 2" o:spid="_x0000_s1026" type="#_x0000_t32" style="position:absolute;margin-left:103.9pt;margin-top:54.45pt;width:20.1pt;height:40.3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aD2/QEAAEUEAAAOAAAAZHJzL2Uyb0RvYy54bWysU8uu0zAQ3SPxD5b3NGl0e4WqpnfRS2GB&#10;oOLxAa4zTiw5tjU2Tfo9fAo/xthJw1NIILKwYnvOmTlnxruHsTfsAhi0szVfr0rOwErXaNvW/OOH&#10;47PnnIUobCOMs1DzKwT+sH/6ZDf4LVSuc6YBZERiw3bwNe9i9NuiCLKDXoSV82DpUjnsRaQttkWD&#10;YiD23hRVWd4Xg8PGo5MQAp0+Tpd8n/mVAhnfKhUgMlNzqi3mFfN6Tmux34lti8J3Ws5liH+oohfa&#10;UtKF6lFEwT6h/oWq1xJdcCqupOsLp5SWkDWQmnX5k5r3nfCQtZA5wS82hf9HK99cTsh0U/OKMyt6&#10;atGBGjV++ewYQhJhdaMRJPVXGFYlwwYftoQ72BPOu+BPmNSPCnumjPavaBayH6SQjdnu62I3jJFJ&#10;Oqw2m7uK0kq62qyr8v4usRcTTaLzGOJLcD1LPzUPEYVuu0gFWmqswymFuLwOcQLeAAlsbFqDM7o5&#10;amPyBtvzwSC7CJqG47Gkb874Q1gU2rywDYtXT3ZE1MK2BubIRFskBybN+S9eDUwp34EiM0nbVFoe&#10;Y1hSCinBxvXCRNEJpqi8BVhm2/4InOMTFPKI/w14QeTMzsYF3Gvr8HfZ43grWU3xNwcm3cmCs2uu&#10;eRqyNTSruY/zu0qP4ft9hn97/fuvAAAA//8DAFBLAwQUAAYACAAAACEAVR5lbuEAAAALAQAADwAA&#10;AGRycy9kb3ducmV2LnhtbEyPwU7DMBBE70j8g7VI3KhNgJKmcSqoisQBIZH20KMbL0kgXkexmwa+&#10;nuUEx50Zzb7JV5PrxIhDaD1puJ4pEEiVty3VGnbbp6sURIiGrOk8oYYvDLAqzs9yk1l/ojccy1gL&#10;LqGQGQ1NjH0mZagadCbMfI/E3rsfnIl8DrW0gzlxuetkotRcOtMSf2hMj+sGq8/y6DQ8jpv5xj1/&#10;79THy9692puS9rjW+vJieliCiDjFvzD84jM6FMx08EeyQXQaEnXP6JENlS5AcCK5TXndgZV0cQey&#10;yOX/DcUPAAAA//8DAFBLAQItABQABgAIAAAAIQC2gziS/gAAAOEBAAATAAAAAAAAAAAAAAAAAAAA&#10;AABbQ29udGVudF9UeXBlc10ueG1sUEsBAi0AFAAGAAgAAAAhADj9If/WAAAAlAEAAAsAAAAAAAAA&#10;AAAAAAAALwEAAF9yZWxzLy5yZWxzUEsBAi0AFAAGAAgAAAAhABZRoPb9AQAARQQAAA4AAAAAAAAA&#10;AAAAAAAALgIAAGRycy9lMm9Eb2MueG1sUEsBAi0AFAAGAAgAAAAhAFUeZW7hAAAACwEAAA8AAAAA&#10;AAAAAAAAAAAAVwQAAGRycy9kb3ducmV2LnhtbFBLBQYAAAAABAAEAPMAAABlBQAAAAA=&#10;" strokecolor="red" strokeweight=".5pt">
                <v:stroke endarrow="block" joinstyle="miter"/>
              </v:shape>
            </w:pict>
          </mc:Fallback>
        </mc:AlternateContent>
      </w:r>
      <w:r w:rsidR="00C05B7A">
        <w:rPr>
          <w:noProof/>
        </w:rPr>
        <w:drawing>
          <wp:inline distT="0" distB="0" distL="0" distR="0" wp14:anchorId="77B07700" wp14:editId="47D23283">
            <wp:extent cx="1924730" cy="3528000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layprint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730" cy="352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0053F" w14:textId="77777777" w:rsidR="00DA7497" w:rsidRDefault="003C2EE9" w:rsidP="00F72631">
      <w:r>
        <w:rPr>
          <w:noProof/>
        </w:rPr>
        <w:drawing>
          <wp:anchor distT="0" distB="0" distL="114300" distR="114300" simplePos="0" relativeHeight="251660288" behindDoc="0" locked="0" layoutInCell="1" allowOverlap="1" wp14:anchorId="65E89AA3" wp14:editId="27815142">
            <wp:simplePos x="0" y="0"/>
            <wp:positionH relativeFrom="margin">
              <wp:posOffset>2397230</wp:posOffset>
            </wp:positionH>
            <wp:positionV relativeFrom="margin">
              <wp:posOffset>6885519</wp:posOffset>
            </wp:positionV>
            <wp:extent cx="280670" cy="280670"/>
            <wp:effectExtent l="0" t="0" r="5080" b="5080"/>
            <wp:wrapNone/>
            <wp:docPr id="7" name="Imagem 7" descr="Uma imagem com pra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eb_hi_res_51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670" cy="280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662AA3" w14:textId="77777777" w:rsidR="00570BB5" w:rsidRDefault="00043E5F">
      <w:pPr>
        <w:rPr>
          <w:rFonts w:eastAsiaTheme="majorEastAsia" w:cstheme="majorBidi"/>
        </w:rPr>
      </w:pPr>
      <w:r>
        <w:t>4</w:t>
      </w:r>
      <w:r w:rsidRPr="00516F5E">
        <w:t xml:space="preserve">º Passo – </w:t>
      </w:r>
      <w:r>
        <w:t>Após instalar, execute a</w:t>
      </w:r>
      <w:r>
        <w:tab/>
        <w:t>.</w:t>
      </w:r>
      <w:r w:rsidRPr="00516F5E">
        <w:t xml:space="preserve"> </w:t>
      </w:r>
      <w:r w:rsidR="00570BB5">
        <w:br w:type="page"/>
      </w:r>
    </w:p>
    <w:p w14:paraId="4B7E8682" w14:textId="77777777" w:rsidR="00F54D76" w:rsidRDefault="001A44CE" w:rsidP="00F54D76">
      <w:pPr>
        <w:pStyle w:val="Ttulo1"/>
        <w:numPr>
          <w:ilvl w:val="0"/>
          <w:numId w:val="1"/>
        </w:numPr>
        <w:rPr>
          <w:rFonts w:ascii="Google Sans Medium" w:hAnsi="Google Sans Medium"/>
          <w:color w:val="auto"/>
          <w:sz w:val="36"/>
          <w:szCs w:val="36"/>
        </w:rPr>
      </w:pPr>
      <w:bookmarkStart w:id="3" w:name="_Toc43676205"/>
      <w:r>
        <w:rPr>
          <w:rFonts w:ascii="Google Sans Medium" w:hAnsi="Google Sans Medium"/>
          <w:color w:val="auto"/>
          <w:sz w:val="36"/>
          <w:szCs w:val="36"/>
        </w:rPr>
        <w:lastRenderedPageBreak/>
        <w:t>C</w:t>
      </w:r>
      <w:r w:rsidR="00F54D76">
        <w:rPr>
          <w:rFonts w:ascii="Google Sans Medium" w:hAnsi="Google Sans Medium"/>
          <w:color w:val="auto"/>
          <w:sz w:val="36"/>
          <w:szCs w:val="36"/>
        </w:rPr>
        <w:t>riar uma conta</w:t>
      </w:r>
      <w:bookmarkEnd w:id="3"/>
    </w:p>
    <w:p w14:paraId="4FFAF427" w14:textId="77777777" w:rsidR="00CB470F" w:rsidRDefault="00CB470F" w:rsidP="00CB470F"/>
    <w:p w14:paraId="69756E95" w14:textId="77777777" w:rsidR="00CB470F" w:rsidRDefault="00CB470F" w:rsidP="00CB470F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A449B5">
        <w:t>1º Passo – Deslize</w:t>
      </w:r>
      <w:r w:rsidR="00DD5948" w:rsidRPr="00A449B5">
        <w:t xml:space="preserve"> da direita para a esquerda</w:t>
      </w:r>
      <w:r w:rsidRPr="00A449B5">
        <w:t xml:space="preserve"> para passar as páginas de apresentação da aplicação</w:t>
      </w:r>
      <w:r w:rsidR="00617057" w:rsidRPr="00A449B5">
        <w:t xml:space="preserve"> e carregue em </w:t>
      </w:r>
      <w:r w:rsidR="001C660C" w:rsidRPr="00A449B5">
        <w:t>“Começar”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592031FA" w14:textId="3083C9E9" w:rsidR="00D8369E" w:rsidRDefault="00281FFA" w:rsidP="00CB470F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E5AE49" wp14:editId="6128234B">
                <wp:simplePos x="0" y="0"/>
                <wp:positionH relativeFrom="column">
                  <wp:posOffset>1128446</wp:posOffset>
                </wp:positionH>
                <wp:positionV relativeFrom="paragraph">
                  <wp:posOffset>2295068</wp:posOffset>
                </wp:positionV>
                <wp:extent cx="255422" cy="512064"/>
                <wp:effectExtent l="38100" t="0" r="30480" b="59690"/>
                <wp:wrapNone/>
                <wp:docPr id="3" name="Conexão reta unidirecion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5422" cy="51206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BF9429" id="Conexão reta unidirecional 3" o:spid="_x0000_s1026" type="#_x0000_t32" style="position:absolute;margin-left:88.85pt;margin-top:180.7pt;width:20.1pt;height:40.3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QeW/wEAAEUEAAAOAAAAZHJzL2Uyb0RvYy54bWysU9uO2yAQfa/Uf0C8N3a8m1UVxdmHbNM+&#10;VG3UywcQPNhIGNBAE+d7+in9sQ7Yca9aaav6ARmYc2bOmWFzP/SGnQCDdrbmy0XJGVjpGm3bmn/+&#10;tH/xkrMQhW2EcRZqfoHA77fPn23Ofg2V65xpABmR2LA++5p3Mfp1UQTZQS/CwnmwdKkc9iLSFtui&#10;QXEm9t4UVVneFWeHjUcnIQQ6fRgv+TbzKwUyvlcqQGSm5lRbzCvm9ZjWYrsR6xaF77ScyhD/UEUv&#10;tKWkM9WDiIJ9Qf0HVa8luuBUXEjXF04pLSFrIDXL8jc1HzvhIWshc4KfbQr/j1a+Ox2Q6abmN5xZ&#10;0VOLdtSo4dtXxxCSCKsbjSCpv8Kwm2TY2Yc14Xb2gNMu+AMm9YPCnimj/RuahewHKWRDtvsy2w1D&#10;ZJIOq9Xqtqo4k3S1Wlbl3W1iL0aaROcxxNfgepZ+ah4iCt12kQq01FiHYwpxehviCLwCEtjYtAZn&#10;dLPXxuQNtsedQXYSNA37fUnflPGXsCi0eWUbFi+e7IiohW0NTJGJtkgOjJrzX7wYGFN+AEVmkrax&#10;tDzGMKcUUoKNy5mJohNMUXkzsMy2PQqc4hMU8og/BTwjcmZn4wzutXX4t+xxuJasxvirA6PuZMHR&#10;NZc8DdkamtXcx+ldpcfw8z7Df7z+7XcAAAD//wMAUEsDBBQABgAIAAAAIQBIVyBk4gAAAAsBAAAP&#10;AAAAZHJzL2Rvd25yZXYueG1sTI/BTsMwEETvSPyDtUjcqJ00Smgap4KqSBxQJUIPPbrxkgTidRS7&#10;aeDrMSc4jvZp5m2xmU3PJhxdZ0lCtBDAkGqrO2okHN6e7u6BOa9Iq94SSvhCB5vy+qpQubYXesWp&#10;8g0LJeRyJaH1fsg5d3WLRrmFHZDC7d2ORvkQx4brUV1Cuel5LETKjeooLLRqwG2L9Wd1NhIep126&#10;M8/fB/HxcjR7vazoiFspb2/mhzUwj7P/g+FXP6hDGZxO9kzasT7kLMsCKmGZRgmwQMRRtgJ2kpAk&#10;sQBeFvz/D+UPAAAA//8DAFBLAQItABQABgAIAAAAIQC2gziS/gAAAOEBAAATAAAAAAAAAAAAAAAA&#10;AAAAAABbQ29udGVudF9UeXBlc10ueG1sUEsBAi0AFAAGAAgAAAAhADj9If/WAAAAlAEAAAsAAAAA&#10;AAAAAAAAAAAALwEAAF9yZWxzLy5yZWxzUEsBAi0AFAAGAAgAAAAhAK5dB5b/AQAARQQAAA4AAAAA&#10;AAAAAAAAAAAALgIAAGRycy9lMm9Eb2MueG1sUEsBAi0AFAAGAAgAAAAhAEhXIGTiAAAACwEAAA8A&#10;AAAAAAAAAAAAAAAAWQQAAGRycy9kb3ducmV2LnhtbFBLBQYAAAAABAAEAPMAAABoBQAAAAA=&#10;" strokecolor="red" strokeweight=".5pt">
                <v:stroke endarrow="block" joinstyle="miter"/>
              </v:shape>
            </w:pict>
          </mc:Fallback>
        </mc:AlternateContent>
      </w:r>
      <w:r w:rsidR="00D8369E">
        <w:rPr>
          <w:noProof/>
        </w:rPr>
        <w:drawing>
          <wp:inline distT="0" distB="0" distL="0" distR="0" wp14:anchorId="271715FD" wp14:editId="3BB3498D">
            <wp:extent cx="1961707" cy="3456000"/>
            <wp:effectExtent l="0" t="0" r="635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61707" cy="34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A3A95" w14:textId="77777777" w:rsidR="00CB470F" w:rsidRDefault="00CB470F" w:rsidP="00CB470F"/>
    <w:p w14:paraId="46163C26" w14:textId="77777777" w:rsidR="00B446BA" w:rsidRPr="00A449B5" w:rsidRDefault="00B446BA" w:rsidP="00A449B5">
      <w:r w:rsidRPr="00A449B5">
        <w:t xml:space="preserve">2º Passo – </w:t>
      </w:r>
      <w:r w:rsidR="00480B47" w:rsidRPr="00A449B5">
        <w:t>Escolha a opção de “Registar”</w:t>
      </w:r>
      <w:r w:rsidR="00A449B5">
        <w:t>.</w:t>
      </w:r>
    </w:p>
    <w:p w14:paraId="5E0E455C" w14:textId="5BDEE982" w:rsidR="003E3E4F" w:rsidRPr="00457B4A" w:rsidRDefault="00281FFA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1B10455" wp14:editId="4DFEE2EE">
                <wp:simplePos x="0" y="0"/>
                <wp:positionH relativeFrom="column">
                  <wp:posOffset>1574673</wp:posOffset>
                </wp:positionH>
                <wp:positionV relativeFrom="paragraph">
                  <wp:posOffset>1713027</wp:posOffset>
                </wp:positionV>
                <wp:extent cx="255422" cy="512064"/>
                <wp:effectExtent l="38100" t="0" r="30480" b="59690"/>
                <wp:wrapNone/>
                <wp:docPr id="8" name="Conexão reta unidirecion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5422" cy="51206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0D1A31" id="Conexão reta unidirecional 8" o:spid="_x0000_s1026" type="#_x0000_t32" style="position:absolute;margin-left:124pt;margin-top:134.9pt;width:20.1pt;height:40.3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TSE/wEAAEUEAAAOAAAAZHJzL2Uyb0RvYy54bWysU9uO0zAQfUfiHyy/06TRdrWqmu5Dl8ID&#10;ggqWD3CdcWLJsa2xadPv4VP4McZOGm6rlUDkwYrtOWfmnBlv7ofesBNg0M7WfLkoOQMrXaNtW/PP&#10;j/tXd5yFKGwjjLNQ8wsEfr99+WJz9muoXOdMA8iIxIb12de8i9GviyLIDnoRFs6DpUvlsBeRttgW&#10;DYozsfemqMrytjg7bDw6CSHQ6cN4ybeZXymQ8YNSASIzNafaYl4xr8e0FtuNWLcofKflVIb4hyp6&#10;oS0lnakeRBTsC+o/qHot0QWn4kK6vnBKaQlZA6lZlr+p+dQJD1kLmRP8bFP4f7Ty/emATDc1p0ZZ&#10;0VOLdtSo4dtXxxCSCKsbjSCpv8Kwu2TY2Yc14Xb2gNMu+AMm9YPCnimj/VuahewHKWRDtvsy2w1D&#10;ZJIOq9Xqpqo4k3S1Wlbl7U1iL0aaROcxxDfgepZ+ah4iCt12kQq01FiHYwpxehfiCLwCEtjYtAZn&#10;dLPXxuQNtsedQXYSNA37fUnflPGXsCi0eW0bFi+e7IiohW0NTJGJtkgOjJrzX7wYGFN+BEVmkrax&#10;tDzGMKcUUoKNy5mJohNMUXkzsMy2PQuc4hMU8oj/DXhG5MzOxhnca+vwqexxuJasxvirA6PuZMHR&#10;NZc8DdkamtXcx+ldpcfw8z7Df7z+7XcAAAD//wMAUEsDBBQABgAIAAAAIQBJO/rQ4QAAAAsBAAAP&#10;AAAAZHJzL2Rvd25yZXYueG1sTI/BTsMwDIbvSLxDZCRuLKEbVSlNJ5iGxAEhUXbYMWtMW2icqsm6&#10;wtNjTnCz5V+/v69Yz64XE46h86TheqFAINXedtRo2L09XmUgQjRkTe8JNXxhgHV5flaY3PoTveJU&#10;xUZwCYXcaGhjHHIpQ92iM2HhByS+vfvRmcjr2Eg7mhOXu14mSqXSmY74Q2sG3LRYf1ZHp+Fh2qZb&#10;9/S9Ux/Pe/dilxXtcaP15cV8fwci4hz/wvCLz+hQMtPBH8kG0WtIVhm7RB7SW3bgRJJlCYiDhuWN&#10;WoEsC/nfofwBAAD//wMAUEsBAi0AFAAGAAgAAAAhALaDOJL+AAAA4QEAABMAAAAAAAAAAAAAAAAA&#10;AAAAAFtDb250ZW50X1R5cGVzXS54bWxQSwECLQAUAAYACAAAACEAOP0h/9YAAACUAQAACwAAAAAA&#10;AAAAAAAAAAAvAQAAX3JlbHMvLnJlbHNQSwECLQAUAAYACAAAACEAJCE0hP8BAABFBAAADgAAAAAA&#10;AAAAAAAAAAAuAgAAZHJzL2Uyb0RvYy54bWxQSwECLQAUAAYACAAAACEASTv60OEAAAALAQAADwAA&#10;AAAAAAAAAAAAAABZBAAAZHJzL2Rvd25yZXYueG1sUEsFBgAAAAAEAAQA8wAAAGcFAAAAAA==&#10;" strokecolor="red" strokeweight=".5pt">
                <v:stroke endarrow="block" joinstyle="miter"/>
              </v:shape>
            </w:pict>
          </mc:Fallback>
        </mc:AlternateContent>
      </w:r>
      <w:r w:rsidR="00D848C2">
        <w:rPr>
          <w:noProof/>
        </w:rPr>
        <w:drawing>
          <wp:inline distT="0" distB="0" distL="0" distR="0" wp14:anchorId="68197A5D" wp14:editId="34784150">
            <wp:extent cx="1956451" cy="3456000"/>
            <wp:effectExtent l="0" t="0" r="5715" b="0"/>
            <wp:docPr id="9" name="Imagem 9" descr="Uma imagem com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nexo10_start.pn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2" t="2670" r="1273" b="1156"/>
                    <a:stretch/>
                  </pic:blipFill>
                  <pic:spPr bwMode="auto">
                    <a:xfrm>
                      <a:off x="0" y="0"/>
                      <a:ext cx="1956451" cy="345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87C62B" w14:textId="77777777" w:rsidR="00AF29EC" w:rsidRDefault="005F6C76" w:rsidP="003E3E4F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A449B5">
        <w:lastRenderedPageBreak/>
        <w:t>3</w:t>
      </w:r>
      <w:r w:rsidR="00AF29EC" w:rsidRPr="00A449B5">
        <w:t>º Passo – Preencha todos os campos</w:t>
      </w:r>
      <w:r w:rsidRPr="00A449B5">
        <w:t>, escolha uma foto de perfil, leia os termos e condições</w:t>
      </w:r>
      <w:r w:rsidR="003328BA" w:rsidRPr="00A449B5">
        <w:t xml:space="preserve"> e carregue em “Registar”</w:t>
      </w:r>
      <w:r w:rsidR="00EB23DD"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47CA411A" w14:textId="4654AA97" w:rsidR="003E3E4F" w:rsidRPr="00EB23DD" w:rsidRDefault="00281FFA" w:rsidP="00F74883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9212C70" wp14:editId="7EA4C59D">
                <wp:simplePos x="0" y="0"/>
                <wp:positionH relativeFrom="column">
                  <wp:posOffset>1723111</wp:posOffset>
                </wp:positionH>
                <wp:positionV relativeFrom="paragraph">
                  <wp:posOffset>2630145</wp:posOffset>
                </wp:positionV>
                <wp:extent cx="203301" cy="431342"/>
                <wp:effectExtent l="38100" t="0" r="25400" b="64135"/>
                <wp:wrapNone/>
                <wp:docPr id="11" name="Conexão reta unidirecion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3301" cy="43134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D15588" id="Conexão reta unidirecional 11" o:spid="_x0000_s1026" type="#_x0000_t32" style="position:absolute;margin-left:135.7pt;margin-top:207.1pt;width:16pt;height:33.95pt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I80/wEAAEcEAAAOAAAAZHJzL2Uyb0RvYy54bWysU8uu0zAQ3SPxD5b3NGl7hVDV9C56KSwQ&#10;VHD5ANcZJ5b80ti06ffwKfwYYycNTyGByMKK7Tln5pwZb+8Ha9gZMGrvGr5c1JyBk77Vrmv4x8fD&#10;sxecxSRcK4x30PArRH6/e/pkewkbWPnemxaQEYmLm0toeJ9S2FRVlD1YERc+gKNL5dGKRFvsqhbF&#10;hditqVZ1/by6eGwDegkx0unDeMl3hV8pkOmdUhESMw2n2lJZsaynvFa7rdh0KEKv5VSG+IcqrNCO&#10;ks5UDyIJ9gn1L1RWS/TRq7SQ3lZeKS2haCA1y/onNR96EaBoIXNimG2K/49Wvj0fkemWerfkzAlL&#10;PdpTp4Yvnz1DyCqcbjWCpAYLwyiKLLuEuCHk3h1x2sVwxKx/UGiZMjq8JsbiCGlkQzH8OhsOQ2KS&#10;Dlf1el1TXklXd+vl+m6V2auRJtMFjOkVeMvyT8NjQqG7PlGFjlrrcUwhzm9iGoE3QAYbl9fojW4P&#10;2piywe60N8jOgubhcKjpmzL+EJaENi9dy9I1kB8JtXCdgSky01bZgVFz+UtXA2PK96DITtI2llYG&#10;GeaUQkpwqXhIKo2j6AxTVN4MrIttfwRO8RkKZcj/BjwjSmbv0gy22nn8XfY03EpWY/zNgVF3tuDk&#10;22uZhmINTWvp4/Sy8nP4fl/g397/7isAAAD//wMAUEsDBBQABgAIAAAAIQCqDUAn4QAAAAsBAAAP&#10;AAAAZHJzL2Rvd25yZXYueG1sTI9NT8MwDIbvSPyHyEjcWPqlMZWmE0xD4oCQKDvsmDWm7dY4VZN1&#10;hV+POcHRrx+9flysZ9uLCUffOVIQLyIQSLUzHTUKdh/PdysQPmgyuneECr7Qw7q8vip0btyF3nGq&#10;QiO4hHyuFbQhDLmUvm7Rar9wAxLvPt1odeBxbKQZ9YXLbS+TKFpKqzviC60ecNNifarOVsHTtF1u&#10;7cv3Ljq+7u2bSSva40ap25v58QFEwDn8wfCrz+pQstPBncl40StI7uOMUQVZnCUgmEijlJMDJ6sk&#10;BlkW8v8P5Q8AAAD//wMAUEsBAi0AFAAGAAgAAAAhALaDOJL+AAAA4QEAABMAAAAAAAAAAAAAAAAA&#10;AAAAAFtDb250ZW50X1R5cGVzXS54bWxQSwECLQAUAAYACAAAACEAOP0h/9YAAACUAQAACwAAAAAA&#10;AAAAAAAAAAAvAQAAX3JlbHMvLnJlbHNQSwECLQAUAAYACAAAACEAE8CPNP8BAABHBAAADgAAAAAA&#10;AAAAAAAAAAAuAgAAZHJzL2Uyb0RvYy54bWxQSwECLQAUAAYACAAAACEAqg1AJ+EAAAALAQAADwAA&#10;AAAAAAAAAAAAAABZBAAAZHJzL2Rvd25yZXYueG1sUEsFBgAAAAAEAAQA8wAAAGcFAAAAAA==&#10;" strokecolor="red" strokeweight=".5pt">
                <v:stroke endarrow="block" joinstyle="miter"/>
              </v:shape>
            </w:pict>
          </mc:Fallback>
        </mc:AlternateContent>
      </w:r>
      <w:r w:rsidR="00AF29EC" w:rsidRPr="00F74883">
        <w:rPr>
          <w:noProof/>
        </w:rPr>
        <w:drawing>
          <wp:inline distT="0" distB="0" distL="0" distR="0" wp14:anchorId="046E79C0" wp14:editId="1D416C81">
            <wp:extent cx="1994021" cy="3528000"/>
            <wp:effectExtent l="0" t="0" r="635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9" t="2731" r="941" b="807"/>
                    <a:stretch/>
                  </pic:blipFill>
                  <pic:spPr bwMode="auto">
                    <a:xfrm>
                      <a:off x="0" y="0"/>
                      <a:ext cx="1994021" cy="35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306859" w14:textId="77777777" w:rsidR="00B446BA" w:rsidRPr="00CB470F" w:rsidRDefault="00B446BA" w:rsidP="00CB470F"/>
    <w:p w14:paraId="1D1FF95F" w14:textId="77777777" w:rsidR="000547C0" w:rsidRDefault="000547C0">
      <w:pPr>
        <w:rPr>
          <w:rFonts w:eastAsiaTheme="majorEastAsia" w:cstheme="majorBidi"/>
        </w:rPr>
      </w:pPr>
      <w:r>
        <w:br w:type="page"/>
      </w:r>
    </w:p>
    <w:p w14:paraId="6EAE7F96" w14:textId="77777777" w:rsidR="000547C0" w:rsidRDefault="001A44CE" w:rsidP="000547C0">
      <w:pPr>
        <w:pStyle w:val="Ttulo1"/>
        <w:numPr>
          <w:ilvl w:val="0"/>
          <w:numId w:val="1"/>
        </w:numPr>
        <w:rPr>
          <w:rFonts w:ascii="Google Sans Medium" w:hAnsi="Google Sans Medium"/>
          <w:color w:val="auto"/>
          <w:sz w:val="36"/>
          <w:szCs w:val="36"/>
        </w:rPr>
      </w:pPr>
      <w:bookmarkStart w:id="4" w:name="_Toc43676206"/>
      <w:r>
        <w:rPr>
          <w:rFonts w:ascii="Google Sans Medium" w:hAnsi="Google Sans Medium"/>
          <w:color w:val="auto"/>
          <w:sz w:val="36"/>
          <w:szCs w:val="36"/>
        </w:rPr>
        <w:lastRenderedPageBreak/>
        <w:t>Iniciar</w:t>
      </w:r>
      <w:r w:rsidR="000547C0">
        <w:rPr>
          <w:rFonts w:ascii="Google Sans Medium" w:hAnsi="Google Sans Medium"/>
          <w:color w:val="auto"/>
          <w:sz w:val="36"/>
          <w:szCs w:val="36"/>
        </w:rPr>
        <w:t xml:space="preserve"> sessão na sua conta</w:t>
      </w:r>
      <w:bookmarkEnd w:id="4"/>
    </w:p>
    <w:p w14:paraId="376181AC" w14:textId="77777777" w:rsidR="000547C0" w:rsidRDefault="000547C0" w:rsidP="000547C0"/>
    <w:p w14:paraId="32B877C8" w14:textId="77777777" w:rsidR="000547C0" w:rsidRDefault="000547C0" w:rsidP="000547C0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A449B5">
        <w:t>1º Passo – Deslize da direita para a esquerda para passar as páginas de apresentação da aplicação e carregue em “Começar”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69D7F464" w14:textId="123E0B5A" w:rsidR="002E2729" w:rsidRDefault="00281FFA" w:rsidP="000547C0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1464426" wp14:editId="5052ED6F">
                <wp:simplePos x="0" y="0"/>
                <wp:positionH relativeFrom="column">
                  <wp:posOffset>1004087</wp:posOffset>
                </wp:positionH>
                <wp:positionV relativeFrom="paragraph">
                  <wp:posOffset>2397480</wp:posOffset>
                </wp:positionV>
                <wp:extent cx="255422" cy="512064"/>
                <wp:effectExtent l="38100" t="0" r="30480" b="59690"/>
                <wp:wrapNone/>
                <wp:docPr id="15" name="Conexão reta unidirecion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5422" cy="51206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71EA1" id="Conexão reta unidirecional 15" o:spid="_x0000_s1026" type="#_x0000_t32" style="position:absolute;margin-left:79.05pt;margin-top:188.8pt;width:20.1pt;height:40.3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mHR/gEAAEcEAAAOAAAAZHJzL2Uyb0RvYy54bWysU8uu0zAQ3SPxD5b3NGl0e4WqpnfRS2GB&#10;oOLxAa4zTiw5tjU2Tfo9fAo/xthJw1NIILKwYnvOmTlnxruHsTfsAhi0szVfr0rOwErXaNvW/OOH&#10;47PnnIUobCOMs1DzKwT+sH/6ZDf4LVSuc6YBZERiw3bwNe9i9NuiCLKDXoSV82DpUjnsRaQttkWD&#10;YiD23hRVWd4Xg8PGo5MQAp0+Tpd8n/mVAhnfKhUgMlNzqi3mFfN6Tmux34lti8J3Ws5liH+oohfa&#10;UtKF6lFEwT6h/oWq1xJdcCqupOsLp5SWkDWQmnX5k5r3nfCQtZA5wS82hf9HK99cTsh0Q73bcGZF&#10;Tz06UKfGL58dQ0gqrG40gqQGC8MoiiwbfNgS8mBPOO+CP2HSPyrsmTLavyLG7AhpZGM2/LoYDmNk&#10;kg6rzeauqjiTdLVZV+X9XWIvJppE5zHEl+B6ln5qHiIK3XaRKrTUWodTCnF5HeIEvAES2Ni0Bmd0&#10;c9TG5A2254NBdhE0D8djSd+c8YewKLR5YRsWr578iKiFbQ3MkYm2SA5MmvNfvBqYUr4DRXaStqm0&#10;PMiwpBRSgo3rhYmiE0xReQuwzLb9ETjHJyjkIf8b8ILImZ2NC7jX1uHvssfxVrKa4m8OTLqTBWfX&#10;XPM0ZGtoWnMf55eVnsP3+wz/9v73XwEAAP//AwBQSwMEFAAGAAgAAAAhAP1PIDbhAAAACwEAAA8A&#10;AABkcnMvZG93bnJldi54bWxMj0FPg0AQhe8m/ofNmHizS4uliAyNNjXxYEzEHnrcsiOg7CxhtxT9&#10;9W5PenyZL+99k68n04mRBtdaRpjPIhDEldUt1wi796ebFITzirXqLBPCNzlYF5cXucq0PfEbjaWv&#10;RShhlymExvs+k9JVDRnlZrYnDrcPOxjlQxxqqQd1CuWmk4soSqRRLYeFRvW0aaj6Ko8G4XHcJlvz&#10;/LOLPl/25lXHJe9pg3h9NT3cg/A0+T8YzvpBHYrgdLBH1k50IS/TeUAR4tUqAXEm7tIYxAHhdpku&#10;QBa5/P9D8QsAAP//AwBQSwECLQAUAAYACAAAACEAtoM4kv4AAADhAQAAEwAAAAAAAAAAAAAAAAAA&#10;AAAAW0NvbnRlbnRfVHlwZXNdLnhtbFBLAQItABQABgAIAAAAIQA4/SH/1gAAAJQBAAALAAAAAAAA&#10;AAAAAAAAAC8BAABfcmVscy8ucmVsc1BLAQItABQABgAIAAAAIQC5amHR/gEAAEcEAAAOAAAAAAAA&#10;AAAAAAAAAC4CAABkcnMvZTJvRG9jLnhtbFBLAQItABQABgAIAAAAIQD9TyA24QAAAAsBAAAPAAAA&#10;AAAAAAAAAAAAAFgEAABkcnMvZG93bnJldi54bWxQSwUGAAAAAAQABADzAAAAZgUAAAAA&#10;" strokecolor="red" strokeweight=".5pt">
                <v:stroke endarrow="block" joinstyle="miter"/>
              </v:shape>
            </w:pict>
          </mc:Fallback>
        </mc:AlternateContent>
      </w:r>
      <w:r w:rsidR="002E2729">
        <w:rPr>
          <w:noProof/>
        </w:rPr>
        <w:drawing>
          <wp:inline distT="0" distB="0" distL="0" distR="0" wp14:anchorId="71EC5BB7" wp14:editId="138766EE">
            <wp:extent cx="1961707" cy="3456000"/>
            <wp:effectExtent l="0" t="0" r="635" b="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61707" cy="34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79E23" w14:textId="77777777" w:rsidR="000547C0" w:rsidRDefault="000547C0" w:rsidP="000547C0"/>
    <w:p w14:paraId="310A5738" w14:textId="77777777" w:rsidR="000547C0" w:rsidRPr="00A449B5" w:rsidRDefault="000547C0" w:rsidP="00A449B5">
      <w:r w:rsidRPr="00A449B5">
        <w:t>2º Passo – Escolha a opção de “</w:t>
      </w:r>
      <w:r w:rsidR="007C66A1" w:rsidRPr="00A449B5">
        <w:t>Iniciar Sessão</w:t>
      </w:r>
      <w:r w:rsidRPr="00A449B5">
        <w:t>”</w:t>
      </w:r>
      <w:r w:rsidR="00A449B5">
        <w:t>.</w:t>
      </w:r>
    </w:p>
    <w:p w14:paraId="74C0C327" w14:textId="186BA367" w:rsidR="000547C0" w:rsidRDefault="00281FFA" w:rsidP="000547C0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468655B" wp14:editId="1CF70249">
                <wp:simplePos x="0" y="0"/>
                <wp:positionH relativeFrom="column">
                  <wp:posOffset>1589304</wp:posOffset>
                </wp:positionH>
                <wp:positionV relativeFrom="paragraph">
                  <wp:posOffset>2276297</wp:posOffset>
                </wp:positionV>
                <wp:extent cx="255422" cy="512064"/>
                <wp:effectExtent l="38100" t="0" r="30480" b="59690"/>
                <wp:wrapNone/>
                <wp:docPr id="16" name="Conexão reta unidirecion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5422" cy="51206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630B9" id="Conexão reta unidirecional 16" o:spid="_x0000_s1026" type="#_x0000_t32" style="position:absolute;margin-left:125.15pt;margin-top:179.25pt;width:20.1pt;height:40.3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Jts/gEAAEcEAAAOAAAAZHJzL2Uyb0RvYy54bWysU8uu2yAQ3VfqPyD2jR3rJqqiOHeR27SL&#10;qo36+ACCBxsJAxpo4nxPP6U/1gE77lNXulW9QAbmnJlzZtjeD71hZ8Cgna35clFyBla6Rtu25p8/&#10;HV685CxEYRthnIWaXyHw+93zZ9uL30DlOmcaQEYkNmwuvuZdjH5TFEF20IuwcB4sXSqHvYi0xbZo&#10;UFyIvTdFVZbr4uKw8egkhECnD+Ml32V+pUDG90oFiMzUnGqLecW8ntJa7LZi06LwnZZTGeIfquiF&#10;tpR0pnoQUbAvqP+g6rVEF5yKC+n6wimlJWQNpGZZ/qbmYyc8ZC1kTvCzTeH/0cp35yMy3VDv1pxZ&#10;0VOP9tSp4dtXxxCSCqsbjSCpwcIwiiLLLj5sCLm3R5x2wR8x6R8U9kwZ7d8QY3aENLIhG36dDYch&#10;MkmH1Wp1V1WcSbpaLatyfZfYi5Em0XkM8TW4nqWfmoeIQrddpAottdbhmEKc34Y4Am+ABDY2rcEZ&#10;3Ry0MXmD7WlvkJ0FzcPhUNI3ZfwlLAptXtmGxasnPyJqYVsDU2SiLZIDo+b8F68GxpQfQJGdpG0s&#10;LQ8yzCmFlGDjcmai6ARTVN4MLLNtjwKn+ASFPORPAc+InNnZOIN7bR3+LXscbiWrMf7mwKg7WXBy&#10;zTVPQ7aGpjX3cXpZ6Tn8vM/wH+9/9x0AAP//AwBQSwMEFAAGAAgAAAAhADs9DpDiAAAACwEAAA8A&#10;AABkcnMvZG93bnJldi54bWxMj8FOwzAMhu9IvENkJG4sWcumrTSdYBoSB4RE2WHHrDFtoXGqJusK&#10;T485wc2WP/3+/nwzuU6MOITWk4b5TIFAqrxtqdawf3u8WYEI0ZA1nSfU8IUBNsXlRW4y68/0imMZ&#10;a8EhFDKjoYmxz6QMVYPOhJnvkfj27gdnIq9DLe1gzhzuOpkotZTOtMQfGtPjtsHqszw5DQ/jbrlz&#10;T9979fF8cC82LemAW62vr6b7OxARp/gHw68+q0PBTkd/IhtEpyFZqJRRDelitQDBRLJWPBw13Kbr&#10;Ocgil/87FD8AAAD//wMAUEsBAi0AFAAGAAgAAAAhALaDOJL+AAAA4QEAABMAAAAAAAAAAAAAAAAA&#10;AAAAAFtDb250ZW50X1R5cGVzXS54bWxQSwECLQAUAAYACAAAACEAOP0h/9YAAACUAQAACwAAAAAA&#10;AAAAAAAAAAAvAQAAX3JlbHMvLnJlbHNQSwECLQAUAAYACAAAACEAYUibbP4BAABHBAAADgAAAAAA&#10;AAAAAAAAAAAuAgAAZHJzL2Uyb0RvYy54bWxQSwECLQAUAAYACAAAACEAOz0OkOIAAAALAQAADwAA&#10;AAAAAAAAAAAAAABYBAAAZHJzL2Rvd25yZXYueG1sUEsFBgAAAAAEAAQA8wAAAGcFAAAAAA==&#10;" strokecolor="red" strokeweight=".5pt">
                <v:stroke endarrow="block" joinstyle="miter"/>
              </v:shape>
            </w:pict>
          </mc:Fallback>
        </mc:AlternateContent>
      </w:r>
      <w:r w:rsidR="000547C0">
        <w:rPr>
          <w:noProof/>
        </w:rPr>
        <w:drawing>
          <wp:inline distT="0" distB="0" distL="0" distR="0" wp14:anchorId="4C847E38" wp14:editId="11EB084F">
            <wp:extent cx="1956451" cy="3456000"/>
            <wp:effectExtent l="0" t="0" r="5715" b="0"/>
            <wp:docPr id="12" name="Imagem 12" descr="Uma imagem com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nexo10_start.pn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2" t="2670" r="1273" b="1156"/>
                    <a:stretch/>
                  </pic:blipFill>
                  <pic:spPr bwMode="auto">
                    <a:xfrm>
                      <a:off x="0" y="0"/>
                      <a:ext cx="1956451" cy="345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0B97C5" w14:textId="77777777" w:rsidR="000547C0" w:rsidRDefault="000547C0" w:rsidP="000547C0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D46039">
        <w:lastRenderedPageBreak/>
        <w:t>3º Passo – Preencha todos os campos</w:t>
      </w:r>
      <w:r w:rsidR="00EA1E3B" w:rsidRPr="00D46039">
        <w:t xml:space="preserve"> </w:t>
      </w:r>
      <w:r w:rsidRPr="00D46039">
        <w:t>e carregue em “</w:t>
      </w:r>
      <w:r w:rsidR="00413A3A" w:rsidRPr="00D46039">
        <w:t xml:space="preserve">Iniciar </w:t>
      </w:r>
      <w:r w:rsidR="00A41596" w:rsidRPr="00D46039">
        <w:t>S</w:t>
      </w:r>
      <w:r w:rsidR="00413A3A" w:rsidRPr="00D46039">
        <w:t>essão</w:t>
      </w:r>
      <w:r w:rsidRPr="00D46039">
        <w:t>”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31CA29EC" w14:textId="4B1F64AA" w:rsidR="00F730DF" w:rsidRDefault="00281FFA" w:rsidP="00F74883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E65A5CD" wp14:editId="304B60EC">
                <wp:simplePos x="0" y="0"/>
                <wp:positionH relativeFrom="column">
                  <wp:posOffset>1677086</wp:posOffset>
                </wp:positionH>
                <wp:positionV relativeFrom="paragraph">
                  <wp:posOffset>2518334</wp:posOffset>
                </wp:positionV>
                <wp:extent cx="255422" cy="512064"/>
                <wp:effectExtent l="38100" t="0" r="30480" b="59690"/>
                <wp:wrapNone/>
                <wp:docPr id="20" name="Conexão reta unidirecion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5422" cy="51206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E6DD6" id="Conexão reta unidirecional 20" o:spid="_x0000_s1026" type="#_x0000_t32" style="position:absolute;margin-left:132.05pt;margin-top:198.3pt;width:20.1pt;height:40.3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6tE/gEAAEcEAAAOAAAAZHJzL2Uyb0RvYy54bWysU8uu0zAQ3SPxD5b3NGl0e4WqpnfRS2GB&#10;oOLxAa4zTiw5tjU2Tfo9fAo/xthJw1NIILKwYnvOmTlnxruHsTfsAhi0szVfr0rOwErXaNvW/OOH&#10;47PnnIUobCOMs1DzKwT+sH/6ZDf4LVSuc6YBZERiw3bwNe9i9NuiCLKDXoSV82DpUjnsRaQttkWD&#10;YiD23hRVWd4Xg8PGo5MQAp0+Tpd8n/mVAhnfKhUgMlNzqi3mFfN6Tmux34lti8J3Ws5liH+oohfa&#10;UtKF6lFEwT6h/oWq1xJdcCqupOsLp5SWkDWQmnX5k5r3nfCQtZA5wS82hf9HK99cTsh0U/OK7LGi&#10;px4dqFPjl8+OISQVVjcaQVKDhWEURZYNPmwJebAnnHfBnzDpHxX2TBntX9E0ZEdIIxuz4dfFcBgj&#10;k3RYbTZ3VcWZpKvNuirv7xJ7MdEkOo8hvgTXs/RT8xBR6LaLVKGl1jqcUojL6xAn4A2QwMamNTij&#10;m6M2Jm+wPR8MsougeTgeS/rmjD+ERaHNC9uwePXkR0QtbGtgjky0RXJg0pz/4tXAlPIdKLKTtE2l&#10;5UGGJaWQEmxcL0wUnWCKyluAZbbtj8A5PkEhD/nfgBdEzuxsXMC9tg5/lz2Ot5LVFH9zYNKdLDi7&#10;5pqnIVtD05r7OL+s9By+32f4t/e//woAAP//AwBQSwMEFAAGAAgAAAAhAMge8CniAAAACwEAAA8A&#10;AABkcnMvZG93bnJldi54bWxMj8FOwzAQRO9I/IO1SNyo3SRyIcSpoCoSB1SJ0EOPbrwkgXgdxW4a&#10;+HrMCY6reZp5W6xn27MJR985UrBcCGBItTMdNQr2b083t8B80GR07wgVfKGHdXl5UejcuDO94lSF&#10;hsUS8rlW0IYw5Jz7ukWr/cINSDF7d6PVIZ5jw82oz7Hc9jwRQnKrO4oLrR5w02L9WZ2sgsdpK7f2&#10;+XsvPl4OdmfSig64Uer6an64BxZwDn8w/OpHdSij09GdyHjWK0hktoyogvROSmCRSEWWAjsqyFar&#10;BHhZ8P8/lD8AAAD//wMAUEsBAi0AFAAGAAgAAAAhALaDOJL+AAAA4QEAABMAAAAAAAAAAAAAAAAA&#10;AAAAAFtDb250ZW50X1R5cGVzXS54bWxQSwECLQAUAAYACAAAACEAOP0h/9YAAACUAQAACwAAAAAA&#10;AAAAAAAAAAAvAQAAX3JlbHMvLnJlbHNQSwECLQAUAAYACAAAACEAVKurRP4BAABHBAAADgAAAAAA&#10;AAAAAAAAAAAuAgAAZHJzL2Uyb0RvYy54bWxQSwECLQAUAAYACAAAACEAyB7wKeIAAAALAQAADwAA&#10;AAAAAAAAAAAAAABYBAAAZHJzL2Rvd25yZXYueG1sUEsFBgAAAAAEAAQA8wAAAGcFAAAAAA==&#10;" strokecolor="red" strokeweight=".5pt">
                <v:stroke endarrow="block" joinstyle="miter"/>
              </v:shape>
            </w:pict>
          </mc:Fallback>
        </mc:AlternateContent>
      </w:r>
      <w:r w:rsidR="00C210EF" w:rsidRPr="00F74883">
        <w:rPr>
          <w:noProof/>
        </w:rPr>
        <w:drawing>
          <wp:inline distT="0" distB="0" distL="0" distR="0" wp14:anchorId="00AA69A3" wp14:editId="24A348C4">
            <wp:extent cx="1999816" cy="3528000"/>
            <wp:effectExtent l="0" t="0" r="635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7" t="3187" r="2195" b="942"/>
                    <a:stretch/>
                  </pic:blipFill>
                  <pic:spPr bwMode="auto">
                    <a:xfrm>
                      <a:off x="0" y="0"/>
                      <a:ext cx="1999816" cy="35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715E8" w14:textId="77777777" w:rsidR="00F730DF" w:rsidRDefault="00F730DF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rStyle w:val="Ttulo2Carter"/>
          <w:rFonts w:ascii="Google Sans" w:hAnsi="Google Sans"/>
          <w:color w:val="auto"/>
          <w:sz w:val="22"/>
          <w:szCs w:val="22"/>
        </w:rPr>
        <w:br w:type="page"/>
      </w:r>
    </w:p>
    <w:p w14:paraId="11D03096" w14:textId="77777777" w:rsidR="00F730DF" w:rsidRDefault="00A27FA9" w:rsidP="00F730DF">
      <w:pPr>
        <w:pStyle w:val="Ttulo1"/>
        <w:numPr>
          <w:ilvl w:val="0"/>
          <w:numId w:val="1"/>
        </w:numPr>
        <w:rPr>
          <w:rFonts w:ascii="Google Sans Medium" w:hAnsi="Google Sans Medium"/>
          <w:color w:val="auto"/>
          <w:sz w:val="36"/>
          <w:szCs w:val="36"/>
        </w:rPr>
      </w:pPr>
      <w:bookmarkStart w:id="5" w:name="_Toc43676207"/>
      <w:r>
        <w:rPr>
          <w:rFonts w:ascii="Google Sans Medium" w:hAnsi="Google Sans Medium"/>
          <w:color w:val="auto"/>
          <w:sz w:val="36"/>
          <w:szCs w:val="36"/>
        </w:rPr>
        <w:lastRenderedPageBreak/>
        <w:t>Recuperar</w:t>
      </w:r>
      <w:r w:rsidR="00F730DF">
        <w:rPr>
          <w:rFonts w:ascii="Google Sans Medium" w:hAnsi="Google Sans Medium"/>
          <w:color w:val="auto"/>
          <w:sz w:val="36"/>
          <w:szCs w:val="36"/>
        </w:rPr>
        <w:t xml:space="preserve"> a sua conta</w:t>
      </w:r>
      <w:bookmarkEnd w:id="5"/>
    </w:p>
    <w:p w14:paraId="7AE4B305" w14:textId="77777777" w:rsidR="00F730DF" w:rsidRDefault="00F730DF" w:rsidP="00F730DF"/>
    <w:p w14:paraId="32B4C06D" w14:textId="77777777" w:rsidR="00F730DF" w:rsidRDefault="00F730DF" w:rsidP="00F730DF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D46039">
        <w:t>1º Passo – Deslize da direita para a esquerda para passar as páginas de apresentação da aplicação e carregue em “Começar”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5B46E7F1" w14:textId="56D2054A" w:rsidR="006040BD" w:rsidRDefault="00281FFA" w:rsidP="00F730DF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221D3A1" wp14:editId="6DAF54ED">
                <wp:simplePos x="0" y="0"/>
                <wp:positionH relativeFrom="column">
                  <wp:posOffset>1099185</wp:posOffset>
                </wp:positionH>
                <wp:positionV relativeFrom="paragraph">
                  <wp:posOffset>2390166</wp:posOffset>
                </wp:positionV>
                <wp:extent cx="255422" cy="512064"/>
                <wp:effectExtent l="38100" t="0" r="30480" b="59690"/>
                <wp:wrapNone/>
                <wp:docPr id="22" name="Conexão reta unidirecion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5422" cy="51206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5CFB7C" id="Conexão reta unidirecional 22" o:spid="_x0000_s1026" type="#_x0000_t32" style="position:absolute;margin-left:86.55pt;margin-top:188.2pt;width:20.1pt;height:40.3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weS/gEAAEcEAAAOAAAAZHJzL2Uyb0RvYy54bWysU8uu0zAQ3SPxD5b3NGl0e4WqpnfRS2GB&#10;oOLxAa4zTiw5tjU2Tfo9fAo/xthJw1NIILKwYnvOmTlnxruHsTfsAhi0szVfr0rOwErXaNvW/OOH&#10;47PnnIUobCOMs1DzKwT+sH/6ZDf4LVSuc6YBZERiw3bwNe9i9NuiCLKDXoSV82DpUjnsRaQttkWD&#10;YiD23hRVWd4Xg8PGo5MQAp0+Tpd8n/mVAhnfKhUgMlNzqi3mFfN6Tmux34lti8J3Ws5liH+oohfa&#10;UtKF6lFEwT6h/oWq1xJdcCqupOsLp5SWkDWQmnX5k5r3nfCQtZA5wS82hf9HK99cTsh0U/Oq4syK&#10;nnp0oE6NXz47hpBUWN1oBEkNFoZRFFk2+LAl5MGecN4Ff8Kkf1TYM2W0f0XTkB0hjWzMhl8Xw2GM&#10;TNJhtdncpbySrjbrqry/S+zFRJPoPIb4ElzP0k/NQ0Sh2y5ShZZa63BKIS6vQ5yAN0ACG5vW4Ixu&#10;jtqYvMH2fDDILoLm4Xgs6Zsz/hAWhTYvbMPi1ZMfEbWwrYE5MtEWyYFJc/6LVwNTynegyE7SNpWW&#10;BxmWlEJKsHG9MFF0gikqbwGW2bY/Auf4BIU85H8DXhA5s7NxAffaOvxd9jjeSlZT/M2BSXey4Oya&#10;a56GbA1Na+7j/LLSc/h+n+Hf3v/+KwAAAP//AwBQSwMEFAAGAAgAAAAhALH2WnThAAAACwEAAA8A&#10;AABkcnMvZG93bnJldi54bWxMj8FOwzAQRO9I/IO1SNyonbokKMSpoCoSB1SJ0EOPbrwkgXgdxW4a&#10;+HrMCY6jfZp5W6xn27MJR985UpAsBDCk2pmOGgX7t6ebO2A+aDK6d4QKvtDDury8KHRu3JlecapC&#10;w2IJ+VwraEMYcs593aLVfuEGpHh7d6PVIcax4WbU51hue74UIuVWdxQXWj3gpsX6szpZBY/TNt3a&#10;5++9+Hg52J2RFR1wo9T11fxwDyzgHP5g+NWP6lBGp6M7kfGsjzmTSUQVyCxdAYvEMpES2FHB6jYT&#10;wMuC//+h/AEAAP//AwBQSwECLQAUAAYACAAAACEAtoM4kv4AAADhAQAAEwAAAAAAAAAAAAAAAAAA&#10;AAAAW0NvbnRlbnRfVHlwZXNdLnhtbFBLAQItABQABgAIAAAAIQA4/SH/1gAAAJQBAAALAAAAAAAA&#10;AAAAAAAAAC8BAABfcmVscy8ucmVsc1BLAQItABQABgAIAAAAIQDElweS/gEAAEcEAAAOAAAAAAAA&#10;AAAAAAAAAC4CAABkcnMvZTJvRG9jLnhtbFBLAQItABQABgAIAAAAIQCx9lp04QAAAAsBAAAPAAAA&#10;AAAAAAAAAAAAAFgEAABkcnMvZG93bnJldi54bWxQSwUGAAAAAAQABADzAAAAZgUAAAAA&#10;" strokecolor="red" strokeweight=".5pt">
                <v:stroke endarrow="block" joinstyle="miter"/>
              </v:shape>
            </w:pict>
          </mc:Fallback>
        </mc:AlternateContent>
      </w:r>
      <w:r w:rsidR="006040BD">
        <w:rPr>
          <w:noProof/>
        </w:rPr>
        <w:drawing>
          <wp:inline distT="0" distB="0" distL="0" distR="0" wp14:anchorId="272B43AC" wp14:editId="41CFF2DE">
            <wp:extent cx="1961707" cy="3456000"/>
            <wp:effectExtent l="0" t="0" r="635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61707" cy="34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CFA4B" w14:textId="77777777" w:rsidR="00F730DF" w:rsidRDefault="00F730DF" w:rsidP="00F730DF"/>
    <w:p w14:paraId="205ADEBF" w14:textId="77777777" w:rsidR="00F730DF" w:rsidRDefault="00F730DF" w:rsidP="00D46039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D46039">
        <w:t>2º Passo – Escolha a opção de “</w:t>
      </w:r>
      <w:r w:rsidR="00416AB1" w:rsidRPr="00D46039">
        <w:t>Esqueceu-se da palavra-passe?</w:t>
      </w:r>
      <w:r w:rsidRPr="00D46039">
        <w:t>”</w:t>
      </w:r>
      <w:r w:rsidR="00D46039"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59201483" w14:textId="7A5A0227" w:rsidR="00F730DF" w:rsidRDefault="00281FFA" w:rsidP="00F730DF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A118E52" wp14:editId="5F1CE920">
                <wp:simplePos x="0" y="0"/>
                <wp:positionH relativeFrom="column">
                  <wp:posOffset>1596618</wp:posOffset>
                </wp:positionH>
                <wp:positionV relativeFrom="paragraph">
                  <wp:posOffset>2649373</wp:posOffset>
                </wp:positionV>
                <wp:extent cx="255422" cy="512064"/>
                <wp:effectExtent l="38100" t="0" r="30480" b="59690"/>
                <wp:wrapNone/>
                <wp:docPr id="23" name="Conexão reta unidirecion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5422" cy="51206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CD62D1" id="Conexão reta unidirecional 23" o:spid="_x0000_s1026" type="#_x0000_t32" style="position:absolute;margin-left:125.7pt;margin-top:208.6pt;width:20.1pt;height:40.3pt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VH5AAIAAEcEAAAOAAAAZHJzL2Uyb0RvYy54bWysU9uO0zAQfUfiHyy/06Rhu0JV033oUnhA&#10;ULHwAa4zTiw5tjU2bfo9fAo/xthJw2XRSiDyYMX2nDNzzow3d0Nv2AkwaGdrvlyUnIGVrtG2rfnn&#10;T/sXrzgLUdhGGGeh5hcI/G77/Nnm7NdQuc6ZBpARiQ3rs695F6NfF0WQHfQiLJwHS5fKYS8ibbEt&#10;GhRnYu9NUZXlbXF22Hh0EkKg0/vxkm8zv1Ig4welAkRmak61xbxiXo9pLbYbsW5R+E7LqQzxD1X0&#10;QltKOlPdiyjYF9SPqHot0QWn4kK6vnBKaQlZA6lZlr+peeiEh6yFzAl+tin8P1r5/nRAppuaVy85&#10;s6KnHu2oU8O3r44hJBVWNxpBUoOFYRRFlp19WBNyZw847YI/YNI/KOyZMtq/pWnIjpBGNmTDL7Ph&#10;MEQm6bBarW6qijNJV6tlVd7eJPZipEl0HkN8A65n6afmIaLQbRepQkutdTimEKd3IY7AKyCBjU1r&#10;cEY3e21M3mB73BlkJ0HzsN+X9E0ZfwmLQpvXtmHx4smPiFrY1sAUmWiL5MCoOf/Fi4Ex5UdQZCdp&#10;G0vLgwxzSiEl2LicmSg6wRSVNwPLbNuTwCk+QSEP+d+AZ0TO7Gycwb22Dv+UPQ7XktUYf3Vg1J0s&#10;OLrmkqchW0PTmvs4vaz0HH7eZ/iP97/9DgAA//8DAFBLAwQUAAYACAAAACEAg0dNtOIAAAALAQAA&#10;DwAAAGRycy9kb3ducmV2LnhtbEyPwU7DMAyG70i8Q2QkbixtGd1Wmk4wDYnDhETZYcesMW2hcaom&#10;6wpPjznB0fan39+fryfbiREH3zpSEM8iEEiVMy3VCvZvTzdLED5oMrpzhAq+0MO6uLzIdWbcmV5x&#10;LEMtOIR8phU0IfSZlL5q0Go/cz0S397dYHXgcailGfSZw20nkyhKpdUt8YdG97hpsPosT1bB47hN&#10;t/b5ex997A72xdyWdMCNUtdX08M9iIBT+IPhV5/VoWCnozuR8aJTkNzFc0YVzONFAoKJZBWnII68&#10;WS2WIItc/u9Q/AAAAP//AwBQSwECLQAUAAYACAAAACEAtoM4kv4AAADhAQAAEwAAAAAAAAAAAAAA&#10;AAAAAAAAW0NvbnRlbnRfVHlwZXNdLnhtbFBLAQItABQABgAIAAAAIQA4/SH/1gAAAJQBAAALAAAA&#10;AAAAAAAAAAAAAC8BAABfcmVscy8ucmVsc1BLAQItABQABgAIAAAAIQCMiVH5AAIAAEcEAAAOAAAA&#10;AAAAAAAAAAAAAC4CAABkcnMvZTJvRG9jLnhtbFBLAQItABQABgAIAAAAIQCDR0204gAAAAsBAAAP&#10;AAAAAAAAAAAAAAAAAFoEAABkcnMvZG93bnJldi54bWxQSwUGAAAAAAQABADzAAAAaQUAAAAA&#10;" strokecolor="red" strokeweight=".5pt">
                <v:stroke endarrow="block" joinstyle="miter"/>
              </v:shape>
            </w:pict>
          </mc:Fallback>
        </mc:AlternateContent>
      </w:r>
      <w:r w:rsidR="00F730DF">
        <w:rPr>
          <w:noProof/>
        </w:rPr>
        <w:drawing>
          <wp:inline distT="0" distB="0" distL="0" distR="0" wp14:anchorId="61A4F484" wp14:editId="10456797">
            <wp:extent cx="1956450" cy="3456000"/>
            <wp:effectExtent l="0" t="0" r="5715" b="0"/>
            <wp:docPr id="14" name="Imagem 14" descr="Uma imagem com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nexo10_start.png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2" t="2670" r="1273" b="1156"/>
                    <a:stretch/>
                  </pic:blipFill>
                  <pic:spPr bwMode="auto">
                    <a:xfrm>
                      <a:off x="0" y="0"/>
                      <a:ext cx="1956450" cy="345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BFB83C" w14:textId="77777777" w:rsidR="00F730DF" w:rsidRDefault="00F730DF" w:rsidP="00F730DF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D46039">
        <w:lastRenderedPageBreak/>
        <w:t xml:space="preserve">3º Passo – Preencha </w:t>
      </w:r>
      <w:r w:rsidR="000557A4" w:rsidRPr="00D46039">
        <w:t>o campo de e-mail</w:t>
      </w:r>
      <w:r w:rsidRPr="00D46039">
        <w:t xml:space="preserve"> e carregue em “</w:t>
      </w:r>
      <w:r w:rsidR="001F7EC4" w:rsidRPr="00D46039">
        <w:t>Recuperar palavra-passe</w:t>
      </w:r>
      <w:r w:rsidRPr="00D46039">
        <w:t>”.</w:t>
      </w:r>
      <w:r w:rsidR="005A3996" w:rsidRPr="00D46039">
        <w:t xml:space="preserve"> Após preencher, dirija-se</w:t>
      </w:r>
      <w:r w:rsidR="001377E1" w:rsidRPr="00D46039">
        <w:t xml:space="preserve"> ao seu e-mail e </w:t>
      </w:r>
      <w:r w:rsidR="003F0786" w:rsidRPr="00D46039">
        <w:t>recupere a sua conta</w:t>
      </w:r>
      <w:r w:rsidR="003F0786"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5C0BBD0C" w14:textId="73285D91" w:rsidR="00C210EF" w:rsidRDefault="00281FFA" w:rsidP="00F74883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E9A87EC" wp14:editId="23B82C03">
                <wp:simplePos x="0" y="0"/>
                <wp:positionH relativeFrom="column">
                  <wp:posOffset>1722832</wp:posOffset>
                </wp:positionH>
                <wp:positionV relativeFrom="paragraph">
                  <wp:posOffset>2761285</wp:posOffset>
                </wp:positionV>
                <wp:extent cx="203302" cy="336246"/>
                <wp:effectExtent l="38100" t="0" r="25400" b="64135"/>
                <wp:wrapNone/>
                <wp:docPr id="24" name="Conexão reta unidirecion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3302" cy="33624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7218D3" id="Conexão reta unidirecional 24" o:spid="_x0000_s1026" type="#_x0000_t32" style="position:absolute;margin-left:135.65pt;margin-top:217.4pt;width:16pt;height:26.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qj2/wEAAEcEAAAOAAAAZHJzL2Uyb0RvYy54bWysU8uu2yAQ3VfqPyD2jR3nKqqiOHeR27SL&#10;qo36+ACCBxsJAxpo4nxPP6U/1gE77lNXulW9QAbmnJlzZtjeD71hZ8Cgna35clFyBla6Rtu25p8/&#10;HV685CxEYRthnIWaXyHw+93zZ9uL30DlOmcaQEYkNmwuvuZdjH5TFEF20IuwcB4sXSqHvYi0xbZo&#10;UFyIvTdFVZbr4uKw8egkhECnD+Ml32V+pUDG90oFiMzUnGqLecW8ntJa7LZi06LwnZZTGeIfquiF&#10;tpR0pnoQUbAvqP+g6rVEF5yKC+n6wimlJWQNpGZZ/qbmYyc8ZC1kTvCzTeH/0cp35yMy3dS8uuPM&#10;ip56tKdODd++OoaQVFjdaARJDRaGURRZdvFhQ8i9PeK0C/6ISf+gsGfKaP+GpiE7QhrZkA2/zobD&#10;EJmkw6pcrcqKM0lXq9W6ulsn9mKkSXQeQ3wNrmfpp+YhotBtF6lCS611OKYQ57chjsAbIIGNTWtw&#10;RjcHbUzeYHvaG2RnQfNwOJT0TRl/CYtCm1e2YfHqyY+IWtjWwBSZaIvkwKg5/8WrgTHlB1BkJ2kb&#10;S8uDDHNKISXYuJyZKDrBFJU3A8ts26PAKT5BIQ/5U8AzImd2Ns7gXluHf8seh1vJaoy/OTDqThac&#10;XHPN05CtoWnNfZxeVnoOP+8z/Mf7330HAAD//wMAUEsDBBQABgAIAAAAIQDQ5ajp4AAAAAsBAAAP&#10;AAAAZHJzL2Rvd25yZXYueG1sTI89T8MwEIZ3JP6DdUhs1G5TtVGIU0FVJAaE1NChoxsfSSA+R7Gb&#10;Bn49xwTjvffo/cg3k+vEiENoPWmYzxQIpMrblmoNh7enuxREiIas6Tyhhi8MsCmur3KTWX+hPY5l&#10;rAWbUMiMhibGPpMyVA06E2a+R+Lfux+ciXwOtbSDubC56+RCqZV0piVOaEyP2warz/LsNDyOu9XO&#10;PX8f1MfL0b3apKQjbrW+vZke7kFEnOIfDL/1uToU3Onkz2SD6DQs1vOEUQ3LZMkbmEhUwsqJlXSd&#10;gixy+X9D8QMAAP//AwBQSwECLQAUAAYACAAAACEAtoM4kv4AAADhAQAAEwAAAAAAAAAAAAAAAAAA&#10;AAAAW0NvbnRlbnRfVHlwZXNdLnhtbFBLAQItABQABgAIAAAAIQA4/SH/1gAAAJQBAAALAAAAAAAA&#10;AAAAAAAAAC8BAABfcmVscy8ucmVsc1BLAQItABQABgAIAAAAIQBxDqj2/wEAAEcEAAAOAAAAAAAA&#10;AAAAAAAAAC4CAABkcnMvZTJvRG9jLnhtbFBLAQItABQABgAIAAAAIQDQ5ajp4AAAAAsBAAAPAAAA&#10;AAAAAAAAAAAAAFkEAABkcnMvZG93bnJldi54bWxQSwUGAAAAAAQABADzAAAAZgUAAAAA&#10;" strokecolor="red" strokeweight=".5pt">
                <v:stroke endarrow="block" joinstyle="miter"/>
              </v:shape>
            </w:pict>
          </mc:Fallback>
        </mc:AlternateContent>
      </w:r>
      <w:r w:rsidR="00741D7B" w:rsidRPr="00F74883">
        <w:rPr>
          <w:noProof/>
        </w:rPr>
        <w:drawing>
          <wp:inline distT="0" distB="0" distL="0" distR="0" wp14:anchorId="51A3B417" wp14:editId="1040C4F4">
            <wp:extent cx="1996383" cy="3528000"/>
            <wp:effectExtent l="0" t="0" r="4445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1" t="3025" r="1530" b="721"/>
                    <a:stretch/>
                  </pic:blipFill>
                  <pic:spPr bwMode="auto">
                    <a:xfrm>
                      <a:off x="0" y="0"/>
                      <a:ext cx="1996383" cy="35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605ABD" w14:textId="77777777" w:rsidR="007B5C90" w:rsidRDefault="007B5C90" w:rsidP="007B5C90">
      <w:pPr>
        <w:pStyle w:val="Ttulo2"/>
        <w:spacing w:line="360" w:lineRule="auto"/>
        <w:rPr>
          <w:rFonts w:ascii="Google Sans" w:hAnsi="Google Sans"/>
          <w:color w:val="auto"/>
          <w:sz w:val="22"/>
          <w:szCs w:val="22"/>
        </w:rPr>
      </w:pPr>
    </w:p>
    <w:p w14:paraId="1085D549" w14:textId="77777777" w:rsidR="00F10612" w:rsidRDefault="00F10612">
      <w:r>
        <w:br w:type="page"/>
      </w:r>
    </w:p>
    <w:p w14:paraId="79541613" w14:textId="77777777" w:rsidR="00F10612" w:rsidRDefault="00E61D8C" w:rsidP="00F10612">
      <w:pPr>
        <w:pStyle w:val="Ttulo1"/>
        <w:numPr>
          <w:ilvl w:val="0"/>
          <w:numId w:val="1"/>
        </w:numPr>
        <w:rPr>
          <w:rFonts w:ascii="Google Sans Medium" w:hAnsi="Google Sans Medium"/>
          <w:color w:val="auto"/>
          <w:sz w:val="36"/>
          <w:szCs w:val="36"/>
        </w:rPr>
      </w:pPr>
      <w:bookmarkStart w:id="6" w:name="_Toc43676208"/>
      <w:r>
        <w:rPr>
          <w:rFonts w:ascii="Google Sans Medium" w:hAnsi="Google Sans Medium"/>
          <w:color w:val="auto"/>
          <w:sz w:val="36"/>
          <w:szCs w:val="36"/>
        </w:rPr>
        <w:lastRenderedPageBreak/>
        <w:t>Editar</w:t>
      </w:r>
      <w:r w:rsidR="00AE292F">
        <w:rPr>
          <w:rFonts w:ascii="Google Sans Medium" w:hAnsi="Google Sans Medium"/>
          <w:color w:val="auto"/>
          <w:sz w:val="36"/>
          <w:szCs w:val="36"/>
        </w:rPr>
        <w:t xml:space="preserve"> o nome e</w:t>
      </w:r>
      <w:r w:rsidR="00810BE4">
        <w:rPr>
          <w:rFonts w:ascii="Google Sans Medium" w:hAnsi="Google Sans Medium"/>
          <w:color w:val="auto"/>
          <w:sz w:val="36"/>
          <w:szCs w:val="36"/>
        </w:rPr>
        <w:t>/ou</w:t>
      </w:r>
      <w:r w:rsidR="00AE292F">
        <w:rPr>
          <w:rFonts w:ascii="Google Sans Medium" w:hAnsi="Google Sans Medium"/>
          <w:color w:val="auto"/>
          <w:sz w:val="36"/>
          <w:szCs w:val="36"/>
        </w:rPr>
        <w:t xml:space="preserve"> foto do perfil</w:t>
      </w:r>
      <w:bookmarkEnd w:id="6"/>
    </w:p>
    <w:p w14:paraId="29DFDED3" w14:textId="77777777" w:rsidR="00F10612" w:rsidRDefault="00F10612" w:rsidP="00F10612"/>
    <w:p w14:paraId="0C740B50" w14:textId="77777777" w:rsidR="00F10612" w:rsidRDefault="00F10612" w:rsidP="00F10612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D46039">
        <w:t xml:space="preserve">1º Passo – </w:t>
      </w:r>
      <w:r w:rsidR="00E341F6" w:rsidRPr="00D46039">
        <w:t xml:space="preserve">Na página </w:t>
      </w:r>
      <w:r w:rsidR="00654413" w:rsidRPr="00D46039">
        <w:t xml:space="preserve">de </w:t>
      </w:r>
      <w:r w:rsidR="00E341F6" w:rsidRPr="00D46039">
        <w:t>perfil da aplicação</w:t>
      </w:r>
      <w:r w:rsidR="00AD4BFB" w:rsidRPr="00D46039">
        <w:t>, carregue em “Opções”</w:t>
      </w:r>
      <w:r w:rsidR="00383553" w:rsidRPr="00D46039">
        <w:t>, presente no topo direito do ecrã</w:t>
      </w:r>
      <w:r w:rsidR="00FF6992" w:rsidRPr="00D46039">
        <w:t xml:space="preserve"> para abrir o menu de opções</w:t>
      </w:r>
      <w:r w:rsidR="00FF6992"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5AE2BA8D" w14:textId="6B7D32E6" w:rsidR="00F10612" w:rsidRDefault="00281FFA" w:rsidP="00F10612"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D168A28" wp14:editId="662B5BF5">
                <wp:simplePos x="0" y="0"/>
                <wp:positionH relativeFrom="column">
                  <wp:posOffset>1553337</wp:posOffset>
                </wp:positionH>
                <wp:positionV relativeFrom="paragraph">
                  <wp:posOffset>240640</wp:posOffset>
                </wp:positionV>
                <wp:extent cx="235229" cy="459333"/>
                <wp:effectExtent l="0" t="38100" r="50800" b="17145"/>
                <wp:wrapNone/>
                <wp:docPr id="25" name="Conexão reta unidirecion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5229" cy="45933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04291B" id="Conexão reta unidirecional 25" o:spid="_x0000_s1026" type="#_x0000_t32" style="position:absolute;margin-left:122.3pt;margin-top:18.95pt;width:18.5pt;height:36.15pt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gw5/gEAAEcEAAAOAAAAZHJzL2Uyb0RvYy54bWysU8uu0zAQ3SPxD5b3NGlKEbdqehe9lA2C&#10;itfedcaJJce2xqZNv4dP4ccYO2l4CglEFlZszzkz58x4ez/0hp0Bg3a25stFyRlY6Rpt25p/eH94&#10;8pyzEIVthHEWan6FwO93jx9tL34DleucaQAZkdiwufiadzH6TVEE2UEvwsJ5sHSpHPYi0hbbokFx&#10;IfbeFFVZPisuDhuPTkIIdPowXvJd5lcKZHyjVIDITM2ptphXzOsprcVuKzYtCt9pOZUh/qGKXmhL&#10;SWeqBxEF+4T6F6peS3TBqbiQri+cUlpC1kBqluVPat51wkPWQuYEP9sU/h+tfH0+ItNNzas1Z1b0&#10;1KM9dWr48tkxhKTC6kYjSGqwMIyiyLKLDxtC7u0Rp13wR0z6B4U9U0b7jzQN2RHSyIZs+HU2HIbI&#10;JB1Wq3VV3XEm6erp+m61WiX2YqRJdB5DfAmuZ+mn5iGi0G0XqUJLrXU4phDnVyGOwBsggY1Na3BG&#10;NwdtTN5ge9obZGdB83A4lPRNGX8Ii0KbF7Zh8erJj4ha2NbAFJloi+TAqDn/xauBMeVbUGQnaRtL&#10;y4MMc0ohJdi4nJkoOsEUlTcDy2zbH4FTfIJCHvK/Ac+InNnZOIN7bR3+LnscbiWrMf7mwKg7WXBy&#10;zTVPQ7aGpjX3cXpZ6Tl8v8/wb+9/9xUAAP//AwBQSwMEFAAGAAgAAAAhAAOP9+HgAAAACgEAAA8A&#10;AABkcnMvZG93bnJldi54bWxMj8FOwzAMhu9IvENkJG4sbTeV0TWdYBoSBzSJssOOWeO1hcapmqwr&#10;PD3mBEfbn35/f76ebCdGHHzrSEE8i0AgVc60VCvYvz/fLUH4oMnozhEq+EIP6+L6KteZcRd6w7EM&#10;teAQ8plW0ITQZ1L6qkGr/cz1SHw7ucHqwONQSzPoC4fbTiZRlEqrW+IPje5x02D1WZ6tgqdxm27t&#10;y/c++ng92J2Zl3TAjVK3N9PjCkTAKfzB8KvP6lCw09GdyXjRKUgWi5RRBfP7BxAMJMuYF0cm4ygB&#10;WeTyf4XiBwAA//8DAFBLAQItABQABgAIAAAAIQC2gziS/gAAAOEBAAATAAAAAAAAAAAAAAAAAAAA&#10;AABbQ29udGVudF9UeXBlc10ueG1sUEsBAi0AFAAGAAgAAAAhADj9If/WAAAAlAEAAAsAAAAAAAAA&#10;AAAAAAAALwEAAF9yZWxzLy5yZWxzUEsBAi0AFAAGAAgAAAAhANcyDDn+AQAARwQAAA4AAAAAAAAA&#10;AAAAAAAALgIAAGRycy9lMm9Eb2MueG1sUEsBAi0AFAAGAAgAAAAhAAOP9+HgAAAACgEAAA8AAAAA&#10;AAAAAAAAAAAAWAQAAGRycy9kb3ducmV2LnhtbFBLBQYAAAAABAAEAPMAAABlBQAAAAA=&#10;" strokecolor="red" strokeweight=".5pt">
                <v:stroke endarrow="block" joinstyle="miter"/>
              </v:shape>
            </w:pict>
          </mc:Fallback>
        </mc:AlternateContent>
      </w:r>
      <w:r w:rsidR="007B20C4">
        <w:rPr>
          <w:noProof/>
        </w:rPr>
        <w:drawing>
          <wp:inline distT="0" distB="0" distL="0" distR="0" wp14:anchorId="1FD07C04" wp14:editId="1C3261D9">
            <wp:extent cx="1958299" cy="3456000"/>
            <wp:effectExtent l="0" t="0" r="4445" b="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4" t="2900" r="865" b="759"/>
                    <a:stretch/>
                  </pic:blipFill>
                  <pic:spPr bwMode="auto">
                    <a:xfrm>
                      <a:off x="0" y="0"/>
                      <a:ext cx="1958299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1B9FCB" w14:textId="77777777" w:rsidR="00F10612" w:rsidRDefault="00F10612" w:rsidP="00F10612"/>
    <w:p w14:paraId="09CE1028" w14:textId="4A0B2181" w:rsidR="00C85CFD" w:rsidRDefault="00C85CFD" w:rsidP="00C85CFD">
      <w:pPr>
        <w:rPr>
          <w:rStyle w:val="Ttulo2Carter"/>
          <w:rFonts w:ascii="Google Sans" w:hAnsi="Google Sans"/>
          <w:noProof/>
          <w:color w:val="auto"/>
          <w:sz w:val="22"/>
          <w:szCs w:val="22"/>
        </w:rPr>
      </w:pPr>
      <w:r w:rsidRPr="00D46039">
        <w:t xml:space="preserve">2º Passo – Carregue </w:t>
      </w:r>
      <w:r w:rsidR="00204DD7" w:rsidRPr="00D46039">
        <w:t>na primeira opção, em</w:t>
      </w:r>
      <w:r w:rsidR="00646F9C" w:rsidRPr="00D46039">
        <w:t xml:space="preserve"> </w:t>
      </w:r>
      <w:r w:rsidRPr="00D46039">
        <w:t>“Editar Perfil”</w:t>
      </w:r>
      <w:r w:rsidR="0002040E"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414E871A" w14:textId="28113B70" w:rsidR="00C85CFD" w:rsidRDefault="00281FFA" w:rsidP="0064653E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953EEB4" wp14:editId="4D3C2AF6">
                <wp:simplePos x="0" y="0"/>
                <wp:positionH relativeFrom="column">
                  <wp:posOffset>778154</wp:posOffset>
                </wp:positionH>
                <wp:positionV relativeFrom="paragraph">
                  <wp:posOffset>1024941</wp:posOffset>
                </wp:positionV>
                <wp:extent cx="503885" cy="45719"/>
                <wp:effectExtent l="38100" t="38100" r="10795" b="88265"/>
                <wp:wrapNone/>
                <wp:docPr id="28" name="Conexão reta unidirecion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3885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F34B8A" id="Conexão reta unidirecional 28" o:spid="_x0000_s1026" type="#_x0000_t32" style="position:absolute;margin-left:61.25pt;margin-top:80.7pt;width:39.7pt;height:3.6pt;flip:x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Mln/gEAAEYEAAAOAAAAZHJzL2Uyb0RvYy54bWysU03O0zAQ3SNxB8t7mrRQKFHTb9GPwgJB&#10;xc8BXGecWHJsa2za9DwchYsxdtLwKyQQWVixPe/NvDfj7d3QG3YGDNrZmi8XJWdgpWu0bWv+8cPh&#10;0YazEIVthHEWan6FwO92Dx9sL76CleucaQAZkdhQXXzNuxh9VRRBdtCLsHAeLF0qh72ItMW2aFBc&#10;iL03xaosnxYXh41HJyEEOr0fL/ku8ysFMr5VKkBkpuZUW8wr5vWU1mK3FVWLwndaTmWIf6iiF9pS&#10;0pnqXkTBPqH+harXEl1wKi6k6wunlJaQNZCaZfmTmved8JC1kDnBzzaF/0cr35yPyHRT8xV1yoqe&#10;erSnTg1fPjuGkFRY3WgESQ0WhlEUWXbxoSLk3h5x2gV/xKR/UNgzZbR/RdOQHSGNbMiGX2fDYYhM&#10;0uG6fLzZrDmTdPVk/Wz5PJEXI0ti8xjiS3A9Sz81DxGFbrtIBVrqrMMxgzi/DnEE3gAJbGxagzO6&#10;OWhj8gbb094gOwsah8OhpG/K+ENYFNq8sA2LV092RNTCtgamyERbJANGyfkvXg2MKd+BIjdJ2lha&#10;nmOYUwopwcblzETRCaaovBlYZtf+CJziExTyjP8NeEbkzM7GGdxr6/B32eNwK1mN8TcHRt3JgpNr&#10;rnkYsjU0rLmP08NKr+H7fYZ/e/67rwAAAP//AwBQSwMEFAAGAAgAAAAhALxTVArgAAAACwEAAA8A&#10;AABkcnMvZG93bnJldi54bWxMj0FPwzAMhe9I/IfISNxY0gLVKE0nmIbEASFRdtgxa0xbaJyqybrC&#10;r8c7wc3Pfnr+XrGaXS8mHEPnSUOyUCCQam87ajRs35+uliBCNGRN7wk1fGOAVXl+Vpjc+iO94VTF&#10;RnAIhdxoaGMccilD3aIzYeEHJL59+NGZyHJspB3NkcNdL1OlMulMR/yhNQOuW6y/qoPT8Dhtso17&#10;/tmqz5ede7XXFe1wrfXlxfxwDyLiHP/McMJndCiZae8PZIPoWafpLVt5yJIbEOxIVXIHYn/aLDOQ&#10;ZSH/dyh/AQAA//8DAFBLAQItABQABgAIAAAAIQC2gziS/gAAAOEBAAATAAAAAAAAAAAAAAAAAAAA&#10;AABbQ29udGVudF9UeXBlc10ueG1sUEsBAi0AFAAGAAgAAAAhADj9If/WAAAAlAEAAAsAAAAAAAAA&#10;AAAAAAAALwEAAF9yZWxzLy5yZWxzUEsBAi0AFAAGAAgAAAAhALEEyWf+AQAARgQAAA4AAAAAAAAA&#10;AAAAAAAALgIAAGRycy9lMm9Eb2MueG1sUEsBAi0AFAAGAAgAAAAhALxTVArgAAAACwEAAA8AAAAA&#10;AAAAAAAAAAAAWAQAAGRycy9kb3ducmV2LnhtbFBLBQYAAAAABAAEAPMAAABlBQAAAAA=&#10;" strokecolor="red" strokeweight=".5pt">
                <v:stroke endarrow="block" joinstyle="miter"/>
              </v:shape>
            </w:pict>
          </mc:Fallback>
        </mc:AlternateContent>
      </w:r>
      <w:r w:rsidR="00C85CFD" w:rsidRPr="0064653E">
        <w:rPr>
          <w:noProof/>
        </w:rPr>
        <w:drawing>
          <wp:inline distT="0" distB="0" distL="0" distR="0" wp14:anchorId="53E084BE" wp14:editId="67514EBA">
            <wp:extent cx="1957157" cy="3456000"/>
            <wp:effectExtent l="0" t="0" r="5080" b="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34" t="3191" r="1035" b="658"/>
                    <a:stretch/>
                  </pic:blipFill>
                  <pic:spPr bwMode="auto">
                    <a:xfrm>
                      <a:off x="0" y="0"/>
                      <a:ext cx="1957157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A1CF9A" w14:textId="77777777" w:rsidR="009C39E1" w:rsidRDefault="009C39E1" w:rsidP="009C39E1">
      <w:pPr>
        <w:rPr>
          <w:rStyle w:val="Ttulo2Carter"/>
          <w:rFonts w:ascii="Google Sans" w:hAnsi="Google Sans"/>
          <w:noProof/>
          <w:color w:val="auto"/>
          <w:sz w:val="22"/>
          <w:szCs w:val="22"/>
        </w:rPr>
      </w:pPr>
      <w:r w:rsidRPr="00D46039">
        <w:lastRenderedPageBreak/>
        <w:t xml:space="preserve">3º Passo – </w:t>
      </w:r>
      <w:r w:rsidR="00F225DC" w:rsidRPr="00D46039">
        <w:t>Preencha o campo do nome</w:t>
      </w:r>
      <w:r w:rsidR="00F831C6" w:rsidRPr="00D46039">
        <w:t xml:space="preserve"> e/ou altere a foto de perfil</w:t>
      </w:r>
      <w:r w:rsidR="0009546A" w:rsidRPr="00D46039">
        <w:t>,</w:t>
      </w:r>
      <w:r w:rsidR="00F225DC" w:rsidRPr="00D46039">
        <w:t xml:space="preserve"> e carregue em “</w:t>
      </w:r>
      <w:r w:rsidR="00F831C6" w:rsidRPr="00D46039">
        <w:t>Editar</w:t>
      </w:r>
      <w:r w:rsidR="00F225DC" w:rsidRPr="00D46039">
        <w:t>”</w:t>
      </w:r>
      <w:r w:rsidR="00F225DC"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66A63B02" w14:textId="5D947CFF" w:rsidR="009C39E1" w:rsidRDefault="00281FFA" w:rsidP="0064653E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48C2D43" wp14:editId="21A10D98">
                <wp:simplePos x="0" y="0"/>
                <wp:positionH relativeFrom="column">
                  <wp:posOffset>1745056</wp:posOffset>
                </wp:positionH>
                <wp:positionV relativeFrom="paragraph">
                  <wp:posOffset>2637460</wp:posOffset>
                </wp:positionV>
                <wp:extent cx="188671" cy="470789"/>
                <wp:effectExtent l="38100" t="0" r="20955" b="62865"/>
                <wp:wrapNone/>
                <wp:docPr id="32" name="Conexão reta unidirecion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8671" cy="47078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769DB" id="Conexão reta unidirecional 32" o:spid="_x0000_s1026" type="#_x0000_t32" style="position:absolute;margin-left:137.4pt;margin-top:207.65pt;width:14.85pt;height:37.05pt;flip:x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+yBo/QEAAEcEAAAOAAAAZHJzL2Uyb0RvYy54bWysU8uu0zAQ3SPxD5b3NGlBt6Vqehe9FBYI&#10;Kh4f4DrjxJJjW2PTpN/Dp/BjjJ00PCUEIgsrtuecmXNmvLsfOsMugEE7W/HlouQMrHS1tk3FP344&#10;PtlwFqKwtTDOQsWvEPj9/vGjXe+3sHKtMzUgIxIbtr2veBuj3xZFkC10IiycB0uXymEnIm2xKWoU&#10;PbF3pliV5V3RO6w9Ogkh0OnDeMn3mV8pkPGtUgEiMxWn2mJeMa/ntBb7ndg2KHyr5VSG+IcqOqEt&#10;JZ2pHkQU7BPqX6g6LdEFp+JCuq5wSmkJWQOpWZY/qXnfCg9ZC5kT/GxT+H+08s3lhEzXFX+64syK&#10;jnp0oE4NXz47hpBUWF1rBEkNFoZRFFnW+7Al5MGecNoFf8Kkf1DYMWW0f0XTkB0hjWzIhl9nw2GI&#10;TNLhcrO5Wy85k3T1bF2uN88TezHSJDqPIb4E17H0U/EQUeimjVShpdY6HFOIy+sQR+ANkMDGpjU4&#10;o+ujNiZvsDkfDLKLoHk4Hkv6pow/hEWhzQtbs3j15EdELWxjYIpMtEVyYNSc/+LVwJjyHSiyM2nL&#10;6vMgw5xSSAk2Lmcmik4wReXNwPLPwCk+QSEP+d+AZ0TO7GycwZ22Dn+XPQ63ktUYf3Ng1J0sOLv6&#10;mqchW0PTmvs4vaz0HL7fZ/i397//CgAA//8DAFBLAwQUAAYACAAAACEAkp0GruMAAAALAQAADwAA&#10;AGRycy9kb3ducmV2LnhtbEyPzU7DMBCE70i8g7VI3KjTJv0hxKmgKhKHCom0hx7deEkC8TqK3TTw&#10;9CwnOO7saOabbD3aVgzY+8aRgukkAoFUOtNQpeCwf75bgfBBk9GtI1TwhR7W+fVVplPjLvSGQxEq&#10;wSHkU62gDqFLpfRljVb7ieuQ+PfueqsDn30lTa8vHG5bOYuihbS6IW6odYebGsvP4mwVPA3bxda+&#10;fB+ij93Rvpq4oCNulLq9GR8fQAQcw58ZfvEZHXJmOrkzGS9aBbNlwuhBQTKdxyDYEUfJHMSJldV9&#10;AjLP5P8N+Q8AAAD//wMAUEsBAi0AFAAGAAgAAAAhALaDOJL+AAAA4QEAABMAAAAAAAAAAAAAAAAA&#10;AAAAAFtDb250ZW50X1R5cGVzXS54bWxQSwECLQAUAAYACAAAACEAOP0h/9YAAACUAQAACwAAAAAA&#10;AAAAAAAAAAAvAQAAX3JlbHMvLnJlbHNQSwECLQAUAAYACAAAACEA+fsgaP0BAABHBAAADgAAAAAA&#10;AAAAAAAAAAAuAgAAZHJzL2Uyb0RvYy54bWxQSwECLQAUAAYACAAAACEAkp0GruMAAAALAQAADwAA&#10;AAAAAAAAAAAAAABXBAAAZHJzL2Rvd25yZXYueG1sUEsFBgAAAAAEAAQA8wAAAGcFAAAAAA==&#10;" strokecolor="red" strokeweight=".5pt">
                <v:stroke endarrow="block" joinstyle="miter"/>
              </v:shape>
            </w:pict>
          </mc:Fallback>
        </mc:AlternateContent>
      </w:r>
      <w:r w:rsidR="009A0769" w:rsidRPr="0064653E">
        <w:rPr>
          <w:noProof/>
        </w:rPr>
        <w:drawing>
          <wp:inline distT="0" distB="0" distL="0" distR="0" wp14:anchorId="35463061" wp14:editId="60BAC7E9">
            <wp:extent cx="1997426" cy="3528000"/>
            <wp:effectExtent l="0" t="0" r="3175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1" t="3350" r="2037" b="1315"/>
                    <a:stretch/>
                  </pic:blipFill>
                  <pic:spPr bwMode="auto">
                    <a:xfrm>
                      <a:off x="0" y="0"/>
                      <a:ext cx="1997426" cy="35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32A381" w14:textId="77777777" w:rsidR="00332655" w:rsidRDefault="00332655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rStyle w:val="Ttulo2Carter"/>
          <w:rFonts w:ascii="Google Sans" w:hAnsi="Google Sans"/>
          <w:color w:val="auto"/>
          <w:sz w:val="22"/>
          <w:szCs w:val="22"/>
        </w:rPr>
        <w:br w:type="page"/>
      </w:r>
    </w:p>
    <w:p w14:paraId="3BB7554B" w14:textId="77777777" w:rsidR="00332655" w:rsidRDefault="003D0FF2" w:rsidP="00332655">
      <w:pPr>
        <w:pStyle w:val="Ttulo1"/>
        <w:numPr>
          <w:ilvl w:val="0"/>
          <w:numId w:val="1"/>
        </w:numPr>
        <w:rPr>
          <w:rFonts w:ascii="Google Sans Medium" w:hAnsi="Google Sans Medium"/>
          <w:color w:val="auto"/>
          <w:sz w:val="36"/>
          <w:szCs w:val="36"/>
        </w:rPr>
      </w:pPr>
      <w:bookmarkStart w:id="7" w:name="_Toc43676209"/>
      <w:r>
        <w:rPr>
          <w:rFonts w:ascii="Google Sans Medium" w:hAnsi="Google Sans Medium"/>
          <w:color w:val="auto"/>
          <w:sz w:val="36"/>
          <w:szCs w:val="36"/>
        </w:rPr>
        <w:lastRenderedPageBreak/>
        <w:t>Alterar</w:t>
      </w:r>
      <w:r w:rsidR="00332655">
        <w:rPr>
          <w:rFonts w:ascii="Google Sans Medium" w:hAnsi="Google Sans Medium"/>
          <w:color w:val="auto"/>
          <w:sz w:val="36"/>
          <w:szCs w:val="36"/>
        </w:rPr>
        <w:t xml:space="preserve"> o e-mail</w:t>
      </w:r>
      <w:bookmarkEnd w:id="7"/>
    </w:p>
    <w:p w14:paraId="034FF864" w14:textId="77777777" w:rsidR="00332655" w:rsidRDefault="00332655" w:rsidP="00332655"/>
    <w:p w14:paraId="2DF8B526" w14:textId="77777777" w:rsidR="00332655" w:rsidRDefault="00332655" w:rsidP="00332655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D46039">
        <w:t>1º Passo – Na página de perfil da aplicação, carregue em “Opções”, presente no topo direito do ecrã para abrir o menu de opções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394A3BB7" w14:textId="2592A10D" w:rsidR="00332655" w:rsidRDefault="0073227E" w:rsidP="00332655"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53944FF" wp14:editId="7AA59760">
                <wp:simplePos x="0" y="0"/>
                <wp:positionH relativeFrom="column">
                  <wp:posOffset>1678025</wp:posOffset>
                </wp:positionH>
                <wp:positionV relativeFrom="paragraph">
                  <wp:posOffset>246431</wp:posOffset>
                </wp:positionV>
                <wp:extent cx="109397" cy="425805"/>
                <wp:effectExtent l="0" t="38100" r="62230" b="12700"/>
                <wp:wrapNone/>
                <wp:docPr id="36" name="Conexão reta unidirecional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9397" cy="4258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F04986" id="Conexão reta unidirecional 36" o:spid="_x0000_s1026" type="#_x0000_t32" style="position:absolute;margin-left:132.15pt;margin-top:19.4pt;width:8.6pt;height:33.55pt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Cim8/gEAAEcEAAAOAAAAZHJzL2Uyb0RvYy54bWysU9uO0zAQfUfiHyy/06RddtmNmu5Dl/KC&#10;oFou764zTiw5tjU2bfo9fAo/xthJw1VCIPJgxfacM3POjNf3Q2/YETBoZ2u+XJScgZWu0bat+Yf3&#10;u2e3nIUobCOMs1DzMwR+v3n6ZH3yFaxc50wDyIjEhurka97F6KuiCLKDXoSF82DpUjnsRaQttkWD&#10;4kTsvSlWZXlTnBw2Hp2EEOj0Ybzkm8yvFMj4VqkAkZmaU20xr5jXQ1qLzVpULQrfaTmVIf6hil5o&#10;S0lnqgcRBfuE+heqXkt0wam4kK4vnFJaQtZAapblT2redcJD1kLmBD/bFP4frXxz3CPTTc2vbjiz&#10;oqcebalTw5fPjiEkFVY3GkFSg4VhFEWWnXyoCLm1e5x2we8x6R8U9kwZ7T/SNGRHSCMbsuHn2XAY&#10;IpN0uCzvru5ecCbp6vnq+ra8TuzFSJPoPIb4ClzP0k/NQ0Sh2y5ShZZa63BMIY6vQxyBF0ACG5vW&#10;4IxudtqYvMH2sDXIjoLmYbcr6Zsy/hAWhTYvbcPi2ZMfEbWwrYEpMtEWyYFRc/6LZwNjykdQZGfS&#10;ltXnQYY5pZASbFzOTBSdYIrKm4Hln4FTfIJCHvK/Ac+InNnZOIN7bR3+LnscLiWrMf7iwKg7WXBw&#10;zTlPQ7aGpjX3cXpZ6Tl8v8/wb+9/8xUAAP//AwBQSwMEFAAGAAgAAAAhAFnF6E7gAAAACgEAAA8A&#10;AABkcnMvZG93bnJldi54bWxMj0FPg0AQhe8m/ofNmHizS8ESRJZGm5p4ME3EHnrcsiOg7CxhtxT9&#10;9Y4nPU7my3vfK9az7cWEo+8cKVguIhBItTMdNQr2b083GQgfNBndO0IFX+hhXV5eFDo37kyvOFWh&#10;ERxCPtcK2hCGXEpft2i1X7gBiX/vbrQ68Dk20oz6zOG2l3EUpdLqjrih1QNuWqw/q5NV8Dht0619&#10;/t5HHy8HuzNJRQfcKHV9NT/cgwg4hz8YfvVZHUp2OroTGS96BXF6mzCqIMl4AgNxtlyBODIZre5A&#10;loX8P6H8AQAA//8DAFBLAQItABQABgAIAAAAIQC2gziS/gAAAOEBAAATAAAAAAAAAAAAAAAAAAAA&#10;AABbQ29udGVudF9UeXBlc10ueG1sUEsBAi0AFAAGAAgAAAAhADj9If/WAAAAlAEAAAsAAAAAAAAA&#10;AAAAAAAALwEAAF9yZWxzLy5yZWxzUEsBAi0AFAAGAAgAAAAhALQKKbz+AQAARwQAAA4AAAAAAAAA&#10;AAAAAAAALgIAAGRycy9lMm9Eb2MueG1sUEsBAi0AFAAGAAgAAAAhAFnF6E7gAAAACgEAAA8AAAAA&#10;AAAAAAAAAAAAWAQAAGRycy9kb3ducmV2LnhtbFBLBQYAAAAABAAEAPMAAABlBQAAAAA=&#10;" strokecolor="red" strokeweight=".5pt">
                <v:stroke endarrow="block" joinstyle="miter"/>
              </v:shape>
            </w:pict>
          </mc:Fallback>
        </mc:AlternateContent>
      </w:r>
      <w:r w:rsidR="00332655">
        <w:rPr>
          <w:noProof/>
        </w:rPr>
        <w:drawing>
          <wp:inline distT="0" distB="0" distL="0" distR="0" wp14:anchorId="78942B34" wp14:editId="674A69DE">
            <wp:extent cx="1958299" cy="3456000"/>
            <wp:effectExtent l="0" t="0" r="4445" b="0"/>
            <wp:docPr id="30" name="Imagem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4" t="2900" r="865" b="759"/>
                    <a:stretch/>
                  </pic:blipFill>
                  <pic:spPr bwMode="auto">
                    <a:xfrm>
                      <a:off x="0" y="0"/>
                      <a:ext cx="1958299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E19BD7" w14:textId="77777777" w:rsidR="00332655" w:rsidRDefault="00332655" w:rsidP="00332655"/>
    <w:p w14:paraId="3D24886F" w14:textId="77777777" w:rsidR="00332655" w:rsidRDefault="00332655" w:rsidP="00332655">
      <w:pPr>
        <w:rPr>
          <w:rStyle w:val="Ttulo2Carter"/>
          <w:rFonts w:ascii="Google Sans" w:hAnsi="Google Sans"/>
          <w:noProof/>
          <w:color w:val="auto"/>
          <w:sz w:val="22"/>
          <w:szCs w:val="22"/>
        </w:rPr>
      </w:pPr>
      <w:r w:rsidRPr="00D46039">
        <w:t xml:space="preserve">2º Passo – Carregue na </w:t>
      </w:r>
      <w:r w:rsidR="00E8146B" w:rsidRPr="00D46039">
        <w:t>segunda</w:t>
      </w:r>
      <w:r w:rsidRPr="00D46039">
        <w:t xml:space="preserve"> opção, em “</w:t>
      </w:r>
      <w:r w:rsidR="005F758E" w:rsidRPr="00D46039">
        <w:t>Alterar</w:t>
      </w:r>
      <w:r w:rsidRPr="00D46039">
        <w:t xml:space="preserve"> </w:t>
      </w:r>
      <w:r w:rsidR="005F758E" w:rsidRPr="00D46039">
        <w:t>e-mail</w:t>
      </w:r>
      <w:r w:rsidRPr="00D46039">
        <w:t>”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3D92D195" w14:textId="3DAD3456" w:rsidR="00332655" w:rsidRDefault="0073227E" w:rsidP="00332655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8BDA7D3" wp14:editId="19DAB6E7">
                <wp:simplePos x="0" y="0"/>
                <wp:positionH relativeFrom="column">
                  <wp:posOffset>857783</wp:posOffset>
                </wp:positionH>
                <wp:positionV relativeFrom="paragraph">
                  <wp:posOffset>1274115</wp:posOffset>
                </wp:positionV>
                <wp:extent cx="503885" cy="45719"/>
                <wp:effectExtent l="38100" t="38100" r="10795" b="88265"/>
                <wp:wrapNone/>
                <wp:docPr id="40" name="Conexão reta unidirecion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3885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A7B415" id="Conexão reta unidirecional 40" o:spid="_x0000_s1026" type="#_x0000_t32" style="position:absolute;margin-left:67.55pt;margin-top:100.3pt;width:39.7pt;height:3.6pt;flip:x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0D2/wEAAEYEAAAOAAAAZHJzL2Uyb0RvYy54bWysU8uu0zAQ3SPxD5b3NOnlFkrV9C56KSwQ&#10;VBf4ANcZJ5Yc2xqbNvkePoUfY+yk4SkkEFlYsT3nzJwz4+1d3xl2Bgza2YovFyVnYKWrtW0q/vHD&#10;4cmasxCFrYVxFio+QOB3u8ePthe/gRvXOlMDMiKxYXPxFW9j9JuiCLKFToSF82DpUjnsRKQtNkWN&#10;4kLsnSluyvJZcXFYe3QSQqDT+/GS7zK/UiDjO6UCRGYqTrXFvGJeT2ktdluxaVD4VsupDPEPVXRC&#10;W0o6U92LKNgn1L9QdVqiC07FhXRd4ZTSErIGUrMsf1LzvhUeshYyJ/jZpvD/aOXb8xGZrit+S/ZY&#10;0VGP9tSp/stnxxCSCqtrjSCpwcIwiiLLLj5sCLm3R5x2wR8x6e8VdkwZ7V/TNGRHSCPrs+HDbDj0&#10;kUk6XJVP1+sVZ5KublfPly8SeTGyJDaPIb4C17H0U/EQUeimjVSgpc46HDOI85sQR+AVkMDGpjU4&#10;o+uDNiZvsDntDbKzoHE4HEr6pow/hEWhzUtbszh4siOiFrYxMEUm2iIZMErOf3EwMKZ8AEVukrSx&#10;tDzHMKcUUoKNy5mJohNMUXkzsMyu/RE4xSco5Bn/G/CMyJmdjTO409bh77LH/lqyGuOvDoy6kwUn&#10;Vw95GLI1NKy5j9PDSq/h+32Gf3v+u68AAAD//wMAUEsDBBQABgAIAAAAIQDlMZjz3wAAAAsBAAAP&#10;AAAAZHJzL2Rvd25yZXYueG1sTI/LTsMwEEX3SPyDNUjsqJO+qEKcqlStxAIhEbro0o2HJDQeR7Gb&#10;Br6eyQqWd+boPtL1YBvRY+drRwriSQQCqXCmplLB4WP/sALhgyajG0eo4Bs9rLPbm1Qnxl3pHfs8&#10;lIJNyCdaQRVCm0jpiwqt9hPXIvHv03VWB5ZdKU2nr2xuGzmNoqW0uiZOqHSL2wqLc36xCp773XJn&#10;X34O0dfr0b6ZWU5H3Cp1fzdsnkAEHMIfDGN9rg4Zdzq5CxkvGtazRcyogjEGBBPTeL4AcRovjyuQ&#10;WSr/b8h+AQAA//8DAFBLAQItABQABgAIAAAAIQC2gziS/gAAAOEBAAATAAAAAAAAAAAAAAAAAAAA&#10;AABbQ29udGVudF9UeXBlc10ueG1sUEsBAi0AFAAGAAgAAAAhADj9If/WAAAAlAEAAAsAAAAAAAAA&#10;AAAAAAAALwEAAF9yZWxzLy5yZWxzUEsBAi0AFAAGAAgAAAAhAIGjQPb/AQAARgQAAA4AAAAAAAAA&#10;AAAAAAAALgIAAGRycy9lMm9Eb2MueG1sUEsBAi0AFAAGAAgAAAAhAOUxmPPfAAAACwEAAA8AAAAA&#10;AAAAAAAAAAAAWQQAAGRycy9kb3ducmV2LnhtbFBLBQYAAAAABAAEAPMAAABlBQAAAAA=&#10;" strokecolor="red" strokeweight=".5pt">
                <v:stroke endarrow="block" joinstyle="miter"/>
              </v:shape>
            </w:pict>
          </mc:Fallback>
        </mc:AlternateContent>
      </w:r>
      <w:r w:rsidR="00332655" w:rsidRPr="0064653E">
        <w:rPr>
          <w:noProof/>
        </w:rPr>
        <w:drawing>
          <wp:inline distT="0" distB="0" distL="0" distR="0" wp14:anchorId="2CCC4CC8" wp14:editId="34AA540C">
            <wp:extent cx="1957157" cy="3456000"/>
            <wp:effectExtent l="0" t="0" r="5080" b="0"/>
            <wp:docPr id="31" name="Image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34" t="3191" r="1035" b="658"/>
                    <a:stretch/>
                  </pic:blipFill>
                  <pic:spPr bwMode="auto">
                    <a:xfrm>
                      <a:off x="0" y="0"/>
                      <a:ext cx="1957157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7F1101" w14:textId="77777777" w:rsidR="00332655" w:rsidRDefault="00332655" w:rsidP="00332655">
      <w:pPr>
        <w:rPr>
          <w:rStyle w:val="Ttulo2Carter"/>
          <w:rFonts w:ascii="Google Sans" w:hAnsi="Google Sans"/>
          <w:noProof/>
          <w:color w:val="auto"/>
          <w:sz w:val="22"/>
          <w:szCs w:val="22"/>
        </w:rPr>
      </w:pPr>
      <w:r w:rsidRPr="00D46039">
        <w:lastRenderedPageBreak/>
        <w:t>3º Passo – Preencha o</w:t>
      </w:r>
      <w:r w:rsidR="00E45137" w:rsidRPr="00D46039">
        <w:t>s</w:t>
      </w:r>
      <w:r w:rsidRPr="00D46039">
        <w:t xml:space="preserve"> campo</w:t>
      </w:r>
      <w:r w:rsidR="00E45137" w:rsidRPr="00D46039">
        <w:t>s</w:t>
      </w:r>
      <w:r w:rsidRPr="00D46039">
        <w:t xml:space="preserve"> </w:t>
      </w:r>
      <w:r w:rsidR="00E45137" w:rsidRPr="00D46039">
        <w:t>com a sua palavra-passe atual</w:t>
      </w:r>
      <w:r w:rsidRPr="00D46039">
        <w:t>,</w:t>
      </w:r>
      <w:r w:rsidR="00495D86" w:rsidRPr="00D46039">
        <w:t xml:space="preserve"> como norma de segurança</w:t>
      </w:r>
      <w:r w:rsidR="00C70B49" w:rsidRPr="00D46039">
        <w:t>, o seu novo e-mail</w:t>
      </w:r>
      <w:r w:rsidRPr="00D46039">
        <w:t xml:space="preserve"> e carregue em “</w:t>
      </w:r>
      <w:r w:rsidR="00FE6C73" w:rsidRPr="00D46039">
        <w:t>Alterar</w:t>
      </w:r>
      <w:r w:rsidRPr="00D46039">
        <w:t>”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  <w:r w:rsidR="00EC7940" w:rsidRPr="00EC7940">
        <w:rPr>
          <w:noProof/>
        </w:rPr>
        <w:t xml:space="preserve"> </w:t>
      </w:r>
    </w:p>
    <w:p w14:paraId="59BC1EF7" w14:textId="76A76AD2" w:rsidR="00EC7940" w:rsidRDefault="0073227E" w:rsidP="00332655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FB9EF41" wp14:editId="35A8EE5B">
                <wp:simplePos x="0" y="0"/>
                <wp:positionH relativeFrom="column">
                  <wp:posOffset>1767002</wp:posOffset>
                </wp:positionH>
                <wp:positionV relativeFrom="paragraph">
                  <wp:posOffset>2776449</wp:posOffset>
                </wp:positionV>
                <wp:extent cx="122834" cy="331901"/>
                <wp:effectExtent l="38100" t="0" r="29845" b="49530"/>
                <wp:wrapNone/>
                <wp:docPr id="41" name="Conexão reta unidirecion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2834" cy="33190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70B891" id="Conexão reta unidirecional 41" o:spid="_x0000_s1026" type="#_x0000_t32" style="position:absolute;margin-left:139.15pt;margin-top:218.6pt;width:9.65pt;height:26.15pt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gfbAAIAAEcEAAAOAAAAZHJzL2Uyb0RvYy54bWysU9uO0zAQfUfiHyy/06TtCi1V033oUnhA&#10;ULHwAa4zTiz5prFp0+/hU/gxxk4bLou0ApEHK2PPOTPneLy+G6xhR8CovWv4fFZzBk76Vruu4Z8/&#10;7V7cchaTcK0w3kHDzxD53eb5s/UprGDhe29aQEYkLq5OoeF9SmFVVVH2YEWc+QCODpVHKxKF2FUt&#10;ihOxW1Mt6vpldfLYBvQSYqTd+/GQbwq/UiDTB6UiJGYaTr2lsmJZD3mtNmux6lCEXstLG+IfurBC&#10;Oyo6Ud2LJNgX1I+orJboo1dpJr2tvFJaQtFAaub1b2oeehGgaCFzYphsiv+PVr4/7pHptuE3c86c&#10;sHRHW7qp4dtXzxCyCqdbjSDpgoVhlEWWnUJcEXLr9niJYthj1j8otEwZHd7SNBRHSCMbiuHnyXAY&#10;EpO0OV8sbpc3nEk6Wi7nr+rCXo00mS5gTG/AW5Z/Gh4TCt31iTp0dLUexxLi+C4maoSAV0AGG5fX&#10;6I1ud9qYEmB32BpkR0HzsNvV9GU9BPwlLQltXruWpXMgPxJq4ToDl8xMW2UHRs3lL50NjCU/giI7&#10;s7aivgwyTCWFlODSVaVxlJ1hitqbgPXTwEt+hkIZ8r8BT4hS2bs0ga12Hv9UPQ3XltWYf3Vg1J0t&#10;OPj2XKahWEPTWly9vKz8HH6OC/zH+998BwAA//8DAFBLAwQUAAYACAAAACEAQZkKQuIAAAALAQAA&#10;DwAAAGRycy9kb3ducmV2LnhtbEyPwU6DQBCG7ya+w2ZMvNlFUEqRpdGmJh6MidhDj1t2BJSdJeyW&#10;ok/veNLjzHz55/uL9Wx7MeHoO0cKrhcRCKTamY4aBbu3x6sMhA+ajO4doYIv9LAuz88KnRt3olec&#10;qtAIDiGfawVtCEMupa9btNov3IDEt3c3Wh14HBtpRn3icNvLOIpSaXVH/KHVA25arD+ro1XwMG3T&#10;rX363kUfz3v7YpKK9rhR6vJivr8DEXAOfzD86rM6lOx0cEcyXvQK4mWWMKrgJlnGIJiIV8sUxIE3&#10;2eoWZFnI/x3KHwAAAP//AwBQSwECLQAUAAYACAAAACEAtoM4kv4AAADhAQAAEwAAAAAAAAAAAAAA&#10;AAAAAAAAW0NvbnRlbnRfVHlwZXNdLnhtbFBLAQItABQABgAIAAAAIQA4/SH/1gAAAJQBAAALAAAA&#10;AAAAAAAAAAAAAC8BAABfcmVscy8ucmVsc1BLAQItABQABgAIAAAAIQCm5gfbAAIAAEcEAAAOAAAA&#10;AAAAAAAAAAAAAC4CAABkcnMvZTJvRG9jLnhtbFBLAQItABQABgAIAAAAIQBBmQpC4gAAAAsBAAAP&#10;AAAAAAAAAAAAAAAAAFoEAABkcnMvZG93bnJldi54bWxQSwUGAAAAAAQABADzAAAAaQUAAAAA&#10;" strokecolor="red" strokeweight=".5pt">
                <v:stroke endarrow="block" joinstyle="miter"/>
              </v:shape>
            </w:pict>
          </mc:Fallback>
        </mc:AlternateContent>
      </w:r>
      <w:r w:rsidR="00EC7940">
        <w:rPr>
          <w:noProof/>
        </w:rPr>
        <w:drawing>
          <wp:inline distT="0" distB="0" distL="0" distR="0" wp14:anchorId="05671D77" wp14:editId="5FE20E2F">
            <wp:extent cx="1991749" cy="3528000"/>
            <wp:effectExtent l="0" t="0" r="8890" b="0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7" t="3080" r="2711" b="936"/>
                    <a:stretch/>
                  </pic:blipFill>
                  <pic:spPr bwMode="auto">
                    <a:xfrm>
                      <a:off x="0" y="0"/>
                      <a:ext cx="1991749" cy="35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FCCE23" w14:textId="77777777" w:rsidR="008751EB" w:rsidRDefault="008751EB" w:rsidP="008751EB">
      <w:pPr>
        <w:pStyle w:val="Ttulo1"/>
        <w:numPr>
          <w:ilvl w:val="0"/>
          <w:numId w:val="1"/>
        </w:numPr>
        <w:rPr>
          <w:rFonts w:ascii="Google Sans Medium" w:hAnsi="Google Sans Medium"/>
          <w:color w:val="auto"/>
          <w:sz w:val="36"/>
          <w:szCs w:val="36"/>
        </w:rPr>
      </w:pPr>
      <w:r>
        <w:rPr>
          <w:rStyle w:val="Ttulo2Carter"/>
          <w:rFonts w:ascii="Google Sans" w:hAnsi="Google Sans"/>
          <w:color w:val="auto"/>
          <w:sz w:val="22"/>
          <w:szCs w:val="22"/>
        </w:rPr>
        <w:br w:type="page"/>
      </w:r>
      <w:bookmarkStart w:id="8" w:name="_Toc43676210"/>
      <w:r w:rsidR="004B207C">
        <w:rPr>
          <w:rFonts w:ascii="Google Sans Medium" w:hAnsi="Google Sans Medium"/>
          <w:color w:val="auto"/>
          <w:sz w:val="36"/>
          <w:szCs w:val="36"/>
        </w:rPr>
        <w:lastRenderedPageBreak/>
        <w:t>Alterar</w:t>
      </w:r>
      <w:r>
        <w:rPr>
          <w:rFonts w:ascii="Google Sans Medium" w:hAnsi="Google Sans Medium"/>
          <w:color w:val="auto"/>
          <w:sz w:val="36"/>
          <w:szCs w:val="36"/>
        </w:rPr>
        <w:t xml:space="preserve"> a palavra-passe</w:t>
      </w:r>
      <w:bookmarkEnd w:id="8"/>
    </w:p>
    <w:p w14:paraId="1D7CD77A" w14:textId="77777777" w:rsidR="008751EB" w:rsidRDefault="008751EB" w:rsidP="008751EB"/>
    <w:p w14:paraId="59633717" w14:textId="77777777" w:rsidR="008751EB" w:rsidRDefault="008751EB" w:rsidP="008751EB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D46039">
        <w:t>1º Passo – Na página de perfil da aplicação, carregue em “Opções”, presente no topo direito do ecrã para abrir o menu de opções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4E454A0B" w14:textId="2CCCE809" w:rsidR="008751EB" w:rsidRDefault="0073227E" w:rsidP="008751EB"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BEE65FA" wp14:editId="087EF6C9">
                <wp:simplePos x="0" y="0"/>
                <wp:positionH relativeFrom="column">
                  <wp:posOffset>1641449</wp:posOffset>
                </wp:positionH>
                <wp:positionV relativeFrom="paragraph">
                  <wp:posOffset>253747</wp:posOffset>
                </wp:positionV>
                <wp:extent cx="145973" cy="389230"/>
                <wp:effectExtent l="0" t="38100" r="64135" b="30480"/>
                <wp:wrapNone/>
                <wp:docPr id="45" name="Conexão reta unidirecion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973" cy="38923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32047" id="Conexão reta unidirecional 45" o:spid="_x0000_s1026" type="#_x0000_t32" style="position:absolute;margin-left:129.25pt;margin-top:20pt;width:11.5pt;height:30.65pt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oLUAAIAAEcEAAAOAAAAZHJzL2Uyb0RvYy54bWysU9uO0zAQfUfiHyy/06TtLuxWTfehS3lB&#10;sFou764zTiz5prFp0+/hU/gxxk4brhICkQcrtuecmXNmvL4brGEHwKi9a/h8VnMGTvpWu67hH97v&#10;nt1wFpNwrTDeQcNPEPnd5umT9TGsYOF7b1pARiQuro6h4X1KYVVVUfZgRZz5AI4ulUcrEm2xq1oU&#10;R2K3plrU9fPq6LEN6CXESKf34yXfFH6lQKa3SkVIzDScaktlxbLu81pt1mLVoQi9lucyxD9UYYV2&#10;lHSiuhdJsE+of6GyWqKPXqWZ9LbySmkJRQOpmdc/qXnXiwBFC5kTw2RT/H+08s3hAZluG351zZkT&#10;lnq0pU4NXz57hpBVON1qBEkNFoZRFFl2DHFFyK17wPMuhgfM+geFlimjw0eahuIIaWRDMfw0GQ5D&#10;YpIO51fXty+WnEm6Wt7cLpalIdVIk+kCxvQKvGX5p+ExodBdn6hCR631OKYQh9cxUSEEvAAy2Li8&#10;Rm90u9PGlA12+61BdhA0D7tdTV/WQ8AfwpLQ5qVrWToF8iOhFq4zcI7MtFV2YNRc/tLJwJjyERTZ&#10;mbUV9WWQYUoppASX5hMTRWeYovImYP1n4Dk+Q6EM+d+AJ0TJ7F2awFY7j7/LnoZLyWqMvzgw6s4W&#10;7H17KtNQrKFpLa6eX1Z+Dt/vC/zb+998BQAA//8DAFBLAwQUAAYACAAAACEAEA79jN8AAAAKAQAA&#10;DwAAAGRycy9kb3ducmV2LnhtbEyPwU7DMAyG70i8Q2Qkbixpx6aqNJ1gGhIHhETZYcesMW2hcaom&#10;6wpPjznB0fan399fbGbXiwnH0HnSkCwUCKTa244aDfu3x5sMRIiGrOk9oYYvDLApLy8Kk1t/plec&#10;qtgIDqGQGw1tjEMuZahbdCYs/IDEt3c/OhN5HBtpR3PmcNfLVKm1dKYj/tCaAbct1p/VyWl4mHbr&#10;nXv63quP54N7scuKDrjV+vpqvr8DEXGOfzD86rM6lOx09CeyQfQa0lW2YlTDreJODKRZwosjkypZ&#10;giwL+b9C+QMAAP//AwBQSwECLQAUAAYACAAAACEAtoM4kv4AAADhAQAAEwAAAAAAAAAAAAAAAAAA&#10;AAAAW0NvbnRlbnRfVHlwZXNdLnhtbFBLAQItABQABgAIAAAAIQA4/SH/1gAAAJQBAAALAAAAAAAA&#10;AAAAAAAAAC8BAABfcmVscy8ucmVsc1BLAQItABQABgAIAAAAIQCneoLUAAIAAEcEAAAOAAAAAAAA&#10;AAAAAAAAAC4CAABkcnMvZTJvRG9jLnhtbFBLAQItABQABgAIAAAAIQAQDv2M3wAAAAoBAAAPAAAA&#10;AAAAAAAAAAAAAFoEAABkcnMvZG93bnJldi54bWxQSwUGAAAAAAQABADzAAAAZgUAAAAA&#10;" strokecolor="red" strokeweight=".5pt">
                <v:stroke endarrow="block" joinstyle="miter"/>
              </v:shape>
            </w:pict>
          </mc:Fallback>
        </mc:AlternateContent>
      </w:r>
      <w:r w:rsidR="008751EB">
        <w:rPr>
          <w:noProof/>
        </w:rPr>
        <w:drawing>
          <wp:inline distT="0" distB="0" distL="0" distR="0" wp14:anchorId="7E470480" wp14:editId="0584A421">
            <wp:extent cx="1958299" cy="3456000"/>
            <wp:effectExtent l="0" t="0" r="4445" b="0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4" t="2900" r="865" b="759"/>
                    <a:stretch/>
                  </pic:blipFill>
                  <pic:spPr bwMode="auto">
                    <a:xfrm>
                      <a:off x="0" y="0"/>
                      <a:ext cx="1958299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3655EC" w14:textId="77777777" w:rsidR="008751EB" w:rsidRDefault="008751EB" w:rsidP="008751EB"/>
    <w:p w14:paraId="668B14FA" w14:textId="77777777" w:rsidR="008751EB" w:rsidRDefault="008751EB" w:rsidP="008751EB">
      <w:pPr>
        <w:rPr>
          <w:rStyle w:val="Ttulo2Carter"/>
          <w:rFonts w:ascii="Google Sans" w:hAnsi="Google Sans"/>
          <w:noProof/>
          <w:color w:val="auto"/>
          <w:sz w:val="22"/>
          <w:szCs w:val="22"/>
        </w:rPr>
      </w:pPr>
      <w:r w:rsidRPr="00D46039">
        <w:t xml:space="preserve">2º Passo – Carregue na </w:t>
      </w:r>
      <w:r w:rsidR="001B3B89" w:rsidRPr="00D46039">
        <w:t>terceira</w:t>
      </w:r>
      <w:r w:rsidRPr="00D46039">
        <w:t xml:space="preserve"> opção, em “Alterar </w:t>
      </w:r>
      <w:r w:rsidR="0029136B" w:rsidRPr="00D46039">
        <w:t>palavra-passe</w:t>
      </w:r>
      <w:r w:rsidRPr="00D46039">
        <w:t>”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00B09749" w14:textId="09CE3B70" w:rsidR="008751EB" w:rsidRDefault="0073227E" w:rsidP="008751EB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7CAF6ED" wp14:editId="36AD19FA">
                <wp:simplePos x="0" y="0"/>
                <wp:positionH relativeFrom="column">
                  <wp:posOffset>1099185</wp:posOffset>
                </wp:positionH>
                <wp:positionV relativeFrom="paragraph">
                  <wp:posOffset>1515516</wp:posOffset>
                </wp:positionV>
                <wp:extent cx="503885" cy="45719"/>
                <wp:effectExtent l="38100" t="38100" r="10795" b="88265"/>
                <wp:wrapNone/>
                <wp:docPr id="46" name="Conexão reta unidirecion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3885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9C62D" id="Conexão reta unidirecional 46" o:spid="_x0000_s1026" type="#_x0000_t32" style="position:absolute;margin-left:86.55pt;margin-top:119.35pt;width:39.7pt;height:3.6pt;flip:x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uF5/wEAAEYEAAAOAAAAZHJzL2Uyb0RvYy54bWysU8uu0zAQ3SPxD5b3NOnl9lKipnfRS2GB&#10;oOLxAa4zTiw5tjU2bfo9fAo/xthJw1NIILKwYnvOmTlnxpv7oTfsBBi0szVfLkrOwErXaNvW/OOH&#10;/ZM1ZyEK2wjjLNT8AoHfbx8/2px9BTeuc6YBZERiQ3X2Ne9i9FVRBNlBL8LCebB0qRz2ItIW26JB&#10;cSb23hQ3ZXlXnB02Hp2EEOj0Ybzk28yvFMj4VqkAkZmaU20xr5jXY1qL7UZULQrfaTmVIf6hil5o&#10;S0lnqgcRBfuE+heqXkt0wam4kK4vnFJaQtZAapblT2red8JD1kLmBD/bFP4frXxzOiDTTc1v7ziz&#10;oqce7ahTw5fPjiEkFVY3GkFSg4VhFEWWnX2oCLmzB5x2wR8w6R8U9kwZ7V/RNGRHSCMbsuGX2XAY&#10;IpN0uCqfrtcrziRd3a6eLZ8n8mJkSWweQ3wJrmfpp+YhotBtF6lAS511OGYQp9chjsArIIGNTWtw&#10;Rjd7bUzeYHvcGWQnQeOw35f0TRl/CItCmxe2YfHiyY6IWtjWwBSZaItkwCg5/8WLgTHlO1DkJkkb&#10;S8tzDHNKISXYuJyZKDrBFJU3A8vs2h+BU3yCQp7xvwHPiJzZ2TiDe20d/i57HK4lqzH+6sCoO1lw&#10;dM0lD0O2hoY193F6WOk1fL/P8G/Pf/sVAAD//wMAUEsDBBQABgAIAAAAIQAu4AUi4gAAAAsBAAAP&#10;AAAAZHJzL2Rvd25yZXYueG1sTI/BTsMwDIbvSLxDZCRuLF1Lt1GaTjANicOERNlhx6wxbaFxqibr&#10;Ck+POcHNv/zp9+d8PdlOjDj41pGC+SwCgVQ501KtYP/2dLMC4YMmoztHqOALPayLy4tcZ8ad6RXH&#10;MtSCS8hnWkETQp9J6asGrfYz1yPx7t0NVgeOQy3NoM9cbjsZR9FCWt0SX2h0j5sGq8/yZBU8jtvF&#10;1j5/76OP3cG+mKSkA26Uur6aHu5BBJzCHwy/+qwOBTsd3YmMFx3nZTJnVEGcrJYgmIjTOAVx5OE2&#10;vQNZ5PL/D8UPAAAA//8DAFBLAQItABQABgAIAAAAIQC2gziS/gAAAOEBAAATAAAAAAAAAAAAAAAA&#10;AAAAAABbQ29udGVudF9UeXBlc10ueG1sUEsBAi0AFAAGAAgAAAAhADj9If/WAAAAlAEAAAsAAAAA&#10;AAAAAAAAAAAALwEAAF9yZWxzLy5yZWxzUEsBAi0AFAAGAAgAAAAhAGEq4Xn/AQAARgQAAA4AAAAA&#10;AAAAAAAAAAAALgIAAGRycy9lMm9Eb2MueG1sUEsBAi0AFAAGAAgAAAAhAC7gBSLiAAAACwEAAA8A&#10;AAAAAAAAAAAAAAAAWQQAAGRycy9kb3ducmV2LnhtbFBLBQYAAAAABAAEAPMAAABoBQAAAAA=&#10;" strokecolor="red" strokeweight=".5pt">
                <v:stroke endarrow="block" joinstyle="miter"/>
              </v:shape>
            </w:pict>
          </mc:Fallback>
        </mc:AlternateContent>
      </w:r>
      <w:r w:rsidR="008751EB" w:rsidRPr="0064653E">
        <w:rPr>
          <w:noProof/>
        </w:rPr>
        <w:drawing>
          <wp:inline distT="0" distB="0" distL="0" distR="0" wp14:anchorId="4C9942C1" wp14:editId="2EA2CBDE">
            <wp:extent cx="1957157" cy="3456000"/>
            <wp:effectExtent l="0" t="0" r="5080" b="0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34" t="3191" r="1035" b="658"/>
                    <a:stretch/>
                  </pic:blipFill>
                  <pic:spPr bwMode="auto">
                    <a:xfrm>
                      <a:off x="0" y="0"/>
                      <a:ext cx="1957157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A8848B" w14:textId="77777777" w:rsidR="008751EB" w:rsidRDefault="008751EB" w:rsidP="008751EB">
      <w:pPr>
        <w:rPr>
          <w:rStyle w:val="Ttulo2Carter"/>
          <w:rFonts w:ascii="Google Sans" w:hAnsi="Google Sans"/>
          <w:noProof/>
          <w:color w:val="auto"/>
          <w:sz w:val="22"/>
          <w:szCs w:val="22"/>
        </w:rPr>
      </w:pPr>
      <w:r w:rsidRPr="00D46039">
        <w:lastRenderedPageBreak/>
        <w:t xml:space="preserve">3º Passo – Preencha os campos com a sua palavra-passe atual, </w:t>
      </w:r>
      <w:r w:rsidR="005F2F2E" w:rsidRPr="00D46039">
        <w:t>a nova palavra-passe</w:t>
      </w:r>
      <w:r w:rsidR="00B46DD0" w:rsidRPr="00D46039">
        <w:t xml:space="preserve">, repita a </w:t>
      </w:r>
      <w:r w:rsidR="007D1705" w:rsidRPr="00D46039">
        <w:t xml:space="preserve">nova </w:t>
      </w:r>
      <w:r w:rsidR="00B46DD0" w:rsidRPr="00D46039">
        <w:t>palavra-passe</w:t>
      </w:r>
      <w:r w:rsidR="00262B25" w:rsidRPr="00D46039">
        <w:t>,</w:t>
      </w:r>
      <w:r w:rsidRPr="00D46039">
        <w:t xml:space="preserve"> e carregue em “Alterar”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  <w:r w:rsidRPr="00EC7940">
        <w:rPr>
          <w:noProof/>
        </w:rPr>
        <w:t xml:space="preserve"> </w:t>
      </w:r>
    </w:p>
    <w:p w14:paraId="08F184BE" w14:textId="29CA5F98" w:rsidR="008751EB" w:rsidRDefault="0073227E" w:rsidP="008751EB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3C2008A" wp14:editId="561E0382">
                <wp:simplePos x="0" y="0"/>
                <wp:positionH relativeFrom="column">
                  <wp:posOffset>1706956</wp:posOffset>
                </wp:positionH>
                <wp:positionV relativeFrom="paragraph">
                  <wp:posOffset>2608199</wp:posOffset>
                </wp:positionV>
                <wp:extent cx="160350" cy="431597"/>
                <wp:effectExtent l="38100" t="0" r="30480" b="64135"/>
                <wp:wrapNone/>
                <wp:docPr id="50" name="Conexão reta unidirecion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0350" cy="43159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662671" id="Conexão reta unidirecional 50" o:spid="_x0000_s1026" type="#_x0000_t32" style="position:absolute;margin-left:134.4pt;margin-top:205.35pt;width:12.65pt;height:34pt;flip:x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eDu/AEAAEcEAAAOAAAAZHJzL2Uyb0RvYy54bWysU9uO0zAQfUfiHyy/06S77AJV033oUnhA&#10;UC3wAa4zTiz5prFp0+/hU/gxxk4arhICkQcrtuecmXNmvL4brGFHwKi9a/hyUXMGTvpWu67hHz/s&#10;njznLCbhWmG8g4afIfK7zeNH61NYwZXvvWkBGZG4uDqFhvcphVVVRdmDFXHhAzi6VB6tSLTFrmpR&#10;nIjdmuqqrm+rk8c2oJcQI53ej5d8U/iVApneKRUhMdNwqi2VFct6yGu1WYtVhyL0Wk5liH+owgrt&#10;KOlMdS+SYJ9Q/0JltUQfvUoL6W3lldISigZSs6x/UvO+FwGKFjInhtmm+P9o5dvjHpluG35D9jhh&#10;qUdb6tTw5bNnCFmF061GkNRgYRhFkWWnEFeE3Lo9TrsY9pj1DwotU0aH1zQNxRHSyIZi+Hk2HIbE&#10;JB0ub+vrnFfS1dPr5c2LZ5m9GmkyXcCYXoG3LP80PCYUuusTVeiotR7HFOL4JqYReAFksHF5jd7o&#10;dqeNKRvsDluD7ChoHna7mr4p4w9hSWjz0rUsnQP5kVAL1xmYIjNtlR0YNZe/dDYwpnwARXZmbUV9&#10;GWSYUwopwaXlzETRGaaovBlY/xk4xWcolCH/G/CMKJm9SzPYaufxd9nTcClZjfEXB0bd2YKDb89l&#10;Goo1NK2lj9PLys/h+32Bf3v/m68AAAD//wMAUEsDBBQABgAIAAAAIQBKiGEu4gAAAAsBAAAPAAAA&#10;ZHJzL2Rvd25yZXYueG1sTI/BTsMwEETvSPyDtUjcqJ1QJSGNU0FVJA6oEqGHHt14mwTidRS7aeDr&#10;MSc47uxo5k2xnk3PJhxdZ0lCtBDAkGqrO2ok7N+f7zJgzivSqreEEr7Qwbq8vipUru2F3nCqfMNC&#10;CLlcSWi9H3LOXd2iUW5hB6TwO9nRKB/OseF6VJcQbnoeC5FwozoKDa0acNNi/VmdjYSnaZtszcv3&#10;Xny8HsxO31d0wI2Utzfz4wqYx9n/meEXP6BDGZiO9kzasV5CnGQB3UtYRiIFFhzxwzICdgxKmqXA&#10;y4L/31D+AAAA//8DAFBLAQItABQABgAIAAAAIQC2gziS/gAAAOEBAAATAAAAAAAAAAAAAAAAAAAA&#10;AABbQ29udGVudF9UeXBlc10ueG1sUEsBAi0AFAAGAAgAAAAhADj9If/WAAAAlAEAAAsAAAAAAAAA&#10;AAAAAAAALwEAAF9yZWxzLy5yZWxzUEsBAi0AFAAGAAgAAAAhAIt94O78AQAARwQAAA4AAAAAAAAA&#10;AAAAAAAALgIAAGRycy9lMm9Eb2MueG1sUEsBAi0AFAAGAAgAAAAhAEqIYS7iAAAACwEAAA8AAAAA&#10;AAAAAAAAAAAAVgQAAGRycy9kb3ducmV2LnhtbFBLBQYAAAAABAAEAPMAAABlBQAAAAA=&#10;" strokecolor="red" strokeweight=".5pt">
                <v:stroke endarrow="block" joinstyle="miter"/>
              </v:shape>
            </w:pict>
          </mc:Fallback>
        </mc:AlternateContent>
      </w:r>
      <w:r w:rsidR="00CA6500">
        <w:rPr>
          <w:noProof/>
        </w:rPr>
        <w:drawing>
          <wp:inline distT="0" distB="0" distL="0" distR="0" wp14:anchorId="3673D0C0" wp14:editId="141C2C12">
            <wp:extent cx="1997426" cy="3528000"/>
            <wp:effectExtent l="0" t="0" r="3175" b="0"/>
            <wp:docPr id="37" name="Image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6" t="3179" r="2045" b="847"/>
                    <a:stretch/>
                  </pic:blipFill>
                  <pic:spPr bwMode="auto">
                    <a:xfrm>
                      <a:off x="0" y="0"/>
                      <a:ext cx="1997426" cy="35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E2D80" w14:textId="77777777" w:rsidR="00877DB1" w:rsidRDefault="00877DB1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rStyle w:val="Ttulo2Carter"/>
          <w:rFonts w:ascii="Google Sans" w:hAnsi="Google Sans"/>
          <w:color w:val="auto"/>
          <w:sz w:val="22"/>
          <w:szCs w:val="22"/>
        </w:rPr>
        <w:br w:type="page"/>
      </w:r>
    </w:p>
    <w:p w14:paraId="67A459BB" w14:textId="77777777" w:rsidR="00877DB1" w:rsidRDefault="000C14B5" w:rsidP="00877DB1">
      <w:pPr>
        <w:pStyle w:val="Ttulo1"/>
        <w:numPr>
          <w:ilvl w:val="0"/>
          <w:numId w:val="1"/>
        </w:numPr>
        <w:rPr>
          <w:rFonts w:ascii="Google Sans Medium" w:hAnsi="Google Sans Medium"/>
          <w:color w:val="auto"/>
          <w:sz w:val="36"/>
          <w:szCs w:val="36"/>
        </w:rPr>
      </w:pPr>
      <w:bookmarkStart w:id="9" w:name="_Toc43676211"/>
      <w:r>
        <w:rPr>
          <w:rFonts w:ascii="Google Sans Medium" w:hAnsi="Google Sans Medium"/>
          <w:color w:val="auto"/>
          <w:sz w:val="36"/>
          <w:szCs w:val="36"/>
        </w:rPr>
        <w:lastRenderedPageBreak/>
        <w:t>Eliminar</w:t>
      </w:r>
      <w:r w:rsidR="00877DB1">
        <w:rPr>
          <w:rFonts w:ascii="Google Sans Medium" w:hAnsi="Google Sans Medium"/>
          <w:color w:val="auto"/>
          <w:sz w:val="36"/>
          <w:szCs w:val="36"/>
        </w:rPr>
        <w:t xml:space="preserve"> a sua conta</w:t>
      </w:r>
      <w:bookmarkEnd w:id="9"/>
    </w:p>
    <w:p w14:paraId="27135568" w14:textId="77777777" w:rsidR="00877DB1" w:rsidRDefault="00877DB1" w:rsidP="00877DB1"/>
    <w:p w14:paraId="2BC03952" w14:textId="77777777" w:rsidR="00877DB1" w:rsidRDefault="00877DB1" w:rsidP="00877DB1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D46039">
        <w:t>1º Passo – Na página de perfil da aplicação, carregue em “Opções”, presente no topo direito do ecrã para abrir o menu de opções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0863BDA8" w14:textId="5879835E" w:rsidR="00877DB1" w:rsidRDefault="0073227E" w:rsidP="00877DB1"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8B191A1" wp14:editId="4334538C">
                <wp:simplePos x="0" y="0"/>
                <wp:positionH relativeFrom="column">
                  <wp:posOffset>1641449</wp:posOffset>
                </wp:positionH>
                <wp:positionV relativeFrom="paragraph">
                  <wp:posOffset>217171</wp:posOffset>
                </wp:positionV>
                <wp:extent cx="153289" cy="330708"/>
                <wp:effectExtent l="0" t="38100" r="56515" b="31750"/>
                <wp:wrapNone/>
                <wp:docPr id="52" name="Conexão reta unidirecion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3289" cy="330708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68EDA" id="Conexão reta unidirecional 52" o:spid="_x0000_s1026" type="#_x0000_t32" style="position:absolute;margin-left:129.25pt;margin-top:17.1pt;width:12.05pt;height:26.05pt;flip:y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dxi/AEAAEcEAAAOAAAAZHJzL2Uyb0RvYy54bWysU8uu0zAQ3SPxD5b3NGmrC6Vqehe9lA2C&#10;itfedcaJJce2xqZJv4dP4ccYO2l4SghEFlZszzkz58x4dz90hl0Ag3a24stFyRlY6Wptm4p/eH98&#10;suEsRGFrYZyFil8h8Pv940e73m9h5VpnakBGJDZse1/xNka/LYogW+hEWDgPli6Vw05E2mJT1Ch6&#10;Yu9MsSrLp0XvsPboJIRApw/jJd9nfqVAxjdKBYjMVJxqi3nFvJ7TWux3Ytug8K2WUxniH6rohLaU&#10;dKZ6EFGwT6h/oeq0RBecigvpusIppSVkDaRmWf6k5l0rPGQtZE7ws03h/9HK15cTMl1X/G7FmRUd&#10;9ehAnRq+fHYMIamwutYIkhosDKMosqz3YUvIgz3htAv+hEn/oLBjymj/kaYhO0Ia2ZANv86GwxCZ&#10;pMPl3Xq1ec6ZpKv1unxWbhJ7MdIkOo8hvgTXsfRT8RBR6KaNVKGl1jocU4jLqxBH4A2QwMamNTij&#10;66M2Jm+wOR8MsougeTgeS/qmjD+ERaHNC1uzePXkR0QtbGNgiky0RXJg1Jz/4tXAmPItKLIzacvq&#10;8yDDnFJICTYuZyaKTjBF5c3A8s/AKT5BIQ/534BnRM7sbJzBnbYOf5c9DreS1Rh/c2DUnSw4u/qa&#10;pyFbQ9Oa+zi9rPQcvt9n+Lf3v/8KAAD//wMAUEsDBBQABgAIAAAAIQA79C9e4AAAAAkBAAAPAAAA&#10;ZHJzL2Rvd25yZXYueG1sTI9BT4NAEIXvJv6HzZh4s4tgCUGGRpuaeDAmxR563LIj0LKzhN1S9Ne7&#10;nvQ4eV/e+6ZYzaYXE42us4xwv4hAENdWd9wg7D5e7jIQzivWqrdMCF/kYFVeXxUq1/bCW5oq34hQ&#10;wi5XCK33Qy6lq1syyi3sQByyTzsa5cM5NlKP6hLKTS/jKEqlUR2HhVYNtG6pPlVng/A8bdKNef3e&#10;Rce3vXnXScV7WiPe3sxPjyA8zf4Phl/9oA5lcDrYM2sneoR4mS0DipA8xCACEGdxCuKAkKUJyLKQ&#10;/z8ofwAAAP//AwBQSwECLQAUAAYACAAAACEAtoM4kv4AAADhAQAAEwAAAAAAAAAAAAAAAAAAAAAA&#10;W0NvbnRlbnRfVHlwZXNdLnhtbFBLAQItABQABgAIAAAAIQA4/SH/1gAAAJQBAAALAAAAAAAAAAAA&#10;AAAAAC8BAABfcmVscy8ucmVsc1BLAQItABQABgAIAAAAIQAGTdxi/AEAAEcEAAAOAAAAAAAAAAAA&#10;AAAAAC4CAABkcnMvZTJvRG9jLnhtbFBLAQItABQABgAIAAAAIQA79C9e4AAAAAkBAAAPAAAAAAAA&#10;AAAAAAAAAFYEAABkcnMvZG93bnJldi54bWxQSwUGAAAAAAQABADzAAAAYwUAAAAA&#10;" strokecolor="red" strokeweight=".5pt">
                <v:stroke endarrow="block" joinstyle="miter"/>
              </v:shape>
            </w:pict>
          </mc:Fallback>
        </mc:AlternateContent>
      </w:r>
      <w:r w:rsidR="00877DB1">
        <w:rPr>
          <w:noProof/>
        </w:rPr>
        <w:drawing>
          <wp:inline distT="0" distB="0" distL="0" distR="0" wp14:anchorId="17D36B9C" wp14:editId="24D3F493">
            <wp:extent cx="1958299" cy="3456000"/>
            <wp:effectExtent l="0" t="0" r="4445" b="0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4" t="2900" r="865" b="759"/>
                    <a:stretch/>
                  </pic:blipFill>
                  <pic:spPr bwMode="auto">
                    <a:xfrm>
                      <a:off x="0" y="0"/>
                      <a:ext cx="1958299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6F98B7" w14:textId="77777777" w:rsidR="00877DB1" w:rsidRDefault="00877DB1" w:rsidP="00877DB1"/>
    <w:p w14:paraId="554297A5" w14:textId="77777777" w:rsidR="00877DB1" w:rsidRDefault="00877DB1" w:rsidP="00877DB1">
      <w:pPr>
        <w:rPr>
          <w:rStyle w:val="Ttulo2Carter"/>
          <w:rFonts w:ascii="Google Sans" w:hAnsi="Google Sans"/>
          <w:noProof/>
          <w:color w:val="auto"/>
          <w:sz w:val="22"/>
          <w:szCs w:val="22"/>
        </w:rPr>
      </w:pPr>
      <w:r w:rsidRPr="00D46039">
        <w:t xml:space="preserve">2º Passo – Carregue na </w:t>
      </w:r>
      <w:r w:rsidR="00B10BA6" w:rsidRPr="00D46039">
        <w:t>quarta</w:t>
      </w:r>
      <w:r w:rsidRPr="00D46039">
        <w:t xml:space="preserve"> opção, em “</w:t>
      </w:r>
      <w:r w:rsidR="00EA57CD" w:rsidRPr="00D46039">
        <w:t>Eliminar conta</w:t>
      </w:r>
      <w:r w:rsidRPr="00D46039">
        <w:t>”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76C075D2" w14:textId="4975ED3D" w:rsidR="00877DB1" w:rsidRDefault="0073227E" w:rsidP="00877DB1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C1B0CA9" wp14:editId="3489C6AB">
                <wp:simplePos x="0" y="0"/>
                <wp:positionH relativeFrom="column">
                  <wp:posOffset>850468</wp:posOffset>
                </wp:positionH>
                <wp:positionV relativeFrom="paragraph">
                  <wp:posOffset>1771549</wp:posOffset>
                </wp:positionV>
                <wp:extent cx="503885" cy="45719"/>
                <wp:effectExtent l="38100" t="38100" r="10795" b="88265"/>
                <wp:wrapNone/>
                <wp:docPr id="54" name="Conexão reta unidirecion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3885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BBCE0D" id="Conexão reta unidirecional 54" o:spid="_x0000_s1026" type="#_x0000_t32" style="position:absolute;margin-left:66.95pt;margin-top:139.5pt;width:39.7pt;height:3.6pt;flip:x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Cho/wEAAEYEAAAOAAAAZHJzL2Uyb0RvYy54bWysU8uu0zAQ3SPxD5b3NOnlFkrU9C56KSwQ&#10;VBf4ANcZJ5Yc2xqbNv0ePoUfY+yk4SkkEFlYsT3nzJwz483d0Bt2Agza2ZovFyVnYKVrtG1r/vHD&#10;/smasxCFbYRxFmp+gcDvto8fbc6+ghvXOdMAMiKxoTr7mncx+qooguygF2HhPFi6VA57EWmLbdGg&#10;OBN7b4qbsnxWnB02Hp2EEOj0frzk28yvFMj4TqkAkZmaU20xr5jXY1qL7UZULQrfaTmVIf6hil5o&#10;S0lnqnsRBfuE+heqXkt0wam4kK4vnFJaQtZAapblT2red8JD1kLmBD/bFP4frXx7OiDTTc1Xt5xZ&#10;0VOPdtSp4ctnxxCSCqsbjSCpwcIwiiLLzj5UhNzZA0674A+Y9A8Ke6aM9q9pGrIjpJEN2fDLbDgM&#10;kUk6XJVP1+sVZ5KublfPly8SeTGyJDaPIb4C17P0U/MQUei2i1Sgpc46HDOI05sQR+AVkMDGpjU4&#10;o5u9NiZvsD3uDLKToHHY70v6pow/hEWhzUvbsHjxZEdELWxrYIpMtEUyYJSc/+LFwJjyARS5SdLG&#10;0vIcw5xSSAk2Lmcmik4wReXNwDK79kfgFJ+gkGf8b8AzImd2Ns7gXluHv8seh2vJaoy/OjDqThYc&#10;XXPJw5CtoWHNfZweVnoN3+8z/Nvz334FAAD//wMAUEsDBBQABgAIAAAAIQD9v+5h4AAAAAsBAAAP&#10;AAAAZHJzL2Rvd25yZXYueG1sTI9BT8MwDIXvSPsPkZG4sZRWKltpOo1pSBwQ0roddswa0xYap2qy&#10;rvDrMSd287Ofnr+XrybbiREH3zpS8DCPQCBVzrRUKzjsX+4XIHzQZHTnCBV8o4dVMbvJdWbchXY4&#10;lqEWHEI+0wqaEPpMSl81aLWfux6Jbx9usDqwHGppBn3hcNvJOIpSaXVL/KHRPW4arL7Ks1XwPG7T&#10;rX39OUSfb0f7bpKSjrhR6u52Wj+BCDiFfzP84TM6FMx0cmcyXnSsk2TJVgXx45JLsSPmFYgTD4s0&#10;Blnk8rpD8QsAAP//AwBQSwECLQAUAAYACAAAACEAtoM4kv4AAADhAQAAEwAAAAAAAAAAAAAAAAAA&#10;AAAAW0NvbnRlbnRfVHlwZXNdLnhtbFBLAQItABQABgAIAAAAIQA4/SH/1gAAAJQBAAALAAAAAAAA&#10;AAAAAAAAAC8BAABfcmVscy8ucmVsc1BLAQItABQABgAIAAAAIQCJTCho/wEAAEYEAAAOAAAAAAAA&#10;AAAAAAAAAC4CAABkcnMvZTJvRG9jLnhtbFBLAQItABQABgAIAAAAIQD9v+5h4AAAAAsBAAAPAAAA&#10;AAAAAAAAAAAAAFkEAABkcnMvZG93bnJldi54bWxQSwUGAAAAAAQABADzAAAAZgUAAAAA&#10;" strokecolor="red" strokeweight=".5pt">
                <v:stroke endarrow="block" joinstyle="miter"/>
              </v:shape>
            </w:pict>
          </mc:Fallback>
        </mc:AlternateContent>
      </w:r>
      <w:r w:rsidR="00877DB1" w:rsidRPr="0064653E">
        <w:rPr>
          <w:noProof/>
        </w:rPr>
        <w:drawing>
          <wp:inline distT="0" distB="0" distL="0" distR="0" wp14:anchorId="725A6804" wp14:editId="11555FA3">
            <wp:extent cx="1957157" cy="3456000"/>
            <wp:effectExtent l="0" t="0" r="5080" b="0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34" t="3191" r="1035" b="658"/>
                    <a:stretch/>
                  </pic:blipFill>
                  <pic:spPr bwMode="auto">
                    <a:xfrm>
                      <a:off x="0" y="0"/>
                      <a:ext cx="1957157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74F42C" w14:textId="77777777" w:rsidR="00877DB1" w:rsidRDefault="00877DB1" w:rsidP="00877DB1">
      <w:pPr>
        <w:rPr>
          <w:rStyle w:val="Ttulo2Carter"/>
          <w:rFonts w:ascii="Google Sans" w:hAnsi="Google Sans"/>
          <w:noProof/>
          <w:color w:val="auto"/>
          <w:sz w:val="22"/>
          <w:szCs w:val="22"/>
        </w:rPr>
      </w:pPr>
      <w:r w:rsidRPr="00D46039">
        <w:lastRenderedPageBreak/>
        <w:t>3º Passo – Preencha o campo com a sua palavra-passe</w:t>
      </w:r>
      <w:r w:rsidR="00C16609" w:rsidRPr="00D46039">
        <w:t xml:space="preserve">, </w:t>
      </w:r>
      <w:r w:rsidRPr="00D46039">
        <w:t>e carregue em “</w:t>
      </w:r>
      <w:r w:rsidR="00C16609" w:rsidRPr="00D46039">
        <w:t>Sim</w:t>
      </w:r>
      <w:r w:rsidRPr="00D46039">
        <w:t>”</w:t>
      </w:r>
      <w:r w:rsidR="00C16609" w:rsidRPr="00D46039">
        <w:t xml:space="preserve"> para eliminar a sua conta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  <w:r w:rsidRPr="00EC7940">
        <w:rPr>
          <w:noProof/>
        </w:rPr>
        <w:t xml:space="preserve"> </w:t>
      </w:r>
    </w:p>
    <w:p w14:paraId="31C811A1" w14:textId="24975B39" w:rsidR="00877DB1" w:rsidRDefault="0073227E" w:rsidP="00877DB1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D937006" wp14:editId="34585F16">
                <wp:simplePos x="0" y="0"/>
                <wp:positionH relativeFrom="column">
                  <wp:posOffset>1635024</wp:posOffset>
                </wp:positionH>
                <wp:positionV relativeFrom="paragraph">
                  <wp:posOffset>2527300</wp:posOffset>
                </wp:positionV>
                <wp:extent cx="305714" cy="405054"/>
                <wp:effectExtent l="38100" t="0" r="18415" b="52705"/>
                <wp:wrapNone/>
                <wp:docPr id="55" name="Conexão reta unidirecional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5714" cy="40505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2B90C6" id="Conexão reta unidirecional 55" o:spid="_x0000_s1026" type="#_x0000_t32" style="position:absolute;margin-left:128.75pt;margin-top:199pt;width:24.05pt;height:31.9pt;flip:x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tJK/wEAAEcEAAAOAAAAZHJzL2Uyb0RvYy54bWysU8uu0zAQ3SPxD5b3NOmlBVQ1vYteCgsE&#10;Vxf4ANcZJ5b80ti06ffwKfwYYycNTyGByMKK7Tln5pwZb28Ha9gJMGrvGr5c1JyBk77Vrmv4xw+H&#10;Jy84i0m4VhjvoOEXiPx29/jR9hw2cON7b1pARiQubs6h4X1KYVNVUfZgRVz4AI4ulUcrEm2xq1oU&#10;Z2K3prqp62fV2WMb0EuIkU7vxku+K/xKgUzvlIqQmGk41ZbKimU95rXabcWmQxF6LacyxD9UYYV2&#10;lHSmuhNJsE+of6GyWqKPXqWF9LbySmkJRQOpWdY/qXnfiwBFC5kTw2xT/H+08u3pHpluG75ec+aE&#10;pR7tqVPDl8+eIWQVTrcaQVKDhWEURZadQ9wQcu/ucdrFcI9Z/6DQMmV0eE3TUBwhjWwohl9mw2FI&#10;TNLh03r9fLniTNLVql7X61Vmr0aaTBcwplfgLcs/DY8Jhe76RBU6aq3HMYU4vYlpBF4BGWxcXqM3&#10;uj1oY8oGu+PeIDsJmofDoaZvyvhDWBLavHQtS5dAfiTUwnUGpshMW2UHRs3lL10MjCkfQJGdpG0s&#10;rQwyzCmFlODScmai6AxTVN4MrIttfwRO8RkKZcj/BjwjSmbv0gy22nn8XfY0XEtWY/zVgVF3tuDo&#10;20uZhmINTWvp4/Sy8nP4fl/g397/7isAAAD//wMAUEsDBBQABgAIAAAAIQDkDwRq4gAAAAsBAAAP&#10;AAAAZHJzL2Rvd25yZXYueG1sTI9BT4NAEIXvJv6HzZh4s0uLICJLo01NPBgTsYcet+wIKDtL2C1F&#10;f73jSY+T+fLe94r1bHsx4eg7RwqWiwgEUu1MR42C3dvjVQbCB01G945QwRd6WJfnZ4XOjTvRK05V&#10;aASHkM+1gjaEIZfS1y1a7RduQOLfuxutDnyOjTSjPnG47eUqilJpdUfc0OoBNy3Wn9XRKniYtunW&#10;Pn3voo/nvX0xcUV73Ch1eTHf34EIOIc/GH71WR1Kdjq4IxkvegWr5CZhVEF8m/EoJuIoSUEcFFyn&#10;ywxkWcj/G8ofAAAA//8DAFBLAQItABQABgAIAAAAIQC2gziS/gAAAOEBAAATAAAAAAAAAAAAAAAA&#10;AAAAAABbQ29udGVudF9UeXBlc10ueG1sUEsBAi0AFAAGAAgAAAAhADj9If/WAAAAlAEAAAsAAAAA&#10;AAAAAAAAAAAALwEAAF9yZWxzLy5yZWxzUEsBAi0AFAAGAAgAAAAhAOpO0kr/AQAARwQAAA4AAAAA&#10;AAAAAAAAAAAALgIAAGRycy9lMm9Eb2MueG1sUEsBAi0AFAAGAAgAAAAhAOQPBGriAAAACwEAAA8A&#10;AAAAAAAAAAAAAAAAWQQAAGRycy9kb3ducmV2LnhtbFBLBQYAAAAABAAEAPMAAABoBQAAAAA=&#10;" strokecolor="red" strokeweight=".5pt">
                <v:stroke endarrow="block" joinstyle="miter"/>
              </v:shape>
            </w:pict>
          </mc:Fallback>
        </mc:AlternateContent>
      </w:r>
      <w:r w:rsidR="00C16609">
        <w:rPr>
          <w:noProof/>
        </w:rPr>
        <w:drawing>
          <wp:inline distT="0" distB="0" distL="0" distR="0" wp14:anchorId="13429F33" wp14:editId="7DE216BB">
            <wp:extent cx="1995774" cy="3528000"/>
            <wp:effectExtent l="0" t="0" r="5080" b="0"/>
            <wp:docPr id="42" name="Image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95774" cy="352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91891" w14:textId="77777777" w:rsidR="003348C5" w:rsidRDefault="003348C5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rStyle w:val="Ttulo2Carter"/>
          <w:rFonts w:ascii="Google Sans" w:hAnsi="Google Sans"/>
          <w:color w:val="auto"/>
          <w:sz w:val="22"/>
          <w:szCs w:val="22"/>
        </w:rPr>
        <w:br w:type="page"/>
      </w:r>
    </w:p>
    <w:p w14:paraId="6C104CAA" w14:textId="77777777" w:rsidR="003348C5" w:rsidRDefault="00050597" w:rsidP="003348C5">
      <w:pPr>
        <w:pStyle w:val="Ttulo1"/>
        <w:numPr>
          <w:ilvl w:val="0"/>
          <w:numId w:val="1"/>
        </w:numPr>
        <w:rPr>
          <w:rFonts w:ascii="Google Sans Medium" w:hAnsi="Google Sans Medium"/>
          <w:color w:val="auto"/>
          <w:sz w:val="36"/>
          <w:szCs w:val="36"/>
        </w:rPr>
      </w:pPr>
      <w:bookmarkStart w:id="10" w:name="_Toc43676212"/>
      <w:r>
        <w:rPr>
          <w:rFonts w:ascii="Google Sans Medium" w:hAnsi="Google Sans Medium"/>
          <w:color w:val="auto"/>
          <w:sz w:val="36"/>
          <w:szCs w:val="36"/>
        </w:rPr>
        <w:lastRenderedPageBreak/>
        <w:t>Terminar</w:t>
      </w:r>
      <w:r w:rsidR="003348C5">
        <w:rPr>
          <w:rFonts w:ascii="Google Sans Medium" w:hAnsi="Google Sans Medium"/>
          <w:color w:val="auto"/>
          <w:sz w:val="36"/>
          <w:szCs w:val="36"/>
        </w:rPr>
        <w:t xml:space="preserve"> sessão</w:t>
      </w:r>
      <w:bookmarkEnd w:id="10"/>
    </w:p>
    <w:p w14:paraId="4859F55E" w14:textId="77777777" w:rsidR="003348C5" w:rsidRDefault="003348C5" w:rsidP="003348C5"/>
    <w:p w14:paraId="3E26E84C" w14:textId="77777777" w:rsidR="003348C5" w:rsidRDefault="003348C5" w:rsidP="003348C5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D46039">
        <w:t>1º Passo – Na página de perfil da aplicação, carregue em “Opções”, presente no topo direito do ecrã para abrir o menu de opções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75AA7A95" w14:textId="3D449C65" w:rsidR="003348C5" w:rsidRDefault="0073227E" w:rsidP="003348C5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C309A86" wp14:editId="2431585D">
                <wp:simplePos x="0" y="0"/>
                <wp:positionH relativeFrom="column">
                  <wp:posOffset>1575283</wp:posOffset>
                </wp:positionH>
                <wp:positionV relativeFrom="paragraph">
                  <wp:posOffset>233323</wp:posOffset>
                </wp:positionV>
                <wp:extent cx="145465" cy="364236"/>
                <wp:effectExtent l="0" t="38100" r="64135" b="17145"/>
                <wp:wrapNone/>
                <wp:docPr id="57" name="Conexão reta unidirecional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5465" cy="36423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3C6C08" id="Conexão reta unidirecional 57" o:spid="_x0000_s1026" type="#_x0000_t32" style="position:absolute;margin-left:124.05pt;margin-top:18.35pt;width:11.45pt;height:28.7pt;flip:y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nCp/QEAAEcEAAAOAAAAZHJzL2Uyb0RvYy54bWysU8uu0zAQ3SPxD5b3NGlvW1DV9C56KRsE&#10;FRfYu844seTY1ti06ffwKfwYYycNTwmByMKK7Tln5pwZb+/7zrAzYNDOVnw+KzkDK12tbVPxD+8P&#10;z15wFqKwtTDOQsWvEPj97umT7cVvYOFaZ2pARiQ2bC6+4m2MflMUQbbQiTBzHixdKoediLTFpqhR&#10;XIi9M8WiLNfFxWHt0UkIgU4fhku+y/xKgYxvlQoQmak41Rbzink9pbXYbcWmQeFbLccyxD9U0Qlt&#10;KelE9SCiYJ9Q/0LVaYkuOBVn0nWFU0pLyBpIzbz8Sc1jKzxkLWRO8JNN4f/RyjfnIzJdV3z1nDMr&#10;OurRnjrVf/nsGEJSYXWtESQ1WBhGUWTZxYcNIff2iOMu+CMm/b3Cjimj/UeahuwIaWR9Nvw6GQ59&#10;ZJIO58vVcr3iTNLV3Xq5uFsn9mKgSXQeQ3wFrmPpp+IhotBNG6lCS611OKQQ59chDsAbIIGNTWtw&#10;RtcHbUzeYHPaG2RnQfNwOJT0jRl/CItCm5e2ZvHqyY+IWtjGwBiZaIvkwKA5/8WrgSHlO1BkZ9KW&#10;1edBhimlkBJsnE9MFJ1gisqbgOWfgWN8gkIe8r8BT4ic2dk4gTttHf4ue+xvJash/ubAoDtZcHL1&#10;NU9DtoamNfdxfFnpOXy/z/Bv73/3FQAA//8DAFBLAwQUAAYACAAAACEAQU9qPeEAAAAJAQAADwAA&#10;AGRycy9kb3ducmV2LnhtbEyPQU+DQBCF7yb+h82YeLMLtKEVGRptauLBmIg99Lhlp0BlZwm7peiv&#10;dz3pcTJf3vtevp5MJ0YaXGsZIZ5FIIgrq1uuEXYfz3crEM4r1qqzTAhf5GBdXF/lKtP2wu80lr4W&#10;IYRdphAa7/tMSlc1ZJSb2Z44/I52MMqHc6ilHtQlhJtOJlGUSqNaDg2N6mnTUPVZng3C07hNt+bl&#10;exedXvfmTc9L3tMG8fZmenwA4WnyfzD86gd1KILTwZ5ZO9EhJItVHFCEeboEEYBkGYdxB4T7RQyy&#10;yOX/BcUPAAAA//8DAFBLAQItABQABgAIAAAAIQC2gziS/gAAAOEBAAATAAAAAAAAAAAAAAAAAAAA&#10;AABbQ29udGVudF9UeXBlc10ueG1sUEsBAi0AFAAGAAgAAAAhADj9If/WAAAAlAEAAAsAAAAAAAAA&#10;AAAAAAAALwEAAF9yZWxzLy5yZWxzUEsBAi0AFAAGAAgAAAAhAJiecKn9AQAARwQAAA4AAAAAAAAA&#10;AAAAAAAALgIAAGRycy9lMm9Eb2MueG1sUEsBAi0AFAAGAAgAAAAhAEFPaj3hAAAACQEAAA8AAAAA&#10;AAAAAAAAAAAAVwQAAGRycy9kb3ducmV2LnhtbFBLBQYAAAAABAAEAPMAAABlBQAAAAA=&#10;" strokecolor="red" strokeweight=".5pt">
                <v:stroke endarrow="block" joinstyle="miter"/>
              </v:shape>
            </w:pict>
          </mc:Fallback>
        </mc:AlternateContent>
      </w:r>
      <w:r w:rsidR="003348C5">
        <w:rPr>
          <w:noProof/>
        </w:rPr>
        <w:drawing>
          <wp:inline distT="0" distB="0" distL="0" distR="0" wp14:anchorId="658EEE68" wp14:editId="375CE9F8">
            <wp:extent cx="1958299" cy="3456000"/>
            <wp:effectExtent l="0" t="0" r="4445" b="0"/>
            <wp:docPr id="43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4" t="2900" r="865" b="759"/>
                    <a:stretch/>
                  </pic:blipFill>
                  <pic:spPr bwMode="auto">
                    <a:xfrm>
                      <a:off x="0" y="0"/>
                      <a:ext cx="1958299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2D9134" w14:textId="77777777" w:rsidR="003348C5" w:rsidRDefault="003348C5" w:rsidP="003348C5"/>
    <w:p w14:paraId="77284118" w14:textId="77777777" w:rsidR="003348C5" w:rsidRDefault="003348C5" w:rsidP="003348C5">
      <w:pPr>
        <w:rPr>
          <w:rStyle w:val="Ttulo2Carter"/>
          <w:rFonts w:ascii="Google Sans" w:hAnsi="Google Sans"/>
          <w:noProof/>
          <w:color w:val="auto"/>
          <w:sz w:val="22"/>
          <w:szCs w:val="22"/>
        </w:rPr>
      </w:pPr>
      <w:r w:rsidRPr="00D46039">
        <w:t xml:space="preserve">2º Passo – Carregue na </w:t>
      </w:r>
      <w:r w:rsidR="005B248E" w:rsidRPr="00D46039">
        <w:t>quinta</w:t>
      </w:r>
      <w:r w:rsidRPr="00D46039">
        <w:t xml:space="preserve"> opção, em “</w:t>
      </w:r>
      <w:r w:rsidR="005B248E" w:rsidRPr="00D46039">
        <w:t>Terminar</w:t>
      </w:r>
      <w:r w:rsidRPr="00D46039">
        <w:t xml:space="preserve"> </w:t>
      </w:r>
      <w:r w:rsidR="005B248E" w:rsidRPr="00D46039">
        <w:t>sessão</w:t>
      </w:r>
      <w:r w:rsidRPr="00D46039">
        <w:t>”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5E562150" w14:textId="1417AB39" w:rsidR="003348C5" w:rsidRDefault="0073227E" w:rsidP="003348C5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B106F77" wp14:editId="0031A1EE">
                <wp:simplePos x="0" y="0"/>
                <wp:positionH relativeFrom="column">
                  <wp:posOffset>974826</wp:posOffset>
                </wp:positionH>
                <wp:positionV relativeFrom="paragraph">
                  <wp:posOffset>2020265</wp:posOffset>
                </wp:positionV>
                <wp:extent cx="503885" cy="45719"/>
                <wp:effectExtent l="38100" t="38100" r="10795" b="88265"/>
                <wp:wrapNone/>
                <wp:docPr id="59" name="Conexão reta unidirecional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3885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843FE7" id="Conexão reta unidirecional 59" o:spid="_x0000_s1026" type="#_x0000_t32" style="position:absolute;margin-left:76.75pt;margin-top:159.1pt;width:39.7pt;height:3.6pt;flip:x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5VWRAAIAAEYEAAAOAAAAZHJzL2Uyb0RvYy54bWysU8uu0zAQ3SPxD5b3NOmFQm/V9C56KSwQ&#10;VMD9ANcZJ5b80ti06ffwKfwYY6cNTyGByMLK2HPOzDker+8Ga9gRMGrvGj6f1ZyBk77Vrmv4w8fd&#10;kyVnMQnXCuMdNPwMkd9tHj9an8IKbnzvTQvIiMTF1Sk0vE8prKoqyh6siDMfwNGh8mhFohC7qkVx&#10;InZrqpu6fl6dPLYBvYQYafd+POSbwq8UyPROqQiJmYZTb6msWNZDXqvNWqw6FKHX8tKG+IcurNCO&#10;ik5U9yIJ9gn1L1RWS/TRqzST3lZeKS2haCA18/onNR96EaBoIXNimGyK/49Wvj3ukem24Ytbzpyw&#10;dEdbuqnhy2fPELIKp1uNIOmChWGURZadQlwRcuv2eIli2GPWPyi0TBkdXtM0FEdIIxuK4efJcBgS&#10;k7S5qJ8ulwvOJB09W7yYF/JqZMlsAWN6Bd6y/NPwmFDork/UoKOb9ThWEMc3MVEfBLwCMti4vEZv&#10;dLvTxpQAu8PWIDsKGofdrqYvyyHgD2lJaPPStSydA9mRUAvXGbhkZtoqGzBKLn/pbGAs+R4UuUnS&#10;xtbKHMNUUkgJLs0nJsrOMEXtTcC6uPZH4CU/Q6HM+N+AJ0Sp7F2awFY7j7+rnoZry2rMvzow6s4W&#10;HHx7LsNQrKFhLa5eHlZ+Dd/HBf7t+W++AgAA//8DAFBLAwQUAAYACAAAACEAuzLA9eEAAAALAQAA&#10;DwAAAGRycy9kb3ducmV2LnhtbEyPwU7DMAyG70i8Q2QkbixdS6fRNZ1gGhIHNImyw45Z47WFxqma&#10;rCs8PeYEx9/+9Ptzvp5sJ0YcfOtIwXwWgUCqnGmpVrB/f75bgvBBk9GdI1TwhR7WxfVVrjPjLvSG&#10;YxlqwSXkM62gCaHPpPRVg1b7meuReHdyg9WB41BLM+gLl9tOxlG0kFa3xBca3eOmweqzPFsFT+N2&#10;sbUv3/vo4/VgdyYp6YAbpW5vpscViIBT+IPhV5/VoWCnozuT8aLjnCYpowqS+TIGwUScxA8gjjyJ&#10;03uQRS7//1D8AAAA//8DAFBLAQItABQABgAIAAAAIQC2gziS/gAAAOEBAAATAAAAAAAAAAAAAAAA&#10;AAAAAABbQ29udGVudF9UeXBlc10ueG1sUEsBAi0AFAAGAAgAAAAhADj9If/WAAAAlAEAAAsAAAAA&#10;AAAAAAAAAAAALwEAAF9yZWxzLy5yZWxzUEsBAi0AFAAGAAgAAAAhAFjlVZEAAgAARgQAAA4AAAAA&#10;AAAAAAAAAAAALgIAAGRycy9lMm9Eb2MueG1sUEsBAi0AFAAGAAgAAAAhALsywPXhAAAACwEAAA8A&#10;AAAAAAAAAAAAAAAAWgQAAGRycy9kb3ducmV2LnhtbFBLBQYAAAAABAAEAPMAAABoBQAAAAA=&#10;" strokecolor="red" strokeweight=".5pt">
                <v:stroke endarrow="block" joinstyle="miter"/>
              </v:shape>
            </w:pict>
          </mc:Fallback>
        </mc:AlternateContent>
      </w:r>
      <w:r w:rsidR="003348C5" w:rsidRPr="0064653E">
        <w:rPr>
          <w:noProof/>
        </w:rPr>
        <w:drawing>
          <wp:inline distT="0" distB="0" distL="0" distR="0" wp14:anchorId="02888EF0" wp14:editId="4BE0375F">
            <wp:extent cx="1957157" cy="3456000"/>
            <wp:effectExtent l="0" t="0" r="5080" b="0"/>
            <wp:docPr id="44" name="Imagem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34" t="3191" r="1035" b="658"/>
                    <a:stretch/>
                  </pic:blipFill>
                  <pic:spPr bwMode="auto">
                    <a:xfrm>
                      <a:off x="0" y="0"/>
                      <a:ext cx="1957157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48F3F9" w14:textId="77777777" w:rsidR="003348C5" w:rsidRDefault="003348C5" w:rsidP="003348C5">
      <w:pPr>
        <w:rPr>
          <w:rStyle w:val="Ttulo2Carter"/>
          <w:rFonts w:ascii="Google Sans" w:hAnsi="Google Sans"/>
          <w:noProof/>
          <w:color w:val="auto"/>
          <w:sz w:val="22"/>
          <w:szCs w:val="22"/>
        </w:rPr>
      </w:pPr>
      <w:r w:rsidRPr="00D46039">
        <w:lastRenderedPageBreak/>
        <w:t xml:space="preserve">3º Passo – </w:t>
      </w:r>
      <w:r w:rsidR="009F24B2" w:rsidRPr="00D46039">
        <w:t>Para terminar sessão, carregue em “Sim”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  <w:r w:rsidRPr="00EC7940">
        <w:rPr>
          <w:noProof/>
        </w:rPr>
        <w:t xml:space="preserve"> </w:t>
      </w:r>
    </w:p>
    <w:p w14:paraId="6EC45F3C" w14:textId="0B1DCB35" w:rsidR="003348C5" w:rsidRDefault="0073227E" w:rsidP="003348C5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1095606" wp14:editId="1898BDD2">
                <wp:simplePos x="0" y="0"/>
                <wp:positionH relativeFrom="column">
                  <wp:posOffset>1567967</wp:posOffset>
                </wp:positionH>
                <wp:positionV relativeFrom="paragraph">
                  <wp:posOffset>2752903</wp:posOffset>
                </wp:positionV>
                <wp:extent cx="277470" cy="256032"/>
                <wp:effectExtent l="38100" t="0" r="27940" b="48895"/>
                <wp:wrapNone/>
                <wp:docPr id="60" name="Conexão reta unidirecional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7470" cy="25603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966FE" id="Conexão reta unidirecional 60" o:spid="_x0000_s1026" type="#_x0000_t32" style="position:absolute;margin-left:123.45pt;margin-top:216.75pt;width:21.85pt;height:20.15pt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XaN/gEAAEcEAAAOAAAAZHJzL2Uyb0RvYy54bWysU03O0zAQ3SNxB8t7mrRAi6qm36IfhQWC&#10;6gMO4DrjxJJjW2PTpOfhKFyMsZOGXyGByMKK7Xlv5r0Z7+6GzrALYNDOVny5KDkDK12tbVPxjx+O&#10;T15wFqKwtTDOQsWvEPjd/vGjXe+3sHKtMzUgIxIbtr2veBuj3xZFkC10IiycB0uXymEnIm2xKWoU&#10;PbF3pliV5broHdYenYQQ6PR+vOT7zK8UyPhOqQCRmYpTbTGvmNdzWov9TmwbFL7VcipD/EMVndCW&#10;ks5U9yIK9gn1L1SdluiCU3EhXVc4pbSErIHULMuf1LxvhYeshcwJfrYp/D9a+fZyQqbriq/JHis6&#10;6tGBOjV8+ewYQlJhda0RJDVYGEZRZFnvw5aQB3vCaRf8CZP+QWHHlNH+NU1DdoQ0siEbfp0NhyEy&#10;SYerzebZhvJKulo9X5dPV4m9GGkSnccQX4HrWPqpeIgodNNGqtBSax2OKcTlTYgj8AZIYGPTGpzR&#10;9VEbkzfYnA8G2UXQPByPJX1Txh/CotDmpa1ZvHryI6IWtjEwRSbaIjkwas5/8WpgTPkAiuwkbWNp&#10;eZBhTimkBBuXMxNFJ5ii8mZgmW37I3CKT1DIQ/434BmRMzsbZ3CnrcPfZY/DrWQ1xt8cGHUnC86u&#10;vuZpyNbQtOY+Ti8rPYfv9xn+7f3vvwIAAP//AwBQSwMEFAAGAAgAAAAhAKoDZ1PiAAAACwEAAA8A&#10;AABkcnMvZG93bnJldi54bWxMj8FOwzAMhu9IvENkJG4spR3dVppOMA2JA0Ja2WHHrDFtoXGqJusK&#10;T485wdH2p9/fn68n24kRB986UnA7i0AgVc60VCvYvz3dLEH4oMnozhEq+EIP6+LyIteZcWfa4ViG&#10;WnAI+UwraELoMyl91aDVfuZ6JL69u8HqwONQSzPoM4fbTsZRlEqrW+IPje5x02D1WZ6sgsdxm27t&#10;8/c++ng52FeTlHTAjVLXV9PDPYiAU/iD4Vef1aFgp6M7kfGiUxDP0xWjCuZJcgeCiXgVpSCOvFkk&#10;S5BFLv93KH4AAAD//wMAUEsBAi0AFAAGAAgAAAAhALaDOJL+AAAA4QEAABMAAAAAAAAAAAAAAAAA&#10;AAAAAFtDb250ZW50X1R5cGVzXS54bWxQSwECLQAUAAYACAAAACEAOP0h/9YAAACUAQAACwAAAAAA&#10;AAAAAAAAAAAvAQAAX3JlbHMvLnJlbHNQSwECLQAUAAYACAAAACEALfF2jf4BAABHBAAADgAAAAAA&#10;AAAAAAAAAAAuAgAAZHJzL2Uyb0RvYy54bWxQSwECLQAUAAYACAAAACEAqgNnU+IAAAALAQAADwAA&#10;AAAAAAAAAAAAAABYBAAAZHJzL2Rvd25yZXYueG1sUEsFBgAAAAAEAAQA8wAAAGcFAAAAAA==&#10;" strokecolor="red" strokeweight=".5pt">
                <v:stroke endarrow="block" joinstyle="miter"/>
              </v:shape>
            </w:pict>
          </mc:Fallback>
        </mc:AlternateContent>
      </w:r>
      <w:r w:rsidR="00AF422F">
        <w:rPr>
          <w:noProof/>
        </w:rPr>
        <w:drawing>
          <wp:inline distT="0" distB="0" distL="0" distR="0" wp14:anchorId="73B91B77" wp14:editId="1F5FA0EA">
            <wp:extent cx="1984229" cy="3528000"/>
            <wp:effectExtent l="0" t="0" r="0" b="0"/>
            <wp:docPr id="47" name="Imagem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-1" r="679"/>
                    <a:stretch/>
                  </pic:blipFill>
                  <pic:spPr bwMode="auto">
                    <a:xfrm>
                      <a:off x="0" y="0"/>
                      <a:ext cx="1984229" cy="352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868172" w14:textId="77777777" w:rsidR="006A237E" w:rsidRDefault="006A237E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rStyle w:val="Ttulo2Carter"/>
          <w:rFonts w:ascii="Google Sans" w:hAnsi="Google Sans"/>
          <w:color w:val="auto"/>
          <w:sz w:val="22"/>
          <w:szCs w:val="22"/>
        </w:rPr>
        <w:br w:type="page"/>
      </w:r>
    </w:p>
    <w:p w14:paraId="0920EDF9" w14:textId="77777777" w:rsidR="006F117D" w:rsidRDefault="006A237E" w:rsidP="00992257">
      <w:pPr>
        <w:pStyle w:val="Ttulo1"/>
        <w:numPr>
          <w:ilvl w:val="0"/>
          <w:numId w:val="1"/>
        </w:numPr>
        <w:rPr>
          <w:rFonts w:ascii="Google Sans" w:hAnsi="Google Sans"/>
          <w:color w:val="auto"/>
          <w:sz w:val="36"/>
          <w:szCs w:val="36"/>
        </w:rPr>
      </w:pPr>
      <w:bookmarkStart w:id="11" w:name="_Toc43676213"/>
      <w:r w:rsidRPr="00992257">
        <w:rPr>
          <w:rFonts w:ascii="Google Sans" w:hAnsi="Google Sans"/>
          <w:color w:val="auto"/>
          <w:sz w:val="36"/>
          <w:szCs w:val="36"/>
        </w:rPr>
        <w:lastRenderedPageBreak/>
        <w:t>Acerca da Aplicação</w:t>
      </w:r>
      <w:bookmarkEnd w:id="11"/>
    </w:p>
    <w:p w14:paraId="4F56312A" w14:textId="77777777" w:rsidR="006C007A" w:rsidRPr="006C007A" w:rsidRDefault="006C007A" w:rsidP="006C007A"/>
    <w:p w14:paraId="38A8EB94" w14:textId="77777777" w:rsidR="006F117D" w:rsidRDefault="006F117D" w:rsidP="006F117D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D46039">
        <w:t>1º Passo – Na página de perfil da aplicação, carregue em “Opções”, presente no topo direito do ecrã para abrir o menu de opções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43626601" w14:textId="36B6DDFB" w:rsidR="006F117D" w:rsidRDefault="0073227E" w:rsidP="006F117D"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06EC4F8" wp14:editId="39FCB440">
                <wp:simplePos x="0" y="0"/>
                <wp:positionH relativeFrom="column">
                  <wp:posOffset>1553666</wp:posOffset>
                </wp:positionH>
                <wp:positionV relativeFrom="paragraph">
                  <wp:posOffset>225121</wp:posOffset>
                </wp:positionV>
                <wp:extent cx="211811" cy="389230"/>
                <wp:effectExtent l="0" t="38100" r="55245" b="30480"/>
                <wp:wrapNone/>
                <wp:docPr id="63" name="Conexão reta unidirecional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1811" cy="38923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0C0C6E" id="Conexão reta unidirecional 63" o:spid="_x0000_s1026" type="#_x0000_t32" style="position:absolute;margin-left:122.35pt;margin-top:17.75pt;width:16.7pt;height:30.65pt;flip:y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AjT/wEAAEcEAAAOAAAAZHJzL2Uyb0RvYy54bWysU8uu0zAQ3SPxD5b3NEkrXZWq6V30UjYI&#10;rnjtXWecWPJLY9Om38On8GOMnTY8hQQiCyu255yZc2a8vR+tYSfAqL1rebOoOQMnfadd3/IP7w/P&#10;1pzFJFwnjHfQ8gtEfr97+mR7DhtY+sGbDpARiYubc2j5kFLYVFWUA1gRFz6Ao0vl0YpEW+yrDsWZ&#10;2K2plnV9V509dgG9hBjp9GG65LvCrxTI9EapCImZllNtqaxY1mNeq91WbHoUYdDyWob4hyqs0I6S&#10;zlQPIgn2CfUvVFZL9NGrtJDeVl4pLaFoIDVN/ZOad4MIULSQOTHMNsX/Rytfnx6R6a7ldyvOnLDU&#10;oz11avzy2TOErMLpTiNIarAwjKLIsnOIG0Lu3SNedzE8YtY/KrRMGR0+0jQUR0gjG4vhl9lwGBOT&#10;dLhsmnXTcCbparV+vlyVhlQTTaYLGNNL8Jbln5bHhEL3Q6IKHbXW45RCnF7FRIUQ8AbIYOPyGr3R&#10;3UEbUzbYH/cG2UnQPBwONX1ZDwF/CEtCmxeuY+kSyI+EWrjewDUy01bZgUlz+UsXA1PKt6DITtI2&#10;lVYGGeaUQkpwqZmZKDrDFJU3A+ti2x+B1/gMhTLkfwOeESWzd2kGW+08/i57Gm8lqyn+5sCkO1tw&#10;9N2lTEOxhqa1uHp9Wfk5fL8v8G/vf/cVAAD//wMAUEsDBBQABgAIAAAAIQC3UV3j4QAAAAkBAAAP&#10;AAAAZHJzL2Rvd25yZXYueG1sTI9BT4NAEIXvJv6HzZh4s0tpSxEZGm1q4sGYiD30uGVHQNlZwm4p&#10;+utdT3qcvC/vfZNvJtOJkQbXWkaYzyIQxJXVLdcI+7fHmxSE84q16iwTwhc52BSXF7nKtD3zK42l&#10;r0UoYZcphMb7PpPSVQ0Z5Wa2Jw7Zux2M8uEcaqkHdQ7lppNxFCXSqJbDQqN62jZUfZYng/Aw7pKd&#10;efreRx/PB/OiFyUfaIt4fTXd34HwNPk/GH71gzoUweloT6yd6BDi5XIdUITFagUiAPE6nYM4Itwm&#10;Kcgil/8/KH4AAAD//wMAUEsBAi0AFAAGAAgAAAAhALaDOJL+AAAA4QEAABMAAAAAAAAAAAAAAAAA&#10;AAAAAFtDb250ZW50X1R5cGVzXS54bWxQSwECLQAUAAYACAAAACEAOP0h/9YAAACUAQAACwAAAAAA&#10;AAAAAAAAAAAvAQAAX3JlbHMvLnJlbHNQSwECLQAUAAYACAAAACEAM4QI0/8BAABHBAAADgAAAAAA&#10;AAAAAAAAAAAuAgAAZHJzL2Uyb0RvYy54bWxQSwECLQAUAAYACAAAACEAt1Fd4+EAAAAJAQAADwAA&#10;AAAAAAAAAAAAAABZBAAAZHJzL2Rvd25yZXYueG1sUEsFBgAAAAAEAAQA8wAAAGcFAAAAAA==&#10;" strokecolor="red" strokeweight=".5pt">
                <v:stroke endarrow="block" joinstyle="miter"/>
              </v:shape>
            </w:pict>
          </mc:Fallback>
        </mc:AlternateContent>
      </w:r>
      <w:r w:rsidR="006F117D">
        <w:rPr>
          <w:noProof/>
        </w:rPr>
        <w:drawing>
          <wp:inline distT="0" distB="0" distL="0" distR="0" wp14:anchorId="32ACEE13" wp14:editId="2F362A2B">
            <wp:extent cx="1958299" cy="3456000"/>
            <wp:effectExtent l="0" t="0" r="4445" b="0"/>
            <wp:docPr id="48" name="Imagem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4" t="2900" r="865" b="759"/>
                    <a:stretch/>
                  </pic:blipFill>
                  <pic:spPr bwMode="auto">
                    <a:xfrm>
                      <a:off x="0" y="0"/>
                      <a:ext cx="1958299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F01B04" w14:textId="77777777" w:rsidR="006F117D" w:rsidRDefault="006F117D" w:rsidP="006F117D"/>
    <w:p w14:paraId="06493C74" w14:textId="77777777" w:rsidR="006F117D" w:rsidRDefault="006F117D" w:rsidP="006F117D">
      <w:pPr>
        <w:rPr>
          <w:rStyle w:val="Ttulo2Carter"/>
          <w:rFonts w:ascii="Google Sans" w:hAnsi="Google Sans"/>
          <w:noProof/>
          <w:color w:val="auto"/>
          <w:sz w:val="22"/>
          <w:szCs w:val="22"/>
        </w:rPr>
      </w:pPr>
      <w:r w:rsidRPr="00D46039">
        <w:t xml:space="preserve">2º Passo – Carregue na </w:t>
      </w:r>
      <w:r w:rsidR="0018333F" w:rsidRPr="00D46039">
        <w:t>sexta e última</w:t>
      </w:r>
      <w:r w:rsidRPr="00D46039">
        <w:t xml:space="preserve"> opção, em “</w:t>
      </w:r>
      <w:r w:rsidR="002E2890" w:rsidRPr="00D46039">
        <w:t>Acerca</w:t>
      </w:r>
      <w:r w:rsidR="00DF5FC5" w:rsidRPr="00D46039">
        <w:t xml:space="preserve"> da aplicação</w:t>
      </w:r>
      <w:r w:rsidRPr="00D46039">
        <w:t>”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42A0D301" w14:textId="2E9BD16B" w:rsidR="006F117D" w:rsidRDefault="0073227E" w:rsidP="006F117D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2ABDCB5E" wp14:editId="38A72CB8">
                <wp:simplePos x="0" y="0"/>
                <wp:positionH relativeFrom="column">
                  <wp:posOffset>1069924</wp:posOffset>
                </wp:positionH>
                <wp:positionV relativeFrom="paragraph">
                  <wp:posOffset>2262302</wp:posOffset>
                </wp:positionV>
                <wp:extent cx="503885" cy="45719"/>
                <wp:effectExtent l="38100" t="38100" r="10795" b="88265"/>
                <wp:wrapNone/>
                <wp:docPr id="64" name="Conexão reta unidirecional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3885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8A45BB" id="Conexão reta unidirecional 64" o:spid="_x0000_s1026" type="#_x0000_t32" style="position:absolute;margin-left:84.25pt;margin-top:178.15pt;width:39.7pt;height:3.6pt;flip:x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tLV/wEAAEYEAAAOAAAAZHJzL2Uyb0RvYy54bWysU8uu0zAQ3SPxD5b3NOnl9lKipnfRS2GB&#10;oOLxAa4zTiw5tjU2bfo9fAo/xthJw1NIILKwYnvOmTlnxpv7oTfsBBi0szVfLkrOwErXaNvW/OOH&#10;/ZM1ZyEK2wjjLNT8AoHfbx8/2px9BTeuc6YBZERiQ3X2Ne9i9FVRBNlBL8LCebB0qRz2ItIW26JB&#10;cSb23hQ3ZXlXnB02Hp2EEOj0Ybzk28yvFMj4VqkAkZmaU20xr5jXY1qL7UZULQrfaTmVIf6hil5o&#10;S0lnqgcRBfuE+heqXkt0wam4kK4vnFJaQtZAapblT2red8JD1kLmBD/bFP4frXxzOiDTTc3vbjmz&#10;oqce7ahTw5fPjiEkFVY3GkFSg4VhFEWWnX2oCLmzB5x2wR8w6R8U9kwZ7V/RNGRHSCMbsuGX2XAY&#10;IpN0uCqfrtcrziRd3a6eLZ8n8mJkSWweQ3wJrmfpp+YhotBtF6lAS511OGYQp9chjsArIIGNTWtw&#10;Rjd7bUzeYHvcGWQnQeOw35f0TRl/CItCmxe2YfHiyY6IWtjWwBSZaItkwCg5/8WLgTHlO1DkJkkb&#10;S8tzDHNKISXYuJyZKDrBFJU3A8vs2h+BU3yCQp7xvwHPiJzZ2TiDe20d/i57HK4lqzH+6sCoO1lw&#10;dM0lD0O2hoY193F6WOk1fL/P8G/Pf/sVAAD//wMAUEsDBBQABgAIAAAAIQCDg9R44QAAAAsBAAAP&#10;AAAAZHJzL2Rvd25yZXYueG1sTI/BTsMwDIbvSLxDZCRuLGWl3ShNJ5iGxGFCotthx6wxbaFxqibr&#10;Ck+POcHxtz/9/pyvJtuJEQffOlJwO4tAIFXOtFQr2O+eb5YgfNBkdOcIFXyhh1VxeZHrzLgzveFY&#10;hlpwCflMK2hC6DMpfdWg1X7meiTevbvB6sBxqKUZ9JnLbSfnUZRKq1viC43ucd1g9VmerIKncZNu&#10;7Mv3PvrYHuyriUs64Fqp66vp8QFEwCn8wfCrz+pQsNPRnch40XFOlwmjCuIkjUEwMb9b3IM48iSN&#10;E5BFLv//UPwAAAD//wMAUEsBAi0AFAAGAAgAAAAhALaDOJL+AAAA4QEAABMAAAAAAAAAAAAAAAAA&#10;AAAAAFtDb250ZW50X1R5cGVzXS54bWxQSwECLQAUAAYACAAAACEAOP0h/9YAAACUAQAACwAAAAAA&#10;AAAAAAAAAAAvAQAAX3JlbHMvLnJlbHNQSwECLQAUAAYACAAAACEAUW7S1f8BAABGBAAADgAAAAAA&#10;AAAAAAAAAAAuAgAAZHJzL2Uyb0RvYy54bWxQSwECLQAUAAYACAAAACEAg4PUeOEAAAALAQAADwAA&#10;AAAAAAAAAAAAAABZBAAAZHJzL2Rvd25yZXYueG1sUEsFBgAAAAAEAAQA8wAAAGcFAAAAAA==&#10;" strokecolor="red" strokeweight=".5pt">
                <v:stroke endarrow="block" joinstyle="miter"/>
              </v:shape>
            </w:pict>
          </mc:Fallback>
        </mc:AlternateContent>
      </w:r>
      <w:r w:rsidR="006F117D" w:rsidRPr="0064653E">
        <w:rPr>
          <w:noProof/>
        </w:rPr>
        <w:drawing>
          <wp:inline distT="0" distB="0" distL="0" distR="0" wp14:anchorId="4BFC703D" wp14:editId="2E6AABFA">
            <wp:extent cx="1957157" cy="3456000"/>
            <wp:effectExtent l="0" t="0" r="5080" b="0"/>
            <wp:docPr id="49" name="Imagem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34" t="3191" r="1035" b="658"/>
                    <a:stretch/>
                  </pic:blipFill>
                  <pic:spPr bwMode="auto">
                    <a:xfrm>
                      <a:off x="0" y="0"/>
                      <a:ext cx="1957157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CBB54A" w14:textId="77777777" w:rsidR="006F117D" w:rsidRDefault="006F117D" w:rsidP="006F117D">
      <w:pPr>
        <w:rPr>
          <w:rStyle w:val="Ttulo2Carter"/>
          <w:rFonts w:ascii="Google Sans" w:hAnsi="Google Sans"/>
          <w:noProof/>
          <w:color w:val="auto"/>
          <w:sz w:val="22"/>
          <w:szCs w:val="22"/>
        </w:rPr>
      </w:pPr>
      <w:r w:rsidRPr="00D46039">
        <w:lastRenderedPageBreak/>
        <w:t xml:space="preserve">3º Passo – </w:t>
      </w:r>
      <w:r w:rsidR="00574DFA" w:rsidRPr="00D46039">
        <w:t>Aqui pode consultar dados acerca da aplicação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  <w:r w:rsidRPr="00EC7940">
        <w:rPr>
          <w:noProof/>
        </w:rPr>
        <w:t xml:space="preserve"> </w:t>
      </w:r>
    </w:p>
    <w:p w14:paraId="57F6AF40" w14:textId="77777777" w:rsidR="006F117D" w:rsidRDefault="00170135" w:rsidP="006F117D">
      <w:pPr>
        <w:rPr>
          <w:noProof/>
        </w:rPr>
      </w:pPr>
      <w:r>
        <w:rPr>
          <w:noProof/>
        </w:rPr>
        <w:drawing>
          <wp:inline distT="0" distB="0" distL="0" distR="0" wp14:anchorId="4D546B2A" wp14:editId="3A9FFFD4">
            <wp:extent cx="1999773" cy="3528000"/>
            <wp:effectExtent l="0" t="0" r="635" b="0"/>
            <wp:docPr id="51" name="Imagem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4" t="2806" r="1209" b="1039"/>
                    <a:stretch/>
                  </pic:blipFill>
                  <pic:spPr bwMode="auto">
                    <a:xfrm>
                      <a:off x="0" y="0"/>
                      <a:ext cx="1999773" cy="35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ADFC26" w14:textId="77777777" w:rsidR="00146BE4" w:rsidRDefault="00146BE4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rStyle w:val="Ttulo2Carter"/>
          <w:rFonts w:ascii="Google Sans" w:hAnsi="Google Sans"/>
          <w:color w:val="auto"/>
          <w:sz w:val="22"/>
          <w:szCs w:val="22"/>
        </w:rPr>
        <w:br w:type="page"/>
      </w:r>
    </w:p>
    <w:p w14:paraId="06AF05BD" w14:textId="77777777" w:rsidR="00146BE4" w:rsidRDefault="00146BE4" w:rsidP="00146BE4">
      <w:pPr>
        <w:pStyle w:val="Ttulo1"/>
        <w:numPr>
          <w:ilvl w:val="0"/>
          <w:numId w:val="1"/>
        </w:numPr>
        <w:rPr>
          <w:rFonts w:ascii="Google Sans" w:hAnsi="Google Sans"/>
          <w:color w:val="auto"/>
          <w:sz w:val="36"/>
          <w:szCs w:val="36"/>
        </w:rPr>
      </w:pPr>
      <w:bookmarkStart w:id="12" w:name="_Toc43676214"/>
      <w:r>
        <w:rPr>
          <w:rFonts w:ascii="Google Sans" w:hAnsi="Google Sans"/>
          <w:color w:val="auto"/>
          <w:sz w:val="36"/>
          <w:szCs w:val="36"/>
        </w:rPr>
        <w:lastRenderedPageBreak/>
        <w:t>Criar caixas</w:t>
      </w:r>
      <w:bookmarkEnd w:id="12"/>
    </w:p>
    <w:p w14:paraId="037BE587" w14:textId="77777777" w:rsidR="00146BE4" w:rsidRPr="006C007A" w:rsidRDefault="00146BE4" w:rsidP="00146BE4"/>
    <w:p w14:paraId="4321128E" w14:textId="77777777" w:rsidR="00146BE4" w:rsidRDefault="00146BE4" w:rsidP="00146BE4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D46039">
        <w:t xml:space="preserve">1º Passo – Na página </w:t>
      </w:r>
      <w:r w:rsidR="00EE56D0">
        <w:t>inicial</w:t>
      </w:r>
      <w:r w:rsidRPr="00D46039">
        <w:t xml:space="preserve"> </w:t>
      </w:r>
      <w:r w:rsidR="00995F47">
        <w:t xml:space="preserve">da </w:t>
      </w:r>
      <w:r w:rsidRPr="00D46039">
        <w:t xml:space="preserve">aplicação, carregue </w:t>
      </w:r>
      <w:r w:rsidR="000902F3">
        <w:t>no botão presente no canto inferior direito do ecrã</w:t>
      </w:r>
      <w:r w:rsidR="00EE4495">
        <w:t>, com um ícone de “+”,</w:t>
      </w:r>
      <w:r w:rsidR="000902F3">
        <w:t xml:space="preserve"> para criar uma nova caixa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66D1B95C" w14:textId="3A0EDE3B" w:rsidR="00146BE4" w:rsidRDefault="0073227E" w:rsidP="00146BE4"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77054A6" wp14:editId="7AF8BF8C">
                <wp:simplePos x="0" y="0"/>
                <wp:positionH relativeFrom="column">
                  <wp:posOffset>1165631</wp:posOffset>
                </wp:positionH>
                <wp:positionV relativeFrom="paragraph">
                  <wp:posOffset>2258747</wp:posOffset>
                </wp:positionV>
                <wp:extent cx="380391" cy="365760"/>
                <wp:effectExtent l="0" t="0" r="57785" b="53340"/>
                <wp:wrapNone/>
                <wp:docPr id="73" name="Conexão reta unidirecional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0391" cy="36576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F6D20C" id="Conexão reta unidirecional 73" o:spid="_x0000_s1026" type="#_x0000_t32" style="position:absolute;margin-left:91.8pt;margin-top:177.85pt;width:29.95pt;height:28.8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HY7+gEAAD0EAAAOAAAAZHJzL2Uyb0RvYy54bWysU9uO0zAQfUfiHyy/06Rb0V2qpvvQpbwg&#10;qFj4ANcZJ5Z809i06ffwKfwYY6fNchMSiDxMfJkzM+fMeH0/WMOOgFF71/D5rOYMnPStdl3DP33c&#10;vbjjLCbhWmG8g4afIfL7zfNn61NYwY3vvWkBGQVxcXUKDe9TCquqirIHK+LMB3B0qTxakWiLXdWi&#10;OFF0a6qbul5WJ49tQC8hRjp9GC/5psRXCmR6r1SExEzDqbZULBZ7yLbarMWqQxF6LS9liH+owgrt&#10;KOkU6kEkwT6j/iWU1RJ99CrNpLeVV0pLKByIzbz+ic1jLwIULiRODJNM8f+Fle+Oe2S6bfjtgjMn&#10;LPVoS50avn7xDCGzcLrVCJIaLAwjL5LsFOKKkFu3x8suhj1m/oNCm//EjA1F5vMkMwyJSTpc3NWL&#10;V3POJF0tli9vl6UN1RM4YExvwFuWFw2PCYXu+kR1OWqox3mRWhzfxkTpCXgF5MzGZRu90e1OG1M2&#10;2B22BtlR0BTsdjV9mQUBf3BLQpvXrmXpHEiFhFq4zsDFM4etMu+RaVmls4Ex5QdQJCJxG0sr4wtT&#10;SiEluDSfIpF3hikqbwLWhdMfgRf/DIUy2n8DnhAls3dpAlvtPP4uexquJavR/6rAyDtLcPDtucxA&#10;kYZmtKh6eU/5EXy/L/CnV7/5BgAA//8DAFBLAwQUAAYACAAAACEATV19FuAAAAALAQAADwAAAGRy&#10;cy9kb3ducmV2LnhtbEyPQUvEMBCF74L/IYzgRdy0m+1aatNFBEVBFFcv3qZNbIpNUprsNv57x5Me&#10;H/Px3jf1LtmRHfUcBu8k5KsMmHadV4PrJby/3V2WwEJEp3D0Tkv41gF2zelJjZXyi3vVx33sGZW4&#10;UKEEE+NUcR46oy2GlZ+0o9unny1GinPP1YwLlduRr7Nsyy0OjhYMTvrW6O5rf7ASHk2yeftQPF2o&#10;l+cPvF9K7FIp5flZurkGFnWKfzD86pM6NOTU+oNTgY2US7ElVIIoiitgRKw3ogDWStjkQgBvav7/&#10;h+YHAAD//wMAUEsBAi0AFAAGAAgAAAAhALaDOJL+AAAA4QEAABMAAAAAAAAAAAAAAAAAAAAAAFtD&#10;b250ZW50X1R5cGVzXS54bWxQSwECLQAUAAYACAAAACEAOP0h/9YAAACUAQAACwAAAAAAAAAAAAAA&#10;AAAvAQAAX3JlbHMvLnJlbHNQSwECLQAUAAYACAAAACEApXR2O/oBAAA9BAAADgAAAAAAAAAAAAAA&#10;AAAuAgAAZHJzL2Uyb0RvYy54bWxQSwECLQAUAAYACAAAACEATV19FuAAAAALAQAADwAAAAAAAAAA&#10;AAAAAABUBAAAZHJzL2Rvd25yZXYueG1sUEsFBgAAAAAEAAQA8wAAAGEFAAAAAA==&#10;" strokecolor="red" strokeweight=".5pt">
                <v:stroke endarrow="block" joinstyle="miter"/>
              </v:shape>
            </w:pict>
          </mc:Fallback>
        </mc:AlternateContent>
      </w:r>
      <w:r w:rsidR="003804A0">
        <w:rPr>
          <w:noProof/>
        </w:rPr>
        <w:drawing>
          <wp:inline distT="0" distB="0" distL="0" distR="0" wp14:anchorId="27262C21" wp14:editId="7E77A5BB">
            <wp:extent cx="1954706" cy="3456000"/>
            <wp:effectExtent l="0" t="0" r="7620" b="0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0" t="2452" r="984" b="652"/>
                    <a:stretch/>
                  </pic:blipFill>
                  <pic:spPr bwMode="auto">
                    <a:xfrm>
                      <a:off x="0" y="0"/>
                      <a:ext cx="1954706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C0EE38" w14:textId="77777777" w:rsidR="00352A4A" w:rsidRDefault="00352A4A" w:rsidP="00146BE4"/>
    <w:p w14:paraId="027F8E20" w14:textId="77777777" w:rsidR="003A3542" w:rsidRDefault="003A3542" w:rsidP="003A3542">
      <w:pPr>
        <w:rPr>
          <w:rStyle w:val="Ttulo2Carter"/>
          <w:rFonts w:ascii="Google Sans" w:hAnsi="Google Sans"/>
          <w:noProof/>
          <w:color w:val="auto"/>
          <w:sz w:val="22"/>
          <w:szCs w:val="22"/>
        </w:rPr>
      </w:pPr>
      <w:r w:rsidRPr="00D46039">
        <w:t xml:space="preserve">2º Passo – </w:t>
      </w:r>
      <w:r w:rsidR="00352A4A">
        <w:t>Preencha todos os campos e carregue no botão presente no canto inferior direito do ecrã, com um ícone de “</w:t>
      </w:r>
      <w:r w:rsidR="00C6229A">
        <w:t>✓</w:t>
      </w:r>
      <w:r w:rsidR="00352A4A">
        <w:t>”, para criar uma nova caixa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727C0271" w14:textId="57248C4C" w:rsidR="003A3542" w:rsidRDefault="0073227E" w:rsidP="003A3542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30271375" wp14:editId="3877A393">
                <wp:simplePos x="0" y="0"/>
                <wp:positionH relativeFrom="column">
                  <wp:posOffset>1135761</wp:posOffset>
                </wp:positionH>
                <wp:positionV relativeFrom="paragraph">
                  <wp:posOffset>2242592</wp:posOffset>
                </wp:positionV>
                <wp:extent cx="380391" cy="365760"/>
                <wp:effectExtent l="0" t="0" r="57785" b="53340"/>
                <wp:wrapNone/>
                <wp:docPr id="76" name="Conexão reta unidirecional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0391" cy="36576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9F04FC" id="Conexão reta unidirecional 76" o:spid="_x0000_s1026" type="#_x0000_t32" style="position:absolute;margin-left:89.45pt;margin-top:176.6pt;width:29.95pt;height:28.8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NRN+gEAAD0EAAAOAAAAZHJzL2Uyb0RvYy54bWysU9uO0zAQfUfiHyy/06Rb0V2qpvvQpbwg&#10;qFj4ANcZJ5Z809i06ffwKfwYY6fNchMSiDxMfJkzM+fMeH0/WMOOgFF71/D5rOYMnPStdl3DP33c&#10;vbjjLCbhWmG8g4afIfL7zfNn61NYwY3vvWkBGQVxcXUKDe9TCquqirIHK+LMB3B0qTxakWiLXdWi&#10;OFF0a6qbul5WJ49tQC8hRjp9GC/5psRXCmR6r1SExEzDqbZULBZ7yLbarMWqQxF6LS9liH+owgrt&#10;KOkU6kEkwT6j/iWU1RJ99CrNpLeVV0pLKByIzbz+ic1jLwIULiRODJNM8f+Fle+Oe2S6bfjtkjMn&#10;LPVoS50avn7xDCGzcLrVCJIaLAwjL5LsFOKKkFu3x8suhj1m/oNCm//EjA1F5vMkMwyJSTpc3NWL&#10;V3POJF0tli9vl6UN1RM4YExvwFuWFw2PCYXu+kR1OWqox3mRWhzfxkTpCXgF5MzGZRu90e1OG1M2&#10;2B22BtlR0BTsdjV9mQUBf3BLQpvXrmXpHEiFhFq4zsDFM4etMu+RaVmls4Ex5QdQJCJxG0sr4wtT&#10;SiEluDSfIpF3hikqbwLWhdMfgRf/DIUy2n8DnhAls3dpAlvtPP4uexquJavR/6rAyDtLcPDtucxA&#10;kYZmtKh6eU/5EXy/L/CnV7/5BgAA//8DAFBLAwQUAAYACAAAACEAoJSC/uAAAAALAQAADwAAAGRy&#10;cy9kb3ducmV2LnhtbEyPTUvEMBRF94L/ITzBjTjph6OxNh1EUBwQxdGNu9cmNsUmKU1mGv+9z5Uu&#10;L+9w37n1JtmRHfQcBu8k5KsMmHadV4PrJby/3Z8LYCGiUzh6pyV86wCb5vioxkr5xb3qwy72jEpc&#10;qFCCiXGqOA+d0RbDyk/a0e3TzxYjxbnnasaFyu3Iiyy75BYHRx8MTvrO6O5rt7cStibZvH1cP52p&#10;l+cPfFgEdklIeXqSbm+ARZ3iHwy/+qQODTm1fu9UYCPlK3FNqIRyXRbAiChKQWNaCRd5JoA3Nf+/&#10;ofkBAAD//wMAUEsBAi0AFAAGAAgAAAAhALaDOJL+AAAA4QEAABMAAAAAAAAAAAAAAAAAAAAAAFtD&#10;b250ZW50X1R5cGVzXS54bWxQSwECLQAUAAYACAAAACEAOP0h/9YAAACUAQAACwAAAAAAAAAAAAAA&#10;AAAvAQAAX3JlbHMvLnJlbHNQSwECLQAUAAYACAAAACEAXITUTfoBAAA9BAAADgAAAAAAAAAAAAAA&#10;AAAuAgAAZHJzL2Uyb0RvYy54bWxQSwECLQAUAAYACAAAACEAoJSC/uAAAAALAQAADwAAAAAAAAAA&#10;AAAAAABUBAAAZHJzL2Rvd25yZXYueG1sUEsFBgAAAAAEAAQA8wAAAGEFAAAAAA==&#10;" strokecolor="red" strokeweight=".5pt">
                <v:stroke endarrow="block" joinstyle="miter"/>
              </v:shape>
            </w:pict>
          </mc:Fallback>
        </mc:AlternateContent>
      </w:r>
      <w:r w:rsidR="00352A4A">
        <w:rPr>
          <w:noProof/>
        </w:rPr>
        <w:drawing>
          <wp:inline distT="0" distB="0" distL="0" distR="0" wp14:anchorId="4F1DFC88" wp14:editId="4C6DC226">
            <wp:extent cx="1963021" cy="3456000"/>
            <wp:effectExtent l="0" t="0" r="0" b="0"/>
            <wp:docPr id="56" name="Imagem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6" t="2611" r="-4" b="416"/>
                    <a:stretch/>
                  </pic:blipFill>
                  <pic:spPr bwMode="auto">
                    <a:xfrm>
                      <a:off x="0" y="0"/>
                      <a:ext cx="1963021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769853" w14:textId="77777777" w:rsidR="005B6A09" w:rsidRDefault="005B6A09" w:rsidP="005B6A09">
      <w:pPr>
        <w:rPr>
          <w:rStyle w:val="Ttulo2Carter"/>
          <w:rFonts w:ascii="Google Sans" w:hAnsi="Google Sans"/>
          <w:noProof/>
          <w:color w:val="auto"/>
          <w:sz w:val="22"/>
          <w:szCs w:val="22"/>
        </w:rPr>
      </w:pPr>
      <w:r w:rsidRPr="00D46039">
        <w:lastRenderedPageBreak/>
        <w:t xml:space="preserve">3º Passo – </w:t>
      </w:r>
      <w:r>
        <w:t>Após criada a caixa, será redirecionado para a página inicial</w:t>
      </w:r>
      <w:r w:rsidR="005E3641">
        <w:t>,</w:t>
      </w:r>
      <w:r>
        <w:t xml:space="preserve"> e a caixa</w:t>
      </w:r>
      <w:r w:rsidR="005E3641">
        <w:t xml:space="preserve"> recém-criada</w:t>
      </w:r>
      <w:r>
        <w:t xml:space="preserve"> estará presente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  <w:r w:rsidRPr="00EC7940">
        <w:rPr>
          <w:noProof/>
        </w:rPr>
        <w:t xml:space="preserve"> </w:t>
      </w:r>
    </w:p>
    <w:p w14:paraId="52BE6884" w14:textId="60CB238E" w:rsidR="005B6A09" w:rsidRDefault="0073227E" w:rsidP="005B6A09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C1FE0AA" wp14:editId="43AB0A97">
                <wp:simplePos x="0" y="0"/>
                <wp:positionH relativeFrom="column">
                  <wp:posOffset>682829</wp:posOffset>
                </wp:positionH>
                <wp:positionV relativeFrom="paragraph">
                  <wp:posOffset>1401191</wp:posOffset>
                </wp:positionV>
                <wp:extent cx="204826" cy="409651"/>
                <wp:effectExtent l="38100" t="38100" r="24130" b="28575"/>
                <wp:wrapNone/>
                <wp:docPr id="78" name="Conexão reta unidirecional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4826" cy="40965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73D82A" id="Conexão reta unidirecional 78" o:spid="_x0000_s1026" type="#_x0000_t32" style="position:absolute;margin-left:53.75pt;margin-top:110.35pt;width:16.15pt;height:32.25pt;flip:x y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PvCBQIAAFEEAAAOAAAAZHJzL2Uyb0RvYy54bWysVMuu0zAQ3SPxD5b3NGl1KZeo6V30Ulgg&#10;qC6PveuME0uObY1Nm34Pn8KPMXbS8BQSiCxGfsyZmXNmnM3d0Bt2Agza2ZovFyVnYKVrtG1r/uH9&#10;/sktZyEK2wjjLNT8AoHfbR8/2px9BSvXOdMAMgpiQ3X2Ne9i9FVRBNlBL8LCebB0qRz2ItIW26JB&#10;cabovSlWZbkuzg4bj05CCHR6P17ybY6vFMj4VqkAkZmaU20xW8z2mGyx3YiqReE7LacyxD9U0Qtt&#10;Kekc6l5EwT6h/iVUryW64FRcSNcXTiktIXMgNsvyJzbvOuEhcyFxgp9lCv8vrHxzOiDTTc2fUaes&#10;6KlHO+rU8OWzYwiJhdWNRpDUYGEYeZFkZx8qQu7sAadd8AdM/AeFPVNG+1c0DTyvPqZVuiO2bMjS&#10;X2bpYYhM0uGqvLldrTmTdHVTPl8/XaY8xRgwgT2G+BJcz9Ki5iGi0G0XqVZLTXY4phCn1yGOwCsg&#10;gY1NNjijm702Jm+wPe4MspOgydjvS/qmjD+4RaHNC9uwePGkTEQtbGtg8kxhi6TFyD6v4sXAmPIB&#10;FAlL3MbS8kjDnFJICTZeWRpL3gmmqLwZWGbZ/gic/BMU8rj/DXhG5MzOxhnca+vwd9njcC1Zjf5X&#10;BUbeSYKjay55LrI0NLe5j9MbSw/j+32Gf/sTbL8CAAD//wMAUEsDBBQABgAIAAAAIQD0IlxQ4gAA&#10;AAsBAAAPAAAAZHJzL2Rvd25yZXYueG1sTI/BTsMwEETvSPyDtUhcELVr1KaEOBVCIFWoHAgIcXTj&#10;JY4a2yF228DXd3uC48w+zc4Uy9F1bI9DbINXMJ0IYOjrYFrfKHh/e7peAItJe6O74FHBD0ZYludn&#10;hc5NOPhX3FepYRTiY64V2JT6nPNYW3Q6TkKPnm5fYXA6kRwabgZ9oHDXcSnEnDvdevpgdY8PFutt&#10;tXMKrh5fph+ZfcZ1Jedpu3ar79/PlVKXF+P9HbCEY/qD4VSfqkNJnTZh501kHWmRzQhVIKXIgJ2I&#10;m1sasyFnMZPAy4L/31AeAQAA//8DAFBLAQItABQABgAIAAAAIQC2gziS/gAAAOEBAAATAAAAAAAA&#10;AAAAAAAAAAAAAABbQ29udGVudF9UeXBlc10ueG1sUEsBAi0AFAAGAAgAAAAhADj9If/WAAAAlAEA&#10;AAsAAAAAAAAAAAAAAAAALwEAAF9yZWxzLy5yZWxzUEsBAi0AFAAGAAgAAAAhAORw+8IFAgAAUQQA&#10;AA4AAAAAAAAAAAAAAAAALgIAAGRycy9lMm9Eb2MueG1sUEsBAi0AFAAGAAgAAAAhAPQiXFDiAAAA&#10;CwEAAA8AAAAAAAAAAAAAAAAAXwQAAGRycy9kb3ducmV2LnhtbFBLBQYAAAAABAAEAPMAAABuBQAA&#10;AAA=&#10;" strokecolor="red" strokeweight=".5pt">
                <v:stroke endarrow="block" joinstyle="miter"/>
              </v:shape>
            </w:pict>
          </mc:Fallback>
        </mc:AlternateContent>
      </w:r>
      <w:r w:rsidR="005B6A09">
        <w:rPr>
          <w:noProof/>
        </w:rPr>
        <w:drawing>
          <wp:inline distT="0" distB="0" distL="0" distR="0" wp14:anchorId="29BE165B" wp14:editId="7C6C5FC5">
            <wp:extent cx="2000947" cy="3528000"/>
            <wp:effectExtent l="0" t="0" r="0" b="0"/>
            <wp:docPr id="58" name="Imagem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1" t="2418" r="718" b="439"/>
                    <a:stretch/>
                  </pic:blipFill>
                  <pic:spPr bwMode="auto">
                    <a:xfrm>
                      <a:off x="0" y="0"/>
                      <a:ext cx="2000947" cy="35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BC6AEA" w14:textId="77777777" w:rsidR="00A2269C" w:rsidRDefault="00A2269C" w:rsidP="005B6A09">
      <w:pPr>
        <w:rPr>
          <w:noProof/>
        </w:rPr>
      </w:pPr>
    </w:p>
    <w:p w14:paraId="705E807A" w14:textId="77777777" w:rsidR="005B6A09" w:rsidRDefault="005B6A09" w:rsidP="005B6A09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rStyle w:val="Ttulo2Carter"/>
          <w:rFonts w:ascii="Google Sans" w:hAnsi="Google Sans"/>
          <w:color w:val="auto"/>
          <w:sz w:val="22"/>
          <w:szCs w:val="22"/>
        </w:rPr>
        <w:br w:type="page"/>
      </w:r>
    </w:p>
    <w:p w14:paraId="7473B0B1" w14:textId="77777777" w:rsidR="00A2269C" w:rsidRDefault="00970F6E" w:rsidP="00A2269C">
      <w:pPr>
        <w:pStyle w:val="Ttulo1"/>
        <w:numPr>
          <w:ilvl w:val="0"/>
          <w:numId w:val="1"/>
        </w:numPr>
        <w:rPr>
          <w:rFonts w:ascii="Google Sans" w:hAnsi="Google Sans"/>
          <w:color w:val="auto"/>
          <w:sz w:val="36"/>
          <w:szCs w:val="36"/>
        </w:rPr>
      </w:pPr>
      <w:bookmarkStart w:id="13" w:name="_Toc43676215"/>
      <w:r>
        <w:rPr>
          <w:rFonts w:ascii="Google Sans" w:hAnsi="Google Sans"/>
          <w:color w:val="auto"/>
          <w:sz w:val="36"/>
          <w:szCs w:val="36"/>
        </w:rPr>
        <w:lastRenderedPageBreak/>
        <w:t>Consultar</w:t>
      </w:r>
      <w:r w:rsidR="00E403D3">
        <w:rPr>
          <w:rFonts w:ascii="Google Sans" w:hAnsi="Google Sans"/>
          <w:color w:val="auto"/>
          <w:sz w:val="36"/>
          <w:szCs w:val="36"/>
        </w:rPr>
        <w:t xml:space="preserve"> </w:t>
      </w:r>
      <w:r>
        <w:rPr>
          <w:rFonts w:ascii="Google Sans" w:hAnsi="Google Sans"/>
          <w:color w:val="auto"/>
          <w:sz w:val="36"/>
          <w:szCs w:val="36"/>
        </w:rPr>
        <w:t>c</w:t>
      </w:r>
      <w:r w:rsidR="00A2269C">
        <w:rPr>
          <w:rFonts w:ascii="Google Sans" w:hAnsi="Google Sans"/>
          <w:color w:val="auto"/>
          <w:sz w:val="36"/>
          <w:szCs w:val="36"/>
        </w:rPr>
        <w:t>aixas</w:t>
      </w:r>
      <w:bookmarkEnd w:id="13"/>
    </w:p>
    <w:p w14:paraId="154E778E" w14:textId="77777777" w:rsidR="00A2269C" w:rsidRPr="006C007A" w:rsidRDefault="00A2269C" w:rsidP="00A2269C"/>
    <w:p w14:paraId="7E4D42CC" w14:textId="77777777" w:rsidR="00A2269C" w:rsidRDefault="00A2269C" w:rsidP="00A2269C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D46039">
        <w:t xml:space="preserve">1º Passo – Na página </w:t>
      </w:r>
      <w:r>
        <w:t>inicial</w:t>
      </w:r>
      <w:r w:rsidRPr="00D46039">
        <w:t xml:space="preserve"> </w:t>
      </w:r>
      <w:r>
        <w:t xml:space="preserve">da </w:t>
      </w:r>
      <w:r w:rsidRPr="00D46039">
        <w:t xml:space="preserve">aplicação, carregue </w:t>
      </w:r>
      <w:r w:rsidR="005431D5">
        <w:t>na caixa que pretende</w:t>
      </w:r>
      <w:r w:rsidR="00185C93">
        <w:t xml:space="preserve"> consultar</w:t>
      </w:r>
      <w:r w:rsidR="00A31021">
        <w:t>.</w:t>
      </w:r>
    </w:p>
    <w:p w14:paraId="75087F7F" w14:textId="13C21F52" w:rsidR="00FB5AC3" w:rsidRDefault="0073227E" w:rsidP="00A2269C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93845D0" wp14:editId="4C231DDE">
                <wp:simplePos x="0" y="0"/>
                <wp:positionH relativeFrom="column">
                  <wp:posOffset>881862</wp:posOffset>
                </wp:positionH>
                <wp:positionV relativeFrom="paragraph">
                  <wp:posOffset>1397075</wp:posOffset>
                </wp:positionV>
                <wp:extent cx="283768" cy="400812"/>
                <wp:effectExtent l="38100" t="38100" r="21590" b="18415"/>
                <wp:wrapNone/>
                <wp:docPr id="80" name="Conexão reta unidirecional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83768" cy="40081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A3ECD" id="Conexão reta unidirecional 80" o:spid="_x0000_s1026" type="#_x0000_t32" style="position:absolute;margin-left:69.45pt;margin-top:110pt;width:22.35pt;height:31.55pt;flip:x y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vF8AwIAAFEEAAAOAAAAZHJzL2Uyb0RvYy54bWysVMuu0zAQ3SPxD5b3NGlBl6pqehe9FBYI&#10;rrjA3nXGiSW/NDZt+j18Cj/G2EnDU0ggsrDseM6ZOWcm2d4O1rATYNTeNXy5qDkDJ32rXdfwD+8P&#10;T9acxSRcK4x30PALRH67e/xoew4bWPnemxaQEYmLm3NoeJ9S2FRVlD1YERc+gKNL5dGKREfsqhbF&#10;mditqVZ1fVOdPbYBvYQY6e3deMl3hV8pkOmtUhESMw2n2lJZsazHvFa7rdh0KEKv5VSG+IcqrNCO&#10;ks5UdyIJ9gn1L1RWS/TRq7SQ3lZeKS2haCA1y/onNQ+9CFC0kDkxzDbF/0cr35zukem24WuyxwlL&#10;PdpTp4Yvnz1DyCqcbjWCpAYLwyiKLDuHuCHk3t3jdIrhHrP+QaFlyujwiqaBl93HvMt3pJYNxfrL&#10;bD0MiUl6uVo/fX5DsyLp6lldr5ernKcaCTM4YEwvwVuWNw2PCYXu+kS1OmqyxzGFOL2OaQReARls&#10;XF6jN7o9aGPKAbvj3iA7CZqMw6GmZ8r4Q1gS2rxwLUuXQM4k1MJ1BqbITFtlL0b1ZZcuBsaU70CR&#10;saRtLK2MNMwphZTg0nJmougMU1TeDKyLbX8ETvEZCmXc/wY8I0pm79IMttp5/F32NFxLVmP81YFR&#10;d7bg6NtLmYtiDc1t6eP0jeUP4/tzgX/7E+y+AgAA//8DAFBLAwQUAAYACAAAACEAoRYTTeAAAAAL&#10;AQAADwAAAGRycy9kb3ducmV2LnhtbEyPTUvDQBCG74L/YRnBi9jNB8QYsykiCkXag1HE4zYZs6HZ&#10;2ZjdttFf7/Skx3fm4f0ol7MdxAEn3ztSEC8iEEiNa3vqFLy9Pl3nIHzQ1OrBESr4Rg/L6vys1EXr&#10;jvSChzp0gk3IF1qBCWEspPSNQav9wo1I/Pt0k9WB5dTJdtJHNreDTKIok1b3xAlGj/hgsNnVe6vg&#10;6nETv9+YZ1zXSRZ2a7v6+vlYKXV5Md/fgQg4hz8YTvW5OlTcaev21HoxsE7zW0YVJJwD4kTkaQZi&#10;y5c8jUFWpfy/ofoFAAD//wMAUEsBAi0AFAAGAAgAAAAhALaDOJL+AAAA4QEAABMAAAAAAAAAAAAA&#10;AAAAAAAAAFtDb250ZW50X1R5cGVzXS54bWxQSwECLQAUAAYACAAAACEAOP0h/9YAAACUAQAACwAA&#10;AAAAAAAAAAAAAAAvAQAAX3JlbHMvLnJlbHNQSwECLQAUAAYACAAAACEAnAbxfAMCAABRBAAADgAA&#10;AAAAAAAAAAAAAAAuAgAAZHJzL2Uyb0RvYy54bWxQSwECLQAUAAYACAAAACEAoRYTTeAAAAALAQAA&#10;DwAAAAAAAAAAAAAAAABdBAAAZHJzL2Rvd25yZXYueG1sUEsFBgAAAAAEAAQA8wAAAGoFAAAAAA==&#10;" strokecolor="red" strokeweight=".5pt">
                <v:stroke endarrow="block" joinstyle="miter"/>
              </v:shape>
            </w:pict>
          </mc:Fallback>
        </mc:AlternateContent>
      </w:r>
      <w:r w:rsidR="005431D5">
        <w:rPr>
          <w:noProof/>
        </w:rPr>
        <w:drawing>
          <wp:inline distT="0" distB="0" distL="0" distR="0" wp14:anchorId="64A30A0A" wp14:editId="5DC51D0A">
            <wp:extent cx="1960111" cy="3456000"/>
            <wp:effectExtent l="0" t="0" r="2540" b="0"/>
            <wp:docPr id="61" name="Imagem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1" t="2418" r="718" b="439"/>
                    <a:stretch/>
                  </pic:blipFill>
                  <pic:spPr bwMode="auto">
                    <a:xfrm>
                      <a:off x="0" y="0"/>
                      <a:ext cx="1960111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1020D9" w14:textId="77777777" w:rsidR="007E7D09" w:rsidRDefault="007E7D09" w:rsidP="00A2269C"/>
    <w:p w14:paraId="1FC90C76" w14:textId="77777777" w:rsidR="00FB5AC3" w:rsidRDefault="00FB5AC3" w:rsidP="00FB5AC3">
      <w:pPr>
        <w:rPr>
          <w:rStyle w:val="Ttulo2Carter"/>
          <w:rFonts w:ascii="Google Sans" w:hAnsi="Google Sans"/>
          <w:noProof/>
          <w:color w:val="auto"/>
          <w:sz w:val="22"/>
          <w:szCs w:val="22"/>
        </w:rPr>
      </w:pPr>
      <w:r w:rsidRPr="00D46039">
        <w:t xml:space="preserve">2º Passo – </w:t>
      </w:r>
      <w:r w:rsidR="0007154D">
        <w:t xml:space="preserve">Na página da caixa, pode </w:t>
      </w:r>
      <w:r w:rsidR="00C10862">
        <w:t xml:space="preserve">consultar os dados, </w:t>
      </w:r>
      <w:r w:rsidR="0007154D">
        <w:t xml:space="preserve">adicionar produtos e/ou alterar </w:t>
      </w:r>
      <w:r w:rsidR="00EE2250">
        <w:t xml:space="preserve">os </w:t>
      </w:r>
      <w:r w:rsidR="0007154D">
        <w:t>dados da mesma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7EEFC65B" w14:textId="4C875F9B" w:rsidR="003A3542" w:rsidRDefault="0073227E" w:rsidP="00146BE4"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006B8E16" wp14:editId="69C39C8B">
                <wp:simplePos x="0" y="0"/>
                <wp:positionH relativeFrom="column">
                  <wp:posOffset>339395</wp:posOffset>
                </wp:positionH>
                <wp:positionV relativeFrom="paragraph">
                  <wp:posOffset>1100785</wp:posOffset>
                </wp:positionV>
                <wp:extent cx="402311" cy="358444"/>
                <wp:effectExtent l="0" t="38100" r="55245" b="22860"/>
                <wp:wrapNone/>
                <wp:docPr id="90" name="Conexão reta unidirecional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2311" cy="35844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A6CB13" id="Conexão reta unidirecional 90" o:spid="_x0000_s1026" type="#_x0000_t32" style="position:absolute;margin-left:26.7pt;margin-top:86.7pt;width:31.7pt;height:28.2pt;flip:y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lp0/gEAAEcEAAAOAAAAZHJzL2Uyb0RvYy54bWysU8uu0zAQ3SPxD5b3NGlvQZeq6V30UjYI&#10;rnjtXWecWPJLY9Om38On8GOMnTQ8hQQiCyu255yZc2a8vRusYSfAqL1r+HJRcwZO+la7ruEf3h+e&#10;3HIWk3CtMN5Bwy8Q+d3u8aPtOWxg5XtvWkBGJC5uzqHhfUphU1VR9mBFXPgAji6VRysSbbGrWhRn&#10;YremWtX1s+rssQ3oJcRIp/fjJd8VfqVApjdKRUjMNJxqS2XFsh7zWu22YtOhCL2WUxniH6qwQjtK&#10;OlPdiyTYJ9S/UFkt0Uev0kJ6W3mltISigdQs65/UvOtFgKKFzIlhtin+P1r5+vSATLcNf072OGGp&#10;R3vq1PDls2cIWYXTrUaQ1GBhGEWRZecQN4TcuwecdjE8YNY/KLRMGR0+0jQUR0gjG4rhl9lwGBKT&#10;dLiuVzfLJWeSrm6e3q7X68xejTSZLmBML8Fbln8aHhMK3fWJKnTUWo9jCnF6FdMIvAIy2Li8Rm90&#10;e9DGlA12x71BdhI0D4dDTd+U8YewJLR54VqWLoH8SKiF6wxMkZm2yg6MmstfuhgYU74FRXaStrG0&#10;MsgwpxRSgkvLmYmiM0xReTOwLrb9ETjFZyiUIf8b8Iwomb1LM9hq5/F32dNwLVmN8VcHRt3ZgqNv&#10;L2UaijU0raWP08vKz+H7fYF/e/+7rwAAAP//AwBQSwMEFAAGAAgAAAAhAIEyQqjgAAAACgEAAA8A&#10;AABkcnMvZG93bnJldi54bWxMj0FPwzAMhe9I/IfISNxYug7KVppOMA2JA0Ki22HHrDFtoXGqJusK&#10;vx73BDfb7+n5e9l6tK0YsPeNIwXzWQQCqXSmoUrBfvd8swThgyajW0eo4Bs9rPPLi0ynxp3pHYci&#10;VIJDyKdaQR1Cl0rpyxqt9jPXIbH24XqrA699JU2vzxxuWxlHUSKtbog/1LrDTY3lV3GyCp6GbbK1&#10;Lz/76PP1YN/MoqADbpS6vhofH0AEHMOfGSZ8RoecmY7uRMaLVsHd4padfL+fhskwT7jLUUEcr5Yg&#10;80z+r5D/AgAA//8DAFBLAQItABQABgAIAAAAIQC2gziS/gAAAOEBAAATAAAAAAAAAAAAAAAAAAAA&#10;AABbQ29udGVudF9UeXBlc10ueG1sUEsBAi0AFAAGAAgAAAAhADj9If/WAAAAlAEAAAsAAAAAAAAA&#10;AAAAAAAALwEAAF9yZWxzLy5yZWxzUEsBAi0AFAAGAAgAAAAhAF0mWnT+AQAARwQAAA4AAAAAAAAA&#10;AAAAAAAALgIAAGRycy9lMm9Eb2MueG1sUEsBAi0AFAAGAAgAAAAhAIEyQqjgAAAACgEAAA8AAAAA&#10;AAAAAAAAAAAAWAQAAGRycy9kb3ducmV2LnhtbFBLBQYAAAAABAAEAPMAAABlBQAAAAA=&#10;" strokecolor="red" strokeweight=".5pt">
                <v:stroke endarrow="block" joinstyle="miter"/>
              </v:shape>
            </w:pict>
          </mc:Fallback>
        </mc:AlternateContent>
      </w:r>
      <w:r w:rsidR="00FB5AC3">
        <w:rPr>
          <w:noProof/>
        </w:rPr>
        <w:drawing>
          <wp:inline distT="0" distB="0" distL="0" distR="0" wp14:anchorId="6DF7E8B0" wp14:editId="5F30CBD1">
            <wp:extent cx="1957763" cy="3456000"/>
            <wp:effectExtent l="0" t="0" r="4445" b="0"/>
            <wp:docPr id="62" name="Imagem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5" t="2339" r="216" b="344"/>
                    <a:stretch/>
                  </pic:blipFill>
                  <pic:spPr bwMode="auto">
                    <a:xfrm>
                      <a:off x="0" y="0"/>
                      <a:ext cx="1957763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9999CD" w14:textId="77777777" w:rsidR="00E71742" w:rsidRDefault="007D54F5" w:rsidP="00E71742">
      <w:pPr>
        <w:pStyle w:val="Ttulo1"/>
        <w:numPr>
          <w:ilvl w:val="0"/>
          <w:numId w:val="1"/>
        </w:numPr>
        <w:rPr>
          <w:rFonts w:ascii="Google Sans" w:hAnsi="Google Sans"/>
          <w:color w:val="auto"/>
          <w:sz w:val="36"/>
          <w:szCs w:val="36"/>
        </w:rPr>
      </w:pPr>
      <w:bookmarkStart w:id="14" w:name="_Toc43676216"/>
      <w:r>
        <w:rPr>
          <w:rFonts w:ascii="Google Sans" w:hAnsi="Google Sans"/>
          <w:color w:val="auto"/>
          <w:sz w:val="36"/>
          <w:szCs w:val="36"/>
        </w:rPr>
        <w:lastRenderedPageBreak/>
        <w:t>Editar</w:t>
      </w:r>
      <w:r w:rsidR="00E71742">
        <w:rPr>
          <w:rFonts w:ascii="Google Sans" w:hAnsi="Google Sans"/>
          <w:color w:val="auto"/>
          <w:sz w:val="36"/>
          <w:szCs w:val="36"/>
        </w:rPr>
        <w:t xml:space="preserve"> caixas</w:t>
      </w:r>
      <w:bookmarkEnd w:id="14"/>
    </w:p>
    <w:p w14:paraId="52AE3A58" w14:textId="77777777" w:rsidR="00E71742" w:rsidRPr="006C007A" w:rsidRDefault="00E71742" w:rsidP="00E71742"/>
    <w:p w14:paraId="010118E4" w14:textId="77777777" w:rsidR="00E71742" w:rsidRDefault="00E71742" w:rsidP="00E71742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D46039">
        <w:t>1º Passo –</w:t>
      </w:r>
      <w:r w:rsidR="008975D7">
        <w:t xml:space="preserve"> </w:t>
      </w:r>
      <w:r w:rsidRPr="00D46039">
        <w:t>Na página d</w:t>
      </w:r>
      <w:r>
        <w:t>a caixa</w:t>
      </w:r>
      <w:r w:rsidRPr="00D46039">
        <w:t>, carregue em “Opções”, presente no topo direito do ecrã para abrir o menu de opções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22248AEB" w14:textId="6E07EB70" w:rsidR="00E71742" w:rsidRDefault="0073227E" w:rsidP="00E71742"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0E011B6" wp14:editId="1708ED61">
                <wp:simplePos x="0" y="0"/>
                <wp:positionH relativeFrom="column">
                  <wp:posOffset>1589659</wp:posOffset>
                </wp:positionH>
                <wp:positionV relativeFrom="paragraph">
                  <wp:posOffset>239496</wp:posOffset>
                </wp:positionV>
                <wp:extent cx="219431" cy="453542"/>
                <wp:effectExtent l="0" t="38100" r="66675" b="22860"/>
                <wp:wrapNone/>
                <wp:docPr id="86" name="Conexão reta unidirecional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9431" cy="45354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2FB65" id="Conexão reta unidirecional 86" o:spid="_x0000_s1026" type="#_x0000_t32" style="position:absolute;margin-left:125.15pt;margin-top:18.85pt;width:17.3pt;height:35.7pt;flip:y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CpBAAIAAEcEAAAOAAAAZHJzL2Uyb0RvYy54bWysU8uu0zAQ3SPxD5b3NGlv79WlanoXvZQN&#10;gorX3nXGiSXHtsamSb+HT+HHGDtpeAoJRBZWbM85M+fMePswdIadAYN2tuLLRckZWOlqbZuKf3h/&#10;eHbPWYjC1sI4CxW/QOAPu6dPtr3fwMq1ztSAjEhs2PS+4m2MflMUQbbQibBwHixdKoediLTFpqhR&#10;9MTemWJVlndF77D26CSEQKeP4yXfZX6lQMY3SgWIzFScaot5xbye0lrstmLToPCtllMZ4h+q6IS2&#10;lHSmehRRsE+of6HqtEQXnIoL6brCKaUlZA2kZln+pOZdKzxkLWRO8LNN4f/RytfnIzJdV/z+jjMr&#10;OurRnjo1fPnsGEJSYXWtESQ1WBhGUWRZ78OGkHt7xGkX/BGT/kFhx5TR/iNNQ3aENLIhG36ZDYch&#10;MkmHq+Xz9c2SM0lX69ub2/UqsRcjTaLzGOJLcB1LPxUPEYVu2kgVWmqtwzGFOL8KcQReAQlsbFqD&#10;M7o+aGPyBpvT3iA7C5qHw6Gkb8r4Q1gU2rywNYsXT35E1MI2BqbIRFskB0bN+S9eDIwp34IiO0nb&#10;WFoeZJhTCinBxuXMRNEJpqi8GVhm2/4InOITFPKQ/w14RuTMzsYZ3Gnr8HfZ43AtWY3xVwdG3cmC&#10;k6sveRqyNTStuY/Ty0rP4ft9hn97/7uvAAAA//8DAFBLAwQUAAYACAAAACEA5/QffeEAAAAKAQAA&#10;DwAAAGRycy9kb3ducmV2LnhtbEyPy07DMBBF90j8gzVI7KjdBPoIcSqoisSiQiJ00aUbD0kgHlex&#10;mwa+nmEFy9E9uvdMvhpdJwbsQ+tJw3SiQCBV3rZUa9i9Pd0sQIRoyJrOE2r4wgCr4vIiN5n1Z3rF&#10;oYy14BIKmdHQxHjMpAxVg86EiT8icfbue2cin30tbW/OXO46mSg1k860xAuNOeK6weqzPDkNj8Nm&#10;tnHP3zv1sd27F5uWtMe11tdX48M9iIhj/IPhV5/VoWCngz+RDaLTkNyplFEN6XwOgoFkcbsEcWBS&#10;Lacgi1z+f6H4AQAA//8DAFBLAQItABQABgAIAAAAIQC2gziS/gAAAOEBAAATAAAAAAAAAAAAAAAA&#10;AAAAAABbQ29udGVudF9UeXBlc10ueG1sUEsBAi0AFAAGAAgAAAAhADj9If/WAAAAlAEAAAsAAAAA&#10;AAAAAAAAAAAALwEAAF9yZWxzLy5yZWxzUEsBAi0AFAAGAAgAAAAhAMJcKkEAAgAARwQAAA4AAAAA&#10;AAAAAAAAAAAALgIAAGRycy9lMm9Eb2MueG1sUEsBAi0AFAAGAAgAAAAhAOf0H33hAAAACgEAAA8A&#10;AAAAAAAAAAAAAAAAWgQAAGRycy9kb3ducmV2LnhtbFBLBQYAAAAABAAEAPMAAABoBQAAAAA=&#10;" strokecolor="red" strokeweight=".5pt">
                <v:stroke endarrow="block" joinstyle="miter"/>
              </v:shape>
            </w:pict>
          </mc:Fallback>
        </mc:AlternateContent>
      </w:r>
      <w:r w:rsidR="00E71742">
        <w:rPr>
          <w:noProof/>
        </w:rPr>
        <w:drawing>
          <wp:inline distT="0" distB="0" distL="0" distR="0" wp14:anchorId="45C407E1" wp14:editId="0C6F10AB">
            <wp:extent cx="1957763" cy="3456000"/>
            <wp:effectExtent l="0" t="0" r="4445" b="0"/>
            <wp:docPr id="65" name="Imagem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5" t="2339" r="216" b="344"/>
                    <a:stretch/>
                  </pic:blipFill>
                  <pic:spPr bwMode="auto">
                    <a:xfrm>
                      <a:off x="0" y="0"/>
                      <a:ext cx="1957763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F213AA" w14:textId="77777777" w:rsidR="00E71742" w:rsidRDefault="00E71742" w:rsidP="00E71742"/>
    <w:p w14:paraId="57E9523C" w14:textId="5F7D1B73" w:rsidR="00E71742" w:rsidRDefault="00E71742" w:rsidP="00E71742">
      <w:pPr>
        <w:rPr>
          <w:rStyle w:val="Ttulo2Carter"/>
          <w:rFonts w:ascii="Google Sans" w:hAnsi="Google Sans"/>
          <w:noProof/>
          <w:color w:val="auto"/>
          <w:sz w:val="22"/>
          <w:szCs w:val="22"/>
        </w:rPr>
      </w:pPr>
      <w:r w:rsidRPr="00D46039">
        <w:t xml:space="preserve">2º Passo – </w:t>
      </w:r>
      <w:r w:rsidR="00A20727" w:rsidRPr="00D46039">
        <w:t xml:space="preserve">Carregue na </w:t>
      </w:r>
      <w:r w:rsidR="00AA482F">
        <w:t>primeira</w:t>
      </w:r>
      <w:r w:rsidR="00A20727" w:rsidRPr="00D46039">
        <w:t xml:space="preserve"> opção, em “</w:t>
      </w:r>
      <w:r w:rsidR="00AA482F">
        <w:t>Editar caixa</w:t>
      </w:r>
      <w:r w:rsidR="00A20727" w:rsidRPr="00D46039">
        <w:t>”</w:t>
      </w:r>
      <w:r w:rsidR="00A20727">
        <w:rPr>
          <w:rStyle w:val="Ttulo2Carter"/>
          <w:rFonts w:ascii="Google Sans" w:hAnsi="Google Sans"/>
          <w:color w:val="auto"/>
          <w:sz w:val="22"/>
          <w:szCs w:val="22"/>
        </w:rPr>
        <w:t>.</w:t>
      </w:r>
      <w:r w:rsidR="00A20727" w:rsidRPr="00E71742">
        <w:t xml:space="preserve"> </w:t>
      </w:r>
    </w:p>
    <w:p w14:paraId="2D04B891" w14:textId="5D92FD1E" w:rsidR="00E71742" w:rsidRDefault="0073227E" w:rsidP="00E71742"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50B4725A" wp14:editId="5737DDB4">
                <wp:simplePos x="0" y="0"/>
                <wp:positionH relativeFrom="column">
                  <wp:posOffset>779450</wp:posOffset>
                </wp:positionH>
                <wp:positionV relativeFrom="paragraph">
                  <wp:posOffset>1409066</wp:posOffset>
                </wp:positionV>
                <wp:extent cx="525170" cy="45719"/>
                <wp:effectExtent l="38100" t="38100" r="27305" b="88265"/>
                <wp:wrapNone/>
                <wp:docPr id="92" name="Conexão reta unidirecional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25170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6F27F7" id="Conexão reta unidirecional 92" o:spid="_x0000_s1026" type="#_x0000_t32" style="position:absolute;margin-left:61.35pt;margin-top:110.95pt;width:41.35pt;height:3.6pt;flip:x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fKx/gEAAEYEAAAOAAAAZHJzL2Uyb0RvYy54bWysU8uu0zAQ3SPxD5b3NGlFudyq6V30Ulgg&#10;uOLxAa4zTiz5pbFp0+/hU/gxxk4ankICkYUV23POzDkz3t4N1rATYNTeNXy5qDkDJ32rXdfwjx8O&#10;T55zFpNwrTDeQcMvEPnd7vGj7TlsYOV7b1pARiQubs6h4X1KYVNVUfZgRVz4AI4ulUcrEm2xq1oU&#10;Z2K3plrV9bPq7LEN6CXESKf34yXfFX6lQKa3SkVIzDScaktlxbIe81rttmLToQi9llMZ4h+qsEI7&#10;SjpT3Ysk2CfUv1BZLdFHr9JCelt5pbSEooHULOuf1LzvRYCihcyJYbYp/j9a+eb0gEy3Db9dceaE&#10;pR7tqVPDl8+eIWQVTrcaQVKDhWEURZadQ9wQcu8ecNrF8IBZ/6DQMmV0eEXTUBwhjWwohl9mw2FI&#10;TNLherVe3lBbJF09Xd8sbzN5NbJktoAxvQRvWf5peEwodNcnKtBRZz2OGcTpdUwj8ArIYOPyGr3R&#10;7UEbUzbYHfcG2UnQOBwONX1Txh/CktDmhWtZugSyI6EWrjMwRWbaKhswSi5/6WJgTPkOFLlJ0sbS&#10;yhzDnFJICS4tZyaKzjBF5c3Aurj2R+AUn6FQZvxvwDOiZPYuzWCrncffZU/DtWQ1xl8dGHVnC46+&#10;vZRhKNbQsJY+Tg8rv4bv9wX+7fnvvgIAAP//AwBQSwMEFAAGAAgAAAAhAI+KUFXgAAAACwEAAA8A&#10;AABkcnMvZG93bnJldi54bWxMj8FOwzAMhu9IvENkJG4sbYDBStMJpiFxmJAoO+yYNaYtNE7VZF3h&#10;6fFOcPztT78/58vJdWLEIbSeNKSzBARS5W1LtYbt+/PVPYgQDVnTeUIN3xhgWZyf5Saz/khvOJax&#10;FlxCITMamhj7TMpQNehMmPkeiXcffnAmchxqaQdz5HLXSZUkc+lMS3yhMT2uGqy+yoPT8DSu52v3&#10;8rNNPjc792qvS9rhSuvLi+nxAUTEKf7BcNJndSjYae8PZIPoOCt1x6gGpdIFCCZUcnsDYn+aLFKQ&#10;RS7//1D8AgAA//8DAFBLAQItABQABgAIAAAAIQC2gziS/gAAAOEBAAATAAAAAAAAAAAAAAAAAAAA&#10;AABbQ29udGVudF9UeXBlc10ueG1sUEsBAi0AFAAGAAgAAAAhADj9If/WAAAAlAEAAAsAAAAAAAAA&#10;AAAAAAAALwEAAF9yZWxzLy5yZWxzUEsBAi0AFAAGAAgAAAAhAI1p8rH+AQAARgQAAA4AAAAAAAAA&#10;AAAAAAAALgIAAGRycy9lMm9Eb2MueG1sUEsBAi0AFAAGAAgAAAAhAI+KUFXgAAAACwEAAA8AAAAA&#10;AAAAAAAAAAAAWAQAAGRycy9kb3ducmV2LnhtbFBLBQYAAAAABAAEAPMAAABlBQAAAAA=&#10;" strokecolor="red" strokeweight=".5pt">
                <v:stroke endarrow="block" joinstyle="miter"/>
              </v:shape>
            </w:pict>
          </mc:Fallback>
        </mc:AlternateContent>
      </w:r>
      <w:r w:rsidR="00AA482F">
        <w:rPr>
          <w:noProof/>
        </w:rPr>
        <w:drawing>
          <wp:inline distT="0" distB="0" distL="0" distR="0" wp14:anchorId="1BDF2001" wp14:editId="59DB7C76">
            <wp:extent cx="1954722" cy="3456000"/>
            <wp:effectExtent l="0" t="0" r="7620" b="0"/>
            <wp:docPr id="67" name="Imagem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6" t="2690" r="642" b="423"/>
                    <a:stretch/>
                  </pic:blipFill>
                  <pic:spPr bwMode="auto">
                    <a:xfrm>
                      <a:off x="0" y="0"/>
                      <a:ext cx="1954722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295451" w14:textId="486412DE" w:rsidR="00AA482F" w:rsidRDefault="00AA482F" w:rsidP="00AA482F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lastRenderedPageBreak/>
        <w:t>3</w:t>
      </w:r>
      <w:r w:rsidRPr="00D46039">
        <w:t>º Passo –</w:t>
      </w:r>
      <w:r w:rsidR="00391C29" w:rsidRPr="00391C29">
        <w:t xml:space="preserve"> </w:t>
      </w:r>
      <w:r w:rsidR="00391C29" w:rsidRPr="00D46039">
        <w:t xml:space="preserve">Preencha </w:t>
      </w:r>
      <w:r w:rsidR="00391C29">
        <w:t>os campos</w:t>
      </w:r>
      <w:r w:rsidR="005D3DB5">
        <w:t xml:space="preserve"> que pretende editar</w:t>
      </w:r>
      <w:r w:rsidR="00391C29" w:rsidRPr="00D46039">
        <w:t>, e carregue em “Editar”</w:t>
      </w:r>
      <w:r w:rsidR="00391C29"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31945F66" w14:textId="4234B1A1" w:rsidR="00AA482F" w:rsidRDefault="0073227E" w:rsidP="00AA482F"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00ECF231" wp14:editId="2E8C5688">
                <wp:simplePos x="0" y="0"/>
                <wp:positionH relativeFrom="column">
                  <wp:posOffset>1693266</wp:posOffset>
                </wp:positionH>
                <wp:positionV relativeFrom="paragraph">
                  <wp:posOffset>2672131</wp:posOffset>
                </wp:positionV>
                <wp:extent cx="203302" cy="409346"/>
                <wp:effectExtent l="38100" t="0" r="25400" b="48260"/>
                <wp:wrapNone/>
                <wp:docPr id="93" name="Conexão reta unidirecional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3302" cy="40934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7C41AC" id="Conexão reta unidirecional 93" o:spid="_x0000_s1026" type="#_x0000_t32" style="position:absolute;margin-left:133.35pt;margin-top:210.4pt;width:16pt;height:32.25pt;flip:x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sqn/wEAAEcEAAAOAAAAZHJzL2Uyb0RvYy54bWysU9uO0zAQfUfiHyy/06TtasVWTfehS+EB&#10;wYrLB7jOOLHkm8amTb+HT+HHGDtpuAoJRB6s2J5zZs6Z8fZ+sIadAKP2ruHLRc0ZOOlb7bqGf/xw&#10;ePacs5iEa4XxDhp+gcjvd0+fbM9hAyvfe9MCMiJxcXMODe9TCpuqirIHK+LCB3B0qTxakWiLXdWi&#10;OBO7NdWqrm+rs8c2oJcQI50+jJd8V/iVApneKhUhMdNwqi2VFct6zGu124pNhyL0Wk5liH+owgrt&#10;KOlM9SCSYJ9Q/0JltUQfvUoL6W3lldISigZSs6x/UvO+FwGKFjInhtmm+P9o5ZvTIzLdNvxuzZkT&#10;lnq0p04NXz57hpBVON1qBEkNFoZRFFl2DnFDyL17xGkXwyNm/YNCy5TR4RVNQ3GENLKhGH6ZDYch&#10;MUmHq3q9rlecSbq6qe/WN7eZvRppMl3AmF6Ctyz/NDwmFLrrE1XoqLUexxTi9DqmEXgFZLBxeY3e&#10;6PagjSkb7I57g+wkaB4Oh5q+KeMPYUlo88K1LF0C+ZFQC9cZmCIzbZUdGDWXv3QxMKZ8B4rsJG1j&#10;aWWQYU4ppASXljMTRWeYovJmYF1s+yNwis9QKEP+N+AZUTJ7l2aw1c7j77Kn4VqyGuOvDoy6swVH&#10;317KNBRraFpLH6eXlZ/D9/sC//b+d18BAAD//wMAUEsDBBQABgAIAAAAIQBbA6JH4AAAAAsBAAAP&#10;AAAAZHJzL2Rvd25yZXYueG1sTI89T8MwEIZ3JP6DdUhs1CaFEEKcCqoiMSAkQoeObnwkgfgcxW4a&#10;+PUcE4z33qP3o1jNrhcTjqHzpOFyoUAg1d521GjYvj1eZCBCNGRN7wk1fGGAVXl6Upjc+iO94lTF&#10;RrAJhdxoaGMccilD3aIzYeEHJP69+9GZyOfYSDuaI5u7XiZKpdKZjjihNQOuW6w/q4PT8DBt0o17&#10;+t6qj+ede7HLina41vr8bL6/AxFxjn8w/Nbn6lByp70/kA2i15Ck6Q2jGq4SxRuYSG4zVvasZNdL&#10;kGUh/28ofwAAAP//AwBQSwECLQAUAAYACAAAACEAtoM4kv4AAADhAQAAEwAAAAAAAAAAAAAAAAAA&#10;AAAAW0NvbnRlbnRfVHlwZXNdLnhtbFBLAQItABQABgAIAAAAIQA4/SH/1gAAAJQBAAALAAAAAAAA&#10;AAAAAAAAAC8BAABfcmVscy8ucmVsc1BLAQItABQABgAIAAAAIQDvtsqn/wEAAEcEAAAOAAAAAAAA&#10;AAAAAAAAAC4CAABkcnMvZTJvRG9jLnhtbFBLAQItABQABgAIAAAAIQBbA6JH4AAAAAsBAAAPAAAA&#10;AAAAAAAAAAAAAFkEAABkcnMvZG93bnJldi54bWxQSwUGAAAAAAQABADzAAAAZgUAAAAA&#10;" strokecolor="red" strokeweight=".5pt">
                <v:stroke endarrow="block" joinstyle="miter"/>
              </v:shape>
            </w:pict>
          </mc:Fallback>
        </mc:AlternateContent>
      </w:r>
      <w:r w:rsidR="00391C29">
        <w:rPr>
          <w:noProof/>
        </w:rPr>
        <w:drawing>
          <wp:inline distT="0" distB="0" distL="0" distR="0" wp14:anchorId="54429A40" wp14:editId="1A246BDC">
            <wp:extent cx="1994580" cy="3528000"/>
            <wp:effectExtent l="0" t="0" r="5715" b="0"/>
            <wp:docPr id="68" name="Imagem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3" t="2509" r="644" b="329"/>
                    <a:stretch/>
                  </pic:blipFill>
                  <pic:spPr bwMode="auto">
                    <a:xfrm>
                      <a:off x="0" y="0"/>
                      <a:ext cx="1994580" cy="35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1C99D5" w14:textId="77777777" w:rsidR="00AD6801" w:rsidRDefault="00AD6801">
      <w:r>
        <w:br w:type="page"/>
      </w:r>
    </w:p>
    <w:p w14:paraId="784648AE" w14:textId="77777777" w:rsidR="00AD6801" w:rsidRDefault="00B233A1" w:rsidP="00AD6801">
      <w:pPr>
        <w:pStyle w:val="Ttulo1"/>
        <w:numPr>
          <w:ilvl w:val="0"/>
          <w:numId w:val="1"/>
        </w:numPr>
        <w:rPr>
          <w:rFonts w:ascii="Google Sans" w:hAnsi="Google Sans"/>
          <w:color w:val="auto"/>
          <w:sz w:val="36"/>
          <w:szCs w:val="36"/>
        </w:rPr>
      </w:pPr>
      <w:bookmarkStart w:id="15" w:name="_Toc43676217"/>
      <w:r>
        <w:rPr>
          <w:rFonts w:ascii="Google Sans" w:hAnsi="Google Sans"/>
          <w:color w:val="auto"/>
          <w:sz w:val="36"/>
          <w:szCs w:val="36"/>
        </w:rPr>
        <w:lastRenderedPageBreak/>
        <w:t>Guardar código QR na galeria</w:t>
      </w:r>
      <w:bookmarkEnd w:id="15"/>
    </w:p>
    <w:p w14:paraId="3B5F4647" w14:textId="77777777" w:rsidR="00AD6801" w:rsidRPr="006C007A" w:rsidRDefault="00AD6801" w:rsidP="00AD6801"/>
    <w:p w14:paraId="5117F06D" w14:textId="77777777" w:rsidR="00AD6801" w:rsidRDefault="00AD6801" w:rsidP="00AD6801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D46039">
        <w:t>1º Passo –</w:t>
      </w:r>
      <w:r w:rsidR="008975D7">
        <w:t xml:space="preserve"> </w:t>
      </w:r>
      <w:r w:rsidRPr="00D46039">
        <w:t>Na página d</w:t>
      </w:r>
      <w:r>
        <w:t>a caixa</w:t>
      </w:r>
      <w:r w:rsidRPr="00D46039">
        <w:t>, carregue em “Opções”, presente no topo direito do ecrã para abrir o menu de opções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1E6F6F40" w14:textId="062EA077" w:rsidR="001E0CCA" w:rsidRDefault="0073227E" w:rsidP="001E0CCA"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45CEA02A" wp14:editId="05F39783">
                <wp:simplePos x="0" y="0"/>
                <wp:positionH relativeFrom="column">
                  <wp:posOffset>1545717</wp:posOffset>
                </wp:positionH>
                <wp:positionV relativeFrom="paragraph">
                  <wp:posOffset>254127</wp:posOffset>
                </wp:positionV>
                <wp:extent cx="190170" cy="497434"/>
                <wp:effectExtent l="0" t="38100" r="57785" b="17145"/>
                <wp:wrapNone/>
                <wp:docPr id="96" name="Conexão reta unidirecional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0170" cy="49743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C7F599" id="Conexão reta unidirecional 96" o:spid="_x0000_s1026" type="#_x0000_t32" style="position:absolute;margin-left:121.7pt;margin-top:20pt;width:14.95pt;height:39.15pt;flip:y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1hp/QEAAEcEAAAOAAAAZHJzL2Uyb0RvYy54bWysU02P0zAQvSPxHyzfadKl2qVV0z10KRcE&#10;FQvcXWecWHJsa2ya9PfwU/hjjJ00fEoIRA5WbM97M+/NeHs/dIadAYN2tuLLRckZWOlqbZuKf3h/&#10;ePaCsxCFrYVxFip+gcDvd0+fbHu/gRvXOlMDMiKxYdP7ircx+k1RBNlCJ8LCebB0qRx2ItIWm6JG&#10;0RN7Z4qbsrwteoe1RychBDp9GC/5LvMrBTK+VSpAZKbiVFvMK+b1lNZitxWbBoVvtZzKEP9QRSe0&#10;paQz1YOIgn1C/QtVpyW64FRcSNcVTiktIWsgNcvyJzWPrfCQtZA5wc82hf9HK9+cj8h0XfH1LWdW&#10;dNSjPXVq+PLZMYSkwupaI0hqsDCMosiy3ocNIff2iNMu+CMm/YPCjimj/UeahuwIaWRDNvwyGw5D&#10;ZJIOl+tyeUdtkXS1Wt+tnq8SezHSJDqPIb4C17H0U/EQUeimjVShpdY6HFOI8+sQR+AVkMDGpjU4&#10;o+uDNiZvsDntDbKzoHk4HEr6pow/hEWhzUtbs3jx5EdELWxjYIpMtEVyYNSc/+LFwJjyHSiyM2nL&#10;6vMgw5xSSAk2Lmcmik4wReXNwPLPwCk+QSEP+d+AZ0TO7GycwZ22Dn+XPQ7XktUYf3Vg1J0sOLn6&#10;kqchW0PTmvs4vaz0HL7fZ/i397/7CgAA//8DAFBLAwQUAAYACAAAACEAwzRnp+AAAAAKAQAADwAA&#10;AGRycy9kb3ducmV2LnhtbEyPwU7DMBBE70j8g7VI3KjdJCpViFNBVSQOCInQQ49uvCSBeB3Fbhr4&#10;epYTHFf7NPOm2MyuFxOOofOkYblQIJBqbztqNOzfHm/WIEI0ZE3vCTV8YYBNeXlRmNz6M73iVMVG&#10;cAiF3GhoYxxyKUPdojNh4Qck/r370ZnI59hIO5ozh7teJkqtpDMdcUNrBty2WH9WJ6fhYdqtdu7p&#10;e68+ng/uxaYVHXCr9fXVfH8HIuIc/2D41Wd1KNnp6E9kg+g1JFmaMaohU7yJgeQ2TUEcmVyuU5Bl&#10;If9PKH8AAAD//wMAUEsBAi0AFAAGAAgAAAAhALaDOJL+AAAA4QEAABMAAAAAAAAAAAAAAAAAAAAA&#10;AFtDb250ZW50X1R5cGVzXS54bWxQSwECLQAUAAYACAAAACEAOP0h/9YAAACUAQAACwAAAAAAAAAA&#10;AAAAAAAvAQAAX3JlbHMvLnJlbHNQSwECLQAUAAYACAAAACEA0ENYaf0BAABHBAAADgAAAAAAAAAA&#10;AAAAAAAuAgAAZHJzL2Uyb0RvYy54bWxQSwECLQAUAAYACAAAACEAwzRnp+AAAAAKAQAADwAAAAAA&#10;AAAAAAAAAABXBAAAZHJzL2Rvd25yZXYueG1sUEsFBgAAAAAEAAQA8wAAAGQFAAAAAA==&#10;" strokecolor="red" strokeweight=".5pt">
                <v:stroke endarrow="block" joinstyle="miter"/>
              </v:shape>
            </w:pict>
          </mc:Fallback>
        </mc:AlternateContent>
      </w:r>
      <w:r w:rsidR="00AD6801">
        <w:rPr>
          <w:noProof/>
        </w:rPr>
        <w:drawing>
          <wp:inline distT="0" distB="0" distL="0" distR="0" wp14:anchorId="024A8BE6" wp14:editId="00E5BA25">
            <wp:extent cx="1957763" cy="3456000"/>
            <wp:effectExtent l="0" t="0" r="4445" b="0"/>
            <wp:docPr id="69" name="Imagem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5" t="2339" r="216" b="344"/>
                    <a:stretch/>
                  </pic:blipFill>
                  <pic:spPr bwMode="auto">
                    <a:xfrm>
                      <a:off x="0" y="0"/>
                      <a:ext cx="1957763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0BA213" w14:textId="77777777" w:rsidR="001E0CCA" w:rsidRDefault="001E0CCA" w:rsidP="001E0CCA"/>
    <w:p w14:paraId="3D5572BE" w14:textId="77777777" w:rsidR="001E0CCA" w:rsidRDefault="001E0CCA" w:rsidP="001E0CCA">
      <w:pPr>
        <w:rPr>
          <w:rStyle w:val="Ttulo2Carter"/>
          <w:rFonts w:ascii="Google Sans" w:hAnsi="Google Sans"/>
          <w:noProof/>
          <w:color w:val="auto"/>
          <w:sz w:val="22"/>
          <w:szCs w:val="22"/>
        </w:rPr>
      </w:pPr>
      <w:r w:rsidRPr="00D46039">
        <w:t xml:space="preserve">2º Passo – Carregue na </w:t>
      </w:r>
      <w:r w:rsidR="00A2545C">
        <w:t>segunda</w:t>
      </w:r>
      <w:r w:rsidRPr="00D46039">
        <w:t xml:space="preserve"> opção, em “</w:t>
      </w:r>
      <w:r w:rsidR="00A2545C">
        <w:t>Guardar QR na galeria</w:t>
      </w:r>
      <w:r w:rsidRPr="00D46039">
        <w:t>”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  <w:r w:rsidR="00F3783F">
        <w:rPr>
          <w:rStyle w:val="Ttulo2Carter"/>
          <w:rFonts w:ascii="Google Sans" w:hAnsi="Google Sans"/>
          <w:color w:val="auto"/>
          <w:sz w:val="22"/>
          <w:szCs w:val="22"/>
        </w:rPr>
        <w:t xml:space="preserve"> Após guardar, estará presente na galeria do seu </w:t>
      </w:r>
      <w:r w:rsidR="00F3783F">
        <w:rPr>
          <w:rStyle w:val="Ttulo2Carter"/>
          <w:rFonts w:ascii="Google Sans" w:hAnsi="Google Sans"/>
          <w:i/>
          <w:iCs/>
          <w:color w:val="auto"/>
          <w:sz w:val="22"/>
          <w:szCs w:val="22"/>
        </w:rPr>
        <w:t>smartphone</w:t>
      </w:r>
      <w:r w:rsidR="00997F5A">
        <w:rPr>
          <w:rStyle w:val="Ttulo2Carter"/>
          <w:rFonts w:ascii="Google Sans" w:hAnsi="Google Sans"/>
          <w:color w:val="auto"/>
          <w:sz w:val="22"/>
          <w:szCs w:val="22"/>
        </w:rPr>
        <w:t>.</w:t>
      </w:r>
      <w:r w:rsidRPr="00E71742">
        <w:t xml:space="preserve"> </w:t>
      </w:r>
    </w:p>
    <w:p w14:paraId="121FB393" w14:textId="6D084292" w:rsidR="001E0CCA" w:rsidRDefault="0073227E" w:rsidP="001E0CCA"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70EECDE7" wp14:editId="20B9B718">
                <wp:simplePos x="0" y="0"/>
                <wp:positionH relativeFrom="column">
                  <wp:posOffset>1128420</wp:posOffset>
                </wp:positionH>
                <wp:positionV relativeFrom="paragraph">
                  <wp:posOffset>1684172</wp:posOffset>
                </wp:positionV>
                <wp:extent cx="512089" cy="45719"/>
                <wp:effectExtent l="38100" t="38100" r="21590" b="88265"/>
                <wp:wrapNone/>
                <wp:docPr id="97" name="Conexão reta unidirecional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12089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F9724C" id="Conexão reta unidirecional 97" o:spid="_x0000_s1026" type="#_x0000_t32" style="position:absolute;margin-left:88.85pt;margin-top:132.6pt;width:40.3pt;height:3.6pt;flip:x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InP/wEAAEYEAAAOAAAAZHJzL2Uyb0RvYy54bWysU9uO0zAQfUfiHyy/06QVy26rpvvQpfCA&#10;oFrgA1xnnFhybGtsmvR7+BR+jLGThquQQOTBiu05Z+acGW/vh86wM2DQzlZ8uSg5AytdrW1T8Y8f&#10;Ds/uOAtR2FoYZ6HiFwj8fvf0ybb3G1i51pkakBGJDZveV7yN0W+KIsgWOhEWzoOlS+WwE5G22BQ1&#10;ip7YO1OsyvJF0TusPToJIdDpw3jJd5lfKZDxnVIBIjMVp9piXjGvp7QWu63YNCh8q+VUhviHKjqh&#10;LSWdqR5EFOwT6l+oOi3RBafiQrqucEppCVkDqVmWP6l53woPWQuZE/xsU/h/tPLt+YhM1xVf33Jm&#10;RUc92lOnhi+fHUNIKqyuNYKkBgvDKIos633YEHJvjzjtgj9i0j8o7Jgy2r+maciOkEY2ZMMvs+Ew&#10;RCbp8Ga5Ku/WnEm6en5zu1wn8mJkSWweQ3wFrmPpp+IhotBNG6lAS511OGYQ5zchjsArIIGNTWtw&#10;RtcHbUzeYHPaG2RnQeNwOJT0TRl/CItCm5e2ZvHiyY6IWtjGwBSZaItkwCg5/8WLgTHlIyhyk6SN&#10;peU5hjmlkBJsXM5MFJ1gisqbgWV27Y/AKT5BIc/434BnRM7sbJzBnbYOf5c9DteS1Rh/dWDUnSw4&#10;ufqShyFbQ8Oa+zg9rPQavt9n+Lfnv/sKAAD//wMAUEsDBBQABgAIAAAAIQDowWxn4QAAAAsBAAAP&#10;AAAAZHJzL2Rvd25yZXYueG1sTI/BTsMwDIbvSLxDZCRuLKVj7dQ1nWAaEgc0ibLDjlnjtYXGqZqs&#10;Kzw95gQ3//Kn35/z9WQ7MeLgW0cK7mcRCKTKmZZqBfv357slCB80Gd05QgVf6GFdXF/lOjPuQm84&#10;lqEWXEI+0wqaEPpMSl81aLWfuR6Jdyc3WB04DrU0g75wue1kHEWJtLolvtDoHjcNVp/l2Sp4GrfJ&#10;1r5876OP14PdmXlJB9wodXszPa5ABJzCHwy/+qwOBTsd3ZmMFx3nNE0ZVRAnixgEE/FiOQdx5CGN&#10;H0AWufz/Q/EDAAD//wMAUEsBAi0AFAAGAAgAAAAhALaDOJL+AAAA4QEAABMAAAAAAAAAAAAAAAAA&#10;AAAAAFtDb250ZW50X1R5cGVzXS54bWxQSwECLQAUAAYACAAAACEAOP0h/9YAAACUAQAACwAAAAAA&#10;AAAAAAAAAAAvAQAAX3JlbHMvLnJlbHNQSwECLQAUAAYACAAAACEAqiCJz/8BAABGBAAADgAAAAAA&#10;AAAAAAAAAAAuAgAAZHJzL2Uyb0RvYy54bWxQSwECLQAUAAYACAAAACEA6MFsZ+EAAAALAQAADwAA&#10;AAAAAAAAAAAAAABZBAAAZHJzL2Rvd25yZXYueG1sUEsFBgAAAAAEAAQA8wAAAGcFAAAAAA==&#10;" strokecolor="red" strokeweight=".5pt">
                <v:stroke endarrow="block" joinstyle="miter"/>
              </v:shape>
            </w:pict>
          </mc:Fallback>
        </mc:AlternateContent>
      </w:r>
      <w:r w:rsidR="001E0CCA">
        <w:rPr>
          <w:noProof/>
        </w:rPr>
        <w:drawing>
          <wp:inline distT="0" distB="0" distL="0" distR="0" wp14:anchorId="0822CAC7" wp14:editId="39C9FAA5">
            <wp:extent cx="1954722" cy="3456000"/>
            <wp:effectExtent l="0" t="0" r="7620" b="0"/>
            <wp:docPr id="70" name="Imagem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6" t="2690" r="642" b="423"/>
                    <a:stretch/>
                  </pic:blipFill>
                  <pic:spPr bwMode="auto">
                    <a:xfrm>
                      <a:off x="0" y="0"/>
                      <a:ext cx="1954722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38CBFE" w14:textId="77777777" w:rsidR="00B233A1" w:rsidRDefault="00B233A1" w:rsidP="00B233A1">
      <w:pPr>
        <w:pStyle w:val="Ttulo1"/>
        <w:numPr>
          <w:ilvl w:val="0"/>
          <w:numId w:val="1"/>
        </w:numPr>
        <w:rPr>
          <w:rFonts w:ascii="Google Sans" w:hAnsi="Google Sans"/>
          <w:color w:val="auto"/>
          <w:sz w:val="36"/>
          <w:szCs w:val="36"/>
        </w:rPr>
      </w:pPr>
      <w:bookmarkStart w:id="16" w:name="_Toc43676218"/>
      <w:r>
        <w:rPr>
          <w:rFonts w:ascii="Google Sans" w:hAnsi="Google Sans"/>
          <w:color w:val="auto"/>
          <w:sz w:val="36"/>
          <w:szCs w:val="36"/>
        </w:rPr>
        <w:lastRenderedPageBreak/>
        <w:t>Eliminar caixas</w:t>
      </w:r>
      <w:bookmarkEnd w:id="16"/>
    </w:p>
    <w:p w14:paraId="4EF6B4F3" w14:textId="77777777" w:rsidR="00B233A1" w:rsidRPr="006C007A" w:rsidRDefault="00B233A1" w:rsidP="00B233A1"/>
    <w:p w14:paraId="6988BAC5" w14:textId="77777777" w:rsidR="00B233A1" w:rsidRDefault="00B233A1" w:rsidP="00B233A1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D46039">
        <w:t>1º Passo –</w:t>
      </w:r>
      <w:r w:rsidR="008975D7">
        <w:t xml:space="preserve"> </w:t>
      </w:r>
      <w:r w:rsidRPr="00D46039">
        <w:t>Na página d</w:t>
      </w:r>
      <w:r>
        <w:t>a caixa</w:t>
      </w:r>
      <w:r w:rsidRPr="00D46039">
        <w:t>, carregue em “Opções”, presente no topo direito do ecrã para abrir o menu de opções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3D72185E" w14:textId="0FB1C8B2" w:rsidR="00B233A1" w:rsidRDefault="0073227E" w:rsidP="00B233A1"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326D1840" wp14:editId="26C180BE">
                <wp:simplePos x="0" y="0"/>
                <wp:positionH relativeFrom="column">
                  <wp:posOffset>1589837</wp:posOffset>
                </wp:positionH>
                <wp:positionV relativeFrom="paragraph">
                  <wp:posOffset>254127</wp:posOffset>
                </wp:positionV>
                <wp:extent cx="138964" cy="395021"/>
                <wp:effectExtent l="0" t="38100" r="52070" b="24130"/>
                <wp:wrapNone/>
                <wp:docPr id="98" name="Conexão reta unidirecional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8964" cy="39502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1E396C" id="Conexão reta unidirecional 98" o:spid="_x0000_s1026" type="#_x0000_t32" style="position:absolute;margin-left:125.2pt;margin-top:20pt;width:10.95pt;height:31.1pt;flip:y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apN/gEAAEcEAAAOAAAAZHJzL2Uyb0RvYy54bWysU02P0zAQvSPxHyzfadIurLZV0z10KRcE&#10;FQvcXWecWHJsa2ya9PfwU/hjjJ00fEoIRA5WbM97M+/NeHs/dIadAYN2tuLLRckZWOlqbZuKf3h/&#10;eHbHWYjC1sI4CxW/QOD3u6dPtr3fwMq1ztSAjEhs2PS+4m2MflMUQbbQibBwHixdKoediLTFpqhR&#10;9MTemWJVlrdF77D26CSEQKcP4yXfZX6lQMa3SgWIzFScaot5xbye0lrstmLToPCtllMZ4h+q6IS2&#10;lHSmehBRsE+of6HqtEQXnIoL6brCKaUlZA2kZln+pOaxFR6yFjIn+Nmm8P9o5ZvzEZmuK76mTlnR&#10;UY/21Knhy2fHEJIKq2uNIKnBwjCKIst6HzaE3NsjTrvgj5j0Dwo7poz2H2kasiOkkQ3Z8MtsOAyR&#10;STpc3tytb59zJunqZv2iXC0TezHSJDqPIb4C17H0U/EQUeimjVShpdY6HFOI8+sQR+AVkMDGpjU4&#10;o+uDNiZvsDntDbKzoHk4HEr6pow/hEWhzUtbs3jx5EdELWxjYIpMtEVyYNSc/+LFwJjyHSiyM2nL&#10;6vMgw5xSSAk2XlUaS9EJpqi8GVj+GTjFJyjkIf8b8IzImZ2NM7jT1uHvssfhWrIa468OjLqTBSdX&#10;X/I0ZGtoWnMfp5eVnsP3+wz/9v53XwEAAP//AwBQSwMEFAAGAAgAAAAhAM/pbjLfAAAACgEAAA8A&#10;AABkcnMvZG93bnJldi54bWxMj8FOwzAQRO9I/IO1SNyojVsKCnEqqIrEAVUi9NCjGy9JIF5HsZsG&#10;vp7lBMfVPs28yVeT78SIQ2wDGbieKRBIVXAt1QZ2b09XdyBisuRsFwgNfGGEVXF+ltvMhRO94lim&#10;WnAIxcwaaFLqMylj1aC3cRZ6JP69h8HbxOdQSzfYE4f7TmqlltLblrihsT2uG6w+y6M38Dhulhv/&#10;/L1THy97v3Xzkva4NubyYnq4B5FwSn8w/OqzOhTsdAhHclF0BvSNWjBqYKF4EwP6Vs9BHJhUWoMs&#10;cvl/QvEDAAD//wMAUEsBAi0AFAAGAAgAAAAhALaDOJL+AAAA4QEAABMAAAAAAAAAAAAAAAAAAAAA&#10;AFtDb250ZW50X1R5cGVzXS54bWxQSwECLQAUAAYACAAAACEAOP0h/9YAAACUAQAACwAAAAAAAAAA&#10;AAAAAAAvAQAAX3JlbHMvLnJlbHNQSwECLQAUAAYACAAAACEAk0mqTf4BAABHBAAADgAAAAAAAAAA&#10;AAAAAAAuAgAAZHJzL2Uyb0RvYy54bWxQSwECLQAUAAYACAAAACEAz+luMt8AAAAKAQAADwAAAAAA&#10;AAAAAAAAAABYBAAAZHJzL2Rvd25yZXYueG1sUEsFBgAAAAAEAAQA8wAAAGQFAAAAAA==&#10;" strokecolor="red" strokeweight=".5pt">
                <v:stroke endarrow="block" joinstyle="miter"/>
              </v:shape>
            </w:pict>
          </mc:Fallback>
        </mc:AlternateContent>
      </w:r>
      <w:r w:rsidR="00B233A1">
        <w:rPr>
          <w:noProof/>
        </w:rPr>
        <w:drawing>
          <wp:inline distT="0" distB="0" distL="0" distR="0" wp14:anchorId="14A1682A" wp14:editId="0F25BF3E">
            <wp:extent cx="1957763" cy="3456000"/>
            <wp:effectExtent l="0" t="0" r="4445" b="0"/>
            <wp:docPr id="71" name="Imagem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5" t="2339" r="216" b="344"/>
                    <a:stretch/>
                  </pic:blipFill>
                  <pic:spPr bwMode="auto">
                    <a:xfrm>
                      <a:off x="0" y="0"/>
                      <a:ext cx="1957763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1DB134" w14:textId="77777777" w:rsidR="00B233A1" w:rsidRDefault="00B233A1" w:rsidP="00B233A1"/>
    <w:p w14:paraId="5723F6AC" w14:textId="77777777" w:rsidR="00B233A1" w:rsidRDefault="00B233A1" w:rsidP="00B233A1">
      <w:pPr>
        <w:rPr>
          <w:rStyle w:val="Ttulo2Carter"/>
          <w:rFonts w:ascii="Google Sans" w:hAnsi="Google Sans"/>
          <w:noProof/>
          <w:color w:val="auto"/>
          <w:sz w:val="22"/>
          <w:szCs w:val="22"/>
        </w:rPr>
      </w:pPr>
      <w:r w:rsidRPr="00D46039">
        <w:t xml:space="preserve">2º Passo – Carregue na </w:t>
      </w:r>
      <w:r>
        <w:t>terceira</w:t>
      </w:r>
      <w:r w:rsidRPr="00D46039">
        <w:t xml:space="preserve"> </w:t>
      </w:r>
      <w:r w:rsidR="00EE45B9">
        <w:t xml:space="preserve">e última </w:t>
      </w:r>
      <w:r w:rsidRPr="00D46039">
        <w:t>opção, em “</w:t>
      </w:r>
      <w:r>
        <w:t>Eliminar caixa</w:t>
      </w:r>
      <w:r w:rsidRPr="00D46039">
        <w:t>”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  <w:r w:rsidRPr="00E71742">
        <w:t xml:space="preserve"> </w:t>
      </w:r>
    </w:p>
    <w:p w14:paraId="19BB1C13" w14:textId="6874B1AB" w:rsidR="00AD6801" w:rsidRDefault="0073227E" w:rsidP="00AD6801"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5FD0D33F" wp14:editId="51F7E907">
                <wp:simplePos x="0" y="0"/>
                <wp:positionH relativeFrom="column">
                  <wp:posOffset>850443</wp:posOffset>
                </wp:positionH>
                <wp:positionV relativeFrom="paragraph">
                  <wp:posOffset>1931289</wp:posOffset>
                </wp:positionV>
                <wp:extent cx="548665" cy="45719"/>
                <wp:effectExtent l="38100" t="38100" r="22860" b="88265"/>
                <wp:wrapNone/>
                <wp:docPr id="99" name="Conexão reta unidirecional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8665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CFD969" id="Conexão reta unidirecional 99" o:spid="_x0000_s1026" type="#_x0000_t32" style="position:absolute;margin-left:66.95pt;margin-top:152.05pt;width:43.2pt;height:3.6pt;flip:x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WoFAQIAAEYEAAAOAAAAZHJzL2Uyb0RvYy54bWysU9uO0zAQfUfiHyy/06Srbdmtmu5Dl8ID&#10;gorLB7jOOLHkm8amTb+HT+HHGDttuAoJRB6sjD3nzJzj8fphsIYdAaP2ruHzWc0ZOOlb7bqGf/yw&#10;e3bHWUzCtcJ4Bw0/Q+QPm6dP1qewghvfe9MCMiJxcXUKDe9TCquqirIHK+LMB3B0qDxakSjErmpR&#10;nIjdmuqmrpfVyWMb0EuIkXYfx0O+KfxKgUxvlYqQmGk49ZbKimU95LXarMWqQxF6LS9tiH/owgrt&#10;qOhE9SiSYJ9Q/0JltUQfvUoz6W3lldISigZSM69/UvO+FwGKFjInhsmm+P9o5ZvjHpluG35/z5kT&#10;lu5oSzc1fPnsGUJW4XSrESRdsDCMssiyU4grQm7dHi9RDHvM+geFlimjwyuahuIIaWRDMfw8GQ5D&#10;YpI2F7d3y+WCM0lHt4vn80JejSyZLWBML8Fbln8aHhMK3fWJGnR0sx7HCuL4Oibqg4BXQAYbl9fo&#10;jW532pgSYHfYGmRHQeOw29X0ZTkE/CEtCW1euJalcyA7EmrhOgOXzExbZQNGyeUvnQ2MJd+BIjdJ&#10;2thamWOYSgopwaX5xETZGaaovQlYF9f+CLzkZyiUGf8b8IQolb1LE9hq5/F31dNwbVmN+VcHRt3Z&#10;goNvz2UYijU0rMXVy8PKr+H7uMC/Pf/NVwAAAP//AwBQSwMEFAAGAAgAAAAhABNywmfgAAAACwEA&#10;AA8AAABkcnMvZG93bnJldi54bWxMj8FOwzAMhu9IvENkJG4saYMmKE0nmIbEASFRdtgxa0xbaJyq&#10;ybrB02NOcPztT78/l6uTH8SMU+wDGcgWCgRSE1xPrYHt2+PVDYiYLDk7BEIDXxhhVZ2flbZw4Uiv&#10;ONepFVxCsbAGupTGQsrYdOhtXIQRiXfvYfI2cZxa6SZ75HI/yFyppfS2J77Q2RHXHTaf9cEbeJg3&#10;y41/+t6qj+edf3G6ph2ujbm8ON3fgUh4Sn8w/OqzOlTstA8HclEMnLW+ZdSAVtcZCCbyXGkQe55k&#10;mQZZlfL/D9UPAAAA//8DAFBLAQItABQABgAIAAAAIQC2gziS/gAAAOEBAAATAAAAAAAAAAAAAAAA&#10;AAAAAABbQ29udGVudF9UeXBlc10ueG1sUEsBAi0AFAAGAAgAAAAhADj9If/WAAAAlAEAAAsAAAAA&#10;AAAAAAAAAAAALwEAAF9yZWxzLy5yZWxzUEsBAi0AFAAGAAgAAAAhAMcdagUBAgAARgQAAA4AAAAA&#10;AAAAAAAAAAAALgIAAGRycy9lMm9Eb2MueG1sUEsBAi0AFAAGAAgAAAAhABNywmfgAAAACwEAAA8A&#10;AAAAAAAAAAAAAAAAWwQAAGRycy9kb3ducmV2LnhtbFBLBQYAAAAABAAEAPMAAABoBQAAAAA=&#10;" strokecolor="red" strokeweight=".5pt">
                <v:stroke endarrow="block" joinstyle="miter"/>
              </v:shape>
            </w:pict>
          </mc:Fallback>
        </mc:AlternateContent>
      </w:r>
      <w:r w:rsidR="00A1050C">
        <w:rPr>
          <w:noProof/>
        </w:rPr>
        <w:drawing>
          <wp:inline distT="0" distB="0" distL="0" distR="0" wp14:anchorId="362678E7" wp14:editId="7CF9056A">
            <wp:extent cx="1954722" cy="3456000"/>
            <wp:effectExtent l="0" t="0" r="7620" b="0"/>
            <wp:docPr id="72" name="Imagem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6" t="2690" r="642" b="423"/>
                    <a:stretch/>
                  </pic:blipFill>
                  <pic:spPr bwMode="auto">
                    <a:xfrm>
                      <a:off x="0" y="0"/>
                      <a:ext cx="1954722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30B47C" w14:textId="77777777" w:rsidR="00A1050C" w:rsidRDefault="00A1050C" w:rsidP="00A1050C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lastRenderedPageBreak/>
        <w:t>3</w:t>
      </w:r>
      <w:r w:rsidRPr="00D46039">
        <w:t>º Passo –</w:t>
      </w:r>
      <w:r w:rsidRPr="00391C29">
        <w:t xml:space="preserve"> </w:t>
      </w:r>
      <w:r w:rsidR="0046573F" w:rsidRPr="00D46039">
        <w:t xml:space="preserve">Para </w:t>
      </w:r>
      <w:r w:rsidR="0046573F">
        <w:t>eliminar a caixa</w:t>
      </w:r>
      <w:r w:rsidR="0046573F" w:rsidRPr="00D46039">
        <w:t>, carregue em “Sim”</w:t>
      </w:r>
      <w:r w:rsidR="0046573F"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7988B9A2" w14:textId="2EB38AEF" w:rsidR="00AD6801" w:rsidRDefault="0073227E" w:rsidP="00AD6801"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38E5C10D" wp14:editId="23E15D8C">
                <wp:simplePos x="0" y="0"/>
                <wp:positionH relativeFrom="column">
                  <wp:posOffset>1582572</wp:posOffset>
                </wp:positionH>
                <wp:positionV relativeFrom="paragraph">
                  <wp:posOffset>2752902</wp:posOffset>
                </wp:positionV>
                <wp:extent cx="248743" cy="277977"/>
                <wp:effectExtent l="38100" t="0" r="18415" b="65405"/>
                <wp:wrapNone/>
                <wp:docPr id="100" name="Conexão reta unidirecional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8743" cy="27797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A017C0" id="Conexão reta unidirecional 100" o:spid="_x0000_s1026" type="#_x0000_t32" style="position:absolute;margin-left:124.6pt;margin-top:216.75pt;width:19.6pt;height:21.9pt;flip:x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2KlAAIAAEkEAAAOAAAAZHJzL2Uyb0RvYy54bWysVMuu0zAQ3SPxD5b3NGm5opeq6V30Ulgg&#10;qHh8gK8zTiz5pbFp0+/hU/gxxk4ankICkYUVx3POzDkzzvZusIadAKP2ruHLRc0ZOOlb7bqGf/xw&#10;eHLLWUzCtcJ4Bw2/QOR3u8ePtuewgZXvvWkBGZG4uDmHhvcphU1VRdmDFXHhAzg6VB6tSLTFrmpR&#10;nIndmmpV18+qs8c2oJcQI329Hw/5rvArBTK9VSpCYqbhVFsqK5b1Ia/Vbis2HYrQazmVIf6hCiu0&#10;o6Qz1b1Ign1C/QuV1RJ99CotpLeVV0pLKBpIzbL+Sc37XgQoWsicGGab4v+jlW9OR2S6pd7V5I8T&#10;lpq0p1YNXz57hpBlON1qBEkdFoblMDLtHOKGsHt3xGkXwxGzA4NCy5TR4RVxFk9IJRuK5ZfZchgS&#10;k/RxdXO7vnnKmaSj1Xr9fL3O7NVIk+kCxvQSvGX5peExodBdn6hER831OKYQp9cxjcArIIONy2v0&#10;RrcHbUzZYPewN8hOgibicKjpmTL+EJaENi9cy9IlkCEJtXCdgSky01bZgVFzeUsXA2PKd6DIUNI2&#10;llZGGeaUQkpwaTkzUXSGKSpvBtbFtj8Cp/gMhTLmfwOeESWzd2kGW+08/i57Gq4lqzH+6sCoO1vw&#10;4NtLmYZiDc1r6eN0t/KF+H5f4N/+ALuvAAAA//8DAFBLAwQUAAYACAAAACEAMLJq1uIAAAALAQAA&#10;DwAAAGRycy9kb3ducmV2LnhtbEyPwU6DQBCG7ya+w2ZMvNlFwBaRpdGmJh6MidhDj1t2BJSdJeyW&#10;ok/veNLjzHz55/uL9Wx7MeHoO0cKrhcRCKTamY4aBbu3x6sMhA+ajO4doYIv9LAuz88KnRt3olec&#10;qtAIDiGfawVtCEMupa9btNov3IDEt3c3Wh14HBtpRn3icNvLOIqW0uqO+EOrB9y0WH9WR6vgYdou&#10;t/bpexd9PO/ti0kq2uNGqcuL+f4ORMA5/MHwq8/qULLTwR3JeNEriNPbmFEFaZLcgGAizrIUxIE3&#10;q1UCsizk/w7lDwAAAP//AwBQSwECLQAUAAYACAAAACEAtoM4kv4AAADhAQAAEwAAAAAAAAAAAAAA&#10;AAAAAAAAW0NvbnRlbnRfVHlwZXNdLnhtbFBLAQItABQABgAIAAAAIQA4/SH/1gAAAJQBAAALAAAA&#10;AAAAAAAAAAAAAC8BAABfcmVscy8ucmVsc1BLAQItABQABgAIAAAAIQAZm2KlAAIAAEkEAAAOAAAA&#10;AAAAAAAAAAAAAC4CAABkcnMvZTJvRG9jLnhtbFBLAQItABQABgAIAAAAIQAwsmrW4gAAAAsBAAAP&#10;AAAAAAAAAAAAAAAAAFoEAABkcnMvZG93bnJldi54bWxQSwUGAAAAAAQABADzAAAAaQUAAAAA&#10;" strokecolor="red" strokeweight=".5pt">
                <v:stroke endarrow="block" joinstyle="miter"/>
              </v:shape>
            </w:pict>
          </mc:Fallback>
        </mc:AlternateContent>
      </w:r>
      <w:r w:rsidR="0046573F">
        <w:rPr>
          <w:noProof/>
        </w:rPr>
        <w:drawing>
          <wp:inline distT="0" distB="0" distL="0" distR="0" wp14:anchorId="7851A8FE" wp14:editId="6FCD1148">
            <wp:extent cx="1993312" cy="3528000"/>
            <wp:effectExtent l="0" t="0" r="6985" b="0"/>
            <wp:docPr id="74" name="Imagem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0" t="2589" r="1113" b="687"/>
                    <a:stretch/>
                  </pic:blipFill>
                  <pic:spPr bwMode="auto">
                    <a:xfrm>
                      <a:off x="0" y="0"/>
                      <a:ext cx="1993312" cy="35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466BB9" w14:textId="77777777" w:rsidR="00AA482F" w:rsidRDefault="00AA482F" w:rsidP="00AA482F"/>
    <w:p w14:paraId="619F5306" w14:textId="77777777" w:rsidR="00FD3438" w:rsidRDefault="00FD3438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rStyle w:val="Ttulo2Carter"/>
          <w:rFonts w:ascii="Google Sans" w:hAnsi="Google Sans"/>
          <w:color w:val="auto"/>
          <w:sz w:val="22"/>
          <w:szCs w:val="22"/>
        </w:rPr>
        <w:br w:type="page"/>
      </w:r>
    </w:p>
    <w:p w14:paraId="3840FD93" w14:textId="77777777" w:rsidR="00FD3438" w:rsidRDefault="00D14119" w:rsidP="00FD3438">
      <w:pPr>
        <w:pStyle w:val="Ttulo1"/>
        <w:numPr>
          <w:ilvl w:val="0"/>
          <w:numId w:val="1"/>
        </w:numPr>
        <w:rPr>
          <w:rFonts w:ascii="Google Sans" w:hAnsi="Google Sans"/>
          <w:color w:val="auto"/>
          <w:sz w:val="36"/>
          <w:szCs w:val="36"/>
        </w:rPr>
      </w:pPr>
      <w:bookmarkStart w:id="17" w:name="_Toc43676219"/>
      <w:r>
        <w:rPr>
          <w:rFonts w:ascii="Google Sans" w:hAnsi="Google Sans"/>
          <w:color w:val="auto"/>
          <w:sz w:val="36"/>
          <w:szCs w:val="36"/>
        </w:rPr>
        <w:lastRenderedPageBreak/>
        <w:t>Adicionar produto</w:t>
      </w:r>
      <w:r w:rsidR="0011643E">
        <w:rPr>
          <w:rFonts w:ascii="Google Sans" w:hAnsi="Google Sans"/>
          <w:color w:val="auto"/>
          <w:sz w:val="36"/>
          <w:szCs w:val="36"/>
        </w:rPr>
        <w:t>s</w:t>
      </w:r>
      <w:r w:rsidR="00F80E80">
        <w:rPr>
          <w:rFonts w:ascii="Google Sans" w:hAnsi="Google Sans"/>
          <w:color w:val="auto"/>
          <w:sz w:val="36"/>
          <w:szCs w:val="36"/>
        </w:rPr>
        <w:t xml:space="preserve"> às caixas</w:t>
      </w:r>
      <w:bookmarkEnd w:id="17"/>
    </w:p>
    <w:p w14:paraId="304CB590" w14:textId="77777777" w:rsidR="00FD3438" w:rsidRPr="006C007A" w:rsidRDefault="00FD3438" w:rsidP="00FD3438"/>
    <w:p w14:paraId="09DE21E5" w14:textId="77777777" w:rsidR="00FD3438" w:rsidRDefault="00FD3438" w:rsidP="00FD3438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D46039">
        <w:t>1º Passo –</w:t>
      </w:r>
      <w:r w:rsidR="002C23FD">
        <w:t xml:space="preserve"> </w:t>
      </w:r>
      <w:r w:rsidR="002C23FD" w:rsidRPr="00D46039">
        <w:t xml:space="preserve">Na página </w:t>
      </w:r>
      <w:r w:rsidR="00DA39E4">
        <w:t>da caixa</w:t>
      </w:r>
      <w:r w:rsidR="002C23FD" w:rsidRPr="00D46039">
        <w:t xml:space="preserve">, carregue </w:t>
      </w:r>
      <w:r w:rsidR="002C23FD">
        <w:t xml:space="preserve">no botão presente no canto inferior direito do ecrã, com um ícone de “+”, para </w:t>
      </w:r>
      <w:r w:rsidR="00052D37">
        <w:t>adicionar um novo produto</w:t>
      </w:r>
      <w:r w:rsidR="002C23FD"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29C6F3BB" w14:textId="17CE79BC" w:rsidR="00FD3438" w:rsidRDefault="0073227E" w:rsidP="00FD3438"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6720EBC6" wp14:editId="3B16DDA4">
                <wp:simplePos x="0" y="0"/>
                <wp:positionH relativeFrom="column">
                  <wp:posOffset>1172337</wp:posOffset>
                </wp:positionH>
                <wp:positionV relativeFrom="paragraph">
                  <wp:posOffset>2273758</wp:posOffset>
                </wp:positionV>
                <wp:extent cx="380391" cy="365760"/>
                <wp:effectExtent l="0" t="0" r="57785" b="53340"/>
                <wp:wrapNone/>
                <wp:docPr id="101" name="Conexão reta unidirecional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0391" cy="36576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6FD2F" id="Conexão reta unidirecional 101" o:spid="_x0000_s1026" type="#_x0000_t32" style="position:absolute;margin-left:92.3pt;margin-top:179.05pt;width:29.95pt;height:28.8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p6Q/QEAAD8EAAAOAAAAZHJzL2Uyb0RvYy54bWysU9uO0zAQfUfiHyy/06RbUZaq6T50KS8I&#10;Ki4f4DrjxJJvGps2/R4+hR9j7LRZblppEXlw4njOnDlnxuu7wRp2BIzau4bPZzVn4KRvtesa/uXz&#10;7sUtZzEJ1wrjHTT8DJHfbZ4/W5/CCm58700LyCiJi6tTaHifUlhVVZQ9WBFnPoCjQ+XRikRb7KoW&#10;xYmyW1Pd1PWyOnlsA3oJMdLf+/GQb0p+pUCmD0pFSMw0nGpLZcWyHvJabdZi1aEIvZaXMsQ/VGGF&#10;dkQ6pboXSbCvqP9IZbVEH71KM+lt5ZXSEooGUjOvf1PzqRcBihYyJ4bJpvj/0sr3xz0y3VLv6jln&#10;Tlhq0pZaNXz/5hlCluF0qxEkdVgYlsPItFOIK8Ju3R4vuxj2mB0YFNr8Jm1sKEafJ6NhSEzSz8Vt&#10;vXhNdJKOFsuXr5alEdUDOGBMb8Fblj8aHhMK3fWJCnPUUo/zYrY4vouJ6Al4BWRm4/IavdHtThtT&#10;NtgdtgbZUdAc7HY1PVkFAX8JS0KbN65l6RzIhoRauM7AJTKnrbLuUWn5SmcDI+VHUGQjaRtLKwMM&#10;E6WQElwqzhGncRSdYYrKm4B10fQo8BKfoVCG+yngCVGYvUsT2Grn8W/sabiWrMb4qwOj7mzBwbfn&#10;MgPFGprS4urlRuVr8PO+wB/u/eYHAAAA//8DAFBLAwQUAAYACAAAACEAQnbVmeAAAAALAQAADwAA&#10;AGRycy9kb3ducmV2LnhtbEyPQUvEMBCF74L/IYzgRdy0a7uG2nQRQVFYFFcv3qbN2BSbpDTZbfz3&#10;xpMeH/Px3jf1NpqRHWn2g7MS8lUGjGzn1GB7Ce9v95cCmA9oFY7OkoRv8rBtTk9qrJRb7Csd96Fn&#10;qcT6CiXoEKaKc99pMuhXbiKbbp9uNhhSnHuuZlxSuRn5Oss23OBg04LGie40dV/7g5HwpKPJ28dy&#10;d6Fenj/wYRHYRSHl+Vm8vQEWKIY/GH71kzo0yal1B6s8G1MWxSahEq5KkQNLxLooSmCthCIvr4E3&#10;Nf//Q/MDAAD//wMAUEsBAi0AFAAGAAgAAAAhALaDOJL+AAAA4QEAABMAAAAAAAAAAAAAAAAAAAAA&#10;AFtDb250ZW50X1R5cGVzXS54bWxQSwECLQAUAAYACAAAACEAOP0h/9YAAACUAQAACwAAAAAAAAAA&#10;AAAAAAAvAQAAX3JlbHMvLnJlbHNQSwECLQAUAAYACAAAACEAmvKekP0BAAA/BAAADgAAAAAAAAAA&#10;AAAAAAAuAgAAZHJzL2Uyb0RvYy54bWxQSwECLQAUAAYACAAAACEAQnbVmeAAAAALAQAADwAAAAAA&#10;AAAAAAAAAABXBAAAZHJzL2Rvd25yZXYueG1sUEsFBgAAAAAEAAQA8wAAAGQFAAAAAA==&#10;" strokecolor="red" strokeweight=".5pt">
                <v:stroke endarrow="block" joinstyle="miter"/>
              </v:shape>
            </w:pict>
          </mc:Fallback>
        </mc:AlternateContent>
      </w:r>
      <w:r w:rsidR="00FD3438">
        <w:rPr>
          <w:noProof/>
        </w:rPr>
        <w:drawing>
          <wp:inline distT="0" distB="0" distL="0" distR="0" wp14:anchorId="291CDE7C" wp14:editId="5390011B">
            <wp:extent cx="1957763" cy="3456000"/>
            <wp:effectExtent l="0" t="0" r="4445" b="0"/>
            <wp:docPr id="75" name="Imagem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5" t="2339" r="216" b="344"/>
                    <a:stretch/>
                  </pic:blipFill>
                  <pic:spPr bwMode="auto">
                    <a:xfrm>
                      <a:off x="0" y="0"/>
                      <a:ext cx="1957763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8126D9" w14:textId="77777777" w:rsidR="00CC1F3A" w:rsidRDefault="00CC1F3A" w:rsidP="00FD3438"/>
    <w:p w14:paraId="05BC2B7A" w14:textId="77777777" w:rsidR="00CC1F3A" w:rsidRDefault="007E6163" w:rsidP="00CC1F3A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t>2</w:t>
      </w:r>
      <w:r w:rsidR="00CC1F3A" w:rsidRPr="00D46039">
        <w:t>º Passo –</w:t>
      </w:r>
      <w:r w:rsidR="00CC1F3A">
        <w:t xml:space="preserve"> </w:t>
      </w:r>
      <w:r w:rsidR="00052D37">
        <w:t xml:space="preserve">Preencha todos os campos e carregue no botão presente no canto inferior direito do ecrã, com um ícone de “✓”, para </w:t>
      </w:r>
      <w:r w:rsidR="00EC40AB">
        <w:t>adicionar o produto</w:t>
      </w:r>
      <w:r w:rsidR="00052D37"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1EDC963A" w14:textId="7741C34D" w:rsidR="00CC1F3A" w:rsidRDefault="0073227E" w:rsidP="00CC1F3A">
      <w:r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30EE624D" wp14:editId="782B348D">
                <wp:simplePos x="0" y="0"/>
                <wp:positionH relativeFrom="column">
                  <wp:posOffset>1355827</wp:posOffset>
                </wp:positionH>
                <wp:positionV relativeFrom="paragraph">
                  <wp:posOffset>2264385</wp:posOffset>
                </wp:positionV>
                <wp:extent cx="212140" cy="336499"/>
                <wp:effectExtent l="0" t="0" r="73660" b="64135"/>
                <wp:wrapNone/>
                <wp:docPr id="102" name="Conexão reta unidirecional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2140" cy="33649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69E8C" id="Conexão reta unidirecional 102" o:spid="_x0000_s1026" type="#_x0000_t32" style="position:absolute;margin-left:106.75pt;margin-top:178.3pt;width:16.7pt;height:26.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o2H+QEAAD8EAAAOAAAAZHJzL2Uyb0RvYy54bWysU9uO0zAQfUfiHyy/0yTd1YqNmu5Dl/KC&#10;oOLyAa4zTiw5tjU2bfo9fAo/xthJs9yEBCIPThzPOTPnzHjzMA6GnQCDdrbh1arkDKx0rbZdwz99&#10;3L94yVmIwrbCOAsNv0DgD9vnzzZnX8Pa9c60gIxIbKjPvuF9jL4uiiB7GERYOQ+WDpXDQUTaYle0&#10;KM7EPphiXZZ3xdlh69FJCIH+Pk6HfJv5lQIZ3ykVIDLTcKot5hXzekxrsd2IukPhey3nMsQ/VDEI&#10;bSnpQvUoomCfUf9CNWiJLjgVV9INhVNKS8gaSE1V/qTmQy88ZC1kTvCLTeH/0cq3pwMy3VLvyjVn&#10;VgzUpB21avz6xTGEJMPqViNI6rAwLIWRaWcfasLu7AHnXfAHTA6MCof0Jm1szEZfFqNhjEzSz3W1&#10;rm6pHZKObm7ubu/vE2fxBPYY4mtwA0sfDQ8Rhe76SIVZaqnDKpstTm9CnIBXQMpsbFqDM7rda2Py&#10;BrvjziA7CZqD/b6kZ874Q1gU2ryyLYsXTzZE1MJ2BubIRFsk3ZPS/BUvBqaU70GRjaRtKi0PMCwp&#10;hZRgY7UwUXSCKSpvAZZZ0x+Bc3yCQh7uvwEviJzZ2biAB20d/i57HK8lqyn+6sCkO1lwdO0lz0C2&#10;hqY093G+UekafL/P8Kd7v/0GAAD//wMAUEsDBBQABgAIAAAAIQD6FL3T4gAAAAsBAAAPAAAAZHJz&#10;L2Rvd25yZXYueG1sTI9BS8QwEIXvgv8hjOBF3LTdbejWposIisKiuHrxNm1iU2wmpclu6783nvQ4&#10;vI/3vql2ix3YSU++dyQhXSXANLVO9dRJeH+7vy6A+YCkcHCkJXxrD7v6/KzCUrmZXvXpEDoWS8iX&#10;KMGEMJac+9Zoi37lRk0x+3STxRDPqeNqwjmW24FnSSK4xZ7igsFR3xndfh2OVsKTWWzaPOb7K/Xy&#10;/IEPc4HtUkh5ebHc3gALegl/MPzqR3Woo1PjjqQ8GyRk6TqPqIR1LgSwSGQbsQXWSNgkWwG8rvj/&#10;H+ofAAAA//8DAFBLAQItABQABgAIAAAAIQC2gziS/gAAAOEBAAATAAAAAAAAAAAAAAAAAAAAAABb&#10;Q29udGVudF9UeXBlc10ueG1sUEsBAi0AFAAGAAgAAAAhADj9If/WAAAAlAEAAAsAAAAAAAAAAAAA&#10;AAAALwEAAF9yZWxzLy5yZWxzUEsBAi0AFAAGAAgAAAAhAC5WjYf5AQAAPwQAAA4AAAAAAAAAAAAA&#10;AAAALgIAAGRycy9lMm9Eb2MueG1sUEsBAi0AFAAGAAgAAAAhAPoUvdPiAAAACwEAAA8AAAAAAAAA&#10;AAAAAAAAUwQAAGRycy9kb3ducmV2LnhtbFBLBQYAAAAABAAEAPMAAABiBQAAAAA=&#10;" strokecolor="red" strokeweight=".5pt">
                <v:stroke endarrow="block" joinstyle="miter"/>
              </v:shape>
            </w:pict>
          </mc:Fallback>
        </mc:AlternateContent>
      </w:r>
      <w:r w:rsidR="00CC1F3A">
        <w:rPr>
          <w:noProof/>
        </w:rPr>
        <w:drawing>
          <wp:inline distT="0" distB="0" distL="0" distR="0" wp14:anchorId="56873C47" wp14:editId="1D2056F9">
            <wp:extent cx="1963838" cy="3456000"/>
            <wp:effectExtent l="0" t="0" r="0" b="0"/>
            <wp:docPr id="77" name="Imagem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3" t="2838" r="1872" b="1054"/>
                    <a:stretch/>
                  </pic:blipFill>
                  <pic:spPr bwMode="auto">
                    <a:xfrm>
                      <a:off x="0" y="0"/>
                      <a:ext cx="1963838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7BFDAC" w14:textId="77777777" w:rsidR="00983A25" w:rsidRDefault="00983A25" w:rsidP="00983A25">
      <w:pPr>
        <w:rPr>
          <w:rStyle w:val="Ttulo2Carter"/>
          <w:rFonts w:ascii="Google Sans" w:hAnsi="Google Sans"/>
          <w:noProof/>
          <w:color w:val="auto"/>
          <w:sz w:val="22"/>
          <w:szCs w:val="22"/>
        </w:rPr>
      </w:pPr>
      <w:r w:rsidRPr="00D46039">
        <w:lastRenderedPageBreak/>
        <w:t xml:space="preserve">3º Passo – </w:t>
      </w:r>
      <w:r>
        <w:t xml:space="preserve">Após adicionado o produto, será redirecionado para a página </w:t>
      </w:r>
      <w:r w:rsidR="00A014B2">
        <w:t>da caixa</w:t>
      </w:r>
      <w:r>
        <w:t xml:space="preserve">, e </w:t>
      </w:r>
      <w:r w:rsidR="006D0DE0">
        <w:t xml:space="preserve">o produto </w:t>
      </w:r>
      <w:r>
        <w:t>recém-</w:t>
      </w:r>
      <w:r w:rsidR="006D0DE0">
        <w:t>adicionado</w:t>
      </w:r>
      <w:r>
        <w:t xml:space="preserve"> estará presente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  <w:r w:rsidRPr="00EC7940">
        <w:rPr>
          <w:noProof/>
        </w:rPr>
        <w:t xml:space="preserve"> </w:t>
      </w:r>
    </w:p>
    <w:p w14:paraId="22BF77B8" w14:textId="2C8BF8EA" w:rsidR="00983A25" w:rsidRDefault="0073227E" w:rsidP="00983A25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10D8EDDF" wp14:editId="545AF929">
                <wp:simplePos x="0" y="0"/>
                <wp:positionH relativeFrom="column">
                  <wp:posOffset>955014</wp:posOffset>
                </wp:positionH>
                <wp:positionV relativeFrom="paragraph">
                  <wp:posOffset>2265908</wp:posOffset>
                </wp:positionV>
                <wp:extent cx="298399" cy="349605"/>
                <wp:effectExtent l="38100" t="38100" r="26035" b="31750"/>
                <wp:wrapNone/>
                <wp:docPr id="103" name="Conexão reta unidirecional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8399" cy="34960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843E80" id="Conexão reta unidirecional 103" o:spid="_x0000_s1026" type="#_x0000_t32" style="position:absolute;margin-left:75.2pt;margin-top:178.4pt;width:23.5pt;height:27.55pt;flip:x y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2JFBQIAAFMEAAAOAAAAZHJzL2Uyb0RvYy54bWysVMGO0zAQvSPxD5bvNGkLq23VdA9dCgcE&#10;FbDcXWecWHJsa2za9Hv4FH6MsZMGFhASiBwsO573Zt6bSTZ3fWfYCTBoZys+n5WcgZWu1rap+MPH&#10;/bNbzkIUthbGWaj4BQK/2z59sjn7NSxc60wNyIjEhvXZV7yN0a+LIsgWOhFmzoOlS+WwE5GO2BQ1&#10;ijOxd6ZYlOVNcXZYe3QSQqC398Ml32Z+pUDGd0oFiMxUnGqLecW8HtNabDdi3aDwrZZjGeIfquiE&#10;tpR0oroXUbDPqH+h6rREF5yKM+m6wimlJWQNpGZe/qTmQys8ZC1kTvCTTeH/0cq3pwMyXVPvyiVn&#10;VnTUpB21qv/6xTGEJMPqWiNI6rAwLIWRaWcf1oTd2QOOp+APmBzoFXZMGe1fEyfPu09pl+5IL+uz&#10;+ZfJfOgjk/RysbpdrlacSbpaPl/dlC9SnmIgTGCPIb4C17G0qXiIKHTTRirWUpsdDinE6U2IA/AK&#10;SGBj0xqc0fVeG5MP2Bx3BtlJ0Gzs9yU9Y8ZHYVFo89LWLF48WRNRC9sYGCMTbZG8GNTnXbwYGFK+&#10;B0XWkrahtDzUMKUUUoKN84mJohNMUXkTsMy2/RE4xico5IH/G/CEyJmdjRO409bh77LH/lqyGuKv&#10;Dgy6kwVHV1/yXGRraHJzH8evLH0aP54z/Pu/YPsNAAD//wMAUEsDBBQABgAIAAAAIQAsw4KX4wAA&#10;AAsBAAAPAAAAZHJzL2Rvd25yZXYueG1sTI9BT8JAEIXvJv6HzZh4MbAtQpHaLTFGE0LwYDHG49Id&#10;24bubO0uUP31Dic9vjdf3ryXLQfbiiP2vnGkIB5HIJBKZxqqFLxtn0d3IHzQZHTrCBV8o4dlfnmR&#10;6dS4E73isQiV4BDyqVZQh9ClUvqyRqv92HVIfPt0vdWBZV9J0+sTh9tWTqIokVY3xB9q3eFjjeW+&#10;OFgFN08v8fu8XuOmmCRhv7Grr5+PlVLXV8PDPYiAQ/iD4Vyfq0POnXbuQMaLlvUsmjKq4HaW8IYz&#10;sZizs1MwjeMFyDyT/zfkvwAAAP//AwBQSwECLQAUAAYACAAAACEAtoM4kv4AAADhAQAAEwAAAAAA&#10;AAAAAAAAAAAAAAAAW0NvbnRlbnRfVHlwZXNdLnhtbFBLAQItABQABgAIAAAAIQA4/SH/1gAAAJQB&#10;AAALAAAAAAAAAAAAAAAAAC8BAABfcmVscy8ucmVsc1BLAQItABQABgAIAAAAIQBgp2JFBQIAAFME&#10;AAAOAAAAAAAAAAAAAAAAAC4CAABkcnMvZTJvRG9jLnhtbFBLAQItABQABgAIAAAAIQAsw4KX4wAA&#10;AAsBAAAPAAAAAAAAAAAAAAAAAF8EAABkcnMvZG93bnJldi54bWxQSwUGAAAAAAQABADzAAAAbwUA&#10;AAAA&#10;" strokecolor="red" strokeweight=".5pt">
                <v:stroke endarrow="block" joinstyle="miter"/>
              </v:shape>
            </w:pict>
          </mc:Fallback>
        </mc:AlternateContent>
      </w:r>
      <w:r w:rsidR="000C41F1">
        <w:rPr>
          <w:noProof/>
        </w:rPr>
        <w:drawing>
          <wp:inline distT="0" distB="0" distL="0" distR="0" wp14:anchorId="7CB54680" wp14:editId="515E979B">
            <wp:extent cx="2001078" cy="3528000"/>
            <wp:effectExtent l="0" t="0" r="0" b="0"/>
            <wp:docPr id="79" name="Imagem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4" t="2841" r="1267" b="865"/>
                    <a:stretch/>
                  </pic:blipFill>
                  <pic:spPr bwMode="auto">
                    <a:xfrm>
                      <a:off x="0" y="0"/>
                      <a:ext cx="2001078" cy="35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608538" w14:textId="77777777" w:rsidR="00983A25" w:rsidRDefault="00983A25" w:rsidP="00983A25">
      <w:pPr>
        <w:rPr>
          <w:noProof/>
        </w:rPr>
      </w:pPr>
    </w:p>
    <w:p w14:paraId="5FE371BC" w14:textId="77777777" w:rsidR="00FE77C1" w:rsidRDefault="00FE77C1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rStyle w:val="Ttulo2Carter"/>
          <w:rFonts w:ascii="Google Sans" w:hAnsi="Google Sans"/>
          <w:color w:val="auto"/>
          <w:sz w:val="22"/>
          <w:szCs w:val="22"/>
        </w:rPr>
        <w:br w:type="page"/>
      </w:r>
    </w:p>
    <w:p w14:paraId="338F2292" w14:textId="77777777" w:rsidR="00FE77C1" w:rsidRDefault="00FE77C1" w:rsidP="00FE77C1">
      <w:pPr>
        <w:pStyle w:val="Ttulo1"/>
        <w:numPr>
          <w:ilvl w:val="0"/>
          <w:numId w:val="1"/>
        </w:numPr>
        <w:rPr>
          <w:rFonts w:ascii="Google Sans" w:hAnsi="Google Sans"/>
          <w:color w:val="auto"/>
          <w:sz w:val="36"/>
          <w:szCs w:val="36"/>
        </w:rPr>
      </w:pPr>
      <w:bookmarkStart w:id="18" w:name="_Toc43676220"/>
      <w:r>
        <w:rPr>
          <w:rFonts w:ascii="Google Sans" w:hAnsi="Google Sans"/>
          <w:color w:val="auto"/>
          <w:sz w:val="36"/>
          <w:szCs w:val="36"/>
        </w:rPr>
        <w:lastRenderedPageBreak/>
        <w:t>Consultar produtos</w:t>
      </w:r>
      <w:bookmarkEnd w:id="18"/>
    </w:p>
    <w:p w14:paraId="152E1CC0" w14:textId="77777777" w:rsidR="00FE77C1" w:rsidRPr="006C007A" w:rsidRDefault="00FE77C1" w:rsidP="00FE77C1"/>
    <w:p w14:paraId="25119FD5" w14:textId="77777777" w:rsidR="00FE77C1" w:rsidRDefault="00FE77C1" w:rsidP="00FE77C1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D46039">
        <w:t>1º Passo –</w:t>
      </w:r>
      <w:r>
        <w:t xml:space="preserve"> </w:t>
      </w:r>
      <w:r w:rsidR="001B19CC" w:rsidRPr="00D46039">
        <w:t xml:space="preserve">Na página </w:t>
      </w:r>
      <w:r w:rsidR="001B19CC">
        <w:t>da caixa</w:t>
      </w:r>
      <w:r w:rsidR="001B19CC" w:rsidRPr="00D46039">
        <w:t xml:space="preserve">, carregue </w:t>
      </w:r>
      <w:r w:rsidR="001B19CC">
        <w:t>n</w:t>
      </w:r>
      <w:r w:rsidR="006A14C9">
        <w:t>o produto</w:t>
      </w:r>
      <w:r w:rsidR="00D07952">
        <w:t xml:space="preserve"> </w:t>
      </w:r>
      <w:r w:rsidR="001B19CC">
        <w:t>que pretende consultar</w:t>
      </w:r>
      <w:r w:rsidR="00F60A9D">
        <w:t>.</w:t>
      </w:r>
    </w:p>
    <w:p w14:paraId="302D7D0E" w14:textId="41157994" w:rsidR="00FE77C1" w:rsidRDefault="0073227E" w:rsidP="00FE77C1"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6FE5FAE1" wp14:editId="6A34DE4E">
                <wp:simplePos x="0" y="0"/>
                <wp:positionH relativeFrom="column">
                  <wp:posOffset>997356</wp:posOffset>
                </wp:positionH>
                <wp:positionV relativeFrom="paragraph">
                  <wp:posOffset>2286076</wp:posOffset>
                </wp:positionV>
                <wp:extent cx="380391" cy="358445"/>
                <wp:effectExtent l="38100" t="38100" r="19685" b="22860"/>
                <wp:wrapNone/>
                <wp:docPr id="104" name="Conexão reta unidirecional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80391" cy="35844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AF1A97" id="Conexão reta unidirecional 104" o:spid="_x0000_s1026" type="#_x0000_t32" style="position:absolute;margin-left:78.55pt;margin-top:180pt;width:29.95pt;height:28.2pt;flip:x y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o7OBQIAAFMEAAAOAAAAZHJzL2Uyb0RvYy54bWysVE2P0zAQvSPxHyzfadJtF5Wq6R66FA4I&#10;KmD37jrjxJJjW2PTpr+Hn8IfY+yk4VNIIHKw7Hjem3lvJtnc9Z1hJ8Cgna34fFZyBla6Wtum4g8f&#10;989WnIUobC2Ms1DxCwR+t336ZHP2a7hxrTM1ICMSG9ZnX/E2Rr8uiiBb6ESYOQ+WLpXDTkQ6YlPU&#10;KM7E3pnipiyfF2eHtUcnIQR6ez9c8m3mVwpkfKdUgMhMxam2mFfM6zGtxXYj1g0K32o5liH+oYpO&#10;aEtJJ6p7EQX7hPoXqk5LdMGpOJOuK5xSWkLWQGrm5U9qPrTCQ9ZC5gQ/2RT+H618ezog0zX1rlxy&#10;ZkVHTdpRq/ovnx1DSDKsrjWCpA4Lw1IYmXb2YU3YnT3geAr+gMmBXmHHlNH+NXHyvHtMu3RHelmf&#10;zb9M5kMfmaSXi1W5eEEASVeL29VyeZvyFANhAnsM8RW4jqVNxUNEoZs2UrGW2uxwSCFOb0IcgFdA&#10;Ahub1uCMrvfamHzA5rgzyE6CZmO/L+kZM/4QFoU2L23N4sWTNRG1sI2BMTLRFsmLQX3exYuBIeV7&#10;UGQtaRtKy0MNU0ohJdg4n5goOsEUlTcBy2zbH4FjfIJCHvi/AU+InNnZOIE7bR3+LnvsryWrIf7q&#10;wKA7WXB09SXPRbaGJjf3cfzK0qfx/TnDv/0Ltl8BAAD//wMAUEsDBBQABgAIAAAAIQApUglm4gAA&#10;AAsBAAAPAAAAZHJzL2Rvd25yZXYueG1sTI9dS8MwFIbvBf9DOII3sqWps5XadIgoDJkXdiJeZs2x&#10;KWuS2mRb9dfveKV35+U8vB/lcrI9O+AYOu8kiHkCDF3jdedaCW+bp9ktsBCV06r3DiV8Y4BldX5W&#10;qkL7o3vFQx1bRiYuFEqCiXEoOA+NQavC3A/o6PfpR6siybHlelRHMrc9T5Mk41Z1jhKMGvDBYLOr&#10;91bC1eOLeM/NM67rNIu7tV19/XyspLy8mO7vgEWc4h8Mv/WpOlTUaev3TgfWk77JBaESrrOERhGR&#10;ipyOrYSFyBbAq5L/31CdAAAA//8DAFBLAQItABQABgAIAAAAIQC2gziS/gAAAOEBAAATAAAAAAAA&#10;AAAAAAAAAAAAAABbQ29udGVudF9UeXBlc10ueG1sUEsBAi0AFAAGAAgAAAAhADj9If/WAAAAlAEA&#10;AAsAAAAAAAAAAAAAAAAALwEAAF9yZWxzLy5yZWxzUEsBAi0AFAAGAAgAAAAhAKVSjs4FAgAAUwQA&#10;AA4AAAAAAAAAAAAAAAAALgIAAGRycy9lMm9Eb2MueG1sUEsBAi0AFAAGAAgAAAAhAClSCWbiAAAA&#10;CwEAAA8AAAAAAAAAAAAAAAAAXwQAAGRycy9kb3ducmV2LnhtbFBLBQYAAAAABAAEAPMAAABuBQAA&#10;AAA=&#10;" strokecolor="red" strokeweight=".5pt">
                <v:stroke endarrow="block" joinstyle="miter"/>
              </v:shape>
            </w:pict>
          </mc:Fallback>
        </mc:AlternateContent>
      </w:r>
      <w:r w:rsidR="009D657D">
        <w:rPr>
          <w:noProof/>
        </w:rPr>
        <w:drawing>
          <wp:inline distT="0" distB="0" distL="0" distR="0" wp14:anchorId="34EAFFEF" wp14:editId="36693982">
            <wp:extent cx="2001078" cy="3528000"/>
            <wp:effectExtent l="0" t="0" r="0" b="0"/>
            <wp:docPr id="81" name="Imagem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4" t="2841" r="1267" b="865"/>
                    <a:stretch/>
                  </pic:blipFill>
                  <pic:spPr bwMode="auto">
                    <a:xfrm>
                      <a:off x="0" y="0"/>
                      <a:ext cx="2001078" cy="35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235149" w14:textId="77777777" w:rsidR="003708A7" w:rsidRDefault="003708A7" w:rsidP="00FE77C1"/>
    <w:p w14:paraId="51F23722" w14:textId="77777777" w:rsidR="003708A7" w:rsidRDefault="00FE77C1" w:rsidP="00FE77C1">
      <w:r>
        <w:t>2</w:t>
      </w:r>
      <w:r w:rsidRPr="00D46039">
        <w:t>º Passo –</w:t>
      </w:r>
      <w:r>
        <w:t xml:space="preserve"> </w:t>
      </w:r>
      <w:r w:rsidR="006B6502">
        <w:t xml:space="preserve">Na página do produto, pode </w:t>
      </w:r>
      <w:r w:rsidR="00060C14">
        <w:t>consultar e/ou</w:t>
      </w:r>
      <w:r w:rsidR="006B6502">
        <w:t xml:space="preserve"> alterar </w:t>
      </w:r>
      <w:r w:rsidR="00B47B12">
        <w:t xml:space="preserve">os </w:t>
      </w:r>
      <w:r w:rsidR="006B6502">
        <w:t>dados d</w:t>
      </w:r>
      <w:r w:rsidR="005735F0">
        <w:t xml:space="preserve">o </w:t>
      </w:r>
      <w:r w:rsidR="006B6502">
        <w:t>mesm</w:t>
      </w:r>
      <w:r w:rsidR="005735F0">
        <w:t>o</w:t>
      </w:r>
      <w:r w:rsidR="006B6502"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5439F67B" w14:textId="09414A54" w:rsidR="00FE77C1" w:rsidRDefault="0073227E" w:rsidP="00FE77C1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28CD32E3" wp14:editId="7549474D">
                <wp:simplePos x="0" y="0"/>
                <wp:positionH relativeFrom="column">
                  <wp:posOffset>265836</wp:posOffset>
                </wp:positionH>
                <wp:positionV relativeFrom="paragraph">
                  <wp:posOffset>2051964</wp:posOffset>
                </wp:positionV>
                <wp:extent cx="204801" cy="460858"/>
                <wp:effectExtent l="0" t="38100" r="62230" b="15875"/>
                <wp:wrapNone/>
                <wp:docPr id="105" name="Conexão reta unidirecional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4801" cy="460858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4FFD83" id="Conexão reta unidirecional 105" o:spid="_x0000_s1026" type="#_x0000_t32" style="position:absolute;margin-left:20.95pt;margin-top:161.55pt;width:16.15pt;height:36.3pt;flip:y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XfBr/wEAAEkEAAAOAAAAZHJzL2Uyb0RvYy54bWysVNuO0zAQfUfiHyy/06TV7qqqmu5Dl/KC&#10;YAUs764zTiz5prFp0+/hU/gxxk4arkICkQcrjuecmXNmnO39YA07AUbtXcOXi5ozcNK32nUNf/pw&#10;eLHmLCbhWmG8g4ZfIPL73fNn23PYwMr33rSAjEhc3JxDw/uUwqaqouzBirjwARwdKo9WJNpiV7Uo&#10;zsRuTbWq67vq7LEN6CXESF8fxkO+K/xKgUxvlYqQmGk41ZbKimU95rXabcWmQxF6LacyxD9UYYV2&#10;lHSmehBJsE+of6GyWqKPXqWF9LbySmkJRQOpWdY/qXnfiwBFC5kTw2xT/H+08s3pEZluqXf1LWdO&#10;WGrSnlo1fPnsGUKW4XSrESR1WBiWw8i0c4gbwu7dI067GB4xOzAotEwZHT4SZ/GEVLKhWH6ZLYch&#10;MUkfV/XNul5yJuno5q5e364zezXSZLqAMb0Cb1l+aXhMKHTXJyrRUXM9jinE6XVMI/AKyGDj8hq9&#10;0e1BG1M22B33BtlJ0EQcDjU9U8YfwpLQ5qVrWboEMiShFq4zMEVm2io7MGoub+liYEz5DhQZStrG&#10;0soow5xSSAkuLWcmis4wReXNwLrY9kfgFJ+hUMb8b8AzomT2Ls1gq53H32VPw7VkNcZfHRh1ZwuO&#10;vr2UaSjW0LyWPk53K1+I7/cF/u0PsPsKAAD//wMAUEsDBBQABgAIAAAAIQBnhJtq4QAAAAkBAAAP&#10;AAAAZHJzL2Rvd25yZXYueG1sTI9NT8MwDIbvSPyHyEjcWPoxNlaaTjANicOERNlhx6wxbaFxqibr&#10;Cr8ec4Kj7UevnzdfT7YTIw6+daQgnkUgkCpnWqoV7N+ebu5A+KDJ6M4RKvhCD+vi8iLXmXFnesWx&#10;DLXgEPKZVtCE0GdS+qpBq/3M9Uh8e3eD1YHHoZZm0GcOt51MomghrW6JPzS6x02D1Wd5sgoex+1i&#10;a5+/99HH7mBfTFrSATdKXV9ND/cgAk7hD4ZffVaHgp2O7kTGi07BPF4xqSBN0hgEA8t5AuLIi9Xt&#10;EmSRy/8Nih8AAAD//wMAUEsBAi0AFAAGAAgAAAAhALaDOJL+AAAA4QEAABMAAAAAAAAAAAAAAAAA&#10;AAAAAFtDb250ZW50X1R5cGVzXS54bWxQSwECLQAUAAYACAAAACEAOP0h/9YAAACUAQAACwAAAAAA&#10;AAAAAAAAAAAvAQAAX3JlbHMvLnJlbHNQSwECLQAUAAYACAAAACEA/F3wa/8BAABJBAAADgAAAAAA&#10;AAAAAAAAAAAuAgAAZHJzL2Uyb0RvYy54bWxQSwECLQAUAAYACAAAACEAZ4SbauEAAAAJAQAADwAA&#10;AAAAAAAAAAAAAABZBAAAZHJzL2Rvd25yZXYueG1sUEsFBgAAAAAEAAQA8wAAAGcFAAAAAA==&#10;" strokecolor="red" strokeweight=".5pt">
                <v:stroke endarrow="block" joinstyle="miter"/>
              </v:shape>
            </w:pict>
          </mc:Fallback>
        </mc:AlternateContent>
      </w:r>
      <w:r w:rsidR="00971764">
        <w:rPr>
          <w:noProof/>
        </w:rPr>
        <w:drawing>
          <wp:inline distT="0" distB="0" distL="0" distR="0" wp14:anchorId="7DD00737" wp14:editId="30B1C4C3">
            <wp:extent cx="1966298" cy="3456000"/>
            <wp:effectExtent l="0" t="0" r="0" b="0"/>
            <wp:docPr id="82" name="Imagem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8" t="2669" r="1417" b="686"/>
                    <a:stretch/>
                  </pic:blipFill>
                  <pic:spPr bwMode="auto">
                    <a:xfrm>
                      <a:off x="0" y="0"/>
                      <a:ext cx="1966298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B1B270" w14:textId="77777777" w:rsidR="00D37531" w:rsidRDefault="00D37531" w:rsidP="00D37531">
      <w:pPr>
        <w:pStyle w:val="Ttulo1"/>
        <w:numPr>
          <w:ilvl w:val="0"/>
          <w:numId w:val="1"/>
        </w:numPr>
        <w:rPr>
          <w:rFonts w:ascii="Google Sans" w:hAnsi="Google Sans"/>
          <w:color w:val="auto"/>
          <w:sz w:val="36"/>
          <w:szCs w:val="36"/>
        </w:rPr>
      </w:pPr>
      <w:bookmarkStart w:id="19" w:name="_Toc43676221"/>
      <w:r>
        <w:rPr>
          <w:rFonts w:ascii="Google Sans" w:hAnsi="Google Sans"/>
          <w:color w:val="auto"/>
          <w:sz w:val="36"/>
          <w:szCs w:val="36"/>
        </w:rPr>
        <w:lastRenderedPageBreak/>
        <w:t>Editar produtos</w:t>
      </w:r>
      <w:bookmarkEnd w:id="19"/>
    </w:p>
    <w:p w14:paraId="12173FCB" w14:textId="77777777" w:rsidR="00D37531" w:rsidRPr="006C007A" w:rsidRDefault="00D37531" w:rsidP="00D37531"/>
    <w:p w14:paraId="20F6FEB4" w14:textId="77777777" w:rsidR="00D37531" w:rsidRDefault="00D37531" w:rsidP="00D37531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D46039">
        <w:t>1º Passo –</w:t>
      </w:r>
      <w:r>
        <w:t xml:space="preserve"> </w:t>
      </w:r>
      <w:r w:rsidRPr="00D46039">
        <w:t>Na página d</w:t>
      </w:r>
      <w:r w:rsidR="0094652A">
        <w:t>o produto</w:t>
      </w:r>
      <w:r w:rsidRPr="00D46039">
        <w:t>, carregue em “Opções”, presente no topo direito do ecrã para abrir o menu de opções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3E95FC75" w14:textId="17414704" w:rsidR="00D37531" w:rsidRDefault="0073227E" w:rsidP="00D37531">
      <w:r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3E4E299D" wp14:editId="60D4F0A4">
                <wp:simplePos x="0" y="0"/>
                <wp:positionH relativeFrom="column">
                  <wp:posOffset>1487500</wp:posOffset>
                </wp:positionH>
                <wp:positionV relativeFrom="paragraph">
                  <wp:posOffset>225120</wp:posOffset>
                </wp:positionV>
                <wp:extent cx="212141" cy="394665"/>
                <wp:effectExtent l="0" t="38100" r="54610" b="24765"/>
                <wp:wrapNone/>
                <wp:docPr id="106" name="Conexão reta unidirecional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141" cy="39466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104E28" id="Conexão reta unidirecional 106" o:spid="_x0000_s1026" type="#_x0000_t32" style="position:absolute;margin-left:117.15pt;margin-top:17.75pt;width:16.7pt;height:31.1pt;flip:y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HO9AAIAAEkEAAAOAAAAZHJzL2Uyb0RvYy54bWysVMGO0zAQvSPxD5bvNElZKqia7qFLuSCo&#10;WNi764wTS45tjU2bfg+fwo8xdtIAC0ICkYMVx/PezHszzuZ26A07AQbtbM2rRckZWOkabduaf/q4&#10;f/aSsxCFbYRxFmp+gcBvt0+fbM5+DUvXOdMAMiKxYX32Ne9i9OuiCLKDXoSF82DpUDnsRaQttkWD&#10;4kzsvSmWZbkqzg4bj05CCPT1bjzk28yvFMj4XqkAkZmaU20xr5jXY1qL7UasWxS+03IqQ/xDFb3Q&#10;lpLOVHciCvYZ9S9UvZboglNxIV1fOKW0hKyB1FTlIzX3nfCQtZA5wc82hf9HK9+dDsh0Q70rV5xZ&#10;0VOTdtSq4esXxxCSDKsbjSCpw8KwFEamnX1YE3ZnDzjtgj9gcmBQ2DNltH8gzuwJqWRDtvwyWw5D&#10;ZJI+LqtldVNxJuno+aub1epFYi9GmkTnMcQ34HqWXmoeIgrddpFKtNRch2MKcXob4gi8AhLY2LQG&#10;Z3Sz18bkDbbHnUF2EjQR+31Jz5Txp7AotHltGxYvngyJqIVtDUyRibZIDoya81u8GBhTfgBFhpK2&#10;sbQ8yjCnFFKCjdXMRNEJpqi8GVhm2/4InOITFPKY/w14RuTMzsYZ3Gvr8HfZ43AtWY3xVwdG3cmC&#10;o2sueRqyNTSvuY/T3UoX4sd9hn//A2y/AQAA//8DAFBLAwQUAAYACAAAACEAV0bwH+EAAAAJAQAA&#10;DwAAAGRycy9kb3ducmV2LnhtbEyPwU7DMAyG70i8Q2QkbiylZd0oTSeYhsRhQqLbYcesMW2hcaom&#10;6wpPjznBybL86ff356vJdmLEwbeOFNzOIhBIlTMt1Qr2u+ebJQgfNBndOUIFX+hhVVxe5Doz7kxv&#10;OJahFhxCPtMKmhD6TEpfNWi1n7keiW/vbrA68DrU0gz6zOG2k3EUpdLqlvhDo3tcN1h9lier4Gnc&#10;pBv78r2PPrYH+2qSkg64Vur6anp8ABFwCn8w/OqzOhTsdHQnMl50CuLkLmFUQTKfg2AgThcLEEcF&#10;9zxlkcv/DYofAAAA//8DAFBLAQItABQABgAIAAAAIQC2gziS/gAAAOEBAAATAAAAAAAAAAAAAAAA&#10;AAAAAABbQ29udGVudF9UeXBlc10ueG1sUEsBAi0AFAAGAAgAAAAhADj9If/WAAAAlAEAAAsAAAAA&#10;AAAAAAAAAAAALwEAAF9yZWxzLy5yZWxzUEsBAi0AFAAGAAgAAAAhAD44c70AAgAASQQAAA4AAAAA&#10;AAAAAAAAAAAALgIAAGRycy9lMm9Eb2MueG1sUEsBAi0AFAAGAAgAAAAhAFdG8B/hAAAACQEAAA8A&#10;AAAAAAAAAAAAAAAAWgQAAGRycy9kb3ducmV2LnhtbFBLBQYAAAAABAAEAPMAAABoBQAAAAA=&#10;" strokecolor="red" strokeweight=".5pt">
                <v:stroke endarrow="block" joinstyle="miter"/>
              </v:shape>
            </w:pict>
          </mc:Fallback>
        </mc:AlternateContent>
      </w:r>
      <w:r w:rsidR="00DD6DC1">
        <w:rPr>
          <w:noProof/>
        </w:rPr>
        <w:drawing>
          <wp:inline distT="0" distB="0" distL="0" distR="0" wp14:anchorId="2ED64961" wp14:editId="6DC9CE39">
            <wp:extent cx="1966298" cy="3456000"/>
            <wp:effectExtent l="0" t="0" r="0" b="0"/>
            <wp:docPr id="84" name="Imagem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8" t="2669" r="1417" b="686"/>
                    <a:stretch/>
                  </pic:blipFill>
                  <pic:spPr bwMode="auto">
                    <a:xfrm>
                      <a:off x="0" y="0"/>
                      <a:ext cx="1966298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02EFC5" w14:textId="77777777" w:rsidR="00D37531" w:rsidRDefault="00D37531" w:rsidP="00D37531"/>
    <w:p w14:paraId="5AB5152F" w14:textId="77777777" w:rsidR="00D37531" w:rsidRDefault="00D37531" w:rsidP="00D37531">
      <w:pPr>
        <w:rPr>
          <w:rStyle w:val="Ttulo2Carter"/>
          <w:rFonts w:ascii="Google Sans" w:hAnsi="Google Sans"/>
          <w:noProof/>
          <w:color w:val="auto"/>
          <w:sz w:val="22"/>
          <w:szCs w:val="22"/>
        </w:rPr>
      </w:pPr>
      <w:r w:rsidRPr="00D46039">
        <w:t xml:space="preserve">2º Passo – Carregue na </w:t>
      </w:r>
      <w:r>
        <w:t>primeira</w:t>
      </w:r>
      <w:r w:rsidRPr="00D46039">
        <w:t xml:space="preserve"> opção, em “</w:t>
      </w:r>
      <w:r>
        <w:t xml:space="preserve">Editar </w:t>
      </w:r>
      <w:r w:rsidR="00CB19D3">
        <w:t>produto</w:t>
      </w:r>
      <w:r w:rsidRPr="00D46039">
        <w:t>”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  <w:r w:rsidRPr="00E71742">
        <w:t xml:space="preserve"> </w:t>
      </w:r>
    </w:p>
    <w:p w14:paraId="6FFA83E3" w14:textId="6420B89D" w:rsidR="0011426B" w:rsidRDefault="0073227E" w:rsidP="00D4399C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56575499" wp14:editId="27CF62E4">
                <wp:simplePos x="0" y="0"/>
                <wp:positionH relativeFrom="column">
                  <wp:posOffset>916280</wp:posOffset>
                </wp:positionH>
                <wp:positionV relativeFrom="paragraph">
                  <wp:posOffset>1538199</wp:posOffset>
                </wp:positionV>
                <wp:extent cx="577926" cy="58522"/>
                <wp:effectExtent l="38100" t="19050" r="12700" b="93980"/>
                <wp:wrapNone/>
                <wp:docPr id="107" name="Conexão reta unidirecional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7926" cy="5852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66E3AD" id="Conexão reta unidirecional 107" o:spid="_x0000_s1026" type="#_x0000_t32" style="position:absolute;margin-left:72.15pt;margin-top:121.1pt;width:45.5pt;height:4.6pt;flip:x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wB6AAIAAEgEAAAOAAAAZHJzL2Uyb0RvYy54bWysVMuu0zAQ3SPxD5b3NGml3l6ipnfRS2GB&#10;oOLxAa4zTiw5tjU2bfo9fAo/xthJw1NIILKw4njOmTlnxtk+DL1hZ8Cgna35clFyBla6Rtu25h8/&#10;HJ7dcxaisI0wzkLNrxD4w+7pk+3FV7BynTMNICMSG6qLr3kXo6+KIsgOehEWzoOlQ+WwF5G22BYN&#10;igux96ZYleVdcXHYeHQSQqCvj+Mh32V+pUDGt0oFiMzUnGqLecW8ntJa7LaialH4TsupDPEPVfRC&#10;W0o6Uz2KKNgn1L9Q9VqiC07FhXR94ZTSErIGUrMsf1LzvhMeshYyJ/jZpvD/aOWb8xGZbqh35YYz&#10;K3pq0p5aNXz57BhCkmF1oxEkdVgYlsLItIsPFWH39ojTLvgjJgcGhT1TRvtXxJk9IZVsyJZfZ8th&#10;iEzSx/Vm83x1x5mko/X9erVK5MXIktg8hvgSXM/SS81DRKHbLlKFlnrrcMwgzq9DHIE3QAIbm9bg&#10;jG4O2pi8wfa0N8jOggbicCjpmTL+EBaFNi9sw+LVkx8RtbCtgSky0RbJgFFyfotXA2PKd6DIT5I2&#10;lpYnGeaUQkqwcTkzUXSCKSpvBpbZtT8Cp/gEhTzlfwOeETmzs3EG99o6/F32ONxKVmP8zYFRd7Lg&#10;5JprHoZsDY1r7uN0tdJ9+H6f4d9+ALuvAAAA//8DAFBLAwQUAAYACAAAACEAgBOybeAAAAALAQAA&#10;DwAAAGRycy9kb3ducmV2LnhtbEyPQU/DMAyF70j8h8hI3Fi6tJtQaTrBNCQOCImyw45ZY9pC41RN&#10;1hV+PeYENz/76fl7xWZ2vZhwDJ0nDctFAgKp9rajRsP+7fHmFkSIhqzpPaGGLwywKS8vCpNbf6ZX&#10;nKrYCA6hkBsNbYxDLmWoW3QmLPyAxLd3PzoTWY6NtKM5c7jrpUqStXSmI/7QmgG3Ldaf1clpeJh2&#10;6517+t4nH88H92LTig641fr6ar6/AxFxjn9m+MVndCiZ6ehPZIPoWWdZylYNKlMKBDtUuuLNkYfV&#10;MgNZFvJ/h/IHAAD//wMAUEsBAi0AFAAGAAgAAAAhALaDOJL+AAAA4QEAABMAAAAAAAAAAAAAAAAA&#10;AAAAAFtDb250ZW50X1R5cGVzXS54bWxQSwECLQAUAAYACAAAACEAOP0h/9YAAACUAQAACwAAAAAA&#10;AAAAAAAAAAAvAQAAX3JlbHMvLnJlbHNQSwECLQAUAAYACAAAACEAsK8AegACAABIBAAADgAAAAAA&#10;AAAAAAAAAAAuAgAAZHJzL2Uyb0RvYy54bWxQSwECLQAUAAYACAAAACEAgBOybeAAAAALAQAADwAA&#10;AAAAAAAAAAAAAABaBAAAZHJzL2Rvd25yZXYueG1sUEsFBgAAAAAEAAQA8wAAAGcFAAAAAA==&#10;" strokecolor="red" strokeweight=".5pt">
                <v:stroke endarrow="block" joinstyle="miter"/>
              </v:shape>
            </w:pict>
          </mc:Fallback>
        </mc:AlternateContent>
      </w:r>
      <w:r w:rsidR="00DD6DC1" w:rsidRPr="00D4399C">
        <w:rPr>
          <w:noProof/>
        </w:rPr>
        <w:drawing>
          <wp:inline distT="0" distB="0" distL="0" distR="0" wp14:anchorId="71F9658D" wp14:editId="07B9D460">
            <wp:extent cx="1955392" cy="3456000"/>
            <wp:effectExtent l="0" t="0" r="6985" b="0"/>
            <wp:docPr id="85" name="Imagem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4" t="2671" r="959" b="692"/>
                    <a:stretch/>
                  </pic:blipFill>
                  <pic:spPr bwMode="auto">
                    <a:xfrm>
                      <a:off x="0" y="0"/>
                      <a:ext cx="1955392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A2972B" w14:textId="07A8DFA1" w:rsidR="0011426B" w:rsidRDefault="0011426B" w:rsidP="0011426B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lastRenderedPageBreak/>
        <w:t>3</w:t>
      </w:r>
      <w:r w:rsidRPr="00D46039">
        <w:t>º Passo –</w:t>
      </w:r>
      <w:r w:rsidRPr="00391C29">
        <w:t xml:space="preserve"> </w:t>
      </w:r>
      <w:r w:rsidRPr="00D46039">
        <w:t xml:space="preserve">Preencha </w:t>
      </w:r>
      <w:r>
        <w:t>os campos que pretende editar</w:t>
      </w:r>
      <w:r w:rsidRPr="00D46039">
        <w:t>, e carregue em “Editar”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108E48A1" w14:textId="7497CF8B" w:rsidR="0011426B" w:rsidRDefault="0073227E" w:rsidP="0011426B"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70825D7B" wp14:editId="4A135BDA">
                <wp:simplePos x="0" y="0"/>
                <wp:positionH relativeFrom="column">
                  <wp:posOffset>1684376</wp:posOffset>
                </wp:positionH>
                <wp:positionV relativeFrom="paragraph">
                  <wp:posOffset>2686888</wp:posOffset>
                </wp:positionV>
                <wp:extent cx="204851" cy="358445"/>
                <wp:effectExtent l="38100" t="0" r="24130" b="60960"/>
                <wp:wrapNone/>
                <wp:docPr id="108" name="Conexão reta unidirecional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4851" cy="35844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6808DD" id="Conexão reta unidirecional 108" o:spid="_x0000_s1026" type="#_x0000_t32" style="position:absolute;margin-left:132.65pt;margin-top:211.55pt;width:16.15pt;height:28.2pt;flip:x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kvtAQIAAEkEAAAOAAAAZHJzL2Uyb0RvYy54bWysVMuu0zAQ3SPxD5b3NGlpUVU1vYteCgsE&#10;FRc+wHXGiSXHtsamTb+HT+HHGDtpeFx0JRBZWHE858ycM+Ns7/rOsDNg0M5WfD4rOQMrXa1tU/HP&#10;nw4v1pyFKGwtjLNQ8SsEfrd7/mx78RtYuNaZGpARiQ2bi694G6PfFEWQLXQizJwHS4fKYScibbEp&#10;ahQXYu9MsSjLV8XFYe3RSQiBvt4Ph3yX+ZUCGT8oFSAyU3GqLeYV83pKa7Hbik2DwrdajmWIf6ii&#10;E9pS0onqXkTBvqB+RNVpiS44FWfSdYVTSkvIGkjNvPxNzUMrPGQtZE7wk03h/9HK9+cjMl1T70pq&#10;lRUdNWlPreq/fXUMIcmwutYIkjosDEthZNrFhw1h9/aI4y74IyYHeoUdU0b7t8SZPSGVrM+WXyfL&#10;oY9M0sdFuVyv5pxJOnq5Wi+Xq8ReDDSJzmOIb8B1LL1UPEQUumkjlWipuQ6HFOL8LsQBeAMksLFp&#10;Dc7o+qCNyRtsTnuD7CxoIg6Hkp4x4y9hUWjz2tYsXj0ZElEL2xgYIxNtkRwYNOe3eDUwpPwIigwl&#10;bUNpeZRhSimkBBvnExNFJ5ii8iZgmW17EjjGJyjkMf8b8ITImZ2NE7jT1uGfssf+VrIa4m8ODLqT&#10;BSdXX/M0ZGtoXnMfx7uVLsTP+wz/8QfYfQcAAP//AwBQSwMEFAAGAAgAAAAhACtEMJbiAAAACwEA&#10;AA8AAABkcnMvZG93bnJldi54bWxMj8FOwzAMhu9IvENkJG4sXcs6VppOMA2Jw4RE2WHHrDFtoXGq&#10;JusKT485wdH2p9/fn68n24kRB986UjCfRSCQKmdaqhXs355u7kD4oMnozhEq+EIP6+LyIteZcWd6&#10;xbEMteAQ8plW0ITQZ1L6qkGr/cz1SHx7d4PVgcehlmbQZw63nYyjKJVWt8QfGt3jpsHqszxZBY/j&#10;Nt3a5+999LE72BeTlHTAjVLXV9PDPYiAU/iD4Vef1aFgp6M7kfGiUxCni4RRBbdxMgfBRLxapiCO&#10;vFmuFiCLXP7vUPwAAAD//wMAUEsBAi0AFAAGAAgAAAAhALaDOJL+AAAA4QEAABMAAAAAAAAAAAAA&#10;AAAAAAAAAFtDb250ZW50X1R5cGVzXS54bWxQSwECLQAUAAYACAAAACEAOP0h/9YAAACUAQAACwAA&#10;AAAAAAAAAAAAAAAvAQAAX3JlbHMvLnJlbHNQSwECLQAUAAYACAAAACEAXW5L7QECAABJBAAADgAA&#10;AAAAAAAAAAAAAAAuAgAAZHJzL2Uyb0RvYy54bWxQSwECLQAUAAYACAAAACEAK0QwluIAAAALAQAA&#10;DwAAAAAAAAAAAAAAAABbBAAAZHJzL2Rvd25yZXYueG1sUEsFBgAAAAAEAAQA8wAAAGoFAAAAAA==&#10;" strokecolor="red" strokeweight=".5pt">
                <v:stroke endarrow="block" joinstyle="miter"/>
              </v:shape>
            </w:pict>
          </mc:Fallback>
        </mc:AlternateContent>
      </w:r>
      <w:r w:rsidR="0011426B">
        <w:rPr>
          <w:noProof/>
        </w:rPr>
        <w:drawing>
          <wp:inline distT="0" distB="0" distL="0" distR="0" wp14:anchorId="7F152DFA" wp14:editId="6A91DE7B">
            <wp:extent cx="1962827" cy="3456000"/>
            <wp:effectExtent l="0" t="0" r="0" b="0"/>
            <wp:docPr id="87" name="Imagem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40" t="3178" r="1865" b="1401"/>
                    <a:stretch/>
                  </pic:blipFill>
                  <pic:spPr bwMode="auto">
                    <a:xfrm>
                      <a:off x="0" y="0"/>
                      <a:ext cx="1962827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8513A4" w14:textId="77777777" w:rsidR="00FE7A3F" w:rsidRDefault="00FE7A3F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rStyle w:val="Ttulo2Carter"/>
          <w:rFonts w:ascii="Google Sans" w:hAnsi="Google Sans"/>
          <w:color w:val="auto"/>
          <w:sz w:val="22"/>
          <w:szCs w:val="22"/>
        </w:rPr>
        <w:br w:type="page"/>
      </w:r>
    </w:p>
    <w:p w14:paraId="354F5B89" w14:textId="77777777" w:rsidR="00FE7A3F" w:rsidRDefault="00FE7A3F" w:rsidP="00FE7A3F">
      <w:pPr>
        <w:pStyle w:val="Ttulo1"/>
        <w:numPr>
          <w:ilvl w:val="0"/>
          <w:numId w:val="1"/>
        </w:numPr>
        <w:rPr>
          <w:rFonts w:ascii="Google Sans" w:hAnsi="Google Sans"/>
          <w:color w:val="auto"/>
          <w:sz w:val="36"/>
          <w:szCs w:val="36"/>
        </w:rPr>
      </w:pPr>
      <w:bookmarkStart w:id="20" w:name="_Toc43676222"/>
      <w:r>
        <w:rPr>
          <w:rFonts w:ascii="Google Sans" w:hAnsi="Google Sans"/>
          <w:color w:val="auto"/>
          <w:sz w:val="36"/>
          <w:szCs w:val="36"/>
        </w:rPr>
        <w:lastRenderedPageBreak/>
        <w:t>Eliminar produtos</w:t>
      </w:r>
      <w:bookmarkEnd w:id="20"/>
    </w:p>
    <w:p w14:paraId="40777242" w14:textId="77777777" w:rsidR="00FE7A3F" w:rsidRPr="006C007A" w:rsidRDefault="00FE7A3F" w:rsidP="00FE7A3F"/>
    <w:p w14:paraId="41671F80" w14:textId="77777777" w:rsidR="00FE7A3F" w:rsidRDefault="00FE7A3F" w:rsidP="00FE7A3F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D46039">
        <w:t>1º Passo –</w:t>
      </w:r>
      <w:r>
        <w:t xml:space="preserve"> </w:t>
      </w:r>
      <w:r w:rsidRPr="00D46039">
        <w:t>Na página d</w:t>
      </w:r>
      <w:r>
        <w:t>o produto</w:t>
      </w:r>
      <w:r w:rsidRPr="00D46039">
        <w:t>, carregue em “Opções”, presente no topo direito do ecrã para abrir o menu de opções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2C303CF4" w14:textId="63B799BA" w:rsidR="00FE7A3F" w:rsidRDefault="0073227E" w:rsidP="00FE7A3F"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1591651E" wp14:editId="16D0469E">
                <wp:simplePos x="0" y="0"/>
                <wp:positionH relativeFrom="column">
                  <wp:posOffset>1560373</wp:posOffset>
                </wp:positionH>
                <wp:positionV relativeFrom="paragraph">
                  <wp:posOffset>195605</wp:posOffset>
                </wp:positionV>
                <wp:extent cx="204801" cy="416966"/>
                <wp:effectExtent l="0" t="38100" r="62230" b="21590"/>
                <wp:wrapNone/>
                <wp:docPr id="109" name="Conexão reta unidirecional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4801" cy="41696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0ED065" id="Conexão reta unidirecional 109" o:spid="_x0000_s1026" type="#_x0000_t32" style="position:absolute;margin-left:122.85pt;margin-top:15.4pt;width:16.15pt;height:32.85pt;flip:y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sNL/wEAAEkEAAAOAAAAZHJzL2Uyb0RvYy54bWysVNuO0zAQfUfiHyy/06TVqtqtmu5Dl/KC&#10;YAUs764zTiz5prFp0+/hU/gxxk4arkICkQcrjuecmXNmnO39YA07AUbtXcOXi5ozcNK32nUNf/pw&#10;eHHLWUzCtcJ4Bw2/QOT3u+fPtuewgZXvvWkBGZG4uDmHhvcphU1VRdmDFXHhAzg6VB6tSLTFrmpR&#10;nIndmmpV1+vq7LEN6CXESF8fxkO+K/xKgUxvlYqQmGk41ZbKimU95rXabcWmQxF6LacyxD9UYYV2&#10;lHSmehBJsE+of6GyWqKPXqWF9LbySmkJRQOpWdY/qXnfiwBFC5kTw2xT/H+08s3pEZluqXf1HWdO&#10;WGrSnlo1fPnsGUKW4XSrESR1WBiWw8i0c4gbwu7dI067GB4xOzAotEwZHT4SZ/GEVLKhWH6ZLYch&#10;MUkfV/XNbb3kTNLRzXJ9t15n9mqkyXQBY3oF3rL80vCYUOiuT1Sio+Z6HFOI0+uYRuAVkMHG5TV6&#10;o9uDNqZssDvuDbKToIk4HGp6pow/hCWhzUvXsnQJZEhCLVxnYIrMtFV2YNRc3tLFwJjyHSgylLSN&#10;pZVRhjmlkBJcWs5MFJ1hisqbgXWx7Y/AKT5DoYz534BnRMnsXZrBVjuPv8uehmvJaoy/OjDqzhYc&#10;fXsp01CsoXktfZzuVr4Q3+8L/NsfYPcVAAD//wMAUEsDBBQABgAIAAAAIQAJjk8q4AAAAAkBAAAP&#10;AAAAZHJzL2Rvd25yZXYueG1sTI/BTsMwEETvSPyDtUjcqE1K0xLiVFAViQNCIvTQoxsvSSBeR7Gb&#10;Br6e5QTH1Y5m3svXk+vEiENoPWm4nikQSJW3LdUadm+PVysQIRqypvOEGr4wwLo4P8tNZv2JXnEs&#10;Yy24hEJmNDQx9pmUoWrQmTDzPRL/3v3gTORzqKUdzInLXScTpVLpTEu80JgeNw1Wn+XRaXgYt+nW&#10;PX3v1Mfz3r3YeUl73Gh9eTHd34GIOMW/MPziMzoUzHTwR7JBdBqSm8WSoxrmihU4kCxXLHfQcJsu&#10;QBa5/G9Q/AAAAP//AwBQSwECLQAUAAYACAAAACEAtoM4kv4AAADhAQAAEwAAAAAAAAAAAAAAAAAA&#10;AAAAW0NvbnRlbnRfVHlwZXNdLnhtbFBLAQItABQABgAIAAAAIQA4/SH/1gAAAJQBAAALAAAAAAAA&#10;AAAAAAAAAC8BAABfcmVscy8ucmVsc1BLAQItABQABgAIAAAAIQBcQsNL/wEAAEkEAAAOAAAAAAAA&#10;AAAAAAAAAC4CAABkcnMvZTJvRG9jLnhtbFBLAQItABQABgAIAAAAIQAJjk8q4AAAAAkBAAAPAAAA&#10;AAAAAAAAAAAAAFkEAABkcnMvZG93bnJldi54bWxQSwUGAAAAAAQABADzAAAAZgUAAAAA&#10;" strokecolor="red" strokeweight=".5pt">
                <v:stroke endarrow="block" joinstyle="miter"/>
              </v:shape>
            </w:pict>
          </mc:Fallback>
        </mc:AlternateContent>
      </w:r>
      <w:r w:rsidR="00FE7A3F">
        <w:rPr>
          <w:noProof/>
        </w:rPr>
        <w:drawing>
          <wp:inline distT="0" distB="0" distL="0" distR="0" wp14:anchorId="79110EE3" wp14:editId="1E75247C">
            <wp:extent cx="1966298" cy="3456000"/>
            <wp:effectExtent l="0" t="0" r="0" b="0"/>
            <wp:docPr id="88" name="Imagem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 rotWithShape="1"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8" t="2669" r="1417" b="686"/>
                    <a:stretch/>
                  </pic:blipFill>
                  <pic:spPr bwMode="auto">
                    <a:xfrm>
                      <a:off x="0" y="0"/>
                      <a:ext cx="1966298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9F331B" w14:textId="77777777" w:rsidR="00FE7A3F" w:rsidRDefault="00FE7A3F" w:rsidP="00FE7A3F"/>
    <w:p w14:paraId="6378842C" w14:textId="77777777" w:rsidR="00FE7A3F" w:rsidRDefault="00FE7A3F" w:rsidP="00FE7A3F">
      <w:pPr>
        <w:rPr>
          <w:rStyle w:val="Ttulo2Carter"/>
          <w:rFonts w:ascii="Google Sans" w:hAnsi="Google Sans"/>
          <w:noProof/>
          <w:color w:val="auto"/>
          <w:sz w:val="22"/>
          <w:szCs w:val="22"/>
        </w:rPr>
      </w:pPr>
      <w:r w:rsidRPr="00D46039">
        <w:t xml:space="preserve">2º Passo – Carregue na </w:t>
      </w:r>
      <w:r w:rsidR="007B4598">
        <w:t>segunda e última</w:t>
      </w:r>
      <w:r w:rsidRPr="00D46039">
        <w:t xml:space="preserve"> opção, em “</w:t>
      </w:r>
      <w:r w:rsidR="00D85D5F">
        <w:t>Eliminar</w:t>
      </w:r>
      <w:r>
        <w:t xml:space="preserve"> produto</w:t>
      </w:r>
      <w:r w:rsidRPr="00D46039">
        <w:t>”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  <w:r w:rsidRPr="00E71742">
        <w:t xml:space="preserve"> </w:t>
      </w:r>
    </w:p>
    <w:p w14:paraId="2173855F" w14:textId="4F31D637" w:rsidR="00FE7A3F" w:rsidRDefault="0073227E" w:rsidP="00D4399C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45F3EC5F" wp14:editId="71E711C0">
                <wp:simplePos x="0" y="0"/>
                <wp:positionH relativeFrom="column">
                  <wp:posOffset>960171</wp:posOffset>
                </wp:positionH>
                <wp:positionV relativeFrom="paragraph">
                  <wp:posOffset>1779601</wp:posOffset>
                </wp:positionV>
                <wp:extent cx="526719" cy="58522"/>
                <wp:effectExtent l="38100" t="19050" r="26035" b="93980"/>
                <wp:wrapNone/>
                <wp:docPr id="110" name="Conexão reta unidirecional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26719" cy="5852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8CF720" id="Conexão reta unidirecional 110" o:spid="_x0000_s1026" type="#_x0000_t32" style="position:absolute;margin-left:75.6pt;margin-top:140.15pt;width:41.45pt;height:4.6pt;flip:x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3ezF/wEAAEgEAAAOAAAAZHJzL2Uyb0RvYy54bWysVNuO0zAQfUfiHyy/06SVuixV033oUnhA&#10;sGLhA1xnnFjyTWPTpt/Dp/BjjJ00XIUEIg9WHM85M+fMONu7wRp2Aozau4YvFzVn4KRvtesa/vHD&#10;4dktZzEJ1wrjHTT8ApHf7Z4+2Z7DBla+96YFZETi4uYcGt6nFDZVFWUPVsSFD+DoUHm0ItEWu6pF&#10;cSZ2a6pVXd9UZ49tQC8hRvp6Px7yXeFXCmR6p1SExEzDqbZUVizrMa/Vbis2HYrQazmVIf6hCiu0&#10;o6Qz1b1Ign1C/QuV1RJ99CotpLeVV0pLKBpIzbL+Sc1jLwIULWRODLNN8f/RyrenB2S6pd4tyR8n&#10;LDVpT60avnz2DCHLcLrVCJI6LAzLYWTaOcQNYffuAaddDA+YHRgUWqaMDq+Js3hCKtlQLL/MlsOQ&#10;mKSP69XN8+ULziQdrW/Xq1Umr0aWzBYwplfgLcsvDY8Jhe76RBU66q3HMYM4vYlpBF4BGWxcXqM3&#10;uj1oY8oGu+PeIDsJGojDoaZnyvhDWBLavHQtS5dAfiTUwnUGpshMW2UDRsnlLV0MjCnfgyI/SdpY&#10;WplkmFMKKcGl5cxE0RmmqLwZWBfX/gic4jMUypT/DXhGlMzepRlstfP4u+xpuJasxvirA6PubMHR&#10;t5cyDMUaGtfSx+lq5fvw/b7Av/0Adl8BAAD//wMAUEsDBBQABgAIAAAAIQAsKrwC4QAAAAsBAAAP&#10;AAAAZHJzL2Rvd25yZXYueG1sTI9NT8MwDIbvSPyHyEjcWPrBplGaTjANiQNCouywY9Z4bUfjVE3W&#10;FX493gmOr/3o9eN8NdlOjDj41pGCeBaBQKqcaalWsP18uVuC8EGT0Z0jVPCNHlbF9VWuM+PO9IFj&#10;GWrBJeQzraAJoc+k9FWDVvuZ65F4d3CD1YHjUEsz6DOX204mUbSQVrfEFxrd47rB6qs8WQXP42ax&#10;sa8/2+j4trPvJi1ph2ulbm+mp0cQAafwB8NFn9WhYKe9O5HxouM8jxNGFSTLKAXBRJLexyD2l8nD&#10;HGSRy/8/FL8AAAD//wMAUEsBAi0AFAAGAAgAAAAhALaDOJL+AAAA4QEAABMAAAAAAAAAAAAAAAAA&#10;AAAAAFtDb250ZW50X1R5cGVzXS54bWxQSwECLQAUAAYACAAAACEAOP0h/9YAAACUAQAACwAAAAAA&#10;AAAAAAAAAAAvAQAAX3JlbHMvLnJlbHNQSwECLQAUAAYACAAAACEATt3sxf8BAABIBAAADgAAAAAA&#10;AAAAAAAAAAAuAgAAZHJzL2Uyb0RvYy54bWxQSwECLQAUAAYACAAAACEALCq8AuEAAAALAQAADwAA&#10;AAAAAAAAAAAAAABZBAAAZHJzL2Rvd25yZXYueG1sUEsFBgAAAAAEAAQA8wAAAGcFAAAAAA==&#10;" strokecolor="red" strokeweight=".5pt">
                <v:stroke endarrow="block" joinstyle="miter"/>
              </v:shape>
            </w:pict>
          </mc:Fallback>
        </mc:AlternateContent>
      </w:r>
      <w:r w:rsidR="00FE7A3F" w:rsidRPr="00D4399C">
        <w:rPr>
          <w:noProof/>
        </w:rPr>
        <w:drawing>
          <wp:inline distT="0" distB="0" distL="0" distR="0" wp14:anchorId="0F057301" wp14:editId="5F19AB8D">
            <wp:extent cx="1955392" cy="3456000"/>
            <wp:effectExtent l="0" t="0" r="6985" b="0"/>
            <wp:docPr id="89" name="Imagem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4" t="2671" r="959" b="692"/>
                    <a:stretch/>
                  </pic:blipFill>
                  <pic:spPr bwMode="auto">
                    <a:xfrm>
                      <a:off x="0" y="0"/>
                      <a:ext cx="1955392" cy="34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D04AE0" w14:textId="473109A6" w:rsidR="00377014" w:rsidRDefault="00377014" w:rsidP="00377014">
      <w:pPr>
        <w:rPr>
          <w:rStyle w:val="Ttulo2Carter"/>
          <w:rFonts w:ascii="Google Sans" w:hAnsi="Google Sans"/>
          <w:color w:val="auto"/>
          <w:sz w:val="22"/>
          <w:szCs w:val="22"/>
        </w:rPr>
      </w:pPr>
      <w:r>
        <w:lastRenderedPageBreak/>
        <w:t>3</w:t>
      </w:r>
      <w:r w:rsidRPr="00D46039">
        <w:t>º Passo –</w:t>
      </w:r>
      <w:r w:rsidRPr="00391C29">
        <w:t xml:space="preserve"> </w:t>
      </w:r>
      <w:r w:rsidRPr="00D46039">
        <w:t xml:space="preserve">Para </w:t>
      </w:r>
      <w:r>
        <w:t>eliminar o produto</w:t>
      </w:r>
      <w:r w:rsidRPr="00D46039">
        <w:t>, carregue em “Sim”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</w:p>
    <w:p w14:paraId="3CD56A83" w14:textId="3F4C0A3C" w:rsidR="00FE7A3F" w:rsidRDefault="0073227E" w:rsidP="00FE7A3F"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5FD4E090" wp14:editId="620FF5DA">
                <wp:simplePos x="0" y="0"/>
                <wp:positionH relativeFrom="column">
                  <wp:posOffset>1576807</wp:posOffset>
                </wp:positionH>
                <wp:positionV relativeFrom="paragraph">
                  <wp:posOffset>2694380</wp:posOffset>
                </wp:positionV>
                <wp:extent cx="152095" cy="321513"/>
                <wp:effectExtent l="38100" t="0" r="19685" b="59690"/>
                <wp:wrapNone/>
                <wp:docPr id="111" name="Conexão reta unidirecional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095" cy="32151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BC95EE" id="Conexão reta unidirecional 111" o:spid="_x0000_s1026" type="#_x0000_t32" style="position:absolute;margin-left:124.15pt;margin-top:212.15pt;width:12pt;height:25.3pt;flip:x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4neAAIAAEkEAAAOAAAAZHJzL2Uyb0RvYy54bWysVMuu0zAQ3SPxD5b3NEmviqBqehe9FBYI&#10;Kh4f4DrjxJJjW2PTpN/Dp/BjjJ00PCUEIgsrjuecmXNmnN392Bt2AQza2ZpXq5IzsNI12rY1//jh&#10;+OQZZyEK2wjjLNT8CoHf7x8/2g1+C2vXOdMAMiKxYTv4mncx+m1RBNlBL8LKebB0qBz2ItIW26JB&#10;MRB7b4p1WT4tBoeNRychBPr6MB3yfeZXCmR8q1SAyEzNqbaYV8zrOa3Ffie2LQrfaTmXIf6hil5o&#10;S0kXqgcRBfuE+heqXkt0wam4kq4vnFJaQtZAaqryJzXvO+EhayFzgl9sCv+PVr65nJDphnpXVZxZ&#10;0VOTDtSq8ctnxxCSDKsbjSCpw8KwFEamDT5sCXuwJ5x3wZ8wOTAq7Jky2r8izuwJqWRjtvy6WA5j&#10;ZJI+Vpt1+XzDmaSju3W1qe4SezHRJDqPIb4E17P0UvMQUei2i1SipeY6nFKIy+sQJ+ANkMDGpjU4&#10;o5ujNiZvsD0fDLKLoIk4Hkt65ow/hEWhzQvbsHj1ZEhELWxrYI5MtEVyYNKc3+LVwJTyHSgyNGnL&#10;6vMow5JSSAk2Zg9JpbEUnWCKyluA5Z+Bc3yCQh7zvwEviJzZ2biAe20d/i57HG8lqyn+5sCkO1lw&#10;ds01T0O2huY193G+W+lCfL/P8G9/gP1XAAAA//8DAFBLAwQUAAYACAAAACEAvc/7H+EAAAALAQAA&#10;DwAAAGRycy9kb3ducmV2LnhtbEyPQU/DMAyF70j8h8hI3FhKVm2jNJ1gGhIHNImyw45ZY9pC41RN&#10;1hV+PeYEt2e/p+fP+XpynRhxCK0nDbezBARS5W1LtYb929PNCkSIhqzpPKGGLwywLi4vcpNZf6ZX&#10;HMtYCy6hkBkNTYx9JmWoGnQmzHyPxN67H5yJPA61tIM5c7nrpEqShXSmJb7QmB43DVaf5clpeBy3&#10;i617/t4nHy8Ht7Pzkg640fr6anq4BxFxin9h+MVndCiY6ehPZIPoNKh0NeeohlSlLDihlorFkTfL&#10;9A5kkcv/PxQ/AAAA//8DAFBLAQItABQABgAIAAAAIQC2gziS/gAAAOEBAAATAAAAAAAAAAAAAAAA&#10;AAAAAABbQ29udGVudF9UeXBlc10ueG1sUEsBAi0AFAAGAAgAAAAhADj9If/WAAAAlAEAAAsAAAAA&#10;AAAAAAAAAAAALwEAAF9yZWxzLy5yZWxzUEsBAi0AFAAGAAgAAAAhAJWTid4AAgAASQQAAA4AAAAA&#10;AAAAAAAAAAAALgIAAGRycy9lMm9Eb2MueG1sUEsBAi0AFAAGAAgAAAAhAL3P+x/hAAAACwEAAA8A&#10;AAAAAAAAAAAAAAAAWgQAAGRycy9kb3ducmV2LnhtbFBLBQYAAAAABAAEAPMAAABoBQAAAAA=&#10;" strokecolor="red" strokeweight=".5pt">
                <v:stroke endarrow="block" joinstyle="miter"/>
              </v:shape>
            </w:pict>
          </mc:Fallback>
        </mc:AlternateContent>
      </w:r>
      <w:r w:rsidR="008B6F45">
        <w:rPr>
          <w:noProof/>
        </w:rPr>
        <w:drawing>
          <wp:inline distT="0" distB="0" distL="0" distR="0" wp14:anchorId="76D73748" wp14:editId="3970B70C">
            <wp:extent cx="1998848" cy="3528000"/>
            <wp:effectExtent l="0" t="0" r="1905" b="0"/>
            <wp:docPr id="91" name="Imagem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34" t="3020" r="1118" b="1050"/>
                    <a:stretch/>
                  </pic:blipFill>
                  <pic:spPr bwMode="auto">
                    <a:xfrm>
                      <a:off x="0" y="0"/>
                      <a:ext cx="1998848" cy="35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63F616" w14:textId="77777777" w:rsidR="00863302" w:rsidRDefault="00863302">
      <w:r>
        <w:br w:type="page"/>
      </w:r>
    </w:p>
    <w:p w14:paraId="2FE4834F" w14:textId="77777777" w:rsidR="00863302" w:rsidRDefault="00863302" w:rsidP="00863302">
      <w:pPr>
        <w:pStyle w:val="Ttulo1"/>
        <w:numPr>
          <w:ilvl w:val="0"/>
          <w:numId w:val="1"/>
        </w:numPr>
        <w:rPr>
          <w:rFonts w:ascii="Google Sans" w:hAnsi="Google Sans"/>
          <w:color w:val="auto"/>
          <w:sz w:val="36"/>
          <w:szCs w:val="36"/>
        </w:rPr>
      </w:pPr>
      <w:bookmarkStart w:id="21" w:name="_Toc43676223"/>
      <w:r>
        <w:rPr>
          <w:rFonts w:ascii="Google Sans" w:hAnsi="Google Sans"/>
          <w:color w:val="auto"/>
          <w:sz w:val="36"/>
          <w:szCs w:val="36"/>
        </w:rPr>
        <w:lastRenderedPageBreak/>
        <w:t>Ler códigos QR</w:t>
      </w:r>
      <w:bookmarkEnd w:id="21"/>
    </w:p>
    <w:p w14:paraId="6C8E34F4" w14:textId="77777777" w:rsidR="00863302" w:rsidRPr="006C007A" w:rsidRDefault="00863302" w:rsidP="00863302"/>
    <w:p w14:paraId="26926AE1" w14:textId="2C017927" w:rsidR="00863302" w:rsidRDefault="00863302" w:rsidP="00863302">
      <w:pPr>
        <w:rPr>
          <w:rStyle w:val="Ttulo2Carter"/>
          <w:rFonts w:ascii="Google Sans" w:hAnsi="Google Sans"/>
          <w:color w:val="auto"/>
          <w:sz w:val="22"/>
          <w:szCs w:val="22"/>
        </w:rPr>
      </w:pPr>
      <w:r w:rsidRPr="00D46039">
        <w:t>1º Passo –</w:t>
      </w:r>
      <w:r>
        <w:t xml:space="preserve"> </w:t>
      </w:r>
      <w:r w:rsidRPr="00D46039">
        <w:t>Na página d</w:t>
      </w:r>
      <w:r w:rsidR="00736308">
        <w:t xml:space="preserve">e </w:t>
      </w:r>
      <w:r w:rsidR="005671A9">
        <w:t>L</w:t>
      </w:r>
      <w:r w:rsidR="00736308">
        <w:t>er o código QR</w:t>
      </w:r>
      <w:r w:rsidRPr="00D46039">
        <w:t xml:space="preserve">, </w:t>
      </w:r>
      <w:r w:rsidR="00736308">
        <w:t>após inicializar o leitor, aponte para o código</w:t>
      </w:r>
      <w:r w:rsidR="006B3401">
        <w:t xml:space="preserve"> </w:t>
      </w:r>
      <w:r w:rsidR="00DE763C">
        <w:t xml:space="preserve">QR de uma das suas caixas para </w:t>
      </w:r>
      <w:r w:rsidR="00E9189A">
        <w:t xml:space="preserve">ler e </w:t>
      </w:r>
      <w:r w:rsidR="00DE763C">
        <w:t>aceder</w:t>
      </w:r>
      <w:r>
        <w:rPr>
          <w:rStyle w:val="Ttulo2Carter"/>
          <w:rFonts w:ascii="Google Sans" w:hAnsi="Google Sans"/>
          <w:color w:val="auto"/>
          <w:sz w:val="22"/>
          <w:szCs w:val="22"/>
        </w:rPr>
        <w:t>.</w:t>
      </w:r>
      <w:r w:rsidR="0073227E">
        <w:rPr>
          <w:rStyle w:val="Ttulo2Carter"/>
          <w:rFonts w:ascii="Google Sans" w:hAnsi="Google Sans"/>
          <w:color w:val="auto"/>
          <w:sz w:val="22"/>
          <w:szCs w:val="22"/>
        </w:rPr>
        <w:t xml:space="preserve"> Caso haja pouc</w:t>
      </w:r>
      <w:r w:rsidR="000A199C">
        <w:rPr>
          <w:rStyle w:val="Ttulo2Carter"/>
          <w:rFonts w:ascii="Google Sans" w:hAnsi="Google Sans"/>
          <w:color w:val="auto"/>
          <w:sz w:val="22"/>
          <w:szCs w:val="22"/>
        </w:rPr>
        <w:t>a</w:t>
      </w:r>
      <w:r w:rsidR="0073227E">
        <w:rPr>
          <w:rStyle w:val="Ttulo2Carter"/>
          <w:rFonts w:ascii="Google Sans" w:hAnsi="Google Sans"/>
          <w:color w:val="auto"/>
          <w:sz w:val="22"/>
          <w:szCs w:val="22"/>
        </w:rPr>
        <w:t xml:space="preserve"> luminosidade, utiliz</w:t>
      </w:r>
      <w:r w:rsidR="000A199C">
        <w:rPr>
          <w:rStyle w:val="Ttulo2Carter"/>
          <w:rFonts w:ascii="Google Sans" w:hAnsi="Google Sans"/>
          <w:color w:val="auto"/>
          <w:sz w:val="22"/>
          <w:szCs w:val="22"/>
        </w:rPr>
        <w:t>e</w:t>
      </w:r>
      <w:r w:rsidR="0073227E">
        <w:rPr>
          <w:rStyle w:val="Ttulo2Carter"/>
          <w:rFonts w:ascii="Google Sans" w:hAnsi="Google Sans"/>
          <w:color w:val="auto"/>
          <w:sz w:val="22"/>
          <w:szCs w:val="22"/>
        </w:rPr>
        <w:t xml:space="preserve"> o botão de </w:t>
      </w:r>
      <w:r w:rsidR="00595F3C">
        <w:rPr>
          <w:rStyle w:val="Ttulo2Carter"/>
          <w:rFonts w:ascii="Google Sans" w:hAnsi="Google Sans"/>
          <w:i/>
          <w:iCs/>
          <w:color w:val="auto"/>
          <w:sz w:val="22"/>
          <w:szCs w:val="22"/>
        </w:rPr>
        <w:t xml:space="preserve">flash </w:t>
      </w:r>
      <w:r w:rsidR="000A199C">
        <w:rPr>
          <w:rStyle w:val="Ttulo2Carter"/>
          <w:rFonts w:ascii="Google Sans" w:hAnsi="Google Sans"/>
          <w:color w:val="auto"/>
          <w:sz w:val="22"/>
          <w:szCs w:val="22"/>
        </w:rPr>
        <w:t>para ativar</w:t>
      </w:r>
      <w:r w:rsidR="00595F3C">
        <w:rPr>
          <w:rStyle w:val="Ttulo2Carter"/>
          <w:rFonts w:ascii="Google Sans" w:hAnsi="Google Sans"/>
          <w:color w:val="auto"/>
          <w:sz w:val="22"/>
          <w:szCs w:val="22"/>
        </w:rPr>
        <w:t xml:space="preserve"> a lanterna</w:t>
      </w:r>
      <w:r w:rsidR="00C31574">
        <w:rPr>
          <w:rStyle w:val="Ttulo2Carter"/>
          <w:rFonts w:ascii="Google Sans" w:hAnsi="Google Sans"/>
          <w:color w:val="auto"/>
          <w:sz w:val="22"/>
          <w:szCs w:val="22"/>
        </w:rPr>
        <w:t>.</w:t>
      </w:r>
      <w:bookmarkStart w:id="22" w:name="_GoBack"/>
      <w:bookmarkEnd w:id="22"/>
    </w:p>
    <w:p w14:paraId="5A1B057D" w14:textId="5CD6C235" w:rsidR="0011426B" w:rsidRPr="00D4399C" w:rsidRDefault="0073227E">
      <w:pPr>
        <w:rPr>
          <w:rStyle w:val="Ttulo2Carter"/>
          <w:rFonts w:ascii="Google Sans" w:eastAsiaTheme="minorHAnsi" w:hAnsi="Google Sans" w:cstheme="minorBidi"/>
          <w:color w:val="auto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4FB20270" wp14:editId="52DD5998">
                <wp:simplePos x="0" y="0"/>
                <wp:positionH relativeFrom="column">
                  <wp:posOffset>1467079</wp:posOffset>
                </wp:positionH>
                <wp:positionV relativeFrom="paragraph">
                  <wp:posOffset>656717</wp:posOffset>
                </wp:positionV>
                <wp:extent cx="247192" cy="372745"/>
                <wp:effectExtent l="38100" t="0" r="19685" b="65405"/>
                <wp:wrapNone/>
                <wp:docPr id="112" name="Conexão reta unidirecional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7192" cy="37274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B2FDB" id="Conexão reta unidirecional 112" o:spid="_x0000_s1026" type="#_x0000_t32" style="position:absolute;margin-left:115.5pt;margin-top:51.7pt;width:19.45pt;height:29.35pt;flip:x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2BHAAIAAEkEAAAOAAAAZHJzL2Uyb0RvYy54bWysVMuu0zAQ3SPxD5b3NGm5cKFqehe9FBYI&#10;Kh4f4DrjxJJfGps2/R4+hR9j7KThKSQQWVhxPOfMnDPjbO4Ga9gJMGrvGr5c1JyBk77Vrmv4xw/7&#10;R884i0m4VhjvoOEXiPxu+/DB5hzWsPK9Ny0gIxIX1+fQ8D6lsK6qKHuwIi58AEeHyqMVibbYVS2K&#10;M7FbU63q+ml19tgG9BJipK/34yHfFn6lQKa3SkVIzDScaktlxbIe81ptN2LdoQi9llMZ4h+qsEI7&#10;SjpT3Ysk2CfUv1BZLdFHr9JCelt5pbSEooHULOuf1LzvRYCihcyJYbYp/j9a+eZ0QKZb6t1yxZkT&#10;lpq0o1YNXz57hpBlON1qBEkdFoblMDLtHOKasDt3wGkXwwGzA4NCy5TR4RVxFk9IJRuK5ZfZchgS&#10;k/RxdXO7fE6JJR09vl3d3jzJ7NVIk+kCxvQSvGX5peExodBdn6hER831OKYQp9cxjcArIIONy2v0&#10;Rrd7bUzZYHfcGWQnQROx39f0TBl/CEtCmxeuZekSyJCEWrjOwBSZaavswKi5vKWLgTHlO1BkKGkb&#10;SyujDHNKISW4tJyZKDrDFJU3A+ti2x+BU3yGQhnzvwHPiJLZuzSDrXYef5c9DdeS1Rh/dWDUnS04&#10;+vZSpqFYQ/Na+jjdrXwhvt8X+Lc/wPYrAAAA//8DAFBLAwQUAAYACAAAACEA8ED7G+EAAAALAQAA&#10;DwAAAGRycy9kb3ducmV2LnhtbEyPzU7DMBCE70i8g7VI3KjzgyIa4lRQFYkDQmrooUc33iYp8TqK&#10;3TTw9CwnOO7MaPabYjXbXkw4+s6RgngRgUCqnemoUbD7eLl7AOGDJqN7R6jgCz2syuurQufGXWiL&#10;UxUawSXkc62gDWHIpfR1i1b7hRuQ2Du60erA59hIM+oLl9teJlGUSas74g+tHnDdYv1Zna2C52mT&#10;bezr9y46ve3tu0kr2uNaqdub+ekRRMA5/IXhF5/RoWSmgzuT8aJXkKQxbwlsROk9CE4k2XIJ4sBK&#10;lsQgy0L+31D+AAAA//8DAFBLAQItABQABgAIAAAAIQC2gziS/gAAAOEBAAATAAAAAAAAAAAAAAAA&#10;AAAAAABbQ29udGVudF9UeXBlc10ueG1sUEsBAi0AFAAGAAgAAAAhADj9If/WAAAAlAEAAAsAAAAA&#10;AAAAAAAAAAAALwEAAF9yZWxzLy5yZWxzUEsBAi0AFAAGAAgAAAAhACnrYEcAAgAASQQAAA4AAAAA&#10;AAAAAAAAAAAALgIAAGRycy9lMm9Eb2MueG1sUEsBAi0AFAAGAAgAAAAhAPBA+xvhAAAACwEAAA8A&#10;AAAAAAAAAAAAAAAAWgQAAGRycy9kb3ducmV2LnhtbFBLBQYAAAAABAAEAPMAAABoBQAAAAA=&#10;" strokecolor="red" strokeweight=".5pt">
                <v:stroke endarrow="block" joinstyle="miter"/>
              </v:shape>
            </w:pict>
          </mc:Fallback>
        </mc:AlternateContent>
      </w:r>
      <w:r w:rsidR="00375931">
        <w:rPr>
          <w:noProof/>
        </w:rPr>
        <w:drawing>
          <wp:inline distT="0" distB="0" distL="0" distR="0" wp14:anchorId="342B24CC" wp14:editId="762F6CFD">
            <wp:extent cx="1992505" cy="3528000"/>
            <wp:effectExtent l="0" t="0" r="8255" b="0"/>
            <wp:docPr id="95" name="Imagem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9" t="2541" r="685" b="699"/>
                    <a:stretch/>
                  </pic:blipFill>
                  <pic:spPr bwMode="auto">
                    <a:xfrm>
                      <a:off x="0" y="0"/>
                      <a:ext cx="1992505" cy="352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1426B" w:rsidRPr="00D4399C" w:rsidSect="00B84033">
      <w:footerReference w:type="default" r:id="rId40"/>
      <w:pgSz w:w="11906" w:h="16838"/>
      <w:pgMar w:top="1417" w:right="1701" w:bottom="1417" w:left="1701" w:header="567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D51DAC" w14:textId="77777777" w:rsidR="005C78A9" w:rsidRDefault="005C78A9" w:rsidP="004A4DFD">
      <w:pPr>
        <w:spacing w:after="0" w:line="240" w:lineRule="auto"/>
      </w:pPr>
      <w:r>
        <w:separator/>
      </w:r>
    </w:p>
  </w:endnote>
  <w:endnote w:type="continuationSeparator" w:id="0">
    <w:p w14:paraId="2704F421" w14:textId="77777777" w:rsidR="005C78A9" w:rsidRDefault="005C78A9" w:rsidP="004A4D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oogle Sans">
    <w:panose1 w:val="020B0503030502040204"/>
    <w:charset w:val="00"/>
    <w:family w:val="swiss"/>
    <w:pitch w:val="variable"/>
    <w:sig w:usb0="20000287" w:usb1="00000000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oogle Sans Medium">
    <w:panose1 w:val="020B0603030502040204"/>
    <w:charset w:val="00"/>
    <w:family w:val="swiss"/>
    <w:notTrueType/>
    <w:pitch w:val="variable"/>
    <w:sig w:usb0="20000287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7179997"/>
      <w:docPartObj>
        <w:docPartGallery w:val="Page Numbers (Bottom of Page)"/>
        <w:docPartUnique/>
      </w:docPartObj>
    </w:sdtPr>
    <w:sdtEndPr/>
    <w:sdtContent>
      <w:p w14:paraId="38B144C6" w14:textId="68BFC099" w:rsidR="00B84033" w:rsidRDefault="00B84033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81C1532" w14:textId="77777777" w:rsidR="00B84033" w:rsidRDefault="00B8403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B3A3A9" w14:textId="77777777" w:rsidR="005C78A9" w:rsidRDefault="005C78A9" w:rsidP="004A4DFD">
      <w:pPr>
        <w:spacing w:after="0" w:line="240" w:lineRule="auto"/>
      </w:pPr>
      <w:r>
        <w:separator/>
      </w:r>
    </w:p>
  </w:footnote>
  <w:footnote w:type="continuationSeparator" w:id="0">
    <w:p w14:paraId="2C2FC40F" w14:textId="77777777" w:rsidR="005C78A9" w:rsidRDefault="005C78A9" w:rsidP="004A4D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A2464"/>
    <w:multiLevelType w:val="hybridMultilevel"/>
    <w:tmpl w:val="532422EC"/>
    <w:lvl w:ilvl="0" w:tplc="CEC6F80C">
      <w:start w:val="1"/>
      <w:numFmt w:val="decimal"/>
      <w:lvlText w:val="%1."/>
      <w:lvlJc w:val="left"/>
      <w:pPr>
        <w:ind w:left="360" w:hanging="360"/>
      </w:pPr>
      <w:rPr>
        <w:sz w:val="36"/>
        <w:szCs w:val="36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ysjAyMjAyMjc2NDJQ0lEKTi0uzszPAykwrgUAXQILCiwAAAA="/>
  </w:docVars>
  <w:rsids>
    <w:rsidRoot w:val="004A4DFD"/>
    <w:rsid w:val="000117BA"/>
    <w:rsid w:val="00014D6B"/>
    <w:rsid w:val="0002040E"/>
    <w:rsid w:val="00022AE9"/>
    <w:rsid w:val="00023244"/>
    <w:rsid w:val="00041388"/>
    <w:rsid w:val="00043E5F"/>
    <w:rsid w:val="00050597"/>
    <w:rsid w:val="00052D37"/>
    <w:rsid w:val="00053FD1"/>
    <w:rsid w:val="000547C0"/>
    <w:rsid w:val="000557A4"/>
    <w:rsid w:val="00055D90"/>
    <w:rsid w:val="00060C14"/>
    <w:rsid w:val="00065B67"/>
    <w:rsid w:val="0007154D"/>
    <w:rsid w:val="000902F3"/>
    <w:rsid w:val="00090D7D"/>
    <w:rsid w:val="0009546A"/>
    <w:rsid w:val="00097267"/>
    <w:rsid w:val="000A199C"/>
    <w:rsid w:val="000C14B5"/>
    <w:rsid w:val="000C41F1"/>
    <w:rsid w:val="0011205F"/>
    <w:rsid w:val="0011426B"/>
    <w:rsid w:val="0011643E"/>
    <w:rsid w:val="00133B26"/>
    <w:rsid w:val="001377E1"/>
    <w:rsid w:val="00146BE4"/>
    <w:rsid w:val="00147A48"/>
    <w:rsid w:val="00151CDA"/>
    <w:rsid w:val="0016543E"/>
    <w:rsid w:val="00170135"/>
    <w:rsid w:val="00172839"/>
    <w:rsid w:val="00177BE2"/>
    <w:rsid w:val="001820E2"/>
    <w:rsid w:val="0018333F"/>
    <w:rsid w:val="00185C93"/>
    <w:rsid w:val="001A44CE"/>
    <w:rsid w:val="001B19CC"/>
    <w:rsid w:val="001B3B89"/>
    <w:rsid w:val="001C660C"/>
    <w:rsid w:val="001D49C1"/>
    <w:rsid w:val="001E0CCA"/>
    <w:rsid w:val="001E29E2"/>
    <w:rsid w:val="001E75D5"/>
    <w:rsid w:val="001F4235"/>
    <w:rsid w:val="001F7EC4"/>
    <w:rsid w:val="00200DD8"/>
    <w:rsid w:val="00204DD7"/>
    <w:rsid w:val="00210D47"/>
    <w:rsid w:val="0021556E"/>
    <w:rsid w:val="00247E5D"/>
    <w:rsid w:val="00262B25"/>
    <w:rsid w:val="00274B3E"/>
    <w:rsid w:val="002758A8"/>
    <w:rsid w:val="00281FFA"/>
    <w:rsid w:val="0029136B"/>
    <w:rsid w:val="00296135"/>
    <w:rsid w:val="002A06A4"/>
    <w:rsid w:val="002C23FD"/>
    <w:rsid w:val="002D33C1"/>
    <w:rsid w:val="002E2729"/>
    <w:rsid w:val="002E2890"/>
    <w:rsid w:val="002E70D9"/>
    <w:rsid w:val="00332655"/>
    <w:rsid w:val="003328BA"/>
    <w:rsid w:val="003348C5"/>
    <w:rsid w:val="0034613F"/>
    <w:rsid w:val="00352A4A"/>
    <w:rsid w:val="003708A7"/>
    <w:rsid w:val="00375931"/>
    <w:rsid w:val="00377014"/>
    <w:rsid w:val="003804A0"/>
    <w:rsid w:val="00381A19"/>
    <w:rsid w:val="00383553"/>
    <w:rsid w:val="00391C29"/>
    <w:rsid w:val="003A3542"/>
    <w:rsid w:val="003A5C84"/>
    <w:rsid w:val="003B792C"/>
    <w:rsid w:val="003C2EE9"/>
    <w:rsid w:val="003D0FF2"/>
    <w:rsid w:val="003E3E4F"/>
    <w:rsid w:val="003E4075"/>
    <w:rsid w:val="003E4FCC"/>
    <w:rsid w:val="003F0786"/>
    <w:rsid w:val="003F49E3"/>
    <w:rsid w:val="00413A3A"/>
    <w:rsid w:val="0041474B"/>
    <w:rsid w:val="00416AB1"/>
    <w:rsid w:val="00421D14"/>
    <w:rsid w:val="00433536"/>
    <w:rsid w:val="004428D3"/>
    <w:rsid w:val="00451D5F"/>
    <w:rsid w:val="00457B4A"/>
    <w:rsid w:val="0046573F"/>
    <w:rsid w:val="00480B47"/>
    <w:rsid w:val="00495D86"/>
    <w:rsid w:val="004A4DFD"/>
    <w:rsid w:val="004B207C"/>
    <w:rsid w:val="004B3C0D"/>
    <w:rsid w:val="004C7BFB"/>
    <w:rsid w:val="00514114"/>
    <w:rsid w:val="00516F5E"/>
    <w:rsid w:val="00521EE1"/>
    <w:rsid w:val="00535CD4"/>
    <w:rsid w:val="005431D5"/>
    <w:rsid w:val="0054443C"/>
    <w:rsid w:val="0056060B"/>
    <w:rsid w:val="005671A9"/>
    <w:rsid w:val="00570BB5"/>
    <w:rsid w:val="005735F0"/>
    <w:rsid w:val="00574DFA"/>
    <w:rsid w:val="00595F3C"/>
    <w:rsid w:val="005A134B"/>
    <w:rsid w:val="005A3996"/>
    <w:rsid w:val="005B248E"/>
    <w:rsid w:val="005B6A09"/>
    <w:rsid w:val="005C78A9"/>
    <w:rsid w:val="005D3DB5"/>
    <w:rsid w:val="005E3641"/>
    <w:rsid w:val="005F2F2E"/>
    <w:rsid w:val="005F6C76"/>
    <w:rsid w:val="005F758E"/>
    <w:rsid w:val="006040BD"/>
    <w:rsid w:val="00613523"/>
    <w:rsid w:val="006136EA"/>
    <w:rsid w:val="00617057"/>
    <w:rsid w:val="00636BB2"/>
    <w:rsid w:val="0064653E"/>
    <w:rsid w:val="00646F9C"/>
    <w:rsid w:val="00650260"/>
    <w:rsid w:val="00654413"/>
    <w:rsid w:val="00657EFF"/>
    <w:rsid w:val="00662226"/>
    <w:rsid w:val="00675F45"/>
    <w:rsid w:val="006A14C9"/>
    <w:rsid w:val="006A237E"/>
    <w:rsid w:val="006B3401"/>
    <w:rsid w:val="006B6502"/>
    <w:rsid w:val="006C007A"/>
    <w:rsid w:val="006C0EFB"/>
    <w:rsid w:val="006C27A6"/>
    <w:rsid w:val="006C4A13"/>
    <w:rsid w:val="006C6795"/>
    <w:rsid w:val="006D0DE0"/>
    <w:rsid w:val="006F0962"/>
    <w:rsid w:val="006F117D"/>
    <w:rsid w:val="00703049"/>
    <w:rsid w:val="00705B8E"/>
    <w:rsid w:val="00710EC3"/>
    <w:rsid w:val="0072176B"/>
    <w:rsid w:val="007321A3"/>
    <w:rsid w:val="0073227E"/>
    <w:rsid w:val="00736308"/>
    <w:rsid w:val="00741D7B"/>
    <w:rsid w:val="0076402D"/>
    <w:rsid w:val="00764215"/>
    <w:rsid w:val="007723F7"/>
    <w:rsid w:val="0078379B"/>
    <w:rsid w:val="00784837"/>
    <w:rsid w:val="007878E1"/>
    <w:rsid w:val="007977F4"/>
    <w:rsid w:val="007A68B1"/>
    <w:rsid w:val="007B20C4"/>
    <w:rsid w:val="007B4598"/>
    <w:rsid w:val="007B5C90"/>
    <w:rsid w:val="007C4CA2"/>
    <w:rsid w:val="007C66A1"/>
    <w:rsid w:val="007D1705"/>
    <w:rsid w:val="007D54F5"/>
    <w:rsid w:val="007E6163"/>
    <w:rsid w:val="007E7D09"/>
    <w:rsid w:val="007F1995"/>
    <w:rsid w:val="00810BE4"/>
    <w:rsid w:val="008258A9"/>
    <w:rsid w:val="008353F9"/>
    <w:rsid w:val="00863302"/>
    <w:rsid w:val="00865CA9"/>
    <w:rsid w:val="008751EB"/>
    <w:rsid w:val="00877C82"/>
    <w:rsid w:val="00877DB1"/>
    <w:rsid w:val="0089301F"/>
    <w:rsid w:val="00895370"/>
    <w:rsid w:val="008975D7"/>
    <w:rsid w:val="008B6F45"/>
    <w:rsid w:val="008C6195"/>
    <w:rsid w:val="008D4091"/>
    <w:rsid w:val="009340B2"/>
    <w:rsid w:val="0094652A"/>
    <w:rsid w:val="009657A6"/>
    <w:rsid w:val="00966C39"/>
    <w:rsid w:val="00970F6E"/>
    <w:rsid w:val="00971764"/>
    <w:rsid w:val="00982D0E"/>
    <w:rsid w:val="0098365F"/>
    <w:rsid w:val="00983A25"/>
    <w:rsid w:val="00992257"/>
    <w:rsid w:val="00995B93"/>
    <w:rsid w:val="00995F47"/>
    <w:rsid w:val="00997F5A"/>
    <w:rsid w:val="009A0769"/>
    <w:rsid w:val="009A3FCD"/>
    <w:rsid w:val="009A418D"/>
    <w:rsid w:val="009A63B4"/>
    <w:rsid w:val="009C39E1"/>
    <w:rsid w:val="009D657D"/>
    <w:rsid w:val="009F24B2"/>
    <w:rsid w:val="009F7BE3"/>
    <w:rsid w:val="00A014B2"/>
    <w:rsid w:val="00A1050C"/>
    <w:rsid w:val="00A10705"/>
    <w:rsid w:val="00A20727"/>
    <w:rsid w:val="00A2269C"/>
    <w:rsid w:val="00A2545C"/>
    <w:rsid w:val="00A27FA9"/>
    <w:rsid w:val="00A31021"/>
    <w:rsid w:val="00A32BBB"/>
    <w:rsid w:val="00A41596"/>
    <w:rsid w:val="00A449B5"/>
    <w:rsid w:val="00A815A1"/>
    <w:rsid w:val="00A85DFE"/>
    <w:rsid w:val="00A9394A"/>
    <w:rsid w:val="00AA3450"/>
    <w:rsid w:val="00AA482F"/>
    <w:rsid w:val="00AB7425"/>
    <w:rsid w:val="00AD4BFB"/>
    <w:rsid w:val="00AD6801"/>
    <w:rsid w:val="00AE292F"/>
    <w:rsid w:val="00AF29EC"/>
    <w:rsid w:val="00AF3D3E"/>
    <w:rsid w:val="00AF422F"/>
    <w:rsid w:val="00B00DA4"/>
    <w:rsid w:val="00B10BA6"/>
    <w:rsid w:val="00B233A1"/>
    <w:rsid w:val="00B251B2"/>
    <w:rsid w:val="00B275AF"/>
    <w:rsid w:val="00B43FB4"/>
    <w:rsid w:val="00B446BA"/>
    <w:rsid w:val="00B46DD0"/>
    <w:rsid w:val="00B47B12"/>
    <w:rsid w:val="00B562B0"/>
    <w:rsid w:val="00B60D91"/>
    <w:rsid w:val="00B6444D"/>
    <w:rsid w:val="00B75C8C"/>
    <w:rsid w:val="00B84033"/>
    <w:rsid w:val="00B91C05"/>
    <w:rsid w:val="00BB4401"/>
    <w:rsid w:val="00C0086E"/>
    <w:rsid w:val="00C051CC"/>
    <w:rsid w:val="00C05B7A"/>
    <w:rsid w:val="00C10862"/>
    <w:rsid w:val="00C16609"/>
    <w:rsid w:val="00C210EF"/>
    <w:rsid w:val="00C2393D"/>
    <w:rsid w:val="00C3041C"/>
    <w:rsid w:val="00C31574"/>
    <w:rsid w:val="00C555E6"/>
    <w:rsid w:val="00C6229A"/>
    <w:rsid w:val="00C70B49"/>
    <w:rsid w:val="00C77A07"/>
    <w:rsid w:val="00C85CFD"/>
    <w:rsid w:val="00C92611"/>
    <w:rsid w:val="00CA30D3"/>
    <w:rsid w:val="00CA5300"/>
    <w:rsid w:val="00CA6500"/>
    <w:rsid w:val="00CB19D3"/>
    <w:rsid w:val="00CB470F"/>
    <w:rsid w:val="00CC1F3A"/>
    <w:rsid w:val="00CF672A"/>
    <w:rsid w:val="00D06729"/>
    <w:rsid w:val="00D06DE9"/>
    <w:rsid w:val="00D07952"/>
    <w:rsid w:val="00D14119"/>
    <w:rsid w:val="00D20C4C"/>
    <w:rsid w:val="00D37531"/>
    <w:rsid w:val="00D4399C"/>
    <w:rsid w:val="00D46039"/>
    <w:rsid w:val="00D4675D"/>
    <w:rsid w:val="00D614DC"/>
    <w:rsid w:val="00D6376F"/>
    <w:rsid w:val="00D64847"/>
    <w:rsid w:val="00D6503F"/>
    <w:rsid w:val="00D8369E"/>
    <w:rsid w:val="00D848C2"/>
    <w:rsid w:val="00D85D5F"/>
    <w:rsid w:val="00D9466E"/>
    <w:rsid w:val="00DA39E4"/>
    <w:rsid w:val="00DA7497"/>
    <w:rsid w:val="00DB7870"/>
    <w:rsid w:val="00DD5948"/>
    <w:rsid w:val="00DD6DC1"/>
    <w:rsid w:val="00DE0790"/>
    <w:rsid w:val="00DE763C"/>
    <w:rsid w:val="00DF5FC5"/>
    <w:rsid w:val="00E01B8C"/>
    <w:rsid w:val="00E2027C"/>
    <w:rsid w:val="00E249E6"/>
    <w:rsid w:val="00E341F6"/>
    <w:rsid w:val="00E403D3"/>
    <w:rsid w:val="00E45137"/>
    <w:rsid w:val="00E61D8C"/>
    <w:rsid w:val="00E631B5"/>
    <w:rsid w:val="00E71742"/>
    <w:rsid w:val="00E71F41"/>
    <w:rsid w:val="00E8146B"/>
    <w:rsid w:val="00E863DD"/>
    <w:rsid w:val="00E9189A"/>
    <w:rsid w:val="00E92E22"/>
    <w:rsid w:val="00E966F3"/>
    <w:rsid w:val="00EA1E3B"/>
    <w:rsid w:val="00EA57CD"/>
    <w:rsid w:val="00EB22C3"/>
    <w:rsid w:val="00EB23DD"/>
    <w:rsid w:val="00EB6145"/>
    <w:rsid w:val="00EC40AB"/>
    <w:rsid w:val="00EC5DD0"/>
    <w:rsid w:val="00EC7940"/>
    <w:rsid w:val="00EC7A54"/>
    <w:rsid w:val="00EE10C9"/>
    <w:rsid w:val="00EE2250"/>
    <w:rsid w:val="00EE2F8E"/>
    <w:rsid w:val="00EE4495"/>
    <w:rsid w:val="00EE45B9"/>
    <w:rsid w:val="00EE56D0"/>
    <w:rsid w:val="00F10612"/>
    <w:rsid w:val="00F225DC"/>
    <w:rsid w:val="00F3783F"/>
    <w:rsid w:val="00F4428C"/>
    <w:rsid w:val="00F54066"/>
    <w:rsid w:val="00F54D76"/>
    <w:rsid w:val="00F55842"/>
    <w:rsid w:val="00F56ECF"/>
    <w:rsid w:val="00F60A9D"/>
    <w:rsid w:val="00F67DBF"/>
    <w:rsid w:val="00F72631"/>
    <w:rsid w:val="00F730DF"/>
    <w:rsid w:val="00F74883"/>
    <w:rsid w:val="00F7681A"/>
    <w:rsid w:val="00F76EFB"/>
    <w:rsid w:val="00F80E80"/>
    <w:rsid w:val="00F81B8C"/>
    <w:rsid w:val="00F831C6"/>
    <w:rsid w:val="00FB5AC3"/>
    <w:rsid w:val="00FC30CB"/>
    <w:rsid w:val="00FD3438"/>
    <w:rsid w:val="00FE6C73"/>
    <w:rsid w:val="00FE77C1"/>
    <w:rsid w:val="00FE7A3F"/>
    <w:rsid w:val="00FF0B50"/>
    <w:rsid w:val="00FF5A95"/>
    <w:rsid w:val="00FF6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A4B57"/>
  <w15:chartTrackingRefBased/>
  <w15:docId w15:val="{0EEC1A0B-CF35-4DB5-8C69-91C65D70D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16F5E"/>
    <w:rPr>
      <w:rFonts w:ascii="Google Sans" w:hAnsi="Google Sans"/>
    </w:rPr>
  </w:style>
  <w:style w:type="paragraph" w:styleId="Ttulo1">
    <w:name w:val="heading 1"/>
    <w:basedOn w:val="Normal"/>
    <w:next w:val="Normal"/>
    <w:link w:val="Ttulo1Carter"/>
    <w:uiPriority w:val="9"/>
    <w:qFormat/>
    <w:rsid w:val="00B00D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9340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4A4DF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4A4DFD"/>
  </w:style>
  <w:style w:type="paragraph" w:styleId="Rodap">
    <w:name w:val="footer"/>
    <w:basedOn w:val="Normal"/>
    <w:link w:val="RodapCarter"/>
    <w:uiPriority w:val="99"/>
    <w:unhideWhenUsed/>
    <w:rsid w:val="004A4DF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4A4DFD"/>
  </w:style>
  <w:style w:type="character" w:customStyle="1" w:styleId="Ttulo1Carter">
    <w:name w:val="Título 1 Caráter"/>
    <w:basedOn w:val="Tipodeletrapredefinidodopargrafo"/>
    <w:link w:val="Ttulo1"/>
    <w:uiPriority w:val="9"/>
    <w:rsid w:val="00B00DA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bealhodondice">
    <w:name w:val="TOC Heading"/>
    <w:basedOn w:val="Ttulo1"/>
    <w:next w:val="Normal"/>
    <w:uiPriority w:val="39"/>
    <w:unhideWhenUsed/>
    <w:qFormat/>
    <w:rsid w:val="00B00DA4"/>
    <w:pPr>
      <w:outlineLvl w:val="9"/>
    </w:pPr>
    <w:rPr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21556E"/>
    <w:rPr>
      <w:color w:val="0563C1" w:themeColor="hyperlink"/>
      <w:u w:val="single"/>
    </w:rPr>
  </w:style>
  <w:style w:type="paragraph" w:styleId="ndice1">
    <w:name w:val="toc 1"/>
    <w:basedOn w:val="Normal"/>
    <w:next w:val="Normal"/>
    <w:autoRedefine/>
    <w:uiPriority w:val="39"/>
    <w:unhideWhenUsed/>
    <w:rsid w:val="00FF5A95"/>
    <w:pPr>
      <w:spacing w:after="100"/>
    </w:pPr>
  </w:style>
  <w:style w:type="character" w:customStyle="1" w:styleId="Ttulo2Carter">
    <w:name w:val="Título 2 Caráter"/>
    <w:basedOn w:val="Tipodeletrapredefinidodopargrafo"/>
    <w:link w:val="Ttulo2"/>
    <w:uiPriority w:val="9"/>
    <w:rsid w:val="009340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dice2">
    <w:name w:val="toc 2"/>
    <w:basedOn w:val="Normal"/>
    <w:next w:val="Normal"/>
    <w:autoRedefine/>
    <w:uiPriority w:val="39"/>
    <w:unhideWhenUsed/>
    <w:rsid w:val="003E4FCC"/>
    <w:pPr>
      <w:spacing w:after="100"/>
      <w:ind w:left="220"/>
    </w:pPr>
  </w:style>
  <w:style w:type="paragraph" w:styleId="PargrafodaLista">
    <w:name w:val="List Paragraph"/>
    <w:basedOn w:val="Normal"/>
    <w:uiPriority w:val="34"/>
    <w:qFormat/>
    <w:rsid w:val="006A23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8B9A88-B07E-45F8-BFAA-955B4B4E29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9</Pages>
  <Words>1381</Words>
  <Characters>7462</Characters>
  <Application>Microsoft Office Word</Application>
  <DocSecurity>0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que Leote</dc:creator>
  <cp:keywords/>
  <dc:description/>
  <cp:lastModifiedBy>Henrique Leote</cp:lastModifiedBy>
  <cp:revision>11</cp:revision>
  <cp:lastPrinted>2020-06-22T00:22:00Z</cp:lastPrinted>
  <dcterms:created xsi:type="dcterms:W3CDTF">2020-06-21T23:08:00Z</dcterms:created>
  <dcterms:modified xsi:type="dcterms:W3CDTF">2020-06-22T00:22:00Z</dcterms:modified>
</cp:coreProperties>
</file>